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5BAE2E" w14:textId="75E2FBCE" w:rsidR="00D2436E" w:rsidRPr="00D2436E" w:rsidRDefault="00D2436E" w:rsidP="00D2436E">
      <w:pPr>
        <w:pStyle w:val="ConsPlusTitlePage"/>
        <w:jc w:val="center"/>
        <w:rPr>
          <w:rFonts w:ascii="Arial" w:hAnsi="Arial" w:cs="Arial"/>
          <w:iCs/>
          <w:sz w:val="24"/>
          <w:szCs w:val="24"/>
        </w:rPr>
      </w:pPr>
      <w:bookmarkStart w:id="0" w:name="_Toc355777524"/>
      <w:r w:rsidRPr="00D2436E">
        <w:rPr>
          <w:rFonts w:ascii="Arial" w:hAnsi="Arial" w:cs="Arial"/>
          <w:iCs/>
          <w:sz w:val="24"/>
          <w:szCs w:val="24"/>
        </w:rPr>
        <w:t>АДМИНИСТРАЦИЯ ГОРОДСКОГО ОКРУГА КАШИРА</w:t>
      </w:r>
    </w:p>
    <w:p w14:paraId="0D35F467" w14:textId="77777777" w:rsidR="00D2436E" w:rsidRPr="00D2436E" w:rsidRDefault="00D2436E" w:rsidP="00D2436E">
      <w:pPr>
        <w:jc w:val="center"/>
        <w:rPr>
          <w:rFonts w:ascii="Arial" w:hAnsi="Arial" w:cs="Arial"/>
          <w:iCs/>
        </w:rPr>
      </w:pPr>
      <w:r w:rsidRPr="00D2436E">
        <w:rPr>
          <w:rFonts w:ascii="Arial" w:hAnsi="Arial" w:cs="Arial"/>
          <w:iCs/>
        </w:rPr>
        <w:t>ПОСТАНОВЛЕНИЕ</w:t>
      </w:r>
    </w:p>
    <w:p w14:paraId="04803A33" w14:textId="725CA16A" w:rsidR="00D2436E" w:rsidRPr="00D2436E" w:rsidRDefault="00D2436E" w:rsidP="00D2436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jc w:val="center"/>
        <w:rPr>
          <w:rFonts w:ascii="Arial" w:hAnsi="Arial" w:cs="Arial"/>
        </w:rPr>
      </w:pPr>
      <w:r w:rsidRPr="00D2436E">
        <w:rPr>
          <w:rFonts w:ascii="Arial" w:hAnsi="Arial" w:cs="Arial"/>
        </w:rPr>
        <w:t>от 07.07.2022</w:t>
      </w:r>
      <w:r>
        <w:rPr>
          <w:rFonts w:ascii="Arial" w:hAnsi="Arial" w:cs="Arial"/>
        </w:rPr>
        <w:t xml:space="preserve"> № </w:t>
      </w:r>
      <w:r w:rsidRPr="00D2436E">
        <w:rPr>
          <w:rFonts w:ascii="Arial" w:hAnsi="Arial" w:cs="Arial"/>
        </w:rPr>
        <w:t>2223-па</w:t>
      </w:r>
    </w:p>
    <w:p w14:paraId="6463D4CC" w14:textId="77777777" w:rsidR="00D2436E" w:rsidRPr="00D2436E" w:rsidRDefault="00D2436E" w:rsidP="00D2436E">
      <w:pPr>
        <w:pStyle w:val="ConsPlusTitle"/>
        <w:jc w:val="center"/>
        <w:rPr>
          <w:rFonts w:ascii="Arial" w:hAnsi="Arial" w:cs="Arial"/>
          <w:b w:val="0"/>
          <w:bCs w:val="0"/>
          <w:iCs/>
          <w:sz w:val="24"/>
          <w:szCs w:val="24"/>
        </w:rPr>
      </w:pPr>
      <w:r w:rsidRPr="00D2436E">
        <w:rPr>
          <w:rFonts w:ascii="Arial" w:hAnsi="Arial" w:cs="Arial"/>
          <w:b w:val="0"/>
          <w:bCs w:val="0"/>
          <w:iCs/>
          <w:sz w:val="24"/>
          <w:szCs w:val="24"/>
        </w:rPr>
        <w:t>Кашира</w:t>
      </w:r>
    </w:p>
    <w:p w14:paraId="4F4F3114" w14:textId="66A96374" w:rsidR="00DE136F" w:rsidRPr="00D2436E" w:rsidRDefault="00176160" w:rsidP="00760793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jc w:val="both"/>
        <w:rPr>
          <w:rFonts w:ascii="Arial" w:hAnsi="Arial" w:cs="Arial"/>
        </w:rPr>
      </w:pPr>
      <w:r w:rsidRPr="00D2436E">
        <w:rPr>
          <w:rFonts w:ascii="Arial" w:hAnsi="Arial" w:cs="Arial"/>
        </w:rPr>
        <w:tab/>
      </w:r>
    </w:p>
    <w:p w14:paraId="2C1AB372" w14:textId="77777777" w:rsidR="00CD52A5" w:rsidRPr="00D2436E" w:rsidRDefault="008678D3" w:rsidP="00760793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jc w:val="both"/>
        <w:rPr>
          <w:rFonts w:ascii="Arial" w:hAnsi="Arial" w:cs="Arial"/>
        </w:rPr>
      </w:pPr>
      <w:r w:rsidRPr="00D2436E">
        <w:rPr>
          <w:rFonts w:ascii="Arial" w:hAnsi="Arial" w:cs="Arial"/>
        </w:rPr>
        <w:t>О</w:t>
      </w:r>
      <w:r w:rsidR="00CD52A5" w:rsidRPr="00D2436E">
        <w:rPr>
          <w:rFonts w:ascii="Arial" w:hAnsi="Arial" w:cs="Arial"/>
        </w:rPr>
        <w:t xml:space="preserve"> </w:t>
      </w:r>
      <w:r w:rsidRPr="00D2436E">
        <w:rPr>
          <w:rFonts w:ascii="Arial" w:hAnsi="Arial" w:cs="Arial"/>
        </w:rPr>
        <w:t>внесении изменений в м</w:t>
      </w:r>
      <w:r w:rsidR="00CD52A5" w:rsidRPr="00D2436E">
        <w:rPr>
          <w:rFonts w:ascii="Arial" w:hAnsi="Arial" w:cs="Arial"/>
        </w:rPr>
        <w:t>униципальн</w:t>
      </w:r>
      <w:r w:rsidRPr="00D2436E">
        <w:rPr>
          <w:rFonts w:ascii="Arial" w:hAnsi="Arial" w:cs="Arial"/>
        </w:rPr>
        <w:t>ую</w:t>
      </w:r>
      <w:r w:rsidR="00CD52A5" w:rsidRPr="00D2436E">
        <w:rPr>
          <w:rFonts w:ascii="Arial" w:hAnsi="Arial" w:cs="Arial"/>
        </w:rPr>
        <w:t xml:space="preserve"> </w:t>
      </w:r>
    </w:p>
    <w:p w14:paraId="1762D477" w14:textId="77777777" w:rsidR="00CD52A5" w:rsidRPr="00D2436E" w:rsidRDefault="008678D3" w:rsidP="00CD52A5">
      <w:pPr>
        <w:jc w:val="both"/>
        <w:rPr>
          <w:rFonts w:ascii="Arial" w:hAnsi="Arial" w:cs="Arial"/>
        </w:rPr>
      </w:pPr>
      <w:r w:rsidRPr="00D2436E">
        <w:rPr>
          <w:rFonts w:ascii="Arial" w:hAnsi="Arial" w:cs="Arial"/>
        </w:rPr>
        <w:t>программу</w:t>
      </w:r>
      <w:r w:rsidR="00CD52A5" w:rsidRPr="00D2436E">
        <w:rPr>
          <w:rFonts w:ascii="Arial" w:hAnsi="Arial" w:cs="Arial"/>
        </w:rPr>
        <w:t xml:space="preserve"> «Цифровое муниципальное </w:t>
      </w:r>
    </w:p>
    <w:p w14:paraId="7BC85637" w14:textId="0B595467" w:rsidR="00ED1C24" w:rsidRPr="00D2436E" w:rsidRDefault="00CD52A5" w:rsidP="00CD52A5">
      <w:pPr>
        <w:jc w:val="both"/>
        <w:rPr>
          <w:rFonts w:ascii="Arial" w:hAnsi="Arial" w:cs="Arial"/>
        </w:rPr>
      </w:pPr>
      <w:r w:rsidRPr="00D2436E">
        <w:rPr>
          <w:rFonts w:ascii="Arial" w:hAnsi="Arial" w:cs="Arial"/>
        </w:rPr>
        <w:t>образование»</w:t>
      </w:r>
    </w:p>
    <w:p w14:paraId="4FA0876C" w14:textId="77777777" w:rsidR="00DE136F" w:rsidRPr="00D2436E" w:rsidRDefault="00DE136F" w:rsidP="00CD52A5">
      <w:pPr>
        <w:jc w:val="both"/>
        <w:rPr>
          <w:rFonts w:ascii="Arial" w:hAnsi="Arial" w:cs="Arial"/>
        </w:rPr>
      </w:pPr>
    </w:p>
    <w:p w14:paraId="5C78156C" w14:textId="1B2DA93A" w:rsidR="009C6582" w:rsidRPr="00D2436E" w:rsidRDefault="009C6582" w:rsidP="009C6582">
      <w:pPr>
        <w:autoSpaceDE w:val="0"/>
        <w:autoSpaceDN w:val="0"/>
        <w:adjustRightInd w:val="0"/>
        <w:ind w:firstLine="709"/>
        <w:jc w:val="both"/>
        <w:rPr>
          <w:rFonts w:ascii="Arial" w:hAnsi="Arial" w:cs="Arial"/>
        </w:rPr>
      </w:pPr>
      <w:r w:rsidRPr="00D2436E">
        <w:rPr>
          <w:rFonts w:ascii="Arial" w:hAnsi="Arial" w:cs="Arial"/>
        </w:rPr>
        <w:t xml:space="preserve">В соответствии с Бюджетным кодексом Российской Федерации, Федеральным законом от 06.10.2003г. № 131-ФЗ «Об общих принципах организации местного самоуправления в Российской Федерации», Уставом городского округа Кашира Московской области, постановлением администрации городского округа Кашира от 31.10.2016г. № 3274-па «Об утверждении Порядка разработки и реализации муниципальных программ городского округа Кашира» (в редакции постановлений администрации городского округа Кашира от 16.11.2017 № 4141-па, от 30.03.2018 № 915-па, от 16.06.2021 №1532-па), решением Совета депутатов городского округа Кашира </w:t>
      </w:r>
      <w:r w:rsidR="00CC32B1" w:rsidRPr="00D2436E">
        <w:rPr>
          <w:rFonts w:ascii="Arial" w:hAnsi="Arial" w:cs="Arial"/>
        </w:rPr>
        <w:t xml:space="preserve">от 28.12.2021 № 129-н </w:t>
      </w:r>
      <w:r w:rsidRPr="00D2436E">
        <w:rPr>
          <w:rFonts w:ascii="Arial" w:hAnsi="Arial" w:cs="Arial"/>
        </w:rPr>
        <w:t>«О бюджете городского округа Кашира на 202</w:t>
      </w:r>
      <w:r w:rsidR="00C47CE0" w:rsidRPr="00D2436E">
        <w:rPr>
          <w:rFonts w:ascii="Arial" w:hAnsi="Arial" w:cs="Arial"/>
        </w:rPr>
        <w:t>2</w:t>
      </w:r>
      <w:r w:rsidRPr="00D2436E">
        <w:rPr>
          <w:rFonts w:ascii="Arial" w:hAnsi="Arial" w:cs="Arial"/>
        </w:rPr>
        <w:t xml:space="preserve"> год и на плановый период 202</w:t>
      </w:r>
      <w:r w:rsidR="00C47CE0" w:rsidRPr="00D2436E">
        <w:rPr>
          <w:rFonts w:ascii="Arial" w:hAnsi="Arial" w:cs="Arial"/>
        </w:rPr>
        <w:t>3</w:t>
      </w:r>
      <w:r w:rsidRPr="00D2436E">
        <w:rPr>
          <w:rFonts w:ascii="Arial" w:hAnsi="Arial" w:cs="Arial"/>
        </w:rPr>
        <w:t xml:space="preserve"> и 202</w:t>
      </w:r>
      <w:r w:rsidR="00C47CE0" w:rsidRPr="00D2436E">
        <w:rPr>
          <w:rFonts w:ascii="Arial" w:hAnsi="Arial" w:cs="Arial"/>
        </w:rPr>
        <w:t>4</w:t>
      </w:r>
      <w:r w:rsidRPr="00D2436E">
        <w:rPr>
          <w:rFonts w:ascii="Arial" w:hAnsi="Arial" w:cs="Arial"/>
        </w:rPr>
        <w:t xml:space="preserve"> годов»</w:t>
      </w:r>
      <w:r w:rsidR="00C47CE0" w:rsidRPr="00D2436E">
        <w:rPr>
          <w:rFonts w:ascii="Arial" w:hAnsi="Arial" w:cs="Arial"/>
        </w:rPr>
        <w:t>,</w:t>
      </w:r>
      <w:r w:rsidR="00CC32B1" w:rsidRPr="00D2436E">
        <w:rPr>
          <w:rFonts w:ascii="Arial" w:hAnsi="Arial" w:cs="Arial"/>
        </w:rPr>
        <w:t xml:space="preserve"> (в редакции решения Совета депутатов городского округа Кашира от 24.05.2022 № 41-н),</w:t>
      </w:r>
    </w:p>
    <w:p w14:paraId="05DAAC40" w14:textId="77777777" w:rsidR="009C6582" w:rsidRPr="00D2436E" w:rsidRDefault="009C6582" w:rsidP="009C6582">
      <w:pPr>
        <w:autoSpaceDE w:val="0"/>
        <w:autoSpaceDN w:val="0"/>
        <w:adjustRightInd w:val="0"/>
        <w:jc w:val="both"/>
        <w:rPr>
          <w:rFonts w:ascii="Arial" w:hAnsi="Arial" w:cs="Arial"/>
        </w:rPr>
      </w:pPr>
      <w:r w:rsidRPr="00D2436E">
        <w:rPr>
          <w:rFonts w:ascii="Arial" w:hAnsi="Arial" w:cs="Arial"/>
        </w:rPr>
        <w:t>ПОСТАНОВЛЯЮ:</w:t>
      </w:r>
    </w:p>
    <w:p w14:paraId="310EC8D3" w14:textId="77777777" w:rsidR="009C6582" w:rsidRPr="00D2436E" w:rsidRDefault="009C6582" w:rsidP="009C6582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14:paraId="1F3B1BA0" w14:textId="44AF2F19" w:rsidR="009C6582" w:rsidRPr="00D2436E" w:rsidRDefault="009C6582" w:rsidP="009C6582">
      <w:pPr>
        <w:contextualSpacing/>
        <w:mirrorIndents/>
        <w:jc w:val="both"/>
        <w:rPr>
          <w:rFonts w:ascii="Arial" w:hAnsi="Arial" w:cs="Arial"/>
        </w:rPr>
      </w:pPr>
      <w:r w:rsidRPr="00D2436E">
        <w:rPr>
          <w:rFonts w:ascii="Arial" w:hAnsi="Arial" w:cs="Arial"/>
        </w:rPr>
        <w:tab/>
        <w:t xml:space="preserve">1. Внести в муниципальную программу «Цифровое муниципальное образование», утвержденную постановлением администрации городского округа Кашира от 31.10.2019г. № 3244-па (в редакции постановлений администрации городского округа Кашира от 21.02.2020г. № 407-па, от 13.03.2020г. № 566-па, от 02.06.2020 № 1110-па, от 17.08.2020 № 1656-па, от 26.10.2020 № 2270-па, от 26.10.2020 № 2271-па, от 14.12.2020 № 2698-па, от 30.12.2020 № 2997-па, от 30.12.2020 № 3019-па, от 16.02.2021 №352-па, </w:t>
      </w:r>
      <w:r w:rsidR="008E760B">
        <w:rPr>
          <w:rFonts w:ascii="Arial" w:hAnsi="Arial" w:cs="Arial"/>
          <w:color w:val="000000"/>
        </w:rPr>
        <w:t>от </w:t>
      </w:r>
      <w:hyperlink r:id="rId8" w:tgtFrame="_blank" w:history="1">
        <w:r w:rsidR="008E760B" w:rsidRPr="008E760B">
          <w:rPr>
            <w:rStyle w:val="hyperlink"/>
            <w:rFonts w:ascii="Arial" w:hAnsi="Arial" w:cs="Arial"/>
            <w:color w:val="000000" w:themeColor="text1"/>
          </w:rPr>
          <w:t>11.05.2021 № 1184-па</w:t>
        </w:r>
      </w:hyperlink>
      <w:r w:rsidR="008E760B" w:rsidRPr="008E760B">
        <w:rPr>
          <w:rFonts w:ascii="Arial" w:hAnsi="Arial" w:cs="Arial"/>
          <w:color w:val="000000" w:themeColor="text1"/>
        </w:rPr>
        <w:t>,</w:t>
      </w:r>
      <w:r w:rsidR="008E760B">
        <w:rPr>
          <w:rFonts w:ascii="Arial" w:hAnsi="Arial" w:cs="Arial"/>
          <w:color w:val="000000"/>
        </w:rPr>
        <w:t> </w:t>
      </w:r>
      <w:r w:rsidRPr="00D2436E">
        <w:rPr>
          <w:rFonts w:ascii="Arial" w:hAnsi="Arial" w:cs="Arial"/>
        </w:rPr>
        <w:t>от 16.06.2021 №1526-па, от 02.07.2021 №1701-па,</w:t>
      </w:r>
      <w:r w:rsidRPr="00D2436E">
        <w:rPr>
          <w:rFonts w:ascii="Arial" w:eastAsia="Arial Unicode MS" w:hAnsi="Arial" w:cs="Arial"/>
        </w:rPr>
        <w:t xml:space="preserve"> от 20.07.2021 </w:t>
      </w:r>
      <w:r w:rsidR="00C700D8">
        <w:rPr>
          <w:rFonts w:ascii="Arial" w:eastAsia="Arial Unicode MS" w:hAnsi="Arial" w:cs="Arial"/>
        </w:rPr>
        <w:t xml:space="preserve">№ </w:t>
      </w:r>
      <w:r w:rsidRPr="00D2436E">
        <w:rPr>
          <w:rFonts w:ascii="Arial" w:eastAsia="Arial Unicode MS" w:hAnsi="Arial" w:cs="Arial"/>
        </w:rPr>
        <w:t xml:space="preserve">1886-па, от 27.08.2021 № 2283-па, от 30.09.2021 </w:t>
      </w:r>
      <w:r w:rsidR="00C700D8">
        <w:rPr>
          <w:rFonts w:ascii="Arial" w:eastAsia="Arial Unicode MS" w:hAnsi="Arial" w:cs="Arial"/>
        </w:rPr>
        <w:t xml:space="preserve">№ </w:t>
      </w:r>
      <w:r w:rsidRPr="00D2436E">
        <w:rPr>
          <w:rFonts w:ascii="Arial" w:eastAsia="Arial Unicode MS" w:hAnsi="Arial" w:cs="Arial"/>
        </w:rPr>
        <w:t xml:space="preserve">2536-па, от 19.10.2021 </w:t>
      </w:r>
      <w:r w:rsidR="00C700D8">
        <w:rPr>
          <w:rFonts w:ascii="Arial" w:eastAsia="Arial Unicode MS" w:hAnsi="Arial" w:cs="Arial"/>
        </w:rPr>
        <w:t xml:space="preserve">№ </w:t>
      </w:r>
      <w:r w:rsidRPr="00D2436E">
        <w:rPr>
          <w:rFonts w:ascii="Arial" w:eastAsia="Arial Unicode MS" w:hAnsi="Arial" w:cs="Arial"/>
        </w:rPr>
        <w:t xml:space="preserve">2739-па, от 10.11.2021 № 2927-па, от </w:t>
      </w:r>
      <w:r w:rsidR="006F3150" w:rsidRPr="00D2436E">
        <w:rPr>
          <w:rFonts w:ascii="Arial" w:eastAsia="Arial Unicode MS" w:hAnsi="Arial" w:cs="Arial"/>
        </w:rPr>
        <w:t>1</w:t>
      </w:r>
      <w:r w:rsidR="008E760B">
        <w:rPr>
          <w:rFonts w:ascii="Arial" w:eastAsia="Arial Unicode MS" w:hAnsi="Arial" w:cs="Arial"/>
        </w:rPr>
        <w:t>7</w:t>
      </w:r>
      <w:r w:rsidRPr="00D2436E">
        <w:rPr>
          <w:rFonts w:ascii="Arial" w:eastAsia="Arial Unicode MS" w:hAnsi="Arial" w:cs="Arial"/>
        </w:rPr>
        <w:t xml:space="preserve">.12.2021 № </w:t>
      </w:r>
      <w:r w:rsidR="006F3150" w:rsidRPr="00D2436E">
        <w:rPr>
          <w:rFonts w:ascii="Arial" w:eastAsia="Arial Unicode MS" w:hAnsi="Arial" w:cs="Arial"/>
        </w:rPr>
        <w:t>3330</w:t>
      </w:r>
      <w:r w:rsidRPr="00D2436E">
        <w:rPr>
          <w:rFonts w:ascii="Arial" w:eastAsia="Arial Unicode MS" w:hAnsi="Arial" w:cs="Arial"/>
        </w:rPr>
        <w:t>-па</w:t>
      </w:r>
      <w:r w:rsidR="006F20F0" w:rsidRPr="00D2436E">
        <w:rPr>
          <w:rFonts w:ascii="Arial" w:eastAsia="Arial Unicode MS" w:hAnsi="Arial" w:cs="Arial"/>
        </w:rPr>
        <w:t xml:space="preserve">, от </w:t>
      </w:r>
      <w:r w:rsidR="008E760B">
        <w:rPr>
          <w:rFonts w:ascii="Arial" w:eastAsia="Arial Unicode MS" w:hAnsi="Arial" w:cs="Arial"/>
        </w:rPr>
        <w:t>30</w:t>
      </w:r>
      <w:r w:rsidR="006F20F0" w:rsidRPr="00D2436E">
        <w:rPr>
          <w:rFonts w:ascii="Arial" w:eastAsia="Arial Unicode MS" w:hAnsi="Arial" w:cs="Arial"/>
        </w:rPr>
        <w:t>.12.2021 №3522-па</w:t>
      </w:r>
      <w:r w:rsidR="00546749" w:rsidRPr="00D2436E">
        <w:rPr>
          <w:rFonts w:ascii="Arial" w:eastAsia="Arial Unicode MS" w:hAnsi="Arial" w:cs="Arial"/>
        </w:rPr>
        <w:t>, от 31.01.2022 №185-па</w:t>
      </w:r>
      <w:r w:rsidR="00FF64AF" w:rsidRPr="00D2436E">
        <w:rPr>
          <w:rFonts w:ascii="Arial" w:eastAsia="Arial Unicode MS" w:hAnsi="Arial" w:cs="Arial"/>
        </w:rPr>
        <w:t>, от 09.03.2022 № 566-па</w:t>
      </w:r>
      <w:r w:rsidRPr="00D2436E">
        <w:rPr>
          <w:rFonts w:ascii="Arial" w:hAnsi="Arial" w:cs="Arial"/>
        </w:rPr>
        <w:t>), следующие изменения:</w:t>
      </w:r>
    </w:p>
    <w:p w14:paraId="399F7BDA" w14:textId="77777777" w:rsidR="00C44A53" w:rsidRPr="00D2436E" w:rsidRDefault="00AA42F8" w:rsidP="00C44A53">
      <w:pPr>
        <w:ind w:firstLine="426"/>
        <w:jc w:val="both"/>
        <w:rPr>
          <w:rFonts w:ascii="Arial" w:hAnsi="Arial" w:cs="Arial"/>
        </w:rPr>
      </w:pPr>
      <w:r w:rsidRPr="00D2436E">
        <w:rPr>
          <w:rFonts w:ascii="Arial" w:hAnsi="Arial" w:cs="Arial"/>
        </w:rPr>
        <w:t>1.1.</w:t>
      </w:r>
      <w:r w:rsidR="00C44A53" w:rsidRPr="00D2436E">
        <w:rPr>
          <w:rFonts w:ascii="Arial" w:hAnsi="Arial" w:cs="Arial"/>
        </w:rPr>
        <w:t xml:space="preserve"> Паспорт муниципальной программы городского округа Кашира «Цифровое муниципальное образование» изложить в новой редакции согласно приложению № 1 к настоящему постановлению.</w:t>
      </w:r>
    </w:p>
    <w:p w14:paraId="64A294E2" w14:textId="782A3272" w:rsidR="00DE136F" w:rsidRPr="00D2436E" w:rsidRDefault="00C44A53" w:rsidP="00D2436E">
      <w:pPr>
        <w:ind w:firstLine="426"/>
        <w:jc w:val="both"/>
        <w:rPr>
          <w:rFonts w:ascii="Arial" w:hAnsi="Arial" w:cs="Arial"/>
        </w:rPr>
      </w:pPr>
      <w:r w:rsidRPr="00D2436E">
        <w:rPr>
          <w:rFonts w:ascii="Arial" w:hAnsi="Arial" w:cs="Arial"/>
        </w:rPr>
        <w:t>1.2</w:t>
      </w:r>
      <w:r w:rsidR="00D2436E">
        <w:rPr>
          <w:rFonts w:ascii="Arial" w:hAnsi="Arial" w:cs="Arial"/>
        </w:rPr>
        <w:t xml:space="preserve">. </w:t>
      </w:r>
      <w:r w:rsidRPr="00D2436E">
        <w:rPr>
          <w:rFonts w:ascii="Arial" w:hAnsi="Arial" w:cs="Arial"/>
        </w:rPr>
        <w:t xml:space="preserve"> </w:t>
      </w:r>
      <w:proofErr w:type="gramStart"/>
      <w:r w:rsidRPr="00D2436E">
        <w:rPr>
          <w:rFonts w:ascii="Arial" w:hAnsi="Arial" w:cs="Arial"/>
        </w:rPr>
        <w:t>Паспорт  муниципальной</w:t>
      </w:r>
      <w:proofErr w:type="gramEnd"/>
      <w:r w:rsidRPr="00D2436E">
        <w:rPr>
          <w:rFonts w:ascii="Arial" w:hAnsi="Arial" w:cs="Arial"/>
        </w:rPr>
        <w:t xml:space="preserve">  подпрограммы  </w:t>
      </w:r>
      <w:bookmarkStart w:id="1" w:name="_Hlk91061702"/>
      <w:r w:rsidRPr="00D2436E">
        <w:rPr>
          <w:rFonts w:ascii="Arial" w:hAnsi="Arial" w:cs="Arial"/>
        </w:rPr>
        <w:t xml:space="preserve">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, а также услуг почтовой связи» </w:t>
      </w:r>
      <w:bookmarkEnd w:id="1"/>
      <w:r w:rsidRPr="00D2436E">
        <w:rPr>
          <w:rFonts w:ascii="Arial" w:hAnsi="Arial" w:cs="Arial"/>
        </w:rPr>
        <w:t>изложить в новой редакции согласно приложению   № 2 к настоящему постановлению.</w:t>
      </w:r>
    </w:p>
    <w:p w14:paraId="6362A585" w14:textId="05DE33EE" w:rsidR="00C44A53" w:rsidRPr="00D2436E" w:rsidRDefault="00C44A53" w:rsidP="00D2436E">
      <w:pPr>
        <w:ind w:firstLine="426"/>
        <w:jc w:val="both"/>
        <w:rPr>
          <w:rFonts w:ascii="Arial" w:hAnsi="Arial" w:cs="Arial"/>
        </w:rPr>
      </w:pPr>
      <w:r w:rsidRPr="00D2436E">
        <w:rPr>
          <w:rFonts w:ascii="Arial" w:hAnsi="Arial" w:cs="Arial"/>
        </w:rPr>
        <w:t xml:space="preserve">1.3. </w:t>
      </w:r>
      <w:proofErr w:type="gramStart"/>
      <w:r w:rsidRPr="00D2436E">
        <w:rPr>
          <w:rFonts w:ascii="Arial" w:hAnsi="Arial" w:cs="Arial"/>
        </w:rPr>
        <w:t>Перечень  мероприятий</w:t>
      </w:r>
      <w:proofErr w:type="gramEnd"/>
      <w:r w:rsidRPr="00D2436E">
        <w:rPr>
          <w:rFonts w:ascii="Arial" w:hAnsi="Arial" w:cs="Arial"/>
        </w:rPr>
        <w:t xml:space="preserve">  подпрограммы   «Снижение  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, а также услуг почтовой связи» изложить в новой редакции согласно приложению   № 3 к настоящему постановлению.</w:t>
      </w:r>
    </w:p>
    <w:p w14:paraId="5A74CB36" w14:textId="77777777" w:rsidR="00A94F22" w:rsidRPr="00D2436E" w:rsidRDefault="00A053C3" w:rsidP="00FF64AF">
      <w:pPr>
        <w:ind w:firstLine="426"/>
        <w:jc w:val="both"/>
        <w:rPr>
          <w:rFonts w:ascii="Arial" w:hAnsi="Arial" w:cs="Arial"/>
        </w:rPr>
      </w:pPr>
      <w:r w:rsidRPr="00D2436E">
        <w:rPr>
          <w:rFonts w:ascii="Arial" w:hAnsi="Arial" w:cs="Arial"/>
        </w:rPr>
        <w:t>2</w:t>
      </w:r>
      <w:r w:rsidR="00CD52A5" w:rsidRPr="00D2436E">
        <w:rPr>
          <w:rFonts w:ascii="Arial" w:hAnsi="Arial" w:cs="Arial"/>
        </w:rPr>
        <w:t>. Муниципальному казенному учреждению «Центр обслуживания» городского округа Кашира (</w:t>
      </w:r>
      <w:r w:rsidR="00D855E1" w:rsidRPr="00D2436E">
        <w:rPr>
          <w:rFonts w:ascii="Arial" w:hAnsi="Arial" w:cs="Arial"/>
        </w:rPr>
        <w:t>Демина М.Ю.</w:t>
      </w:r>
      <w:r w:rsidR="00CD52A5" w:rsidRPr="00D2436E">
        <w:rPr>
          <w:rFonts w:ascii="Arial" w:hAnsi="Arial" w:cs="Arial"/>
        </w:rPr>
        <w:t>) опубликовать настоящее постановление в газете «Вести Каширского района» и р</w:t>
      </w:r>
      <w:r w:rsidR="00B91481" w:rsidRPr="00D2436E">
        <w:rPr>
          <w:rFonts w:ascii="Arial" w:hAnsi="Arial" w:cs="Arial"/>
        </w:rPr>
        <w:t>азместить на официальном сайте А</w:t>
      </w:r>
      <w:r w:rsidR="00CD52A5" w:rsidRPr="00D2436E">
        <w:rPr>
          <w:rFonts w:ascii="Arial" w:hAnsi="Arial" w:cs="Arial"/>
        </w:rPr>
        <w:t>дминистрации городского округа Кашира в сети «Интернет».</w:t>
      </w:r>
    </w:p>
    <w:p w14:paraId="4DA4C609" w14:textId="77777777" w:rsidR="0024016A" w:rsidRPr="00D2436E" w:rsidRDefault="00012611" w:rsidP="00902B87">
      <w:pPr>
        <w:ind w:firstLine="426"/>
        <w:jc w:val="both"/>
        <w:rPr>
          <w:rFonts w:ascii="Arial" w:hAnsi="Arial" w:cs="Arial"/>
        </w:rPr>
      </w:pPr>
      <w:r w:rsidRPr="00D2436E">
        <w:rPr>
          <w:rFonts w:ascii="Arial" w:hAnsi="Arial" w:cs="Arial"/>
        </w:rPr>
        <w:t>3</w:t>
      </w:r>
      <w:r w:rsidR="00CD52A5" w:rsidRPr="00D2436E">
        <w:rPr>
          <w:rFonts w:ascii="Arial" w:hAnsi="Arial" w:cs="Arial"/>
        </w:rPr>
        <w:t xml:space="preserve">. </w:t>
      </w:r>
      <w:r w:rsidR="000D5BEE" w:rsidRPr="00D2436E">
        <w:rPr>
          <w:rFonts w:ascii="Arial" w:hAnsi="Arial" w:cs="Arial"/>
        </w:rPr>
        <w:t xml:space="preserve">Контроль за выполнением настоящего постановления возложить на </w:t>
      </w:r>
      <w:r w:rsidR="007909E9" w:rsidRPr="00D2436E">
        <w:rPr>
          <w:rFonts w:ascii="Arial" w:hAnsi="Arial" w:cs="Arial"/>
        </w:rPr>
        <w:t>З</w:t>
      </w:r>
      <w:r w:rsidR="000D5BEE" w:rsidRPr="00D2436E">
        <w:rPr>
          <w:rFonts w:ascii="Arial" w:hAnsi="Arial" w:cs="Arial"/>
        </w:rPr>
        <w:t>аместителя Главы администрации городского округа Кашира Зосимову С.Р.</w:t>
      </w:r>
    </w:p>
    <w:p w14:paraId="454E24EE" w14:textId="77777777" w:rsidR="000D5BEE" w:rsidRPr="00D2436E" w:rsidRDefault="000D5BEE" w:rsidP="0043022F">
      <w:pPr>
        <w:ind w:right="-5"/>
        <w:rPr>
          <w:rFonts w:ascii="Arial" w:hAnsi="Arial" w:cs="Arial"/>
        </w:rPr>
      </w:pPr>
    </w:p>
    <w:p w14:paraId="61EB9A3F" w14:textId="77777777" w:rsidR="009C6582" w:rsidRPr="00D2436E" w:rsidRDefault="009C6582" w:rsidP="009C6582">
      <w:pPr>
        <w:ind w:right="-5"/>
        <w:rPr>
          <w:rFonts w:ascii="Arial" w:hAnsi="Arial" w:cs="Arial"/>
        </w:rPr>
      </w:pPr>
    </w:p>
    <w:p w14:paraId="5970B08C" w14:textId="77777777" w:rsidR="00250775" w:rsidRDefault="009C6582" w:rsidP="00250775">
      <w:pPr>
        <w:rPr>
          <w:rFonts w:ascii="Arial" w:hAnsi="Arial" w:cs="Arial"/>
        </w:rPr>
      </w:pPr>
      <w:r w:rsidRPr="00D2436E">
        <w:rPr>
          <w:rFonts w:ascii="Arial" w:hAnsi="Arial" w:cs="Arial"/>
        </w:rPr>
        <w:lastRenderedPageBreak/>
        <w:t>Глав</w:t>
      </w:r>
      <w:r w:rsidR="00FF64AF" w:rsidRPr="00D2436E">
        <w:rPr>
          <w:rFonts w:ascii="Arial" w:hAnsi="Arial" w:cs="Arial"/>
        </w:rPr>
        <w:t>а</w:t>
      </w:r>
    </w:p>
    <w:p w14:paraId="7CD9BB7C" w14:textId="5331DD93" w:rsidR="00A94F22" w:rsidRPr="00AA6840" w:rsidRDefault="009C6582" w:rsidP="00250775">
      <w:pPr>
        <w:rPr>
          <w:sz w:val="28"/>
          <w:szCs w:val="28"/>
        </w:rPr>
      </w:pPr>
      <w:r w:rsidRPr="00D2436E">
        <w:rPr>
          <w:rFonts w:ascii="Arial" w:hAnsi="Arial" w:cs="Arial"/>
        </w:rPr>
        <w:t xml:space="preserve">городского округа Кашира                                                       </w:t>
      </w:r>
      <w:r w:rsidR="00DE136F" w:rsidRPr="00D2436E">
        <w:rPr>
          <w:rFonts w:ascii="Arial" w:hAnsi="Arial" w:cs="Arial"/>
        </w:rPr>
        <w:t xml:space="preserve">           </w:t>
      </w:r>
      <w:r w:rsidR="00D2436E">
        <w:rPr>
          <w:rFonts w:ascii="Arial" w:hAnsi="Arial" w:cs="Arial"/>
        </w:rPr>
        <w:t xml:space="preserve">                       </w:t>
      </w:r>
      <w:r w:rsidRPr="00D2436E">
        <w:rPr>
          <w:rFonts w:ascii="Arial" w:hAnsi="Arial" w:cs="Arial"/>
        </w:rPr>
        <w:t>Н.А. Ханин</w:t>
      </w:r>
      <w:r w:rsidRPr="00AA6840">
        <w:rPr>
          <w:sz w:val="28"/>
          <w:szCs w:val="28"/>
        </w:rPr>
        <w:t xml:space="preserve"> </w:t>
      </w:r>
      <w:r w:rsidR="00A94F22" w:rsidRPr="00AA6840">
        <w:rPr>
          <w:sz w:val="28"/>
          <w:szCs w:val="28"/>
        </w:rPr>
        <w:br w:type="page"/>
      </w:r>
    </w:p>
    <w:p w14:paraId="5A23B551" w14:textId="77777777" w:rsidR="00683EAF" w:rsidRPr="00683EAF" w:rsidRDefault="00683EAF" w:rsidP="00683EAF">
      <w:pPr>
        <w:tabs>
          <w:tab w:val="left" w:pos="1185"/>
        </w:tabs>
        <w:sectPr w:rsidR="00683EAF" w:rsidRPr="00683EAF" w:rsidSect="00250775">
          <w:type w:val="continuous"/>
          <w:pgSz w:w="11906" w:h="16838"/>
          <w:pgMar w:top="1134" w:right="567" w:bottom="1134" w:left="1134" w:header="709" w:footer="709" w:gutter="0"/>
          <w:cols w:space="708"/>
          <w:docGrid w:linePitch="360"/>
        </w:sectPr>
      </w:pPr>
    </w:p>
    <w:p w14:paraId="26EFBC9E" w14:textId="77777777" w:rsidR="00305085" w:rsidRPr="00250775" w:rsidRDefault="00305085" w:rsidP="00250775">
      <w:pPr>
        <w:ind w:left="10773"/>
        <w:jc w:val="right"/>
        <w:rPr>
          <w:rFonts w:ascii="Arial" w:eastAsia="Calibri" w:hAnsi="Arial" w:cs="Arial"/>
        </w:rPr>
      </w:pPr>
      <w:bookmarkStart w:id="2" w:name="_Toc355777529"/>
      <w:bookmarkEnd w:id="0"/>
      <w:r w:rsidRPr="00250775">
        <w:rPr>
          <w:rFonts w:ascii="Arial" w:eastAsia="Calibri" w:hAnsi="Arial" w:cs="Arial"/>
        </w:rPr>
        <w:lastRenderedPageBreak/>
        <w:t xml:space="preserve">Приложение № </w:t>
      </w:r>
      <w:r w:rsidR="00533290" w:rsidRPr="00250775">
        <w:rPr>
          <w:rFonts w:ascii="Arial" w:eastAsia="Calibri" w:hAnsi="Arial" w:cs="Arial"/>
        </w:rPr>
        <w:t>1</w:t>
      </w:r>
      <w:r w:rsidRPr="00250775">
        <w:rPr>
          <w:rFonts w:ascii="Arial" w:eastAsia="Calibri" w:hAnsi="Arial" w:cs="Arial"/>
        </w:rPr>
        <w:t xml:space="preserve">                            </w:t>
      </w:r>
    </w:p>
    <w:p w14:paraId="5623CB38" w14:textId="77777777" w:rsidR="00305085" w:rsidRPr="00250775" w:rsidRDefault="00305085" w:rsidP="00250775">
      <w:pPr>
        <w:autoSpaceDE w:val="0"/>
        <w:autoSpaceDN w:val="0"/>
        <w:adjustRightInd w:val="0"/>
        <w:ind w:left="10773"/>
        <w:jc w:val="right"/>
        <w:outlineLvl w:val="0"/>
        <w:rPr>
          <w:rFonts w:ascii="Arial" w:eastAsia="Calibri" w:hAnsi="Arial" w:cs="Arial"/>
        </w:rPr>
      </w:pPr>
      <w:r w:rsidRPr="00250775">
        <w:rPr>
          <w:rFonts w:ascii="Arial" w:eastAsia="Calibri" w:hAnsi="Arial" w:cs="Arial"/>
        </w:rPr>
        <w:t>к постановлению администрации</w:t>
      </w:r>
    </w:p>
    <w:p w14:paraId="36380AAC" w14:textId="77777777" w:rsidR="00305085" w:rsidRPr="00250775" w:rsidRDefault="00305085" w:rsidP="00250775">
      <w:pPr>
        <w:autoSpaceDE w:val="0"/>
        <w:autoSpaceDN w:val="0"/>
        <w:adjustRightInd w:val="0"/>
        <w:ind w:left="10773"/>
        <w:jc w:val="right"/>
        <w:outlineLvl w:val="0"/>
        <w:rPr>
          <w:rFonts w:ascii="Arial" w:eastAsia="Calibri" w:hAnsi="Arial" w:cs="Arial"/>
        </w:rPr>
      </w:pPr>
      <w:r w:rsidRPr="00250775">
        <w:rPr>
          <w:rFonts w:ascii="Arial" w:eastAsia="Calibri" w:hAnsi="Arial" w:cs="Arial"/>
        </w:rPr>
        <w:t>городского округа Кашира</w:t>
      </w:r>
    </w:p>
    <w:p w14:paraId="1EFE2E78" w14:textId="7644B4B4" w:rsidR="00BD1DF2" w:rsidRPr="00250775" w:rsidRDefault="00176160" w:rsidP="00250775">
      <w:pPr>
        <w:autoSpaceDE w:val="0"/>
        <w:autoSpaceDN w:val="0"/>
        <w:adjustRightInd w:val="0"/>
        <w:ind w:left="10773"/>
        <w:jc w:val="right"/>
        <w:outlineLvl w:val="0"/>
        <w:rPr>
          <w:rFonts w:ascii="Arial" w:eastAsia="Calibri" w:hAnsi="Arial" w:cs="Arial"/>
        </w:rPr>
      </w:pPr>
      <w:r w:rsidRPr="00250775">
        <w:rPr>
          <w:rFonts w:ascii="Arial" w:eastAsia="Calibri" w:hAnsi="Arial" w:cs="Arial"/>
        </w:rPr>
        <w:t>от 07.07.2022г. № 2223-па</w:t>
      </w:r>
    </w:p>
    <w:p w14:paraId="18497E19" w14:textId="77777777" w:rsidR="00873C42" w:rsidRPr="00250775" w:rsidRDefault="00873C42" w:rsidP="00873C42">
      <w:pPr>
        <w:autoSpaceDE w:val="0"/>
        <w:autoSpaceDN w:val="0"/>
        <w:adjustRightInd w:val="0"/>
        <w:outlineLvl w:val="0"/>
        <w:rPr>
          <w:rFonts w:ascii="Arial" w:hAnsi="Arial" w:cs="Arial"/>
        </w:rPr>
      </w:pPr>
    </w:p>
    <w:p w14:paraId="56774A04" w14:textId="77777777" w:rsidR="00873C42" w:rsidRPr="00250775" w:rsidRDefault="00873C42" w:rsidP="00C44A53">
      <w:pPr>
        <w:autoSpaceDE w:val="0"/>
        <w:autoSpaceDN w:val="0"/>
        <w:adjustRightInd w:val="0"/>
        <w:ind w:left="360"/>
        <w:jc w:val="center"/>
        <w:outlineLvl w:val="0"/>
        <w:rPr>
          <w:rFonts w:ascii="Arial" w:hAnsi="Arial" w:cs="Arial"/>
          <w:b/>
          <w:bCs/>
        </w:rPr>
      </w:pPr>
      <w:r w:rsidRPr="00250775">
        <w:rPr>
          <w:rFonts w:ascii="Arial" w:hAnsi="Arial" w:cs="Arial"/>
          <w:b/>
          <w:bCs/>
        </w:rPr>
        <w:t>Муниципальная программа</w:t>
      </w:r>
    </w:p>
    <w:p w14:paraId="395F597D" w14:textId="6AF9B332" w:rsidR="00873C42" w:rsidRDefault="00873C42" w:rsidP="00533290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</w:rPr>
      </w:pPr>
      <w:bookmarkStart w:id="3" w:name="_Hlk72318152"/>
      <w:r w:rsidRPr="00250775">
        <w:rPr>
          <w:rFonts w:ascii="Arial" w:hAnsi="Arial" w:cs="Arial"/>
          <w:b/>
          <w:bCs/>
        </w:rPr>
        <w:t>«Цифровое муниципальное образование»</w:t>
      </w:r>
    </w:p>
    <w:p w14:paraId="085C6C6B" w14:textId="77777777" w:rsidR="00250775" w:rsidRPr="00250775" w:rsidRDefault="00250775" w:rsidP="00533290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</w:rPr>
      </w:pPr>
    </w:p>
    <w:bookmarkEnd w:id="3"/>
    <w:p w14:paraId="19F8E8AE" w14:textId="28C27988" w:rsidR="00873C42" w:rsidRPr="00250775" w:rsidRDefault="00873C42" w:rsidP="00176160">
      <w:pPr>
        <w:pStyle w:val="aff6"/>
        <w:numPr>
          <w:ilvl w:val="0"/>
          <w:numId w:val="14"/>
        </w:numPr>
        <w:autoSpaceDE w:val="0"/>
        <w:autoSpaceDN w:val="0"/>
        <w:adjustRightInd w:val="0"/>
        <w:jc w:val="center"/>
        <w:rPr>
          <w:rFonts w:ascii="Arial" w:hAnsi="Arial" w:cs="Arial"/>
          <w:sz w:val="24"/>
          <w:szCs w:val="24"/>
        </w:rPr>
      </w:pPr>
      <w:r w:rsidRPr="00250775">
        <w:rPr>
          <w:rFonts w:ascii="Arial" w:hAnsi="Arial" w:cs="Arial"/>
          <w:sz w:val="24"/>
          <w:szCs w:val="24"/>
        </w:rPr>
        <w:t>Паспорт программы «Цифровое муниципальное образование»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79"/>
        <w:gridCol w:w="2002"/>
        <w:gridCol w:w="1991"/>
        <w:gridCol w:w="1991"/>
        <w:gridCol w:w="1991"/>
        <w:gridCol w:w="1991"/>
        <w:gridCol w:w="1982"/>
      </w:tblGrid>
      <w:tr w:rsidR="00873C42" w:rsidRPr="00250775" w14:paraId="5799A246" w14:textId="77777777" w:rsidTr="00250775">
        <w:tc>
          <w:tcPr>
            <w:tcW w:w="1051" w:type="pct"/>
          </w:tcPr>
          <w:p w14:paraId="7D030DA2" w14:textId="77777777" w:rsidR="00873C42" w:rsidRPr="00250775" w:rsidRDefault="00873C42" w:rsidP="00015F8E">
            <w:pPr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Координатор муниципальной программы</w:t>
            </w:r>
          </w:p>
        </w:tc>
        <w:tc>
          <w:tcPr>
            <w:tcW w:w="3949" w:type="pct"/>
            <w:gridSpan w:val="6"/>
          </w:tcPr>
          <w:p w14:paraId="792F096B" w14:textId="77777777" w:rsidR="00873C42" w:rsidRPr="00250775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 xml:space="preserve">Заместитель Главы администрации городского округа Кашира </w:t>
            </w:r>
            <w:r w:rsidR="008216D5" w:rsidRPr="00250775">
              <w:rPr>
                <w:rFonts w:ascii="Arial" w:hAnsi="Arial" w:cs="Arial"/>
              </w:rPr>
              <w:t>Феоктистова С</w:t>
            </w:r>
            <w:r w:rsidRPr="00250775">
              <w:rPr>
                <w:rFonts w:ascii="Arial" w:hAnsi="Arial" w:cs="Arial"/>
              </w:rPr>
              <w:t>.</w:t>
            </w:r>
            <w:r w:rsidR="008216D5" w:rsidRPr="00250775">
              <w:rPr>
                <w:rFonts w:ascii="Arial" w:hAnsi="Arial" w:cs="Arial"/>
              </w:rPr>
              <w:t>А.</w:t>
            </w:r>
          </w:p>
          <w:p w14:paraId="1C893A98" w14:textId="61C5EC3C" w:rsidR="00873C42" w:rsidRPr="00250775" w:rsidRDefault="00873C42" w:rsidP="008216D5">
            <w:pPr>
              <w:tabs>
                <w:tab w:val="center" w:pos="4677"/>
                <w:tab w:val="right" w:pos="11742"/>
              </w:tabs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 xml:space="preserve">Заместитель Главы администрации городского округа Кашира </w:t>
            </w:r>
            <w:r w:rsidR="00A36CAE" w:rsidRPr="00250775">
              <w:rPr>
                <w:rFonts w:ascii="Arial" w:hAnsi="Arial" w:cs="Arial"/>
              </w:rPr>
              <w:t>Кузнецова М.С.</w:t>
            </w:r>
            <w:r w:rsidRPr="00250775">
              <w:rPr>
                <w:rFonts w:ascii="Arial" w:hAnsi="Arial" w:cs="Arial"/>
              </w:rPr>
              <w:t xml:space="preserve"> </w:t>
            </w:r>
          </w:p>
        </w:tc>
      </w:tr>
      <w:tr w:rsidR="00873C42" w:rsidRPr="00250775" w14:paraId="007E144B" w14:textId="77777777" w:rsidTr="00250775">
        <w:trPr>
          <w:trHeight w:val="635"/>
        </w:trPr>
        <w:tc>
          <w:tcPr>
            <w:tcW w:w="1051" w:type="pct"/>
          </w:tcPr>
          <w:p w14:paraId="3BF33517" w14:textId="77777777" w:rsidR="00873C42" w:rsidRPr="00250775" w:rsidRDefault="00873C42" w:rsidP="00015F8E">
            <w:pPr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Муниципальный заказчик муниципальной программы</w:t>
            </w:r>
          </w:p>
        </w:tc>
        <w:tc>
          <w:tcPr>
            <w:tcW w:w="3949" w:type="pct"/>
            <w:gridSpan w:val="6"/>
          </w:tcPr>
          <w:p w14:paraId="7C488F24" w14:textId="77777777" w:rsidR="00873C42" w:rsidRPr="00250775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МБУ «МФЦ», МКУ «Центр обслуживания»</w:t>
            </w:r>
          </w:p>
          <w:p w14:paraId="06A8457A" w14:textId="77777777" w:rsidR="00873C42" w:rsidRPr="00250775" w:rsidRDefault="00873C42" w:rsidP="00015F8E">
            <w:pPr>
              <w:tabs>
                <w:tab w:val="left" w:pos="4677"/>
              </w:tabs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ab/>
            </w:r>
          </w:p>
        </w:tc>
      </w:tr>
      <w:tr w:rsidR="00873C42" w:rsidRPr="00250775" w14:paraId="38963B7A" w14:textId="77777777" w:rsidTr="00250775">
        <w:tc>
          <w:tcPr>
            <w:tcW w:w="1051" w:type="pct"/>
          </w:tcPr>
          <w:p w14:paraId="7FDD32D8" w14:textId="77777777" w:rsidR="00873C42" w:rsidRPr="00250775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Цели муниципальной программы</w:t>
            </w:r>
          </w:p>
        </w:tc>
        <w:tc>
          <w:tcPr>
            <w:tcW w:w="3949" w:type="pct"/>
            <w:gridSpan w:val="6"/>
          </w:tcPr>
          <w:p w14:paraId="63F4921D" w14:textId="77777777" w:rsidR="00873C42" w:rsidRPr="00250775" w:rsidRDefault="00873C42" w:rsidP="00015F8E">
            <w:pPr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Повышение эффективности государственного управления, развитие информационного общества в муниципальном образовании Московской области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</w:tc>
      </w:tr>
      <w:tr w:rsidR="00873C42" w:rsidRPr="00250775" w14:paraId="31BF0097" w14:textId="77777777" w:rsidTr="00250775">
        <w:tc>
          <w:tcPr>
            <w:tcW w:w="1051" w:type="pct"/>
          </w:tcPr>
          <w:p w14:paraId="76748219" w14:textId="77777777" w:rsidR="00873C42" w:rsidRPr="00250775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Перечень подпрограмм</w:t>
            </w:r>
          </w:p>
        </w:tc>
        <w:tc>
          <w:tcPr>
            <w:tcW w:w="3949" w:type="pct"/>
            <w:gridSpan w:val="6"/>
          </w:tcPr>
          <w:p w14:paraId="6EAFDD8F" w14:textId="77777777" w:rsidR="00873C42" w:rsidRPr="00250775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ind w:left="23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Подпрограмма I «</w:t>
            </w:r>
            <w:bookmarkStart w:id="4" w:name="_Hlk52194300"/>
            <w:r w:rsidRPr="00250775">
              <w:rPr>
                <w:rFonts w:ascii="Arial" w:hAnsi="Arial" w:cs="Arial"/>
              </w:rPr>
              <w:t>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</w:t>
            </w:r>
            <w:bookmarkEnd w:id="4"/>
            <w:r w:rsidRPr="00250775">
              <w:rPr>
                <w:rFonts w:ascii="Arial" w:hAnsi="Arial" w:cs="Arial"/>
              </w:rPr>
              <w:t>, а также услуг почтовой связи»</w:t>
            </w:r>
          </w:p>
          <w:p w14:paraId="6BD3A71D" w14:textId="77777777" w:rsidR="00873C42" w:rsidRPr="00250775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ind w:left="23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Подпрограмма II «Развитие информационной и технологической инфраструктуры экосистемы цифровой экономики муниципального образования Московской области»</w:t>
            </w:r>
          </w:p>
        </w:tc>
      </w:tr>
      <w:tr w:rsidR="00873C42" w:rsidRPr="00250775" w14:paraId="12D061B5" w14:textId="77777777" w:rsidTr="00250775">
        <w:tc>
          <w:tcPr>
            <w:tcW w:w="1051" w:type="pct"/>
            <w:vMerge w:val="restart"/>
          </w:tcPr>
          <w:p w14:paraId="078680D8" w14:textId="77777777" w:rsidR="00873C42" w:rsidRPr="00250775" w:rsidRDefault="00873C42" w:rsidP="00015F8E">
            <w:pPr>
              <w:tabs>
                <w:tab w:val="center" w:pos="4677"/>
                <w:tab w:val="right" w:pos="9355"/>
              </w:tabs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Источники финансирования муниципальной программы,</w:t>
            </w:r>
          </w:p>
          <w:p w14:paraId="4E0985BB" w14:textId="77777777" w:rsidR="00873C42" w:rsidRPr="00250775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в том числе по годам:</w:t>
            </w:r>
          </w:p>
        </w:tc>
        <w:tc>
          <w:tcPr>
            <w:tcW w:w="3949" w:type="pct"/>
            <w:gridSpan w:val="6"/>
          </w:tcPr>
          <w:p w14:paraId="5E5C37AA" w14:textId="77777777" w:rsidR="00873C42" w:rsidRPr="00250775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Расходы (тыс. рублей)</w:t>
            </w:r>
          </w:p>
        </w:tc>
      </w:tr>
      <w:tr w:rsidR="00873C42" w:rsidRPr="00250775" w14:paraId="24173118" w14:textId="77777777" w:rsidTr="00250775">
        <w:tc>
          <w:tcPr>
            <w:tcW w:w="1051" w:type="pct"/>
            <w:vMerge/>
          </w:tcPr>
          <w:p w14:paraId="5F411446" w14:textId="77777777" w:rsidR="00873C42" w:rsidRPr="00250775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rPr>
                <w:rFonts w:ascii="Arial" w:hAnsi="Arial" w:cs="Arial"/>
                <w:highlight w:val="yellow"/>
              </w:rPr>
            </w:pPr>
          </w:p>
        </w:tc>
        <w:tc>
          <w:tcPr>
            <w:tcW w:w="662" w:type="pct"/>
          </w:tcPr>
          <w:p w14:paraId="5EB3B21F" w14:textId="77777777" w:rsidR="00873C42" w:rsidRPr="00250775" w:rsidRDefault="00873C42" w:rsidP="00015F8E">
            <w:pPr>
              <w:tabs>
                <w:tab w:val="center" w:pos="4677"/>
                <w:tab w:val="right" w:pos="9355"/>
              </w:tabs>
              <w:jc w:val="center"/>
              <w:rPr>
                <w:rFonts w:ascii="Arial" w:hAnsi="Arial" w:cs="Arial"/>
                <w:highlight w:val="yellow"/>
              </w:rPr>
            </w:pPr>
            <w:r w:rsidRPr="00250775">
              <w:rPr>
                <w:rFonts w:ascii="Arial" w:hAnsi="Arial" w:cs="Arial"/>
              </w:rPr>
              <w:t>Всего</w:t>
            </w:r>
          </w:p>
        </w:tc>
        <w:tc>
          <w:tcPr>
            <w:tcW w:w="658" w:type="pct"/>
          </w:tcPr>
          <w:p w14:paraId="2EC5304C" w14:textId="77777777" w:rsidR="00873C42" w:rsidRPr="00250775" w:rsidRDefault="00873C42" w:rsidP="00015F8E">
            <w:pPr>
              <w:tabs>
                <w:tab w:val="center" w:pos="4677"/>
                <w:tab w:val="right" w:pos="9355"/>
              </w:tabs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2020</w:t>
            </w:r>
          </w:p>
        </w:tc>
        <w:tc>
          <w:tcPr>
            <w:tcW w:w="658" w:type="pct"/>
          </w:tcPr>
          <w:p w14:paraId="5DDA8FB3" w14:textId="77777777" w:rsidR="00873C42" w:rsidRPr="00250775" w:rsidRDefault="00873C42" w:rsidP="00015F8E">
            <w:pPr>
              <w:tabs>
                <w:tab w:val="center" w:pos="4677"/>
                <w:tab w:val="right" w:pos="9355"/>
              </w:tabs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2021</w:t>
            </w:r>
          </w:p>
        </w:tc>
        <w:tc>
          <w:tcPr>
            <w:tcW w:w="658" w:type="pct"/>
          </w:tcPr>
          <w:p w14:paraId="24C7B9CB" w14:textId="77777777" w:rsidR="00873C42" w:rsidRPr="00250775" w:rsidRDefault="00873C42" w:rsidP="00015F8E">
            <w:pPr>
              <w:tabs>
                <w:tab w:val="center" w:pos="4677"/>
                <w:tab w:val="right" w:pos="9355"/>
              </w:tabs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2022</w:t>
            </w:r>
          </w:p>
        </w:tc>
        <w:tc>
          <w:tcPr>
            <w:tcW w:w="658" w:type="pct"/>
          </w:tcPr>
          <w:p w14:paraId="1D2F6C93" w14:textId="77777777" w:rsidR="00873C42" w:rsidRPr="00250775" w:rsidRDefault="00873C42" w:rsidP="00015F8E">
            <w:pPr>
              <w:tabs>
                <w:tab w:val="center" w:pos="902"/>
                <w:tab w:val="right" w:pos="1804"/>
                <w:tab w:val="center" w:pos="4677"/>
                <w:tab w:val="right" w:pos="9355"/>
              </w:tabs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ab/>
              <w:t>2023</w:t>
            </w:r>
          </w:p>
        </w:tc>
        <w:tc>
          <w:tcPr>
            <w:tcW w:w="655" w:type="pct"/>
          </w:tcPr>
          <w:p w14:paraId="3F651659" w14:textId="77777777" w:rsidR="00873C42" w:rsidRPr="00250775" w:rsidRDefault="00873C42" w:rsidP="00015F8E">
            <w:pPr>
              <w:tabs>
                <w:tab w:val="center" w:pos="4677"/>
                <w:tab w:val="right" w:pos="9355"/>
              </w:tabs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2024</w:t>
            </w:r>
          </w:p>
        </w:tc>
      </w:tr>
      <w:tr w:rsidR="00873C42" w:rsidRPr="00250775" w14:paraId="703A26B3" w14:textId="77777777" w:rsidTr="00250775">
        <w:trPr>
          <w:trHeight w:val="567"/>
        </w:trPr>
        <w:tc>
          <w:tcPr>
            <w:tcW w:w="1051" w:type="pct"/>
          </w:tcPr>
          <w:p w14:paraId="28C33A9D" w14:textId="77777777" w:rsidR="00873C42" w:rsidRPr="00250775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Средства бюджета</w:t>
            </w:r>
          </w:p>
          <w:p w14:paraId="64AC6B28" w14:textId="77777777" w:rsidR="00873C42" w:rsidRPr="00250775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Московской области</w:t>
            </w:r>
          </w:p>
        </w:tc>
        <w:tc>
          <w:tcPr>
            <w:tcW w:w="662" w:type="pct"/>
          </w:tcPr>
          <w:p w14:paraId="4597BA5E" w14:textId="77777777" w:rsidR="00873C42" w:rsidRPr="00250775" w:rsidRDefault="00EF5BB8" w:rsidP="00015F8E">
            <w:pPr>
              <w:jc w:val="center"/>
              <w:rPr>
                <w:rFonts w:ascii="Arial" w:hAnsi="Arial" w:cs="Arial"/>
                <w:highlight w:val="yellow"/>
                <w:lang w:val="en-US"/>
              </w:rPr>
            </w:pPr>
            <w:r w:rsidRPr="00250775">
              <w:rPr>
                <w:rFonts w:ascii="Arial" w:hAnsi="Arial" w:cs="Arial"/>
              </w:rPr>
              <w:t>22</w:t>
            </w:r>
            <w:r w:rsidR="00106C17" w:rsidRPr="00250775">
              <w:rPr>
                <w:rFonts w:ascii="Arial" w:hAnsi="Arial" w:cs="Arial"/>
              </w:rPr>
              <w:t>181</w:t>
            </w:r>
            <w:r w:rsidRPr="00250775">
              <w:rPr>
                <w:rFonts w:ascii="Arial" w:hAnsi="Arial" w:cs="Arial"/>
              </w:rPr>
              <w:t>,5</w:t>
            </w:r>
          </w:p>
        </w:tc>
        <w:tc>
          <w:tcPr>
            <w:tcW w:w="658" w:type="pct"/>
          </w:tcPr>
          <w:p w14:paraId="68D58402" w14:textId="77777777" w:rsidR="00873C42" w:rsidRPr="00250775" w:rsidRDefault="00873C42" w:rsidP="00015F8E">
            <w:pPr>
              <w:jc w:val="center"/>
              <w:rPr>
                <w:rFonts w:ascii="Arial" w:hAnsi="Arial" w:cs="Arial"/>
                <w:lang w:val="en-US"/>
              </w:rPr>
            </w:pPr>
            <w:r w:rsidRPr="00250775">
              <w:rPr>
                <w:rFonts w:ascii="Arial" w:hAnsi="Arial" w:cs="Arial"/>
              </w:rPr>
              <w:t>6693,</w:t>
            </w:r>
            <w:r w:rsidRPr="00250775">
              <w:rPr>
                <w:rFonts w:ascii="Arial" w:hAnsi="Arial" w:cs="Arial"/>
                <w:lang w:val="en-US"/>
              </w:rPr>
              <w:t>0</w:t>
            </w:r>
          </w:p>
        </w:tc>
        <w:tc>
          <w:tcPr>
            <w:tcW w:w="658" w:type="pct"/>
          </w:tcPr>
          <w:p w14:paraId="62363517" w14:textId="77777777" w:rsidR="00873C42" w:rsidRPr="00250775" w:rsidRDefault="00B033AF" w:rsidP="00015F8E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7036,2</w:t>
            </w:r>
          </w:p>
        </w:tc>
        <w:tc>
          <w:tcPr>
            <w:tcW w:w="658" w:type="pct"/>
          </w:tcPr>
          <w:p w14:paraId="549F9091" w14:textId="77777777" w:rsidR="00873C42" w:rsidRPr="00250775" w:rsidRDefault="00EF5BB8" w:rsidP="00015F8E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6365,3</w:t>
            </w:r>
          </w:p>
        </w:tc>
        <w:tc>
          <w:tcPr>
            <w:tcW w:w="658" w:type="pct"/>
          </w:tcPr>
          <w:p w14:paraId="0879E305" w14:textId="77777777" w:rsidR="00873C42" w:rsidRPr="00250775" w:rsidRDefault="00EF5BB8" w:rsidP="00015F8E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1838,0</w:t>
            </w:r>
          </w:p>
        </w:tc>
        <w:tc>
          <w:tcPr>
            <w:tcW w:w="655" w:type="pct"/>
          </w:tcPr>
          <w:p w14:paraId="4706F036" w14:textId="77777777" w:rsidR="00873C42" w:rsidRPr="00250775" w:rsidRDefault="00EF5BB8" w:rsidP="00015F8E">
            <w:pPr>
              <w:jc w:val="center"/>
              <w:rPr>
                <w:rFonts w:ascii="Arial" w:hAnsi="Arial" w:cs="Arial"/>
                <w:highlight w:val="yellow"/>
              </w:rPr>
            </w:pPr>
            <w:r w:rsidRPr="00250775">
              <w:rPr>
                <w:rFonts w:ascii="Arial" w:hAnsi="Arial" w:cs="Arial"/>
              </w:rPr>
              <w:t>249,0</w:t>
            </w:r>
          </w:p>
        </w:tc>
      </w:tr>
      <w:tr w:rsidR="00873C42" w:rsidRPr="00250775" w14:paraId="77CAA322" w14:textId="77777777" w:rsidTr="00250775">
        <w:tc>
          <w:tcPr>
            <w:tcW w:w="1051" w:type="pct"/>
          </w:tcPr>
          <w:p w14:paraId="01EB8E21" w14:textId="77777777" w:rsidR="00873C42" w:rsidRPr="00250775" w:rsidRDefault="00873C42" w:rsidP="00015F8E">
            <w:pPr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lastRenderedPageBreak/>
              <w:t xml:space="preserve">Средства бюджета городского округа Кашира                                                                                               </w:t>
            </w:r>
          </w:p>
        </w:tc>
        <w:tc>
          <w:tcPr>
            <w:tcW w:w="662" w:type="pct"/>
          </w:tcPr>
          <w:p w14:paraId="44B82715" w14:textId="667B7F79" w:rsidR="00873C42" w:rsidRPr="00250775" w:rsidRDefault="007A67AE" w:rsidP="00015F8E">
            <w:pPr>
              <w:jc w:val="center"/>
              <w:rPr>
                <w:rFonts w:ascii="Arial" w:hAnsi="Arial" w:cs="Arial"/>
                <w:highlight w:val="yellow"/>
              </w:rPr>
            </w:pPr>
            <w:r w:rsidRPr="00250775">
              <w:rPr>
                <w:rFonts w:ascii="Arial" w:hAnsi="Arial" w:cs="Arial"/>
              </w:rPr>
              <w:t>313478,2</w:t>
            </w:r>
          </w:p>
        </w:tc>
        <w:tc>
          <w:tcPr>
            <w:tcW w:w="658" w:type="pct"/>
          </w:tcPr>
          <w:p w14:paraId="67C03914" w14:textId="77777777" w:rsidR="00873C42" w:rsidRPr="00250775" w:rsidRDefault="00873C42" w:rsidP="00015F8E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61549,3</w:t>
            </w:r>
          </w:p>
        </w:tc>
        <w:tc>
          <w:tcPr>
            <w:tcW w:w="658" w:type="pct"/>
          </w:tcPr>
          <w:p w14:paraId="545AAD0D" w14:textId="77777777" w:rsidR="00873C42" w:rsidRPr="00250775" w:rsidRDefault="005D1620" w:rsidP="00015F8E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61794,3</w:t>
            </w:r>
          </w:p>
        </w:tc>
        <w:tc>
          <w:tcPr>
            <w:tcW w:w="658" w:type="pct"/>
          </w:tcPr>
          <w:p w14:paraId="35AD9E12" w14:textId="0F1B4797" w:rsidR="00873C42" w:rsidRPr="00250775" w:rsidRDefault="007A67AE" w:rsidP="00015F8E">
            <w:pPr>
              <w:jc w:val="center"/>
              <w:rPr>
                <w:rFonts w:ascii="Arial" w:hAnsi="Arial" w:cs="Arial"/>
                <w:highlight w:val="yellow"/>
              </w:rPr>
            </w:pPr>
            <w:r w:rsidRPr="00250775">
              <w:rPr>
                <w:rFonts w:ascii="Arial" w:hAnsi="Arial" w:cs="Arial"/>
              </w:rPr>
              <w:t>64272,6</w:t>
            </w:r>
          </w:p>
        </w:tc>
        <w:tc>
          <w:tcPr>
            <w:tcW w:w="658" w:type="pct"/>
          </w:tcPr>
          <w:p w14:paraId="6095E3EA" w14:textId="77777777" w:rsidR="00873C42" w:rsidRPr="00250775" w:rsidRDefault="00EF5BB8" w:rsidP="00015F8E">
            <w:pPr>
              <w:jc w:val="center"/>
              <w:rPr>
                <w:rFonts w:ascii="Arial" w:hAnsi="Arial" w:cs="Arial"/>
                <w:highlight w:val="yellow"/>
              </w:rPr>
            </w:pPr>
            <w:r w:rsidRPr="00250775">
              <w:rPr>
                <w:rFonts w:ascii="Arial" w:hAnsi="Arial" w:cs="Arial"/>
              </w:rPr>
              <w:t>63068,0</w:t>
            </w:r>
          </w:p>
        </w:tc>
        <w:tc>
          <w:tcPr>
            <w:tcW w:w="655" w:type="pct"/>
          </w:tcPr>
          <w:p w14:paraId="71557DDE" w14:textId="77777777" w:rsidR="00873C42" w:rsidRPr="00250775" w:rsidRDefault="00EF5BB8" w:rsidP="00015F8E">
            <w:pPr>
              <w:jc w:val="center"/>
              <w:rPr>
                <w:rFonts w:ascii="Arial" w:hAnsi="Arial" w:cs="Arial"/>
                <w:highlight w:val="yellow"/>
              </w:rPr>
            </w:pPr>
            <w:r w:rsidRPr="00250775">
              <w:rPr>
                <w:rFonts w:ascii="Arial" w:hAnsi="Arial" w:cs="Arial"/>
              </w:rPr>
              <w:t>62794,0</w:t>
            </w:r>
          </w:p>
        </w:tc>
      </w:tr>
      <w:tr w:rsidR="00873C42" w:rsidRPr="00250775" w14:paraId="7D2C6D96" w14:textId="77777777" w:rsidTr="00250775">
        <w:tc>
          <w:tcPr>
            <w:tcW w:w="1051" w:type="pct"/>
          </w:tcPr>
          <w:p w14:paraId="33E1485D" w14:textId="77777777" w:rsidR="00873C42" w:rsidRPr="00250775" w:rsidRDefault="00873C42" w:rsidP="00015F8E">
            <w:pPr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Средства федерального бюджета</w:t>
            </w:r>
          </w:p>
        </w:tc>
        <w:tc>
          <w:tcPr>
            <w:tcW w:w="662" w:type="pct"/>
          </w:tcPr>
          <w:p w14:paraId="64A1D8BF" w14:textId="77777777" w:rsidR="00873C42" w:rsidRPr="00250775" w:rsidRDefault="00DA0E83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  <w:highlight w:val="yellow"/>
                <w:lang w:val="en-US"/>
              </w:rPr>
            </w:pPr>
            <w:r w:rsidRPr="00250775">
              <w:rPr>
                <w:rFonts w:ascii="Arial" w:hAnsi="Arial" w:cs="Arial"/>
              </w:rPr>
              <w:t>20606,</w:t>
            </w:r>
            <w:r w:rsidR="008A2718" w:rsidRPr="00250775">
              <w:rPr>
                <w:rFonts w:ascii="Arial" w:hAnsi="Arial" w:cs="Arial"/>
                <w:lang w:val="en-US"/>
              </w:rPr>
              <w:t>6</w:t>
            </w:r>
          </w:p>
        </w:tc>
        <w:tc>
          <w:tcPr>
            <w:tcW w:w="658" w:type="pct"/>
          </w:tcPr>
          <w:p w14:paraId="300503BC" w14:textId="77777777" w:rsidR="00873C42" w:rsidRPr="00250775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,0</w:t>
            </w:r>
          </w:p>
        </w:tc>
        <w:tc>
          <w:tcPr>
            <w:tcW w:w="658" w:type="pct"/>
          </w:tcPr>
          <w:p w14:paraId="4B6D0FCC" w14:textId="77777777" w:rsidR="00873C42" w:rsidRPr="00250775" w:rsidRDefault="00B033AF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  <w:lang w:val="en-US"/>
              </w:rPr>
            </w:pPr>
            <w:r w:rsidRPr="00250775">
              <w:rPr>
                <w:rFonts w:ascii="Arial" w:hAnsi="Arial" w:cs="Arial"/>
              </w:rPr>
              <w:t>11367,</w:t>
            </w:r>
            <w:r w:rsidR="00901B56" w:rsidRPr="00250775">
              <w:rPr>
                <w:rFonts w:ascii="Arial" w:hAnsi="Arial" w:cs="Arial"/>
                <w:lang w:val="en-US"/>
              </w:rPr>
              <w:t>6</w:t>
            </w:r>
          </w:p>
        </w:tc>
        <w:tc>
          <w:tcPr>
            <w:tcW w:w="658" w:type="pct"/>
          </w:tcPr>
          <w:p w14:paraId="3203F068" w14:textId="77777777" w:rsidR="00873C42" w:rsidRPr="00250775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  <w:highlight w:val="yellow"/>
              </w:rPr>
            </w:pPr>
            <w:r w:rsidRPr="00250775">
              <w:rPr>
                <w:rFonts w:ascii="Arial" w:hAnsi="Arial" w:cs="Arial"/>
              </w:rPr>
              <w:t>9239,0</w:t>
            </w:r>
          </w:p>
        </w:tc>
        <w:tc>
          <w:tcPr>
            <w:tcW w:w="658" w:type="pct"/>
          </w:tcPr>
          <w:p w14:paraId="5C2AA3D1" w14:textId="77777777" w:rsidR="00873C42" w:rsidRPr="00250775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,0</w:t>
            </w:r>
          </w:p>
        </w:tc>
        <w:tc>
          <w:tcPr>
            <w:tcW w:w="655" w:type="pct"/>
          </w:tcPr>
          <w:p w14:paraId="6ADB6130" w14:textId="77777777" w:rsidR="00873C42" w:rsidRPr="00250775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,0</w:t>
            </w:r>
          </w:p>
        </w:tc>
      </w:tr>
      <w:tr w:rsidR="00873C42" w:rsidRPr="00250775" w14:paraId="686A9579" w14:textId="77777777" w:rsidTr="00250775">
        <w:tc>
          <w:tcPr>
            <w:tcW w:w="1051" w:type="pct"/>
          </w:tcPr>
          <w:p w14:paraId="2C751D23" w14:textId="77777777" w:rsidR="00873C42" w:rsidRPr="00250775" w:rsidRDefault="00873C42" w:rsidP="00015F8E">
            <w:pPr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Внебюджетные источники</w:t>
            </w:r>
          </w:p>
        </w:tc>
        <w:tc>
          <w:tcPr>
            <w:tcW w:w="662" w:type="pct"/>
          </w:tcPr>
          <w:p w14:paraId="23EB951E" w14:textId="77777777" w:rsidR="00873C42" w:rsidRPr="00250775" w:rsidRDefault="005D1620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  <w:highlight w:val="yellow"/>
              </w:rPr>
            </w:pPr>
            <w:r w:rsidRPr="00250775">
              <w:rPr>
                <w:rFonts w:ascii="Arial" w:hAnsi="Arial" w:cs="Arial"/>
              </w:rPr>
              <w:t>16940,0</w:t>
            </w:r>
          </w:p>
        </w:tc>
        <w:tc>
          <w:tcPr>
            <w:tcW w:w="658" w:type="pct"/>
          </w:tcPr>
          <w:p w14:paraId="1FC46BBA" w14:textId="77777777" w:rsidR="00873C42" w:rsidRPr="00250775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3320,0</w:t>
            </w:r>
          </w:p>
        </w:tc>
        <w:tc>
          <w:tcPr>
            <w:tcW w:w="658" w:type="pct"/>
          </w:tcPr>
          <w:p w14:paraId="4D659184" w14:textId="77777777" w:rsidR="00873C42" w:rsidRPr="00250775" w:rsidRDefault="005D1620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3450</w:t>
            </w:r>
          </w:p>
        </w:tc>
        <w:tc>
          <w:tcPr>
            <w:tcW w:w="658" w:type="pct"/>
          </w:tcPr>
          <w:p w14:paraId="4C8C51B7" w14:textId="77777777" w:rsidR="00873C42" w:rsidRPr="00250775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33</w:t>
            </w:r>
            <w:r w:rsidR="0086465A" w:rsidRPr="00250775">
              <w:rPr>
                <w:rFonts w:ascii="Arial" w:hAnsi="Arial" w:cs="Arial"/>
              </w:rPr>
              <w:t>9</w:t>
            </w:r>
            <w:r w:rsidRPr="00250775">
              <w:rPr>
                <w:rFonts w:ascii="Arial" w:hAnsi="Arial" w:cs="Arial"/>
              </w:rPr>
              <w:t>0,0</w:t>
            </w:r>
          </w:p>
        </w:tc>
        <w:tc>
          <w:tcPr>
            <w:tcW w:w="658" w:type="pct"/>
          </w:tcPr>
          <w:p w14:paraId="3E27AE60" w14:textId="77777777" w:rsidR="00873C42" w:rsidRPr="00250775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33</w:t>
            </w:r>
            <w:r w:rsidR="0086465A" w:rsidRPr="00250775">
              <w:rPr>
                <w:rFonts w:ascii="Arial" w:hAnsi="Arial" w:cs="Arial"/>
              </w:rPr>
              <w:t>9</w:t>
            </w:r>
            <w:r w:rsidRPr="00250775">
              <w:rPr>
                <w:rFonts w:ascii="Arial" w:hAnsi="Arial" w:cs="Arial"/>
              </w:rPr>
              <w:t>0,0</w:t>
            </w:r>
          </w:p>
        </w:tc>
        <w:tc>
          <w:tcPr>
            <w:tcW w:w="655" w:type="pct"/>
          </w:tcPr>
          <w:p w14:paraId="13596B00" w14:textId="77777777" w:rsidR="00873C42" w:rsidRPr="00250775" w:rsidRDefault="0086465A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3390</w:t>
            </w:r>
            <w:r w:rsidR="00873C42" w:rsidRPr="00250775">
              <w:rPr>
                <w:rFonts w:ascii="Arial" w:hAnsi="Arial" w:cs="Arial"/>
              </w:rPr>
              <w:t>,0</w:t>
            </w:r>
          </w:p>
        </w:tc>
      </w:tr>
      <w:tr w:rsidR="00873C42" w:rsidRPr="00250775" w14:paraId="0595BB12" w14:textId="77777777" w:rsidTr="00250775">
        <w:trPr>
          <w:trHeight w:val="340"/>
        </w:trPr>
        <w:tc>
          <w:tcPr>
            <w:tcW w:w="1051" w:type="pct"/>
          </w:tcPr>
          <w:p w14:paraId="5BF51ED1" w14:textId="77777777" w:rsidR="00873C42" w:rsidRPr="00250775" w:rsidRDefault="00873C42" w:rsidP="00015F8E">
            <w:pPr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Всего, в том числе по годам:</w:t>
            </w:r>
          </w:p>
        </w:tc>
        <w:tc>
          <w:tcPr>
            <w:tcW w:w="662" w:type="pct"/>
          </w:tcPr>
          <w:p w14:paraId="65AC2C4A" w14:textId="51148092" w:rsidR="00873C42" w:rsidRPr="00250775" w:rsidRDefault="007A67AE" w:rsidP="00015F8E">
            <w:pPr>
              <w:jc w:val="center"/>
              <w:rPr>
                <w:rFonts w:ascii="Arial" w:hAnsi="Arial" w:cs="Arial"/>
                <w:b/>
                <w:highlight w:val="yellow"/>
              </w:rPr>
            </w:pPr>
            <w:r w:rsidRPr="00250775">
              <w:rPr>
                <w:rFonts w:ascii="Arial" w:hAnsi="Arial" w:cs="Arial"/>
                <w:b/>
              </w:rPr>
              <w:t>373206,3</w:t>
            </w:r>
          </w:p>
        </w:tc>
        <w:tc>
          <w:tcPr>
            <w:tcW w:w="658" w:type="pct"/>
          </w:tcPr>
          <w:p w14:paraId="192BF019" w14:textId="77777777" w:rsidR="00873C42" w:rsidRPr="00250775" w:rsidRDefault="00873C42" w:rsidP="00015F8E">
            <w:pPr>
              <w:jc w:val="center"/>
              <w:rPr>
                <w:rFonts w:ascii="Arial" w:hAnsi="Arial" w:cs="Arial"/>
                <w:b/>
              </w:rPr>
            </w:pPr>
            <w:r w:rsidRPr="00250775">
              <w:rPr>
                <w:rFonts w:ascii="Arial" w:hAnsi="Arial" w:cs="Arial"/>
                <w:b/>
              </w:rPr>
              <w:t>71562,3</w:t>
            </w:r>
          </w:p>
        </w:tc>
        <w:tc>
          <w:tcPr>
            <w:tcW w:w="658" w:type="pct"/>
          </w:tcPr>
          <w:p w14:paraId="45A6A10F" w14:textId="77777777" w:rsidR="00873C42" w:rsidRPr="00250775" w:rsidRDefault="00A43B47" w:rsidP="00015F8E">
            <w:pPr>
              <w:jc w:val="center"/>
              <w:rPr>
                <w:rFonts w:ascii="Arial" w:hAnsi="Arial" w:cs="Arial"/>
                <w:b/>
              </w:rPr>
            </w:pPr>
            <w:r w:rsidRPr="00250775">
              <w:rPr>
                <w:rFonts w:ascii="Arial" w:hAnsi="Arial" w:cs="Arial"/>
                <w:b/>
              </w:rPr>
              <w:t>83648,1</w:t>
            </w:r>
          </w:p>
        </w:tc>
        <w:tc>
          <w:tcPr>
            <w:tcW w:w="658" w:type="pct"/>
          </w:tcPr>
          <w:p w14:paraId="247D9C36" w14:textId="72E24C45" w:rsidR="00873C42" w:rsidRPr="00250775" w:rsidRDefault="007A67AE" w:rsidP="00015F8E">
            <w:pPr>
              <w:jc w:val="center"/>
              <w:rPr>
                <w:rFonts w:ascii="Arial" w:hAnsi="Arial" w:cs="Arial"/>
                <w:b/>
                <w:highlight w:val="yellow"/>
              </w:rPr>
            </w:pPr>
            <w:r w:rsidRPr="00250775">
              <w:rPr>
                <w:rFonts w:ascii="Arial" w:hAnsi="Arial" w:cs="Arial"/>
                <w:b/>
              </w:rPr>
              <w:t>83266,9</w:t>
            </w:r>
          </w:p>
        </w:tc>
        <w:tc>
          <w:tcPr>
            <w:tcW w:w="658" w:type="pct"/>
          </w:tcPr>
          <w:p w14:paraId="01DE7C58" w14:textId="77777777" w:rsidR="00873C42" w:rsidRPr="00250775" w:rsidRDefault="0086465A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highlight w:val="yellow"/>
              </w:rPr>
            </w:pPr>
            <w:r w:rsidRPr="00250775">
              <w:rPr>
                <w:rFonts w:ascii="Arial" w:hAnsi="Arial" w:cs="Arial"/>
                <w:b/>
              </w:rPr>
              <w:t>68296,0</w:t>
            </w:r>
          </w:p>
        </w:tc>
        <w:tc>
          <w:tcPr>
            <w:tcW w:w="655" w:type="pct"/>
          </w:tcPr>
          <w:p w14:paraId="4F54DC56" w14:textId="77777777" w:rsidR="00873C42" w:rsidRPr="00250775" w:rsidRDefault="0086465A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highlight w:val="yellow"/>
              </w:rPr>
            </w:pPr>
            <w:r w:rsidRPr="00250775">
              <w:rPr>
                <w:rFonts w:ascii="Arial" w:hAnsi="Arial" w:cs="Arial"/>
                <w:b/>
              </w:rPr>
              <w:t>66433,0</w:t>
            </w:r>
          </w:p>
        </w:tc>
      </w:tr>
    </w:tbl>
    <w:p w14:paraId="5C365444" w14:textId="77777777" w:rsidR="00873C42" w:rsidRPr="00A94F22" w:rsidRDefault="00873C42" w:rsidP="00873C42">
      <w:pPr>
        <w:rPr>
          <w:vanish/>
        </w:rPr>
      </w:pPr>
      <w:bookmarkStart w:id="5" w:name="_Toc355777520"/>
      <w:bookmarkStart w:id="6" w:name="_Hlk33018897"/>
    </w:p>
    <w:p w14:paraId="2B4B8D6B" w14:textId="77777777" w:rsidR="00873C42" w:rsidRPr="00A94F22" w:rsidRDefault="00873C42" w:rsidP="00873C42">
      <w:pPr>
        <w:rPr>
          <w:vanish/>
        </w:rPr>
      </w:pPr>
      <w:bookmarkStart w:id="7" w:name="_Hlk33018696"/>
      <w:bookmarkEnd w:id="5"/>
      <w:bookmarkEnd w:id="6"/>
    </w:p>
    <w:bookmarkEnd w:id="7"/>
    <w:p w14:paraId="6604A180" w14:textId="77777777" w:rsidR="00B51E63" w:rsidRDefault="00B51E63" w:rsidP="00250775">
      <w:pPr>
        <w:rPr>
          <w:rFonts w:eastAsia="Calibri"/>
        </w:rPr>
      </w:pPr>
    </w:p>
    <w:bookmarkEnd w:id="2"/>
    <w:p w14:paraId="5AB4A1F6" w14:textId="77777777" w:rsidR="00FF64AF" w:rsidRPr="00250775" w:rsidRDefault="00FF64AF" w:rsidP="00250775">
      <w:pPr>
        <w:autoSpaceDE w:val="0"/>
        <w:autoSpaceDN w:val="0"/>
        <w:adjustRightInd w:val="0"/>
        <w:ind w:left="11340"/>
        <w:jc w:val="right"/>
        <w:outlineLvl w:val="0"/>
        <w:rPr>
          <w:rFonts w:ascii="Arial" w:eastAsia="Calibri" w:hAnsi="Arial" w:cs="Arial"/>
        </w:rPr>
      </w:pPr>
      <w:r w:rsidRPr="00250775">
        <w:rPr>
          <w:rFonts w:ascii="Arial" w:eastAsia="Calibri" w:hAnsi="Arial" w:cs="Arial"/>
        </w:rPr>
        <w:t xml:space="preserve">Приложение № 2                            </w:t>
      </w:r>
    </w:p>
    <w:p w14:paraId="5EB63AE0" w14:textId="77777777" w:rsidR="00FF64AF" w:rsidRPr="00250775" w:rsidRDefault="00FF64AF" w:rsidP="00250775">
      <w:pPr>
        <w:autoSpaceDE w:val="0"/>
        <w:autoSpaceDN w:val="0"/>
        <w:adjustRightInd w:val="0"/>
        <w:ind w:left="11340"/>
        <w:jc w:val="right"/>
        <w:outlineLvl w:val="0"/>
        <w:rPr>
          <w:rFonts w:ascii="Arial" w:eastAsia="Calibri" w:hAnsi="Arial" w:cs="Arial"/>
        </w:rPr>
      </w:pPr>
      <w:r w:rsidRPr="00250775">
        <w:rPr>
          <w:rFonts w:ascii="Arial" w:eastAsia="Calibri" w:hAnsi="Arial" w:cs="Arial"/>
        </w:rPr>
        <w:t>к постановлению администрации</w:t>
      </w:r>
    </w:p>
    <w:p w14:paraId="0FFD7B6B" w14:textId="77777777" w:rsidR="00FF64AF" w:rsidRPr="00250775" w:rsidRDefault="00FF64AF" w:rsidP="00250775">
      <w:pPr>
        <w:autoSpaceDE w:val="0"/>
        <w:autoSpaceDN w:val="0"/>
        <w:adjustRightInd w:val="0"/>
        <w:ind w:left="11340"/>
        <w:jc w:val="right"/>
        <w:outlineLvl w:val="0"/>
        <w:rPr>
          <w:rFonts w:ascii="Arial" w:eastAsia="Calibri" w:hAnsi="Arial" w:cs="Arial"/>
        </w:rPr>
      </w:pPr>
      <w:r w:rsidRPr="00250775">
        <w:rPr>
          <w:rFonts w:ascii="Arial" w:eastAsia="Calibri" w:hAnsi="Arial" w:cs="Arial"/>
        </w:rPr>
        <w:t>городского округа Кашира</w:t>
      </w:r>
    </w:p>
    <w:p w14:paraId="0A747BC2" w14:textId="6042D6DF" w:rsidR="00FF64AF" w:rsidRPr="00250775" w:rsidRDefault="00176160" w:rsidP="00250775">
      <w:pPr>
        <w:autoSpaceDE w:val="0"/>
        <w:autoSpaceDN w:val="0"/>
        <w:adjustRightInd w:val="0"/>
        <w:ind w:left="9912"/>
        <w:jc w:val="right"/>
        <w:outlineLvl w:val="0"/>
        <w:rPr>
          <w:rFonts w:ascii="Arial" w:hAnsi="Arial" w:cs="Arial"/>
        </w:rPr>
      </w:pPr>
      <w:r w:rsidRPr="00250775">
        <w:rPr>
          <w:rFonts w:ascii="Arial" w:hAnsi="Arial" w:cs="Arial"/>
        </w:rPr>
        <w:t xml:space="preserve">     от 07.07.2022г. № 2223-па</w:t>
      </w:r>
    </w:p>
    <w:p w14:paraId="31BC8AAF" w14:textId="77777777" w:rsidR="00FF64AF" w:rsidRPr="00250775" w:rsidRDefault="00FF64AF" w:rsidP="00FF64AF">
      <w:pPr>
        <w:keepNext/>
        <w:tabs>
          <w:tab w:val="num" w:pos="756"/>
        </w:tabs>
        <w:ind w:left="756" w:hanging="576"/>
        <w:jc w:val="center"/>
        <w:outlineLvl w:val="1"/>
        <w:rPr>
          <w:rFonts w:ascii="Arial" w:hAnsi="Arial" w:cs="Arial"/>
        </w:rPr>
      </w:pPr>
    </w:p>
    <w:p w14:paraId="292120CF" w14:textId="77777777" w:rsidR="00FF64AF" w:rsidRPr="00250775" w:rsidRDefault="00FF64AF" w:rsidP="00FF64AF">
      <w:pPr>
        <w:keepNext/>
        <w:tabs>
          <w:tab w:val="num" w:pos="756"/>
        </w:tabs>
        <w:ind w:left="756" w:hanging="576"/>
        <w:jc w:val="center"/>
        <w:outlineLvl w:val="1"/>
        <w:rPr>
          <w:rFonts w:ascii="Arial" w:hAnsi="Arial" w:cs="Arial"/>
        </w:rPr>
      </w:pPr>
      <w:r w:rsidRPr="00250775">
        <w:rPr>
          <w:rFonts w:ascii="Arial" w:hAnsi="Arial" w:cs="Arial"/>
        </w:rPr>
        <w:t xml:space="preserve"> Паспорт подпрограммы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, а также услуг почтовой связи» </w:t>
      </w:r>
    </w:p>
    <w:p w14:paraId="76F478BE" w14:textId="77777777" w:rsidR="00FF64AF" w:rsidRPr="00B45F44" w:rsidRDefault="00FF64AF" w:rsidP="00FF64AF">
      <w:pPr>
        <w:autoSpaceDE w:val="0"/>
        <w:autoSpaceDN w:val="0"/>
        <w:adjustRightInd w:val="0"/>
        <w:rPr>
          <w:sz w:val="28"/>
          <w:szCs w:val="2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25"/>
        <w:gridCol w:w="1775"/>
        <w:gridCol w:w="1735"/>
        <w:gridCol w:w="2852"/>
        <w:gridCol w:w="1074"/>
        <w:gridCol w:w="11"/>
        <w:gridCol w:w="1084"/>
        <w:gridCol w:w="1071"/>
        <w:gridCol w:w="13"/>
        <w:gridCol w:w="1071"/>
        <w:gridCol w:w="14"/>
        <w:gridCol w:w="1084"/>
        <w:gridCol w:w="1218"/>
      </w:tblGrid>
      <w:tr w:rsidR="00FF64AF" w:rsidRPr="00250775" w14:paraId="446CF581" w14:textId="77777777" w:rsidTr="00250775">
        <w:trPr>
          <w:trHeight w:val="379"/>
        </w:trPr>
        <w:tc>
          <w:tcPr>
            <w:tcW w:w="1362" w:type="pct"/>
            <w:gridSpan w:val="2"/>
          </w:tcPr>
          <w:p w14:paraId="1BC8FF2C" w14:textId="77777777" w:rsidR="00FF64AF" w:rsidRPr="00250775" w:rsidRDefault="00FF64AF" w:rsidP="0055632C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Муниципальный заказчик подпрограммы</w:t>
            </w:r>
          </w:p>
        </w:tc>
        <w:tc>
          <w:tcPr>
            <w:tcW w:w="3638" w:type="pct"/>
            <w:gridSpan w:val="11"/>
          </w:tcPr>
          <w:p w14:paraId="08F1EF10" w14:textId="77777777" w:rsidR="00FF64AF" w:rsidRPr="00250775" w:rsidRDefault="00FF64AF" w:rsidP="0055632C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Администрация городского округа Кашира, МБУ «Многофункциональный центр предоставления государственных и муниципальных услуг»</w:t>
            </w:r>
          </w:p>
        </w:tc>
      </w:tr>
      <w:tr w:rsidR="00FF64AF" w:rsidRPr="00250775" w14:paraId="37DC8E79" w14:textId="77777777" w:rsidTr="00250775">
        <w:trPr>
          <w:trHeight w:val="190"/>
        </w:trPr>
        <w:tc>
          <w:tcPr>
            <w:tcW w:w="672" w:type="pct"/>
            <w:vMerge w:val="restart"/>
            <w:tcBorders>
              <w:right w:val="single" w:sz="6" w:space="0" w:color="auto"/>
            </w:tcBorders>
          </w:tcPr>
          <w:p w14:paraId="231334A6" w14:textId="77777777" w:rsidR="00FF64AF" w:rsidRPr="00250775" w:rsidRDefault="00FF64AF" w:rsidP="0055632C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Источники финансирования подпрограммы по годам реализации и главным распорядителям бюджетных средств, в том числе по годам:</w:t>
            </w:r>
          </w:p>
        </w:tc>
        <w:tc>
          <w:tcPr>
            <w:tcW w:w="1367" w:type="pct"/>
            <w:gridSpan w:val="2"/>
            <w:vMerge w:val="restart"/>
            <w:tcBorders>
              <w:left w:val="single" w:sz="6" w:space="0" w:color="auto"/>
            </w:tcBorders>
          </w:tcPr>
          <w:p w14:paraId="32D79587" w14:textId="77777777" w:rsidR="00FF64AF" w:rsidRPr="00250775" w:rsidRDefault="00FF64AF" w:rsidP="0055632C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Администрация городского округа Кашира</w:t>
            </w:r>
          </w:p>
          <w:p w14:paraId="139031FD" w14:textId="77777777" w:rsidR="00FF64AF" w:rsidRPr="00250775" w:rsidRDefault="00FF64AF" w:rsidP="0055632C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1046" w:type="pct"/>
            <w:vMerge w:val="restart"/>
          </w:tcPr>
          <w:p w14:paraId="1DDA7780" w14:textId="77777777" w:rsidR="00FF64AF" w:rsidRPr="00250775" w:rsidRDefault="00FF64AF" w:rsidP="0055632C">
            <w:pPr>
              <w:spacing w:before="60" w:after="6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Источник финансирования</w:t>
            </w:r>
          </w:p>
        </w:tc>
        <w:tc>
          <w:tcPr>
            <w:tcW w:w="1914" w:type="pct"/>
            <w:gridSpan w:val="9"/>
            <w:vAlign w:val="center"/>
          </w:tcPr>
          <w:p w14:paraId="61273301" w14:textId="77777777" w:rsidR="00FF64AF" w:rsidRPr="00250775" w:rsidRDefault="00FF64AF" w:rsidP="0055632C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Расходы (тыс. рублей)</w:t>
            </w:r>
          </w:p>
        </w:tc>
      </w:tr>
      <w:tr w:rsidR="00FF64AF" w:rsidRPr="00250775" w14:paraId="67C1D4C2" w14:textId="77777777" w:rsidTr="00250775">
        <w:trPr>
          <w:trHeight w:val="378"/>
        </w:trPr>
        <w:tc>
          <w:tcPr>
            <w:tcW w:w="672" w:type="pct"/>
            <w:vMerge/>
            <w:tcBorders>
              <w:right w:val="single" w:sz="6" w:space="0" w:color="auto"/>
            </w:tcBorders>
          </w:tcPr>
          <w:p w14:paraId="23527B05" w14:textId="77777777" w:rsidR="00FF64AF" w:rsidRPr="00250775" w:rsidRDefault="00FF64AF" w:rsidP="0055632C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1367" w:type="pct"/>
            <w:gridSpan w:val="2"/>
            <w:vMerge/>
            <w:tcBorders>
              <w:left w:val="single" w:sz="6" w:space="0" w:color="auto"/>
              <w:bottom w:val="single" w:sz="6" w:space="0" w:color="auto"/>
            </w:tcBorders>
          </w:tcPr>
          <w:p w14:paraId="2E463819" w14:textId="77777777" w:rsidR="00FF64AF" w:rsidRPr="00250775" w:rsidRDefault="00FF64AF" w:rsidP="0055632C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1046" w:type="pct"/>
            <w:vMerge/>
          </w:tcPr>
          <w:p w14:paraId="56E2E348" w14:textId="77777777" w:rsidR="00FF64AF" w:rsidRPr="00250775" w:rsidRDefault="00FF64AF" w:rsidP="0055632C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320" w:type="pct"/>
            <w:gridSpan w:val="2"/>
            <w:vAlign w:val="center"/>
          </w:tcPr>
          <w:p w14:paraId="593636F1" w14:textId="77777777" w:rsidR="00FF64AF" w:rsidRPr="00250775" w:rsidRDefault="00FF64AF" w:rsidP="0055632C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2020 год</w:t>
            </w:r>
          </w:p>
        </w:tc>
        <w:tc>
          <w:tcPr>
            <w:tcW w:w="314" w:type="pct"/>
            <w:vAlign w:val="center"/>
          </w:tcPr>
          <w:p w14:paraId="0FE6AA13" w14:textId="77777777" w:rsidR="00FF64AF" w:rsidRPr="00250775" w:rsidRDefault="00FF64AF" w:rsidP="0055632C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2021 год</w:t>
            </w:r>
          </w:p>
        </w:tc>
        <w:tc>
          <w:tcPr>
            <w:tcW w:w="319" w:type="pct"/>
            <w:gridSpan w:val="2"/>
            <w:vAlign w:val="center"/>
          </w:tcPr>
          <w:p w14:paraId="1F174B4F" w14:textId="77777777" w:rsidR="00FF64AF" w:rsidRPr="00250775" w:rsidRDefault="00FF64AF" w:rsidP="0055632C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2022 год</w:t>
            </w:r>
          </w:p>
        </w:tc>
        <w:tc>
          <w:tcPr>
            <w:tcW w:w="318" w:type="pct"/>
            <w:gridSpan w:val="2"/>
            <w:vAlign w:val="center"/>
          </w:tcPr>
          <w:p w14:paraId="5BB0D636" w14:textId="77777777" w:rsidR="00FF64AF" w:rsidRPr="00250775" w:rsidRDefault="00FF64AF" w:rsidP="0055632C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202</w:t>
            </w:r>
            <w:r w:rsidRPr="00250775">
              <w:rPr>
                <w:rFonts w:ascii="Arial" w:hAnsi="Arial" w:cs="Arial"/>
                <w:lang w:val="en-US"/>
              </w:rPr>
              <w:t>3</w:t>
            </w:r>
            <w:r w:rsidRPr="00250775">
              <w:rPr>
                <w:rFonts w:ascii="Arial" w:hAnsi="Arial" w:cs="Arial"/>
              </w:rPr>
              <w:t xml:space="preserve"> год</w:t>
            </w:r>
          </w:p>
        </w:tc>
        <w:tc>
          <w:tcPr>
            <w:tcW w:w="325" w:type="pct"/>
            <w:vAlign w:val="center"/>
          </w:tcPr>
          <w:p w14:paraId="2A16BE85" w14:textId="77777777" w:rsidR="00FF64AF" w:rsidRPr="00250775" w:rsidRDefault="00FF64AF" w:rsidP="0055632C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2024 год</w:t>
            </w:r>
          </w:p>
        </w:tc>
        <w:tc>
          <w:tcPr>
            <w:tcW w:w="319" w:type="pct"/>
            <w:vAlign w:val="center"/>
          </w:tcPr>
          <w:p w14:paraId="4597B32E" w14:textId="77777777" w:rsidR="00FF64AF" w:rsidRPr="00250775" w:rsidRDefault="00FF64AF" w:rsidP="0055632C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Итого</w:t>
            </w:r>
          </w:p>
        </w:tc>
      </w:tr>
      <w:tr w:rsidR="00FF64AF" w:rsidRPr="00250775" w14:paraId="3C98F00F" w14:textId="77777777" w:rsidTr="00250775">
        <w:trPr>
          <w:trHeight w:val="175"/>
        </w:trPr>
        <w:tc>
          <w:tcPr>
            <w:tcW w:w="672" w:type="pct"/>
            <w:vMerge/>
            <w:tcBorders>
              <w:right w:val="single" w:sz="6" w:space="0" w:color="auto"/>
            </w:tcBorders>
          </w:tcPr>
          <w:p w14:paraId="120C09A5" w14:textId="77777777" w:rsidR="00FF64AF" w:rsidRPr="00250775" w:rsidRDefault="00FF64AF" w:rsidP="0055632C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1367" w:type="pct"/>
            <w:gridSpan w:val="2"/>
            <w:vMerge w:val="restart"/>
            <w:tcBorders>
              <w:top w:val="single" w:sz="6" w:space="0" w:color="auto"/>
              <w:left w:val="single" w:sz="6" w:space="0" w:color="auto"/>
            </w:tcBorders>
          </w:tcPr>
          <w:p w14:paraId="72DAB962" w14:textId="77777777" w:rsidR="00FF64AF" w:rsidRPr="00250775" w:rsidRDefault="00FF64AF" w:rsidP="0055632C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 xml:space="preserve">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</w:t>
            </w:r>
            <w:r w:rsidRPr="00250775">
              <w:rPr>
                <w:rFonts w:ascii="Arial" w:hAnsi="Arial" w:cs="Arial"/>
              </w:rPr>
              <w:lastRenderedPageBreak/>
              <w:t>центров предоставления государственных и муниципальных услуг, а также услуг почтовой связи</w:t>
            </w:r>
          </w:p>
          <w:p w14:paraId="4C06D884" w14:textId="77777777" w:rsidR="00FF64AF" w:rsidRPr="00250775" w:rsidRDefault="00FF64AF" w:rsidP="0055632C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1046" w:type="pct"/>
          </w:tcPr>
          <w:p w14:paraId="3DAD19CB" w14:textId="77777777" w:rsidR="00FF64AF" w:rsidRPr="00250775" w:rsidRDefault="00FF64AF" w:rsidP="0055632C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lastRenderedPageBreak/>
              <w:t>Всего, в том числе:</w:t>
            </w:r>
          </w:p>
        </w:tc>
        <w:tc>
          <w:tcPr>
            <w:tcW w:w="320" w:type="pct"/>
            <w:gridSpan w:val="2"/>
          </w:tcPr>
          <w:p w14:paraId="34C3526B" w14:textId="77777777" w:rsidR="00FF64AF" w:rsidRPr="00250775" w:rsidRDefault="00FF64AF" w:rsidP="0055632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53985,7</w:t>
            </w:r>
          </w:p>
        </w:tc>
        <w:tc>
          <w:tcPr>
            <w:tcW w:w="314" w:type="pct"/>
            <w:shd w:val="clear" w:color="auto" w:fill="FFFFFF"/>
          </w:tcPr>
          <w:p w14:paraId="443DAC43" w14:textId="77777777" w:rsidR="00FF64AF" w:rsidRPr="00250775" w:rsidRDefault="00FF64AF" w:rsidP="0055632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55123,6</w:t>
            </w:r>
          </w:p>
        </w:tc>
        <w:tc>
          <w:tcPr>
            <w:tcW w:w="319" w:type="pct"/>
            <w:gridSpan w:val="2"/>
            <w:shd w:val="clear" w:color="auto" w:fill="FFFFFF"/>
          </w:tcPr>
          <w:p w14:paraId="0D065492" w14:textId="77777777" w:rsidR="00FF64AF" w:rsidRPr="00250775" w:rsidRDefault="00FF64AF" w:rsidP="0055632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57846,1</w:t>
            </w:r>
          </w:p>
        </w:tc>
        <w:tc>
          <w:tcPr>
            <w:tcW w:w="318" w:type="pct"/>
            <w:gridSpan w:val="2"/>
          </w:tcPr>
          <w:p w14:paraId="46E70A6E" w14:textId="77777777" w:rsidR="00FF64AF" w:rsidRPr="00250775" w:rsidRDefault="00FF64AF" w:rsidP="0055632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57283,0</w:t>
            </w:r>
          </w:p>
        </w:tc>
        <w:tc>
          <w:tcPr>
            <w:tcW w:w="325" w:type="pct"/>
          </w:tcPr>
          <w:p w14:paraId="2887E9F1" w14:textId="77777777" w:rsidR="00FF64AF" w:rsidRPr="00250775" w:rsidRDefault="00FF64AF" w:rsidP="0055632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57283,0</w:t>
            </w:r>
          </w:p>
        </w:tc>
        <w:tc>
          <w:tcPr>
            <w:tcW w:w="319" w:type="pct"/>
          </w:tcPr>
          <w:p w14:paraId="01267D13" w14:textId="77777777" w:rsidR="00FF64AF" w:rsidRPr="00250775" w:rsidRDefault="00FF64AF" w:rsidP="0055632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281521,4</w:t>
            </w:r>
          </w:p>
        </w:tc>
      </w:tr>
      <w:tr w:rsidR="00FF64AF" w:rsidRPr="00250775" w14:paraId="7DB77E2E" w14:textId="77777777" w:rsidTr="00250775">
        <w:trPr>
          <w:trHeight w:val="372"/>
        </w:trPr>
        <w:tc>
          <w:tcPr>
            <w:tcW w:w="672" w:type="pct"/>
            <w:vMerge/>
            <w:tcBorders>
              <w:right w:val="single" w:sz="6" w:space="0" w:color="auto"/>
            </w:tcBorders>
          </w:tcPr>
          <w:p w14:paraId="523E4518" w14:textId="77777777" w:rsidR="00FF64AF" w:rsidRPr="00250775" w:rsidRDefault="00FF64AF" w:rsidP="0055632C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1367" w:type="pct"/>
            <w:gridSpan w:val="2"/>
            <w:vMerge/>
            <w:tcBorders>
              <w:left w:val="single" w:sz="6" w:space="0" w:color="auto"/>
            </w:tcBorders>
          </w:tcPr>
          <w:p w14:paraId="39ED8043" w14:textId="77777777" w:rsidR="00FF64AF" w:rsidRPr="00250775" w:rsidRDefault="00FF64AF" w:rsidP="0055632C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1046" w:type="pct"/>
          </w:tcPr>
          <w:p w14:paraId="675E5C4F" w14:textId="77777777" w:rsidR="00FF64AF" w:rsidRPr="00250775" w:rsidRDefault="00FF64AF" w:rsidP="0055632C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средства бюджета Московской области</w:t>
            </w:r>
          </w:p>
        </w:tc>
        <w:tc>
          <w:tcPr>
            <w:tcW w:w="320" w:type="pct"/>
            <w:gridSpan w:val="2"/>
          </w:tcPr>
          <w:p w14:paraId="2A0837F7" w14:textId="77777777" w:rsidR="00FF64AF" w:rsidRPr="00250775" w:rsidRDefault="00FF64AF" w:rsidP="0055632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2773,0</w:t>
            </w:r>
          </w:p>
        </w:tc>
        <w:tc>
          <w:tcPr>
            <w:tcW w:w="314" w:type="pct"/>
            <w:shd w:val="clear" w:color="auto" w:fill="FFFFFF"/>
          </w:tcPr>
          <w:p w14:paraId="1857BC79" w14:textId="77777777" w:rsidR="00FF64AF" w:rsidRPr="00250775" w:rsidRDefault="00FF64AF" w:rsidP="0055632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1440,00</w:t>
            </w:r>
          </w:p>
        </w:tc>
        <w:tc>
          <w:tcPr>
            <w:tcW w:w="319" w:type="pct"/>
            <w:gridSpan w:val="2"/>
            <w:shd w:val="clear" w:color="auto" w:fill="FFFFFF"/>
          </w:tcPr>
          <w:p w14:paraId="78E63B34" w14:textId="77777777" w:rsidR="00FF64AF" w:rsidRPr="00250775" w:rsidRDefault="00FF64AF" w:rsidP="0055632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249,0</w:t>
            </w:r>
          </w:p>
        </w:tc>
        <w:tc>
          <w:tcPr>
            <w:tcW w:w="318" w:type="pct"/>
            <w:gridSpan w:val="2"/>
          </w:tcPr>
          <w:p w14:paraId="337A4482" w14:textId="77777777" w:rsidR="00FF64AF" w:rsidRPr="00250775" w:rsidRDefault="00FF64AF" w:rsidP="0055632C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249,0</w:t>
            </w:r>
          </w:p>
        </w:tc>
        <w:tc>
          <w:tcPr>
            <w:tcW w:w="325" w:type="pct"/>
          </w:tcPr>
          <w:p w14:paraId="74A30A90" w14:textId="77777777" w:rsidR="00FF64AF" w:rsidRPr="00250775" w:rsidRDefault="00FF64AF" w:rsidP="0055632C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249,0</w:t>
            </w:r>
          </w:p>
        </w:tc>
        <w:tc>
          <w:tcPr>
            <w:tcW w:w="319" w:type="pct"/>
          </w:tcPr>
          <w:p w14:paraId="2DD92043" w14:textId="77777777" w:rsidR="00FF64AF" w:rsidRPr="00250775" w:rsidRDefault="00FF64AF" w:rsidP="0055632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4960,0</w:t>
            </w:r>
          </w:p>
        </w:tc>
      </w:tr>
      <w:tr w:rsidR="00FF64AF" w:rsidRPr="00250775" w14:paraId="5EF0E0E6" w14:textId="77777777" w:rsidTr="00250775">
        <w:tc>
          <w:tcPr>
            <w:tcW w:w="672" w:type="pct"/>
            <w:vMerge/>
            <w:tcBorders>
              <w:right w:val="single" w:sz="6" w:space="0" w:color="auto"/>
            </w:tcBorders>
          </w:tcPr>
          <w:p w14:paraId="0370B4BC" w14:textId="77777777" w:rsidR="00FF64AF" w:rsidRPr="00250775" w:rsidRDefault="00FF64AF" w:rsidP="0055632C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1367" w:type="pct"/>
            <w:gridSpan w:val="2"/>
            <w:vMerge/>
            <w:tcBorders>
              <w:left w:val="single" w:sz="6" w:space="0" w:color="auto"/>
            </w:tcBorders>
          </w:tcPr>
          <w:p w14:paraId="15D233E4" w14:textId="77777777" w:rsidR="00FF64AF" w:rsidRPr="00250775" w:rsidRDefault="00FF64AF" w:rsidP="0055632C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1046" w:type="pct"/>
          </w:tcPr>
          <w:p w14:paraId="3C1D7005" w14:textId="77777777" w:rsidR="00FF64AF" w:rsidRPr="00250775" w:rsidRDefault="00FF64AF" w:rsidP="0055632C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средства бюджета городского округа Кашира</w:t>
            </w:r>
          </w:p>
        </w:tc>
        <w:tc>
          <w:tcPr>
            <w:tcW w:w="320" w:type="pct"/>
            <w:gridSpan w:val="2"/>
          </w:tcPr>
          <w:p w14:paraId="505F4083" w14:textId="77777777" w:rsidR="00FF64AF" w:rsidRPr="00250775" w:rsidRDefault="00FF64AF" w:rsidP="0055632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47892,7</w:t>
            </w:r>
          </w:p>
        </w:tc>
        <w:tc>
          <w:tcPr>
            <w:tcW w:w="314" w:type="pct"/>
          </w:tcPr>
          <w:p w14:paraId="713AD37A" w14:textId="77777777" w:rsidR="00FF64AF" w:rsidRPr="00250775" w:rsidRDefault="00FF64AF" w:rsidP="0055632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50233,6</w:t>
            </w:r>
          </w:p>
        </w:tc>
        <w:tc>
          <w:tcPr>
            <w:tcW w:w="319" w:type="pct"/>
            <w:gridSpan w:val="2"/>
          </w:tcPr>
          <w:p w14:paraId="78CFF31E" w14:textId="77777777" w:rsidR="00FF64AF" w:rsidRPr="00250775" w:rsidRDefault="00FF64AF" w:rsidP="0055632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54207,1</w:t>
            </w:r>
          </w:p>
        </w:tc>
        <w:tc>
          <w:tcPr>
            <w:tcW w:w="318" w:type="pct"/>
            <w:gridSpan w:val="2"/>
          </w:tcPr>
          <w:p w14:paraId="5CAEB338" w14:textId="77777777" w:rsidR="00FF64AF" w:rsidRPr="00250775" w:rsidRDefault="00FF64AF" w:rsidP="0055632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53644,0</w:t>
            </w:r>
          </w:p>
        </w:tc>
        <w:tc>
          <w:tcPr>
            <w:tcW w:w="325" w:type="pct"/>
          </w:tcPr>
          <w:p w14:paraId="351E45C8" w14:textId="77777777" w:rsidR="00FF64AF" w:rsidRPr="00250775" w:rsidRDefault="00FF64AF" w:rsidP="0055632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53644,0</w:t>
            </w:r>
          </w:p>
        </w:tc>
        <w:tc>
          <w:tcPr>
            <w:tcW w:w="319" w:type="pct"/>
          </w:tcPr>
          <w:p w14:paraId="6567ECB6" w14:textId="77777777" w:rsidR="00FF64AF" w:rsidRPr="00250775" w:rsidRDefault="00FF64AF" w:rsidP="0055632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259621,4</w:t>
            </w:r>
          </w:p>
        </w:tc>
      </w:tr>
      <w:tr w:rsidR="00FF64AF" w:rsidRPr="00250775" w14:paraId="0E580662" w14:textId="77777777" w:rsidTr="00250775">
        <w:tc>
          <w:tcPr>
            <w:tcW w:w="672" w:type="pct"/>
            <w:vMerge/>
            <w:tcBorders>
              <w:right w:val="single" w:sz="6" w:space="0" w:color="auto"/>
            </w:tcBorders>
          </w:tcPr>
          <w:p w14:paraId="59F0CF24" w14:textId="77777777" w:rsidR="00FF64AF" w:rsidRPr="00250775" w:rsidRDefault="00FF64AF" w:rsidP="0055632C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1367" w:type="pct"/>
            <w:gridSpan w:val="2"/>
            <w:vMerge/>
            <w:tcBorders>
              <w:left w:val="single" w:sz="6" w:space="0" w:color="auto"/>
            </w:tcBorders>
          </w:tcPr>
          <w:p w14:paraId="06476E06" w14:textId="77777777" w:rsidR="00FF64AF" w:rsidRPr="00250775" w:rsidRDefault="00FF64AF" w:rsidP="0055632C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1046" w:type="pct"/>
          </w:tcPr>
          <w:p w14:paraId="7D549CC4" w14:textId="77777777" w:rsidR="00FF64AF" w:rsidRPr="00250775" w:rsidRDefault="00FF64AF" w:rsidP="0055632C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внебюджетные источники</w:t>
            </w:r>
          </w:p>
        </w:tc>
        <w:tc>
          <w:tcPr>
            <w:tcW w:w="320" w:type="pct"/>
            <w:gridSpan w:val="2"/>
          </w:tcPr>
          <w:p w14:paraId="320EFB12" w14:textId="77777777" w:rsidR="00FF64AF" w:rsidRPr="00250775" w:rsidRDefault="00FF64AF" w:rsidP="0055632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3320,0</w:t>
            </w:r>
          </w:p>
        </w:tc>
        <w:tc>
          <w:tcPr>
            <w:tcW w:w="314" w:type="pct"/>
          </w:tcPr>
          <w:p w14:paraId="03C2C2BA" w14:textId="77777777" w:rsidR="00FF64AF" w:rsidRPr="00250775" w:rsidRDefault="00FF64AF" w:rsidP="0055632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3450,0</w:t>
            </w:r>
          </w:p>
        </w:tc>
        <w:tc>
          <w:tcPr>
            <w:tcW w:w="319" w:type="pct"/>
            <w:gridSpan w:val="2"/>
          </w:tcPr>
          <w:p w14:paraId="61B4FD3C" w14:textId="77777777" w:rsidR="00FF64AF" w:rsidRPr="00250775" w:rsidRDefault="00FF64AF" w:rsidP="0055632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3390,0</w:t>
            </w:r>
          </w:p>
        </w:tc>
        <w:tc>
          <w:tcPr>
            <w:tcW w:w="318" w:type="pct"/>
            <w:gridSpan w:val="2"/>
          </w:tcPr>
          <w:p w14:paraId="7763D251" w14:textId="77777777" w:rsidR="00FF64AF" w:rsidRPr="00250775" w:rsidRDefault="00FF64AF" w:rsidP="0055632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3390,0</w:t>
            </w:r>
          </w:p>
        </w:tc>
        <w:tc>
          <w:tcPr>
            <w:tcW w:w="325" w:type="pct"/>
          </w:tcPr>
          <w:p w14:paraId="4B88605E" w14:textId="77777777" w:rsidR="00FF64AF" w:rsidRPr="00250775" w:rsidRDefault="00FF64AF" w:rsidP="0055632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3390,0</w:t>
            </w:r>
          </w:p>
        </w:tc>
        <w:tc>
          <w:tcPr>
            <w:tcW w:w="319" w:type="pct"/>
          </w:tcPr>
          <w:p w14:paraId="49E5C233" w14:textId="77777777" w:rsidR="00FF64AF" w:rsidRPr="00250775" w:rsidRDefault="00FF64AF" w:rsidP="0055632C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16940,0</w:t>
            </w:r>
          </w:p>
        </w:tc>
      </w:tr>
      <w:tr w:rsidR="00FF64AF" w:rsidRPr="00250775" w14:paraId="3E3FDFBD" w14:textId="77777777" w:rsidTr="00250775">
        <w:trPr>
          <w:trHeight w:val="186"/>
        </w:trPr>
        <w:tc>
          <w:tcPr>
            <w:tcW w:w="3405" w:type="pct"/>
            <w:gridSpan w:val="6"/>
          </w:tcPr>
          <w:p w14:paraId="61F987A2" w14:textId="77777777" w:rsidR="00FF64AF" w:rsidRPr="00250775" w:rsidRDefault="00FF64AF" w:rsidP="0055632C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Планируемые результаты реализации подпрограммы</w:t>
            </w:r>
          </w:p>
        </w:tc>
        <w:tc>
          <w:tcPr>
            <w:tcW w:w="314" w:type="pct"/>
            <w:vAlign w:val="center"/>
          </w:tcPr>
          <w:p w14:paraId="3CD54E3C" w14:textId="77777777" w:rsidR="00FF64AF" w:rsidRPr="00250775" w:rsidRDefault="00FF64AF" w:rsidP="0055632C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2020 год</w:t>
            </w:r>
          </w:p>
        </w:tc>
        <w:tc>
          <w:tcPr>
            <w:tcW w:w="319" w:type="pct"/>
            <w:gridSpan w:val="2"/>
            <w:vAlign w:val="center"/>
          </w:tcPr>
          <w:p w14:paraId="5E271B5A" w14:textId="77777777" w:rsidR="00FF64AF" w:rsidRPr="00250775" w:rsidRDefault="00FF64AF" w:rsidP="0055632C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2021 год</w:t>
            </w:r>
          </w:p>
        </w:tc>
        <w:tc>
          <w:tcPr>
            <w:tcW w:w="318" w:type="pct"/>
            <w:gridSpan w:val="2"/>
            <w:vAlign w:val="center"/>
          </w:tcPr>
          <w:p w14:paraId="1D513772" w14:textId="77777777" w:rsidR="00FF64AF" w:rsidRPr="00250775" w:rsidRDefault="00FF64AF" w:rsidP="0055632C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2022 год</w:t>
            </w:r>
          </w:p>
        </w:tc>
        <w:tc>
          <w:tcPr>
            <w:tcW w:w="325" w:type="pct"/>
            <w:vAlign w:val="center"/>
          </w:tcPr>
          <w:p w14:paraId="4FC8CB88" w14:textId="77777777" w:rsidR="00FF64AF" w:rsidRPr="00250775" w:rsidRDefault="00FF64AF" w:rsidP="0055632C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2023 год</w:t>
            </w:r>
          </w:p>
        </w:tc>
        <w:tc>
          <w:tcPr>
            <w:tcW w:w="319" w:type="pct"/>
            <w:vAlign w:val="center"/>
          </w:tcPr>
          <w:p w14:paraId="6535064F" w14:textId="77777777" w:rsidR="00FF64AF" w:rsidRPr="00250775" w:rsidRDefault="00FF64AF" w:rsidP="0055632C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2024 год</w:t>
            </w:r>
          </w:p>
        </w:tc>
      </w:tr>
      <w:tr w:rsidR="00FF64AF" w:rsidRPr="00250775" w14:paraId="3AD4D37F" w14:textId="77777777" w:rsidTr="00250775">
        <w:trPr>
          <w:trHeight w:val="77"/>
        </w:trPr>
        <w:tc>
          <w:tcPr>
            <w:tcW w:w="3405" w:type="pct"/>
            <w:gridSpan w:val="6"/>
            <w:shd w:val="clear" w:color="auto" w:fill="auto"/>
          </w:tcPr>
          <w:p w14:paraId="337723BD" w14:textId="77777777" w:rsidR="00FF64AF" w:rsidRPr="00250775" w:rsidRDefault="00FF64AF" w:rsidP="0055632C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ascii="Arial" w:hAnsi="Arial" w:cs="Arial"/>
                <w:color w:val="000000"/>
              </w:rPr>
            </w:pPr>
            <w:r w:rsidRPr="00250775">
              <w:rPr>
                <w:rFonts w:ascii="Arial" w:hAnsi="Arial" w:cs="Arial"/>
              </w:rPr>
              <w:t>Доля граждан, имеющих доступ к получению государственных и муниципальных услуг по принципу «одного окна» по месту пребывания, в том числе в МФЦ</w:t>
            </w:r>
          </w:p>
        </w:tc>
        <w:tc>
          <w:tcPr>
            <w:tcW w:w="314" w:type="pct"/>
          </w:tcPr>
          <w:p w14:paraId="7CA2C779" w14:textId="77777777" w:rsidR="00FF64AF" w:rsidRPr="00250775" w:rsidRDefault="00FF64AF" w:rsidP="0055632C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100 %</w:t>
            </w:r>
          </w:p>
        </w:tc>
        <w:tc>
          <w:tcPr>
            <w:tcW w:w="319" w:type="pct"/>
            <w:gridSpan w:val="2"/>
          </w:tcPr>
          <w:p w14:paraId="0BCB678B" w14:textId="77777777" w:rsidR="00FF64AF" w:rsidRPr="00250775" w:rsidRDefault="00FF64AF" w:rsidP="0055632C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100 %</w:t>
            </w:r>
          </w:p>
        </w:tc>
        <w:tc>
          <w:tcPr>
            <w:tcW w:w="318" w:type="pct"/>
            <w:gridSpan w:val="2"/>
          </w:tcPr>
          <w:p w14:paraId="154FF945" w14:textId="77777777" w:rsidR="00FF64AF" w:rsidRPr="00250775" w:rsidRDefault="00FF64AF" w:rsidP="0055632C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100 %</w:t>
            </w:r>
          </w:p>
        </w:tc>
        <w:tc>
          <w:tcPr>
            <w:tcW w:w="325" w:type="pct"/>
          </w:tcPr>
          <w:p w14:paraId="381A8144" w14:textId="77777777" w:rsidR="00FF64AF" w:rsidRPr="00250775" w:rsidRDefault="00FF64AF" w:rsidP="0055632C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100 %</w:t>
            </w:r>
          </w:p>
        </w:tc>
        <w:tc>
          <w:tcPr>
            <w:tcW w:w="319" w:type="pct"/>
          </w:tcPr>
          <w:p w14:paraId="6BDDE631" w14:textId="77777777" w:rsidR="00FF64AF" w:rsidRPr="00250775" w:rsidRDefault="00FF64AF" w:rsidP="0055632C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100 %</w:t>
            </w:r>
          </w:p>
        </w:tc>
      </w:tr>
      <w:tr w:rsidR="00FF64AF" w:rsidRPr="00250775" w14:paraId="210DD2B0" w14:textId="77777777" w:rsidTr="00250775">
        <w:trPr>
          <w:trHeight w:val="77"/>
        </w:trPr>
        <w:tc>
          <w:tcPr>
            <w:tcW w:w="3405" w:type="pct"/>
            <w:gridSpan w:val="6"/>
            <w:shd w:val="clear" w:color="auto" w:fill="auto"/>
          </w:tcPr>
          <w:p w14:paraId="11C285FB" w14:textId="77777777" w:rsidR="00FF64AF" w:rsidRPr="00250775" w:rsidRDefault="00FF64AF" w:rsidP="0055632C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ascii="Arial" w:hAnsi="Arial" w:cs="Arial"/>
                <w:color w:val="000000"/>
              </w:rPr>
            </w:pPr>
            <w:r w:rsidRPr="00250775">
              <w:rPr>
                <w:rFonts w:ascii="Arial" w:hAnsi="Arial" w:cs="Arial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314" w:type="pct"/>
          </w:tcPr>
          <w:p w14:paraId="6E9AB5AA" w14:textId="77777777" w:rsidR="00FF64AF" w:rsidRPr="00250775" w:rsidRDefault="00FF64AF" w:rsidP="0055632C">
            <w:pPr>
              <w:spacing w:before="60" w:after="60"/>
              <w:jc w:val="center"/>
              <w:rPr>
                <w:rFonts w:ascii="Arial" w:hAnsi="Arial" w:cs="Arial"/>
                <w:color w:val="000000"/>
              </w:rPr>
            </w:pPr>
            <w:r w:rsidRPr="00250775">
              <w:rPr>
                <w:rFonts w:ascii="Arial" w:hAnsi="Arial" w:cs="Arial"/>
              </w:rPr>
              <w:t>94,6%</w:t>
            </w:r>
          </w:p>
        </w:tc>
        <w:tc>
          <w:tcPr>
            <w:tcW w:w="319" w:type="pct"/>
            <w:gridSpan w:val="2"/>
          </w:tcPr>
          <w:p w14:paraId="40381F89" w14:textId="77777777" w:rsidR="00FF64AF" w:rsidRPr="00250775" w:rsidRDefault="00FF64AF" w:rsidP="0055632C">
            <w:pPr>
              <w:spacing w:before="60" w:after="60"/>
              <w:jc w:val="center"/>
              <w:rPr>
                <w:rFonts w:ascii="Arial" w:hAnsi="Arial" w:cs="Arial"/>
                <w:color w:val="000000"/>
              </w:rPr>
            </w:pPr>
            <w:r w:rsidRPr="00250775">
              <w:rPr>
                <w:rFonts w:ascii="Arial" w:hAnsi="Arial" w:cs="Arial"/>
              </w:rPr>
              <w:t>97,6 %</w:t>
            </w:r>
          </w:p>
        </w:tc>
        <w:tc>
          <w:tcPr>
            <w:tcW w:w="318" w:type="pct"/>
            <w:gridSpan w:val="2"/>
          </w:tcPr>
          <w:p w14:paraId="441EB073" w14:textId="77777777" w:rsidR="00FF64AF" w:rsidRPr="00250775" w:rsidRDefault="00FF64AF" w:rsidP="0055632C">
            <w:pPr>
              <w:spacing w:before="60" w:after="60"/>
              <w:jc w:val="center"/>
              <w:rPr>
                <w:rFonts w:ascii="Arial" w:hAnsi="Arial" w:cs="Arial"/>
                <w:color w:val="000000"/>
              </w:rPr>
            </w:pPr>
            <w:r w:rsidRPr="00250775">
              <w:rPr>
                <w:rFonts w:ascii="Arial" w:hAnsi="Arial" w:cs="Arial"/>
              </w:rPr>
              <w:t>97,6 %</w:t>
            </w:r>
          </w:p>
        </w:tc>
        <w:tc>
          <w:tcPr>
            <w:tcW w:w="325" w:type="pct"/>
          </w:tcPr>
          <w:p w14:paraId="6863F1E8" w14:textId="77777777" w:rsidR="00FF64AF" w:rsidRPr="00250775" w:rsidRDefault="00FF64AF" w:rsidP="0055632C">
            <w:pPr>
              <w:spacing w:before="60" w:after="60"/>
              <w:jc w:val="center"/>
              <w:rPr>
                <w:rFonts w:ascii="Arial" w:hAnsi="Arial" w:cs="Arial"/>
                <w:color w:val="000000"/>
              </w:rPr>
            </w:pPr>
            <w:r w:rsidRPr="00250775">
              <w:rPr>
                <w:rFonts w:ascii="Arial" w:hAnsi="Arial" w:cs="Arial"/>
              </w:rPr>
              <w:t>97,6 %</w:t>
            </w:r>
          </w:p>
        </w:tc>
        <w:tc>
          <w:tcPr>
            <w:tcW w:w="319" w:type="pct"/>
          </w:tcPr>
          <w:p w14:paraId="5D445215" w14:textId="77777777" w:rsidR="00FF64AF" w:rsidRPr="00250775" w:rsidRDefault="00FF64AF" w:rsidP="0055632C">
            <w:pPr>
              <w:spacing w:before="60" w:after="60"/>
              <w:jc w:val="center"/>
              <w:rPr>
                <w:rFonts w:ascii="Arial" w:hAnsi="Arial" w:cs="Arial"/>
                <w:color w:val="000000"/>
              </w:rPr>
            </w:pPr>
            <w:r w:rsidRPr="00250775">
              <w:rPr>
                <w:rFonts w:ascii="Arial" w:hAnsi="Arial" w:cs="Arial"/>
              </w:rPr>
              <w:t>97,6 %</w:t>
            </w:r>
          </w:p>
        </w:tc>
      </w:tr>
      <w:tr w:rsidR="00FF64AF" w:rsidRPr="00250775" w14:paraId="1AD124C3" w14:textId="77777777" w:rsidTr="00250775">
        <w:trPr>
          <w:trHeight w:val="77"/>
        </w:trPr>
        <w:tc>
          <w:tcPr>
            <w:tcW w:w="3402" w:type="pct"/>
            <w:gridSpan w:val="5"/>
            <w:shd w:val="clear" w:color="auto" w:fill="auto"/>
          </w:tcPr>
          <w:p w14:paraId="2A58625C" w14:textId="77777777" w:rsidR="00FF64AF" w:rsidRPr="00250775" w:rsidRDefault="00FF64AF" w:rsidP="0055632C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ascii="Arial" w:hAnsi="Arial" w:cs="Arial"/>
                <w:color w:val="000000"/>
              </w:rPr>
            </w:pPr>
            <w:r w:rsidRPr="00250775">
              <w:rPr>
                <w:rFonts w:ascii="Arial" w:hAnsi="Arial" w:cs="Arial"/>
              </w:rPr>
              <w:t>Среднее время ожидания в очереди для получения государственных (муниципальных) услуг</w:t>
            </w:r>
          </w:p>
        </w:tc>
        <w:tc>
          <w:tcPr>
            <w:tcW w:w="318" w:type="pct"/>
            <w:gridSpan w:val="2"/>
          </w:tcPr>
          <w:p w14:paraId="1BC234A6" w14:textId="77777777" w:rsidR="00FF64AF" w:rsidRPr="00250775" w:rsidRDefault="00FF64AF" w:rsidP="0055632C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 xml:space="preserve">11,5 </w:t>
            </w:r>
          </w:p>
          <w:p w14:paraId="046A73E3" w14:textId="77777777" w:rsidR="00FF64AF" w:rsidRPr="00250775" w:rsidRDefault="00FF64AF" w:rsidP="0055632C">
            <w:pPr>
              <w:spacing w:before="60" w:after="6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250775">
              <w:rPr>
                <w:rFonts w:ascii="Arial" w:hAnsi="Arial" w:cs="Arial"/>
              </w:rPr>
              <w:t>минут</w:t>
            </w:r>
          </w:p>
        </w:tc>
        <w:tc>
          <w:tcPr>
            <w:tcW w:w="315" w:type="pct"/>
          </w:tcPr>
          <w:p w14:paraId="02EC8C0F" w14:textId="77777777" w:rsidR="00FF64AF" w:rsidRPr="00250775" w:rsidRDefault="00FF64AF" w:rsidP="0055632C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1,8</w:t>
            </w:r>
          </w:p>
          <w:p w14:paraId="47C5BE97" w14:textId="77777777" w:rsidR="00FF64AF" w:rsidRPr="00250775" w:rsidRDefault="00FF64AF" w:rsidP="0055632C">
            <w:pPr>
              <w:spacing w:before="60" w:after="6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250775">
              <w:rPr>
                <w:rFonts w:ascii="Arial" w:hAnsi="Arial" w:cs="Arial"/>
              </w:rPr>
              <w:t xml:space="preserve"> минут</w:t>
            </w:r>
          </w:p>
        </w:tc>
        <w:tc>
          <w:tcPr>
            <w:tcW w:w="318" w:type="pct"/>
            <w:gridSpan w:val="2"/>
          </w:tcPr>
          <w:p w14:paraId="082D87F8" w14:textId="77777777" w:rsidR="00FF64AF" w:rsidRPr="00250775" w:rsidRDefault="00FF64AF" w:rsidP="0055632C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1,8</w:t>
            </w:r>
          </w:p>
          <w:p w14:paraId="55C5E8CB" w14:textId="77777777" w:rsidR="00FF64AF" w:rsidRPr="00250775" w:rsidRDefault="00FF64AF" w:rsidP="0055632C">
            <w:pPr>
              <w:spacing w:before="60" w:after="6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250775">
              <w:rPr>
                <w:rFonts w:ascii="Arial" w:hAnsi="Arial" w:cs="Arial"/>
              </w:rPr>
              <w:t xml:space="preserve"> минут</w:t>
            </w:r>
          </w:p>
        </w:tc>
        <w:tc>
          <w:tcPr>
            <w:tcW w:w="329" w:type="pct"/>
            <w:gridSpan w:val="2"/>
          </w:tcPr>
          <w:p w14:paraId="24809A53" w14:textId="77777777" w:rsidR="00FF64AF" w:rsidRPr="00250775" w:rsidRDefault="00FF64AF" w:rsidP="0055632C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1,8</w:t>
            </w:r>
          </w:p>
          <w:p w14:paraId="74AD2F2D" w14:textId="77777777" w:rsidR="00FF64AF" w:rsidRPr="00250775" w:rsidRDefault="00FF64AF" w:rsidP="0055632C">
            <w:pPr>
              <w:spacing w:before="60" w:after="6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250775">
              <w:rPr>
                <w:rFonts w:ascii="Arial" w:hAnsi="Arial" w:cs="Arial"/>
              </w:rPr>
              <w:t xml:space="preserve"> минут</w:t>
            </w:r>
          </w:p>
        </w:tc>
        <w:tc>
          <w:tcPr>
            <w:tcW w:w="319" w:type="pct"/>
          </w:tcPr>
          <w:p w14:paraId="32F7C710" w14:textId="77777777" w:rsidR="00FF64AF" w:rsidRPr="00250775" w:rsidRDefault="00FF64AF" w:rsidP="0055632C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1,8</w:t>
            </w:r>
          </w:p>
          <w:p w14:paraId="669C7213" w14:textId="77777777" w:rsidR="00FF64AF" w:rsidRPr="00250775" w:rsidRDefault="00FF64AF" w:rsidP="0055632C">
            <w:pPr>
              <w:spacing w:before="60" w:after="60"/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250775">
              <w:rPr>
                <w:rFonts w:ascii="Arial" w:hAnsi="Arial" w:cs="Arial"/>
              </w:rPr>
              <w:t xml:space="preserve"> минут</w:t>
            </w:r>
          </w:p>
        </w:tc>
      </w:tr>
      <w:tr w:rsidR="00FF64AF" w:rsidRPr="00250775" w14:paraId="418371C4" w14:textId="77777777" w:rsidTr="00250775">
        <w:trPr>
          <w:trHeight w:val="77"/>
        </w:trPr>
        <w:tc>
          <w:tcPr>
            <w:tcW w:w="3402" w:type="pct"/>
            <w:gridSpan w:val="5"/>
            <w:shd w:val="clear" w:color="auto" w:fill="auto"/>
          </w:tcPr>
          <w:p w14:paraId="647C08DB" w14:textId="77777777" w:rsidR="00FF64AF" w:rsidRPr="00250775" w:rsidRDefault="00FF64AF" w:rsidP="0055632C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ascii="Arial" w:hAnsi="Arial" w:cs="Arial"/>
                <w:color w:val="000000"/>
              </w:rPr>
            </w:pPr>
            <w:r w:rsidRPr="00250775">
              <w:rPr>
                <w:rFonts w:ascii="Arial" w:hAnsi="Arial" w:cs="Arial"/>
              </w:rPr>
              <w:t>Доля заявителей МФЦ, ожидающих в очереди более 11 минут</w:t>
            </w:r>
          </w:p>
        </w:tc>
        <w:tc>
          <w:tcPr>
            <w:tcW w:w="318" w:type="pct"/>
            <w:gridSpan w:val="2"/>
          </w:tcPr>
          <w:p w14:paraId="056CA65C" w14:textId="77777777" w:rsidR="00FF64AF" w:rsidRPr="00250775" w:rsidRDefault="00FF64AF" w:rsidP="0055632C">
            <w:pPr>
              <w:spacing w:before="60" w:after="60"/>
              <w:jc w:val="center"/>
              <w:rPr>
                <w:rFonts w:ascii="Arial" w:hAnsi="Arial" w:cs="Arial"/>
                <w:color w:val="000000"/>
              </w:rPr>
            </w:pPr>
            <w:r w:rsidRPr="00250775">
              <w:rPr>
                <w:rFonts w:ascii="Arial" w:hAnsi="Arial" w:cs="Arial"/>
              </w:rPr>
              <w:t>-</w:t>
            </w:r>
          </w:p>
        </w:tc>
        <w:tc>
          <w:tcPr>
            <w:tcW w:w="315" w:type="pct"/>
          </w:tcPr>
          <w:p w14:paraId="3436C102" w14:textId="77777777" w:rsidR="00FF64AF" w:rsidRPr="00250775" w:rsidRDefault="00FF64AF" w:rsidP="0055632C">
            <w:pPr>
              <w:spacing w:before="60" w:after="60"/>
              <w:jc w:val="center"/>
              <w:rPr>
                <w:rFonts w:ascii="Arial" w:hAnsi="Arial" w:cs="Arial"/>
                <w:color w:val="000000"/>
              </w:rPr>
            </w:pPr>
            <w:r w:rsidRPr="00250775">
              <w:rPr>
                <w:rFonts w:ascii="Arial" w:hAnsi="Arial" w:cs="Arial"/>
              </w:rPr>
              <w:t>0%</w:t>
            </w:r>
          </w:p>
        </w:tc>
        <w:tc>
          <w:tcPr>
            <w:tcW w:w="318" w:type="pct"/>
            <w:gridSpan w:val="2"/>
          </w:tcPr>
          <w:p w14:paraId="33973C4C" w14:textId="77777777" w:rsidR="00FF64AF" w:rsidRPr="00250775" w:rsidRDefault="00FF64AF" w:rsidP="0055632C">
            <w:pPr>
              <w:spacing w:before="60" w:after="60"/>
              <w:jc w:val="center"/>
              <w:rPr>
                <w:rFonts w:ascii="Arial" w:hAnsi="Arial" w:cs="Arial"/>
                <w:color w:val="000000"/>
              </w:rPr>
            </w:pPr>
            <w:r w:rsidRPr="00250775">
              <w:rPr>
                <w:rFonts w:ascii="Arial" w:hAnsi="Arial" w:cs="Arial"/>
              </w:rPr>
              <w:t>0%</w:t>
            </w:r>
          </w:p>
        </w:tc>
        <w:tc>
          <w:tcPr>
            <w:tcW w:w="329" w:type="pct"/>
            <w:gridSpan w:val="2"/>
          </w:tcPr>
          <w:p w14:paraId="4BF10FE4" w14:textId="77777777" w:rsidR="00FF64AF" w:rsidRPr="00250775" w:rsidRDefault="00FF64AF" w:rsidP="0055632C">
            <w:pPr>
              <w:spacing w:before="60" w:after="60"/>
              <w:jc w:val="center"/>
              <w:rPr>
                <w:rFonts w:ascii="Arial" w:hAnsi="Arial" w:cs="Arial"/>
                <w:color w:val="000000"/>
              </w:rPr>
            </w:pPr>
            <w:r w:rsidRPr="00250775">
              <w:rPr>
                <w:rFonts w:ascii="Arial" w:hAnsi="Arial" w:cs="Arial"/>
              </w:rPr>
              <w:t>0%</w:t>
            </w:r>
          </w:p>
        </w:tc>
        <w:tc>
          <w:tcPr>
            <w:tcW w:w="319" w:type="pct"/>
          </w:tcPr>
          <w:p w14:paraId="79FB8753" w14:textId="77777777" w:rsidR="00FF64AF" w:rsidRPr="00250775" w:rsidRDefault="00FF64AF" w:rsidP="0055632C">
            <w:pPr>
              <w:spacing w:before="60" w:after="60"/>
              <w:jc w:val="center"/>
              <w:rPr>
                <w:rFonts w:ascii="Arial" w:hAnsi="Arial" w:cs="Arial"/>
                <w:color w:val="000000"/>
              </w:rPr>
            </w:pPr>
            <w:r w:rsidRPr="00250775">
              <w:rPr>
                <w:rFonts w:ascii="Arial" w:hAnsi="Arial" w:cs="Arial"/>
              </w:rPr>
              <w:t>0%</w:t>
            </w:r>
          </w:p>
        </w:tc>
      </w:tr>
      <w:tr w:rsidR="00FF64AF" w:rsidRPr="00250775" w14:paraId="0088AADF" w14:textId="77777777" w:rsidTr="00250775">
        <w:trPr>
          <w:trHeight w:val="77"/>
        </w:trPr>
        <w:tc>
          <w:tcPr>
            <w:tcW w:w="3402" w:type="pct"/>
            <w:gridSpan w:val="5"/>
            <w:shd w:val="clear" w:color="auto" w:fill="auto"/>
          </w:tcPr>
          <w:p w14:paraId="6AB0345B" w14:textId="77777777" w:rsidR="00FF64AF" w:rsidRPr="00250775" w:rsidRDefault="00FF64AF" w:rsidP="0055632C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 xml:space="preserve">Выполнение требований комфортности и доступности МФЦ </w:t>
            </w:r>
          </w:p>
        </w:tc>
        <w:tc>
          <w:tcPr>
            <w:tcW w:w="318" w:type="pct"/>
            <w:gridSpan w:val="2"/>
          </w:tcPr>
          <w:p w14:paraId="04D58431" w14:textId="77777777" w:rsidR="00FF64AF" w:rsidRPr="00250775" w:rsidRDefault="00FF64AF" w:rsidP="0055632C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100%</w:t>
            </w:r>
          </w:p>
        </w:tc>
        <w:tc>
          <w:tcPr>
            <w:tcW w:w="315" w:type="pct"/>
          </w:tcPr>
          <w:p w14:paraId="0E3D0C51" w14:textId="77777777" w:rsidR="00FF64AF" w:rsidRPr="00250775" w:rsidRDefault="00FF64AF" w:rsidP="0055632C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100%</w:t>
            </w:r>
          </w:p>
        </w:tc>
        <w:tc>
          <w:tcPr>
            <w:tcW w:w="318" w:type="pct"/>
            <w:gridSpan w:val="2"/>
          </w:tcPr>
          <w:p w14:paraId="570E41F6" w14:textId="77777777" w:rsidR="00FF64AF" w:rsidRPr="00250775" w:rsidRDefault="00FF64AF" w:rsidP="0055632C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100%</w:t>
            </w:r>
          </w:p>
        </w:tc>
        <w:tc>
          <w:tcPr>
            <w:tcW w:w="329" w:type="pct"/>
            <w:gridSpan w:val="2"/>
          </w:tcPr>
          <w:p w14:paraId="59055F98" w14:textId="77777777" w:rsidR="00FF64AF" w:rsidRPr="00250775" w:rsidRDefault="00FF64AF" w:rsidP="0055632C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100%</w:t>
            </w:r>
          </w:p>
        </w:tc>
        <w:tc>
          <w:tcPr>
            <w:tcW w:w="319" w:type="pct"/>
          </w:tcPr>
          <w:p w14:paraId="3E313345" w14:textId="77777777" w:rsidR="00FF64AF" w:rsidRPr="00250775" w:rsidRDefault="00FF64AF" w:rsidP="0055632C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100%</w:t>
            </w:r>
          </w:p>
        </w:tc>
      </w:tr>
    </w:tbl>
    <w:p w14:paraId="036C2F1A" w14:textId="77777777" w:rsidR="00FF64AF" w:rsidRDefault="00FF64AF" w:rsidP="00FF64AF">
      <w:pPr>
        <w:autoSpaceDE w:val="0"/>
        <w:autoSpaceDN w:val="0"/>
        <w:adjustRightInd w:val="0"/>
        <w:rPr>
          <w:sz w:val="28"/>
          <w:szCs w:val="28"/>
        </w:rPr>
      </w:pPr>
    </w:p>
    <w:p w14:paraId="68579E0F" w14:textId="77777777" w:rsidR="00FF64AF" w:rsidRPr="00250775" w:rsidRDefault="00FF64AF" w:rsidP="00250775">
      <w:pPr>
        <w:ind w:left="11482"/>
        <w:jc w:val="right"/>
        <w:rPr>
          <w:rFonts w:ascii="Arial" w:eastAsia="Calibri" w:hAnsi="Arial" w:cs="Arial"/>
        </w:rPr>
      </w:pPr>
      <w:r w:rsidRPr="00250775">
        <w:rPr>
          <w:rFonts w:ascii="Arial" w:eastAsia="Calibri" w:hAnsi="Arial" w:cs="Arial"/>
        </w:rPr>
        <w:t xml:space="preserve">Приложение № 3                            </w:t>
      </w:r>
    </w:p>
    <w:p w14:paraId="04578656" w14:textId="7CEAE1EC" w:rsidR="00FF64AF" w:rsidRPr="00250775" w:rsidRDefault="00FF64AF" w:rsidP="00250775">
      <w:pPr>
        <w:autoSpaceDE w:val="0"/>
        <w:autoSpaceDN w:val="0"/>
        <w:adjustRightInd w:val="0"/>
        <w:ind w:left="11199"/>
        <w:jc w:val="right"/>
        <w:outlineLvl w:val="0"/>
        <w:rPr>
          <w:rFonts w:ascii="Arial" w:eastAsia="Calibri" w:hAnsi="Arial" w:cs="Arial"/>
        </w:rPr>
      </w:pPr>
      <w:r w:rsidRPr="00250775">
        <w:rPr>
          <w:rFonts w:ascii="Arial" w:eastAsia="Calibri" w:hAnsi="Arial" w:cs="Arial"/>
        </w:rPr>
        <w:t>к постановлению</w:t>
      </w:r>
      <w:r w:rsidR="00250775">
        <w:rPr>
          <w:rFonts w:ascii="Arial" w:eastAsia="Calibri" w:hAnsi="Arial" w:cs="Arial"/>
        </w:rPr>
        <w:t xml:space="preserve"> </w:t>
      </w:r>
      <w:r w:rsidRPr="00250775">
        <w:rPr>
          <w:rFonts w:ascii="Arial" w:eastAsia="Calibri" w:hAnsi="Arial" w:cs="Arial"/>
        </w:rPr>
        <w:t>администрации</w:t>
      </w:r>
    </w:p>
    <w:p w14:paraId="2CC93F66" w14:textId="77777777" w:rsidR="00FF64AF" w:rsidRPr="00250775" w:rsidRDefault="00FF64AF" w:rsidP="00250775">
      <w:pPr>
        <w:autoSpaceDE w:val="0"/>
        <w:autoSpaceDN w:val="0"/>
        <w:adjustRightInd w:val="0"/>
        <w:ind w:left="11482"/>
        <w:jc w:val="right"/>
        <w:outlineLvl w:val="0"/>
        <w:rPr>
          <w:rFonts w:ascii="Arial" w:eastAsia="Calibri" w:hAnsi="Arial" w:cs="Arial"/>
        </w:rPr>
      </w:pPr>
      <w:r w:rsidRPr="00250775">
        <w:rPr>
          <w:rFonts w:ascii="Arial" w:eastAsia="Calibri" w:hAnsi="Arial" w:cs="Arial"/>
        </w:rPr>
        <w:t>городского округа Кашира</w:t>
      </w:r>
    </w:p>
    <w:p w14:paraId="3F9201B3" w14:textId="59669D81" w:rsidR="00FF64AF" w:rsidRPr="00250775" w:rsidRDefault="00176160" w:rsidP="00250775">
      <w:pPr>
        <w:autoSpaceDE w:val="0"/>
        <w:autoSpaceDN w:val="0"/>
        <w:adjustRightInd w:val="0"/>
        <w:ind w:left="9912"/>
        <w:jc w:val="right"/>
        <w:outlineLvl w:val="0"/>
        <w:rPr>
          <w:rFonts w:ascii="Arial" w:hAnsi="Arial" w:cs="Arial"/>
        </w:rPr>
      </w:pPr>
      <w:r w:rsidRPr="00250775">
        <w:rPr>
          <w:rFonts w:ascii="Arial" w:hAnsi="Arial" w:cs="Arial"/>
        </w:rPr>
        <w:t xml:space="preserve">         от 07.07.2022г. № 2223-па</w:t>
      </w:r>
    </w:p>
    <w:p w14:paraId="5F57FB1B" w14:textId="77777777" w:rsidR="00FF64AF" w:rsidRPr="00250775" w:rsidRDefault="00FF64AF" w:rsidP="00FF64AF">
      <w:pPr>
        <w:autoSpaceDE w:val="0"/>
        <w:autoSpaceDN w:val="0"/>
        <w:adjustRightInd w:val="0"/>
        <w:rPr>
          <w:rFonts w:ascii="Arial" w:hAnsi="Arial" w:cs="Arial"/>
        </w:rPr>
      </w:pPr>
    </w:p>
    <w:p w14:paraId="4D4914CC" w14:textId="77777777" w:rsidR="00FF64AF" w:rsidRPr="00250775" w:rsidRDefault="00FF64AF" w:rsidP="00FF64AF">
      <w:pPr>
        <w:keepNext/>
        <w:tabs>
          <w:tab w:val="num" w:pos="756"/>
        </w:tabs>
        <w:ind w:left="756" w:hanging="576"/>
        <w:jc w:val="center"/>
        <w:outlineLvl w:val="1"/>
        <w:rPr>
          <w:rFonts w:ascii="Arial" w:hAnsi="Arial" w:cs="Arial"/>
        </w:rPr>
      </w:pPr>
      <w:r w:rsidRPr="00250775">
        <w:rPr>
          <w:rFonts w:ascii="Arial" w:hAnsi="Arial" w:cs="Arial"/>
        </w:rPr>
        <w:t xml:space="preserve"> Перечень мероприятий Подпрограммы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, а также услуг почтовой связи» </w:t>
      </w:r>
    </w:p>
    <w:p w14:paraId="07AFB5B9" w14:textId="77777777" w:rsidR="00FF64AF" w:rsidRPr="00B45F44" w:rsidRDefault="00FF64AF" w:rsidP="00FF64AF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499"/>
        <w:gridCol w:w="1521"/>
        <w:gridCol w:w="1269"/>
        <w:gridCol w:w="1875"/>
        <w:gridCol w:w="1875"/>
        <w:gridCol w:w="1160"/>
        <w:gridCol w:w="680"/>
        <w:gridCol w:w="994"/>
        <w:gridCol w:w="680"/>
        <w:gridCol w:w="680"/>
        <w:gridCol w:w="680"/>
        <w:gridCol w:w="1720"/>
        <w:gridCol w:w="1494"/>
      </w:tblGrid>
      <w:tr w:rsidR="00FF64AF" w:rsidRPr="00250775" w14:paraId="558F3DE6" w14:textId="77777777" w:rsidTr="00250775">
        <w:trPr>
          <w:trHeight w:val="262"/>
          <w:tblHeader/>
        </w:trPr>
        <w:tc>
          <w:tcPr>
            <w:tcW w:w="238" w:type="pct"/>
            <w:vMerge w:val="restart"/>
            <w:shd w:val="clear" w:color="auto" w:fill="FFFFFF"/>
          </w:tcPr>
          <w:p w14:paraId="7ADB24FD" w14:textId="77777777" w:rsidR="00FF64AF" w:rsidRPr="00250775" w:rsidRDefault="00FF64AF" w:rsidP="0055632C">
            <w:pPr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lastRenderedPageBreak/>
              <w:t>№ п/п</w:t>
            </w:r>
          </w:p>
        </w:tc>
        <w:tc>
          <w:tcPr>
            <w:tcW w:w="667" w:type="pct"/>
            <w:vMerge w:val="restart"/>
            <w:shd w:val="clear" w:color="auto" w:fill="FFFFFF"/>
          </w:tcPr>
          <w:p w14:paraId="4426F33F" w14:textId="77777777" w:rsidR="00FF64AF" w:rsidRPr="00250775" w:rsidRDefault="00FF64AF" w:rsidP="0055632C">
            <w:pPr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Мероприятия по реализации программы</w:t>
            </w:r>
          </w:p>
        </w:tc>
        <w:tc>
          <w:tcPr>
            <w:tcW w:w="238" w:type="pct"/>
            <w:vMerge w:val="restart"/>
            <w:shd w:val="clear" w:color="auto" w:fill="FFFFFF"/>
          </w:tcPr>
          <w:p w14:paraId="254EA31C" w14:textId="4BE4112E" w:rsidR="00FF64AF" w:rsidRPr="00250775" w:rsidRDefault="00FF64AF" w:rsidP="0055632C">
            <w:pPr>
              <w:ind w:left="-109" w:right="-108"/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 xml:space="preserve">Срок </w:t>
            </w:r>
            <w:r w:rsidR="00250775" w:rsidRPr="00250775">
              <w:rPr>
                <w:rFonts w:ascii="Arial" w:hAnsi="Arial" w:cs="Arial"/>
                <w:bCs/>
              </w:rPr>
              <w:t>исполнения</w:t>
            </w:r>
            <w:r w:rsidRPr="00250775">
              <w:rPr>
                <w:rFonts w:ascii="Arial" w:hAnsi="Arial" w:cs="Arial"/>
                <w:bCs/>
              </w:rPr>
              <w:t xml:space="preserve"> меро</w:t>
            </w:r>
            <w:r w:rsidRPr="00250775">
              <w:rPr>
                <w:rFonts w:ascii="Arial" w:hAnsi="Arial" w:cs="Arial"/>
                <w:bCs/>
              </w:rPr>
              <w:softHyphen/>
              <w:t>приятия (годы)</w:t>
            </w:r>
          </w:p>
        </w:tc>
        <w:tc>
          <w:tcPr>
            <w:tcW w:w="476" w:type="pct"/>
            <w:vMerge w:val="restart"/>
            <w:shd w:val="clear" w:color="auto" w:fill="FFFFFF"/>
          </w:tcPr>
          <w:p w14:paraId="54D4403D" w14:textId="77777777" w:rsidR="00FF64AF" w:rsidRPr="00250775" w:rsidRDefault="00FF64AF" w:rsidP="0055632C">
            <w:pPr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Источники финансирования</w:t>
            </w:r>
          </w:p>
        </w:tc>
        <w:tc>
          <w:tcPr>
            <w:tcW w:w="381" w:type="pct"/>
            <w:vMerge w:val="restart"/>
            <w:shd w:val="clear" w:color="auto" w:fill="FFFFFF"/>
          </w:tcPr>
          <w:p w14:paraId="6DB1408B" w14:textId="51DAF548" w:rsidR="00FF64AF" w:rsidRPr="00250775" w:rsidRDefault="00FF64AF" w:rsidP="0055632C">
            <w:pPr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 xml:space="preserve">Объем </w:t>
            </w:r>
            <w:r w:rsidR="00250775" w:rsidRPr="00250775">
              <w:rPr>
                <w:rFonts w:ascii="Arial" w:hAnsi="Arial" w:cs="Arial"/>
                <w:bCs/>
              </w:rPr>
              <w:t>финансирования</w:t>
            </w:r>
            <w:r w:rsidRPr="00250775">
              <w:rPr>
                <w:rFonts w:ascii="Arial" w:hAnsi="Arial" w:cs="Arial"/>
                <w:bCs/>
              </w:rPr>
              <w:t xml:space="preserve"> </w:t>
            </w:r>
            <w:r w:rsidR="00250775" w:rsidRPr="00250775">
              <w:rPr>
                <w:rFonts w:ascii="Arial" w:hAnsi="Arial" w:cs="Arial"/>
                <w:bCs/>
              </w:rPr>
              <w:t>мероприятия</w:t>
            </w:r>
            <w:r w:rsidRPr="00250775">
              <w:rPr>
                <w:rFonts w:ascii="Arial" w:hAnsi="Arial" w:cs="Arial"/>
                <w:bCs/>
              </w:rPr>
              <w:t xml:space="preserve"> в 2019 году (тыс.руб.)</w:t>
            </w:r>
          </w:p>
        </w:tc>
        <w:tc>
          <w:tcPr>
            <w:tcW w:w="381" w:type="pct"/>
            <w:vMerge w:val="restart"/>
            <w:shd w:val="clear" w:color="auto" w:fill="FFFFFF"/>
          </w:tcPr>
          <w:p w14:paraId="44061346" w14:textId="77777777" w:rsidR="00FF64AF" w:rsidRPr="00250775" w:rsidRDefault="00FF64AF" w:rsidP="0055632C">
            <w:pPr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Всего (тыс.руб.)</w:t>
            </w:r>
          </w:p>
        </w:tc>
        <w:tc>
          <w:tcPr>
            <w:tcW w:w="1476" w:type="pct"/>
            <w:gridSpan w:val="5"/>
            <w:shd w:val="clear" w:color="auto" w:fill="FFFFFF"/>
          </w:tcPr>
          <w:p w14:paraId="381E4B28" w14:textId="77777777" w:rsidR="00FF64AF" w:rsidRPr="00250775" w:rsidRDefault="00FF64AF" w:rsidP="0055632C">
            <w:pPr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Объем финансирования по годам (тыс. руб.)</w:t>
            </w:r>
          </w:p>
        </w:tc>
        <w:tc>
          <w:tcPr>
            <w:tcW w:w="571" w:type="pct"/>
            <w:shd w:val="clear" w:color="auto" w:fill="FFFFFF"/>
          </w:tcPr>
          <w:p w14:paraId="7D36187E" w14:textId="77777777" w:rsidR="00FF64AF" w:rsidRPr="00250775" w:rsidRDefault="00FF64AF" w:rsidP="0055632C">
            <w:pPr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Ответственный за выполнение мероприятия программы</w:t>
            </w:r>
          </w:p>
        </w:tc>
        <w:tc>
          <w:tcPr>
            <w:tcW w:w="571" w:type="pct"/>
            <w:shd w:val="clear" w:color="auto" w:fill="FFFFFF"/>
          </w:tcPr>
          <w:p w14:paraId="1F56873F" w14:textId="77777777" w:rsidR="00FF64AF" w:rsidRPr="00250775" w:rsidRDefault="00FF64AF" w:rsidP="0055632C">
            <w:pPr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Результаты выполнения мероприятий программы</w:t>
            </w:r>
          </w:p>
        </w:tc>
      </w:tr>
      <w:tr w:rsidR="00250775" w:rsidRPr="00250775" w14:paraId="4EC5227E" w14:textId="77777777" w:rsidTr="00250775">
        <w:trPr>
          <w:trHeight w:val="846"/>
          <w:tblHeader/>
        </w:trPr>
        <w:tc>
          <w:tcPr>
            <w:tcW w:w="238" w:type="pct"/>
            <w:vMerge/>
            <w:shd w:val="clear" w:color="auto" w:fill="FFFFFF"/>
            <w:vAlign w:val="center"/>
          </w:tcPr>
          <w:p w14:paraId="73467B5D" w14:textId="77777777" w:rsidR="00FF64AF" w:rsidRPr="00250775" w:rsidRDefault="00FF64AF" w:rsidP="0055632C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67" w:type="pct"/>
            <w:vMerge/>
            <w:shd w:val="clear" w:color="auto" w:fill="FFFFFF"/>
            <w:vAlign w:val="center"/>
          </w:tcPr>
          <w:p w14:paraId="71F7A4AE" w14:textId="77777777" w:rsidR="00FF64AF" w:rsidRPr="00250775" w:rsidRDefault="00FF64AF" w:rsidP="0055632C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38" w:type="pct"/>
            <w:vMerge/>
            <w:shd w:val="clear" w:color="auto" w:fill="FFFFFF"/>
            <w:vAlign w:val="center"/>
          </w:tcPr>
          <w:p w14:paraId="447597D4" w14:textId="77777777" w:rsidR="00FF64AF" w:rsidRPr="00250775" w:rsidRDefault="00FF64AF" w:rsidP="0055632C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76" w:type="pct"/>
            <w:vMerge/>
            <w:shd w:val="clear" w:color="auto" w:fill="FFFFFF"/>
            <w:vAlign w:val="center"/>
          </w:tcPr>
          <w:p w14:paraId="6E4E7A27" w14:textId="77777777" w:rsidR="00FF64AF" w:rsidRPr="00250775" w:rsidRDefault="00FF64AF" w:rsidP="0055632C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81" w:type="pct"/>
            <w:vMerge/>
            <w:shd w:val="clear" w:color="auto" w:fill="FFFFFF"/>
          </w:tcPr>
          <w:p w14:paraId="53B117B6" w14:textId="77777777" w:rsidR="00FF64AF" w:rsidRPr="00250775" w:rsidRDefault="00FF64AF" w:rsidP="0055632C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81" w:type="pct"/>
            <w:vMerge/>
            <w:shd w:val="clear" w:color="auto" w:fill="FFFFFF"/>
            <w:vAlign w:val="center"/>
          </w:tcPr>
          <w:p w14:paraId="4BE79089" w14:textId="77777777" w:rsidR="00FF64AF" w:rsidRPr="00250775" w:rsidRDefault="00FF64AF" w:rsidP="0055632C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33" w:type="pct"/>
            <w:shd w:val="clear" w:color="auto" w:fill="FFFFFF"/>
          </w:tcPr>
          <w:p w14:paraId="0DA0B56F" w14:textId="77777777" w:rsidR="00FF64AF" w:rsidRPr="00250775" w:rsidRDefault="00FF64AF" w:rsidP="0055632C">
            <w:pPr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2020 год</w:t>
            </w:r>
          </w:p>
        </w:tc>
        <w:tc>
          <w:tcPr>
            <w:tcW w:w="286" w:type="pct"/>
            <w:shd w:val="clear" w:color="auto" w:fill="FFFFFF"/>
          </w:tcPr>
          <w:p w14:paraId="695D18BF" w14:textId="77777777" w:rsidR="00FF64AF" w:rsidRPr="00250775" w:rsidRDefault="00FF64AF" w:rsidP="0055632C">
            <w:pPr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2021год</w:t>
            </w:r>
          </w:p>
        </w:tc>
        <w:tc>
          <w:tcPr>
            <w:tcW w:w="286" w:type="pct"/>
            <w:shd w:val="clear" w:color="auto" w:fill="FFFFFF"/>
          </w:tcPr>
          <w:p w14:paraId="338B44C8" w14:textId="77777777" w:rsidR="00FF64AF" w:rsidRPr="00250775" w:rsidRDefault="00FF64AF" w:rsidP="0055632C">
            <w:pPr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2022 год</w:t>
            </w:r>
          </w:p>
        </w:tc>
        <w:tc>
          <w:tcPr>
            <w:tcW w:w="286" w:type="pct"/>
            <w:shd w:val="clear" w:color="auto" w:fill="FFFFFF"/>
          </w:tcPr>
          <w:p w14:paraId="00DA8DFE" w14:textId="77777777" w:rsidR="00FF64AF" w:rsidRPr="00250775" w:rsidRDefault="00FF64AF" w:rsidP="0055632C">
            <w:pPr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2023 год</w:t>
            </w:r>
          </w:p>
        </w:tc>
        <w:tc>
          <w:tcPr>
            <w:tcW w:w="286" w:type="pct"/>
            <w:shd w:val="clear" w:color="auto" w:fill="FFFFFF"/>
          </w:tcPr>
          <w:p w14:paraId="5B85FAE0" w14:textId="77777777" w:rsidR="00FF64AF" w:rsidRPr="00250775" w:rsidRDefault="00FF64AF" w:rsidP="0055632C">
            <w:pPr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2024 год</w:t>
            </w:r>
          </w:p>
        </w:tc>
        <w:tc>
          <w:tcPr>
            <w:tcW w:w="571" w:type="pct"/>
            <w:shd w:val="clear" w:color="auto" w:fill="FFFFFF"/>
            <w:vAlign w:val="center"/>
          </w:tcPr>
          <w:p w14:paraId="3DF646A8" w14:textId="77777777" w:rsidR="00FF64AF" w:rsidRPr="00250775" w:rsidRDefault="00FF64AF" w:rsidP="0055632C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71" w:type="pct"/>
            <w:shd w:val="clear" w:color="auto" w:fill="FFFFFF"/>
            <w:vAlign w:val="center"/>
          </w:tcPr>
          <w:p w14:paraId="2C0173D3" w14:textId="77777777" w:rsidR="00FF64AF" w:rsidRPr="00250775" w:rsidRDefault="00FF64AF" w:rsidP="0055632C">
            <w:pPr>
              <w:rPr>
                <w:rFonts w:ascii="Arial" w:hAnsi="Arial" w:cs="Arial"/>
                <w:b/>
                <w:bCs/>
              </w:rPr>
            </w:pPr>
          </w:p>
        </w:tc>
      </w:tr>
    </w:tbl>
    <w:p w14:paraId="7BC9287E" w14:textId="77777777" w:rsidR="00FF64AF" w:rsidRPr="00B45F44" w:rsidRDefault="00FF64AF" w:rsidP="00FF64AF">
      <w:pPr>
        <w:autoSpaceDE w:val="0"/>
        <w:autoSpaceDN w:val="0"/>
        <w:adjustRightInd w:val="0"/>
        <w:jc w:val="both"/>
        <w:rPr>
          <w:sz w:val="2"/>
          <w:szCs w:val="2"/>
        </w:rPr>
      </w:pPr>
    </w:p>
    <w:tbl>
      <w:tblPr>
        <w:tblpPr w:leftFromText="180" w:rightFromText="180" w:vertAnchor="text" w:tblpX="-10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8"/>
        <w:gridCol w:w="2528"/>
        <w:gridCol w:w="769"/>
        <w:gridCol w:w="1770"/>
        <w:gridCol w:w="997"/>
        <w:gridCol w:w="1118"/>
        <w:gridCol w:w="1118"/>
        <w:gridCol w:w="997"/>
        <w:gridCol w:w="997"/>
        <w:gridCol w:w="997"/>
        <w:gridCol w:w="997"/>
        <w:gridCol w:w="1805"/>
        <w:gridCol w:w="456"/>
      </w:tblGrid>
      <w:tr w:rsidR="00FF64AF" w:rsidRPr="00250775" w14:paraId="4B6FD2D7" w14:textId="77777777" w:rsidTr="00250775">
        <w:trPr>
          <w:trHeight w:val="58"/>
          <w:tblHeader/>
        </w:trPr>
        <w:tc>
          <w:tcPr>
            <w:tcW w:w="237" w:type="pct"/>
            <w:shd w:val="clear" w:color="auto" w:fill="auto"/>
            <w:hideMark/>
          </w:tcPr>
          <w:p w14:paraId="6F23591D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1</w:t>
            </w:r>
          </w:p>
        </w:tc>
        <w:tc>
          <w:tcPr>
            <w:tcW w:w="667" w:type="pct"/>
            <w:shd w:val="clear" w:color="auto" w:fill="auto"/>
            <w:vAlign w:val="bottom"/>
            <w:hideMark/>
          </w:tcPr>
          <w:p w14:paraId="3A1EAABE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2</w:t>
            </w:r>
          </w:p>
        </w:tc>
        <w:tc>
          <w:tcPr>
            <w:tcW w:w="238" w:type="pct"/>
            <w:shd w:val="clear" w:color="auto" w:fill="auto"/>
            <w:hideMark/>
          </w:tcPr>
          <w:p w14:paraId="45890294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3</w:t>
            </w:r>
          </w:p>
        </w:tc>
        <w:tc>
          <w:tcPr>
            <w:tcW w:w="478" w:type="pct"/>
            <w:shd w:val="clear" w:color="auto" w:fill="auto"/>
            <w:vAlign w:val="bottom"/>
            <w:hideMark/>
          </w:tcPr>
          <w:p w14:paraId="3434D383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4</w:t>
            </w:r>
          </w:p>
        </w:tc>
        <w:tc>
          <w:tcPr>
            <w:tcW w:w="379" w:type="pct"/>
          </w:tcPr>
          <w:p w14:paraId="69A32A12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5</w:t>
            </w:r>
          </w:p>
        </w:tc>
        <w:tc>
          <w:tcPr>
            <w:tcW w:w="381" w:type="pct"/>
            <w:shd w:val="clear" w:color="auto" w:fill="auto"/>
            <w:vAlign w:val="bottom"/>
            <w:hideMark/>
          </w:tcPr>
          <w:p w14:paraId="3391DA71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6</w:t>
            </w:r>
          </w:p>
        </w:tc>
        <w:tc>
          <w:tcPr>
            <w:tcW w:w="333" w:type="pct"/>
            <w:shd w:val="clear" w:color="auto" w:fill="auto"/>
            <w:hideMark/>
          </w:tcPr>
          <w:p w14:paraId="7D75FC16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7</w:t>
            </w:r>
          </w:p>
        </w:tc>
        <w:tc>
          <w:tcPr>
            <w:tcW w:w="286" w:type="pct"/>
            <w:shd w:val="clear" w:color="auto" w:fill="auto"/>
            <w:vAlign w:val="bottom"/>
            <w:hideMark/>
          </w:tcPr>
          <w:p w14:paraId="3254CC6F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8</w:t>
            </w:r>
          </w:p>
        </w:tc>
        <w:tc>
          <w:tcPr>
            <w:tcW w:w="286" w:type="pct"/>
            <w:shd w:val="clear" w:color="auto" w:fill="auto"/>
            <w:hideMark/>
          </w:tcPr>
          <w:p w14:paraId="7A337C49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9</w:t>
            </w:r>
          </w:p>
        </w:tc>
        <w:tc>
          <w:tcPr>
            <w:tcW w:w="286" w:type="pct"/>
            <w:shd w:val="clear" w:color="auto" w:fill="auto"/>
            <w:vAlign w:val="bottom"/>
            <w:hideMark/>
          </w:tcPr>
          <w:p w14:paraId="2434050A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10</w:t>
            </w:r>
          </w:p>
        </w:tc>
        <w:tc>
          <w:tcPr>
            <w:tcW w:w="286" w:type="pct"/>
            <w:shd w:val="clear" w:color="auto" w:fill="auto"/>
            <w:hideMark/>
          </w:tcPr>
          <w:p w14:paraId="7AB228AC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11</w:t>
            </w:r>
          </w:p>
        </w:tc>
        <w:tc>
          <w:tcPr>
            <w:tcW w:w="572" w:type="pct"/>
            <w:shd w:val="clear" w:color="auto" w:fill="auto"/>
            <w:vAlign w:val="bottom"/>
          </w:tcPr>
          <w:p w14:paraId="1FCF38BC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12</w:t>
            </w:r>
          </w:p>
        </w:tc>
        <w:tc>
          <w:tcPr>
            <w:tcW w:w="571" w:type="pct"/>
            <w:shd w:val="clear" w:color="auto" w:fill="auto"/>
            <w:vAlign w:val="bottom"/>
            <w:hideMark/>
          </w:tcPr>
          <w:p w14:paraId="6BC04DA6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13</w:t>
            </w:r>
          </w:p>
        </w:tc>
      </w:tr>
      <w:tr w:rsidR="00FF64AF" w:rsidRPr="00250775" w14:paraId="38EDB506" w14:textId="77777777" w:rsidTr="00250775">
        <w:trPr>
          <w:trHeight w:val="215"/>
        </w:trPr>
        <w:tc>
          <w:tcPr>
            <w:tcW w:w="237" w:type="pct"/>
            <w:vMerge w:val="restart"/>
            <w:shd w:val="clear" w:color="auto" w:fill="auto"/>
            <w:hideMark/>
          </w:tcPr>
          <w:p w14:paraId="1BF84D90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1.</w:t>
            </w:r>
          </w:p>
        </w:tc>
        <w:tc>
          <w:tcPr>
            <w:tcW w:w="667" w:type="pct"/>
            <w:vMerge w:val="restart"/>
            <w:shd w:val="clear" w:color="auto" w:fill="auto"/>
            <w:hideMark/>
          </w:tcPr>
          <w:p w14:paraId="1FC43D6B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 xml:space="preserve">Основное мероприятие 1. </w:t>
            </w:r>
            <w:r w:rsidRPr="00250775">
              <w:rPr>
                <w:rFonts w:ascii="Arial" w:hAnsi="Arial" w:cs="Arial"/>
              </w:rPr>
              <w:br/>
              <w:t>Реализация общесистемных мер по повышению качества и доступности государственных и муниципальных услуг на территории муниципального образования</w:t>
            </w:r>
          </w:p>
        </w:tc>
        <w:tc>
          <w:tcPr>
            <w:tcW w:w="238" w:type="pct"/>
            <w:vMerge w:val="restart"/>
            <w:shd w:val="clear" w:color="auto" w:fill="auto"/>
            <w:hideMark/>
          </w:tcPr>
          <w:p w14:paraId="4674FCE0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2020-2024</w:t>
            </w:r>
          </w:p>
        </w:tc>
        <w:tc>
          <w:tcPr>
            <w:tcW w:w="478" w:type="pct"/>
            <w:shd w:val="clear" w:color="auto" w:fill="auto"/>
            <w:hideMark/>
          </w:tcPr>
          <w:p w14:paraId="1115F066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Итого</w:t>
            </w:r>
          </w:p>
        </w:tc>
        <w:tc>
          <w:tcPr>
            <w:tcW w:w="2237" w:type="pct"/>
            <w:gridSpan w:val="7"/>
            <w:vMerge w:val="restart"/>
          </w:tcPr>
          <w:p w14:paraId="11B4366D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Не требует финансирование</w:t>
            </w:r>
          </w:p>
        </w:tc>
        <w:tc>
          <w:tcPr>
            <w:tcW w:w="572" w:type="pct"/>
            <w:vMerge w:val="restart"/>
            <w:shd w:val="clear" w:color="auto" w:fill="auto"/>
          </w:tcPr>
          <w:p w14:paraId="49989E02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Администрация городского округа Кашира</w:t>
            </w:r>
          </w:p>
        </w:tc>
        <w:tc>
          <w:tcPr>
            <w:tcW w:w="571" w:type="pct"/>
            <w:vMerge w:val="restart"/>
            <w:shd w:val="clear" w:color="auto" w:fill="auto"/>
          </w:tcPr>
          <w:p w14:paraId="7EF28538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</w:tr>
      <w:tr w:rsidR="00FF64AF" w:rsidRPr="00250775" w14:paraId="33D9C8E3" w14:textId="77777777" w:rsidTr="00250775">
        <w:trPr>
          <w:trHeight w:val="857"/>
        </w:trPr>
        <w:tc>
          <w:tcPr>
            <w:tcW w:w="237" w:type="pct"/>
            <w:vMerge/>
            <w:shd w:val="clear" w:color="auto" w:fill="auto"/>
          </w:tcPr>
          <w:p w14:paraId="12466E71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667" w:type="pct"/>
            <w:vMerge/>
            <w:shd w:val="clear" w:color="auto" w:fill="auto"/>
          </w:tcPr>
          <w:p w14:paraId="33078E90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238" w:type="pct"/>
            <w:vMerge/>
            <w:shd w:val="clear" w:color="auto" w:fill="auto"/>
          </w:tcPr>
          <w:p w14:paraId="43F4F5EA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478" w:type="pct"/>
            <w:shd w:val="clear" w:color="auto" w:fill="auto"/>
          </w:tcPr>
          <w:p w14:paraId="278AF66A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Средства бюджета Московской области</w:t>
            </w:r>
          </w:p>
        </w:tc>
        <w:tc>
          <w:tcPr>
            <w:tcW w:w="2237" w:type="pct"/>
            <w:gridSpan w:val="7"/>
            <w:vMerge/>
          </w:tcPr>
          <w:p w14:paraId="191C0346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572" w:type="pct"/>
            <w:vMerge/>
            <w:shd w:val="clear" w:color="auto" w:fill="auto"/>
          </w:tcPr>
          <w:p w14:paraId="62B641D6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71" w:type="pct"/>
            <w:vMerge/>
            <w:shd w:val="clear" w:color="auto" w:fill="auto"/>
          </w:tcPr>
          <w:p w14:paraId="05088B6F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</w:tr>
      <w:tr w:rsidR="00FF64AF" w:rsidRPr="00250775" w14:paraId="0228D780" w14:textId="77777777" w:rsidTr="00250775">
        <w:trPr>
          <w:trHeight w:val="1128"/>
        </w:trPr>
        <w:tc>
          <w:tcPr>
            <w:tcW w:w="237" w:type="pct"/>
            <w:vMerge/>
            <w:shd w:val="clear" w:color="auto" w:fill="auto"/>
          </w:tcPr>
          <w:p w14:paraId="44FC82B5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667" w:type="pct"/>
            <w:vMerge/>
            <w:shd w:val="clear" w:color="auto" w:fill="auto"/>
          </w:tcPr>
          <w:p w14:paraId="262F3638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238" w:type="pct"/>
            <w:vMerge/>
            <w:shd w:val="clear" w:color="auto" w:fill="auto"/>
          </w:tcPr>
          <w:p w14:paraId="7C3FBB5C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478" w:type="pct"/>
            <w:shd w:val="clear" w:color="auto" w:fill="auto"/>
          </w:tcPr>
          <w:p w14:paraId="3403C164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Средства городского округа Кашира</w:t>
            </w:r>
          </w:p>
        </w:tc>
        <w:tc>
          <w:tcPr>
            <w:tcW w:w="2237" w:type="pct"/>
            <w:gridSpan w:val="7"/>
            <w:vMerge/>
          </w:tcPr>
          <w:p w14:paraId="0F1EF4AB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572" w:type="pct"/>
            <w:vMerge/>
            <w:shd w:val="clear" w:color="auto" w:fill="auto"/>
          </w:tcPr>
          <w:p w14:paraId="319D07B5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71" w:type="pct"/>
            <w:vMerge/>
            <w:shd w:val="clear" w:color="auto" w:fill="auto"/>
          </w:tcPr>
          <w:p w14:paraId="703D7E72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</w:tr>
      <w:tr w:rsidR="00FF64AF" w:rsidRPr="00250775" w14:paraId="516390CA" w14:textId="77777777" w:rsidTr="00250775">
        <w:trPr>
          <w:trHeight w:val="237"/>
        </w:trPr>
        <w:tc>
          <w:tcPr>
            <w:tcW w:w="237" w:type="pct"/>
            <w:vMerge w:val="restart"/>
            <w:shd w:val="clear" w:color="auto" w:fill="auto"/>
            <w:hideMark/>
          </w:tcPr>
          <w:p w14:paraId="73DFF52E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1.1.</w:t>
            </w:r>
          </w:p>
        </w:tc>
        <w:tc>
          <w:tcPr>
            <w:tcW w:w="667" w:type="pct"/>
            <w:vMerge w:val="restart"/>
            <w:shd w:val="clear" w:color="auto" w:fill="auto"/>
            <w:hideMark/>
          </w:tcPr>
          <w:p w14:paraId="71CDE1F1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 xml:space="preserve">Оптимизация предоставления государственных и муниципальных услуг, в том числе обеспечение их предоставления без привязки к месту регистрации, по </w:t>
            </w:r>
            <w:r w:rsidRPr="00250775">
              <w:rPr>
                <w:rFonts w:ascii="Arial" w:hAnsi="Arial" w:cs="Arial"/>
              </w:rPr>
              <w:lastRenderedPageBreak/>
              <w:t>жизненным ситуациям</w:t>
            </w:r>
          </w:p>
        </w:tc>
        <w:tc>
          <w:tcPr>
            <w:tcW w:w="238" w:type="pct"/>
            <w:vMerge w:val="restart"/>
            <w:shd w:val="clear" w:color="auto" w:fill="auto"/>
            <w:hideMark/>
          </w:tcPr>
          <w:p w14:paraId="0261D19E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lastRenderedPageBreak/>
              <w:t>2020-2024</w:t>
            </w:r>
          </w:p>
        </w:tc>
        <w:tc>
          <w:tcPr>
            <w:tcW w:w="478" w:type="pct"/>
            <w:shd w:val="clear" w:color="auto" w:fill="auto"/>
            <w:hideMark/>
          </w:tcPr>
          <w:p w14:paraId="7DB33FA2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Итого</w:t>
            </w:r>
          </w:p>
        </w:tc>
        <w:tc>
          <w:tcPr>
            <w:tcW w:w="2237" w:type="pct"/>
            <w:gridSpan w:val="7"/>
            <w:vMerge w:val="restart"/>
          </w:tcPr>
          <w:p w14:paraId="609D349F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Не требует финансирование</w:t>
            </w:r>
          </w:p>
        </w:tc>
        <w:tc>
          <w:tcPr>
            <w:tcW w:w="572" w:type="pct"/>
            <w:vMerge w:val="restart"/>
            <w:shd w:val="clear" w:color="auto" w:fill="auto"/>
          </w:tcPr>
          <w:p w14:paraId="09F8919B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Администрация городского округа Кашира</w:t>
            </w:r>
          </w:p>
        </w:tc>
        <w:tc>
          <w:tcPr>
            <w:tcW w:w="571" w:type="pct"/>
            <w:vMerge w:val="restart"/>
            <w:shd w:val="clear" w:color="auto" w:fill="auto"/>
          </w:tcPr>
          <w:p w14:paraId="1FF6929F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</w:tr>
      <w:tr w:rsidR="00FF64AF" w:rsidRPr="00250775" w14:paraId="25E8DDCD" w14:textId="77777777" w:rsidTr="00250775">
        <w:trPr>
          <w:trHeight w:val="892"/>
        </w:trPr>
        <w:tc>
          <w:tcPr>
            <w:tcW w:w="237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73B6639B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667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3718236D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23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3413D8A7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478" w:type="pct"/>
            <w:tcBorders>
              <w:bottom w:val="single" w:sz="4" w:space="0" w:color="auto"/>
            </w:tcBorders>
            <w:shd w:val="clear" w:color="auto" w:fill="auto"/>
          </w:tcPr>
          <w:p w14:paraId="786B4027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Средства бюджета Московской области</w:t>
            </w:r>
          </w:p>
        </w:tc>
        <w:tc>
          <w:tcPr>
            <w:tcW w:w="2237" w:type="pct"/>
            <w:gridSpan w:val="7"/>
            <w:vMerge/>
          </w:tcPr>
          <w:p w14:paraId="45890EEE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572" w:type="pct"/>
            <w:vMerge/>
            <w:shd w:val="clear" w:color="auto" w:fill="auto"/>
          </w:tcPr>
          <w:p w14:paraId="360E968E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71" w:type="pct"/>
            <w:vMerge/>
            <w:shd w:val="clear" w:color="auto" w:fill="auto"/>
          </w:tcPr>
          <w:p w14:paraId="68B2941C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</w:tr>
      <w:tr w:rsidR="00FF64AF" w:rsidRPr="00250775" w14:paraId="381BB397" w14:textId="77777777" w:rsidTr="00250775">
        <w:trPr>
          <w:trHeight w:val="976"/>
        </w:trPr>
        <w:tc>
          <w:tcPr>
            <w:tcW w:w="237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7191BCF7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667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7F0B321C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23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6B8E490A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478" w:type="pct"/>
            <w:tcBorders>
              <w:bottom w:val="single" w:sz="4" w:space="0" w:color="auto"/>
            </w:tcBorders>
            <w:shd w:val="clear" w:color="auto" w:fill="auto"/>
          </w:tcPr>
          <w:p w14:paraId="4C9501FD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Средства городского округа Кашира</w:t>
            </w:r>
          </w:p>
        </w:tc>
        <w:tc>
          <w:tcPr>
            <w:tcW w:w="2237" w:type="pct"/>
            <w:gridSpan w:val="7"/>
            <w:vMerge/>
            <w:tcBorders>
              <w:bottom w:val="single" w:sz="4" w:space="0" w:color="auto"/>
            </w:tcBorders>
          </w:tcPr>
          <w:p w14:paraId="0B7A1C68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572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66A07EEC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71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363205F7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</w:tr>
      <w:tr w:rsidR="00FF64AF" w:rsidRPr="00250775" w14:paraId="51D0E2B3" w14:textId="77777777" w:rsidTr="00250775">
        <w:trPr>
          <w:trHeight w:val="253"/>
        </w:trPr>
        <w:tc>
          <w:tcPr>
            <w:tcW w:w="237" w:type="pct"/>
            <w:vMerge w:val="restart"/>
            <w:shd w:val="clear" w:color="auto" w:fill="auto"/>
            <w:hideMark/>
          </w:tcPr>
          <w:p w14:paraId="19C5800C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1.2.</w:t>
            </w:r>
          </w:p>
        </w:tc>
        <w:tc>
          <w:tcPr>
            <w:tcW w:w="667" w:type="pct"/>
            <w:vMerge w:val="restart"/>
            <w:shd w:val="clear" w:color="auto" w:fill="auto"/>
            <w:hideMark/>
          </w:tcPr>
          <w:p w14:paraId="48CE1E2E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 xml:space="preserve">Оперативный мониторинг качества и доступности предоставления государственных и муниципальных услуг, в том числе по принципу «одного окна» </w:t>
            </w:r>
          </w:p>
        </w:tc>
        <w:tc>
          <w:tcPr>
            <w:tcW w:w="238" w:type="pct"/>
            <w:vMerge w:val="restart"/>
            <w:shd w:val="clear" w:color="auto" w:fill="auto"/>
            <w:hideMark/>
          </w:tcPr>
          <w:p w14:paraId="2668B20A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2020-2024</w:t>
            </w:r>
          </w:p>
        </w:tc>
        <w:tc>
          <w:tcPr>
            <w:tcW w:w="478" w:type="pct"/>
            <w:shd w:val="clear" w:color="auto" w:fill="auto"/>
            <w:hideMark/>
          </w:tcPr>
          <w:p w14:paraId="1982EF9E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Итого</w:t>
            </w:r>
          </w:p>
        </w:tc>
        <w:tc>
          <w:tcPr>
            <w:tcW w:w="2237" w:type="pct"/>
            <w:gridSpan w:val="7"/>
            <w:vMerge w:val="restart"/>
          </w:tcPr>
          <w:p w14:paraId="4F2F4CE6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Не требует финансирование</w:t>
            </w:r>
          </w:p>
        </w:tc>
        <w:tc>
          <w:tcPr>
            <w:tcW w:w="572" w:type="pct"/>
            <w:vMerge w:val="restart"/>
            <w:shd w:val="clear" w:color="auto" w:fill="auto"/>
          </w:tcPr>
          <w:p w14:paraId="64A5FEDA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Администрация городского округа Кашира</w:t>
            </w:r>
          </w:p>
        </w:tc>
        <w:tc>
          <w:tcPr>
            <w:tcW w:w="571" w:type="pct"/>
            <w:vMerge w:val="restart"/>
            <w:shd w:val="clear" w:color="auto" w:fill="auto"/>
          </w:tcPr>
          <w:p w14:paraId="4F2ECF3B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</w:tr>
      <w:tr w:rsidR="00FF64AF" w:rsidRPr="00250775" w14:paraId="005D6D91" w14:textId="77777777" w:rsidTr="00250775">
        <w:trPr>
          <w:trHeight w:val="1350"/>
        </w:trPr>
        <w:tc>
          <w:tcPr>
            <w:tcW w:w="237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5595C5D1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667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6DD2C621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23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4A07CCB5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478" w:type="pct"/>
            <w:tcBorders>
              <w:bottom w:val="single" w:sz="4" w:space="0" w:color="auto"/>
            </w:tcBorders>
            <w:shd w:val="clear" w:color="auto" w:fill="auto"/>
          </w:tcPr>
          <w:p w14:paraId="28452B2D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Средства бюджета Московской области</w:t>
            </w:r>
          </w:p>
        </w:tc>
        <w:tc>
          <w:tcPr>
            <w:tcW w:w="2237" w:type="pct"/>
            <w:gridSpan w:val="7"/>
            <w:vMerge/>
          </w:tcPr>
          <w:p w14:paraId="009614A6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572" w:type="pct"/>
            <w:vMerge/>
            <w:shd w:val="clear" w:color="auto" w:fill="auto"/>
          </w:tcPr>
          <w:p w14:paraId="18A2D9BB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71" w:type="pct"/>
            <w:vMerge/>
            <w:shd w:val="clear" w:color="auto" w:fill="auto"/>
          </w:tcPr>
          <w:p w14:paraId="3A87A1F8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</w:tr>
      <w:tr w:rsidR="00FF64AF" w:rsidRPr="00250775" w14:paraId="1EF4E781" w14:textId="77777777" w:rsidTr="00250775">
        <w:trPr>
          <w:trHeight w:val="1350"/>
        </w:trPr>
        <w:tc>
          <w:tcPr>
            <w:tcW w:w="237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1B4113F8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667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AA7BEBA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23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004CBF30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478" w:type="pct"/>
            <w:tcBorders>
              <w:bottom w:val="single" w:sz="4" w:space="0" w:color="auto"/>
            </w:tcBorders>
            <w:shd w:val="clear" w:color="auto" w:fill="auto"/>
          </w:tcPr>
          <w:p w14:paraId="1B4F5135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Средства городского округа Кашира</w:t>
            </w:r>
          </w:p>
        </w:tc>
        <w:tc>
          <w:tcPr>
            <w:tcW w:w="2237" w:type="pct"/>
            <w:gridSpan w:val="7"/>
            <w:vMerge/>
            <w:tcBorders>
              <w:bottom w:val="single" w:sz="4" w:space="0" w:color="auto"/>
            </w:tcBorders>
          </w:tcPr>
          <w:p w14:paraId="4CEB1DA5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572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72DD1E6D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71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7E5337C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</w:tr>
      <w:tr w:rsidR="00FF64AF" w:rsidRPr="00250775" w14:paraId="501EC9FB" w14:textId="77777777" w:rsidTr="00250775">
        <w:trPr>
          <w:trHeight w:val="189"/>
        </w:trPr>
        <w:tc>
          <w:tcPr>
            <w:tcW w:w="237" w:type="pct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3461EFF8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2.</w:t>
            </w:r>
          </w:p>
        </w:tc>
        <w:tc>
          <w:tcPr>
            <w:tcW w:w="667" w:type="pct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2C3FC819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Основное мероприятие 2. Организация деятельности МФЦ</w:t>
            </w:r>
          </w:p>
        </w:tc>
        <w:tc>
          <w:tcPr>
            <w:tcW w:w="238" w:type="pct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25EC3A1B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2020-2024</w:t>
            </w:r>
          </w:p>
        </w:tc>
        <w:tc>
          <w:tcPr>
            <w:tcW w:w="478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727DDB2C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Итого</w:t>
            </w:r>
          </w:p>
        </w:tc>
        <w:tc>
          <w:tcPr>
            <w:tcW w:w="379" w:type="pct"/>
            <w:tcBorders>
              <w:top w:val="single" w:sz="4" w:space="0" w:color="auto"/>
            </w:tcBorders>
          </w:tcPr>
          <w:p w14:paraId="614E1E1E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48771,7</w:t>
            </w:r>
          </w:p>
        </w:tc>
        <w:tc>
          <w:tcPr>
            <w:tcW w:w="381" w:type="pct"/>
            <w:tcBorders>
              <w:top w:val="single" w:sz="4" w:space="0" w:color="auto"/>
            </w:tcBorders>
            <w:shd w:val="clear" w:color="auto" w:fill="auto"/>
          </w:tcPr>
          <w:p w14:paraId="0CE65DE9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278495,4</w:t>
            </w:r>
          </w:p>
        </w:tc>
        <w:tc>
          <w:tcPr>
            <w:tcW w:w="333" w:type="pct"/>
            <w:tcBorders>
              <w:top w:val="single" w:sz="4" w:space="0" w:color="auto"/>
            </w:tcBorders>
            <w:shd w:val="clear" w:color="auto" w:fill="auto"/>
          </w:tcPr>
          <w:p w14:paraId="7CAD7487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52059,7</w:t>
            </w:r>
          </w:p>
        </w:tc>
        <w:tc>
          <w:tcPr>
            <w:tcW w:w="286" w:type="pct"/>
            <w:tcBorders>
              <w:top w:val="single" w:sz="4" w:space="0" w:color="auto"/>
            </w:tcBorders>
            <w:shd w:val="clear" w:color="auto" w:fill="auto"/>
          </w:tcPr>
          <w:p w14:paraId="255C6AC9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54902,6</w:t>
            </w:r>
          </w:p>
        </w:tc>
        <w:tc>
          <w:tcPr>
            <w:tcW w:w="286" w:type="pct"/>
            <w:tcBorders>
              <w:top w:val="single" w:sz="4" w:space="0" w:color="auto"/>
            </w:tcBorders>
            <w:shd w:val="clear" w:color="auto" w:fill="auto"/>
          </w:tcPr>
          <w:p w14:paraId="657971B7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57553,1</w:t>
            </w:r>
          </w:p>
        </w:tc>
        <w:tc>
          <w:tcPr>
            <w:tcW w:w="286" w:type="pct"/>
            <w:tcBorders>
              <w:top w:val="single" w:sz="4" w:space="0" w:color="auto"/>
            </w:tcBorders>
            <w:shd w:val="clear" w:color="auto" w:fill="auto"/>
          </w:tcPr>
          <w:p w14:paraId="7F0C6B5E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56990,0</w:t>
            </w:r>
          </w:p>
        </w:tc>
        <w:tc>
          <w:tcPr>
            <w:tcW w:w="286" w:type="pct"/>
            <w:tcBorders>
              <w:top w:val="single" w:sz="4" w:space="0" w:color="auto"/>
            </w:tcBorders>
            <w:shd w:val="clear" w:color="auto" w:fill="auto"/>
          </w:tcPr>
          <w:p w14:paraId="1A7FF8F3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56990,0</w:t>
            </w:r>
          </w:p>
        </w:tc>
        <w:tc>
          <w:tcPr>
            <w:tcW w:w="572" w:type="pct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3A7E493C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Администрация городского округа Кашира, МБУ «МФЦ»</w:t>
            </w:r>
          </w:p>
        </w:tc>
        <w:tc>
          <w:tcPr>
            <w:tcW w:w="571" w:type="pct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19CC5D2A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</w:tr>
      <w:tr w:rsidR="00FF64AF" w:rsidRPr="00250775" w14:paraId="0F8B8D13" w14:textId="77777777" w:rsidTr="00250775">
        <w:trPr>
          <w:trHeight w:val="675"/>
        </w:trPr>
        <w:tc>
          <w:tcPr>
            <w:tcW w:w="237" w:type="pct"/>
            <w:vMerge/>
            <w:shd w:val="clear" w:color="auto" w:fill="auto"/>
            <w:vAlign w:val="center"/>
            <w:hideMark/>
          </w:tcPr>
          <w:p w14:paraId="48378517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667" w:type="pct"/>
            <w:vMerge/>
            <w:shd w:val="clear" w:color="auto" w:fill="auto"/>
            <w:vAlign w:val="center"/>
            <w:hideMark/>
          </w:tcPr>
          <w:p w14:paraId="14F99435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238" w:type="pct"/>
            <w:vMerge/>
            <w:shd w:val="clear" w:color="auto" w:fill="auto"/>
            <w:vAlign w:val="center"/>
            <w:hideMark/>
          </w:tcPr>
          <w:p w14:paraId="45B7685B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478" w:type="pct"/>
            <w:shd w:val="clear" w:color="auto" w:fill="auto"/>
            <w:hideMark/>
          </w:tcPr>
          <w:p w14:paraId="282B4041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Средства бюджета Московской области</w:t>
            </w:r>
          </w:p>
        </w:tc>
        <w:tc>
          <w:tcPr>
            <w:tcW w:w="379" w:type="pct"/>
          </w:tcPr>
          <w:p w14:paraId="1E4CC53F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3734,0</w:t>
            </w:r>
          </w:p>
        </w:tc>
        <w:tc>
          <w:tcPr>
            <w:tcW w:w="381" w:type="pct"/>
            <w:shd w:val="clear" w:color="auto" w:fill="auto"/>
          </w:tcPr>
          <w:p w14:paraId="0237CE3E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2559,0</w:t>
            </w:r>
          </w:p>
        </w:tc>
        <w:tc>
          <w:tcPr>
            <w:tcW w:w="333" w:type="pct"/>
            <w:shd w:val="clear" w:color="auto" w:fill="auto"/>
          </w:tcPr>
          <w:p w14:paraId="31EFD786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1294,0</w:t>
            </w:r>
          </w:p>
        </w:tc>
        <w:tc>
          <w:tcPr>
            <w:tcW w:w="286" w:type="pct"/>
            <w:shd w:val="clear" w:color="auto" w:fill="auto"/>
          </w:tcPr>
          <w:p w14:paraId="592BEF98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1265,0</w:t>
            </w:r>
          </w:p>
        </w:tc>
        <w:tc>
          <w:tcPr>
            <w:tcW w:w="286" w:type="pct"/>
            <w:shd w:val="clear" w:color="auto" w:fill="auto"/>
          </w:tcPr>
          <w:p w14:paraId="059388BE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286" w:type="pct"/>
            <w:shd w:val="clear" w:color="auto" w:fill="auto"/>
          </w:tcPr>
          <w:p w14:paraId="07F1916E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286" w:type="pct"/>
            <w:shd w:val="clear" w:color="auto" w:fill="auto"/>
          </w:tcPr>
          <w:p w14:paraId="5964E979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572" w:type="pct"/>
            <w:vMerge/>
            <w:shd w:val="clear" w:color="auto" w:fill="auto"/>
            <w:vAlign w:val="center"/>
          </w:tcPr>
          <w:p w14:paraId="0F5DAFDC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71" w:type="pct"/>
            <w:vMerge/>
            <w:shd w:val="clear" w:color="auto" w:fill="auto"/>
            <w:vAlign w:val="center"/>
          </w:tcPr>
          <w:p w14:paraId="183049CA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</w:tr>
      <w:tr w:rsidR="00FF64AF" w:rsidRPr="00250775" w14:paraId="465F37B1" w14:textId="77777777" w:rsidTr="00250775">
        <w:trPr>
          <w:trHeight w:val="675"/>
        </w:trPr>
        <w:tc>
          <w:tcPr>
            <w:tcW w:w="237" w:type="pct"/>
            <w:vMerge/>
            <w:shd w:val="clear" w:color="auto" w:fill="auto"/>
            <w:vAlign w:val="center"/>
          </w:tcPr>
          <w:p w14:paraId="77AFB856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667" w:type="pct"/>
            <w:vMerge/>
            <w:shd w:val="clear" w:color="auto" w:fill="auto"/>
            <w:vAlign w:val="center"/>
          </w:tcPr>
          <w:p w14:paraId="2B3FC26A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238" w:type="pct"/>
            <w:vMerge/>
            <w:shd w:val="clear" w:color="auto" w:fill="auto"/>
            <w:vAlign w:val="center"/>
          </w:tcPr>
          <w:p w14:paraId="48122A0F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478" w:type="pct"/>
            <w:shd w:val="clear" w:color="auto" w:fill="auto"/>
          </w:tcPr>
          <w:p w14:paraId="7BE45B36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Средства городского округа Кашира</w:t>
            </w:r>
          </w:p>
        </w:tc>
        <w:tc>
          <w:tcPr>
            <w:tcW w:w="379" w:type="pct"/>
          </w:tcPr>
          <w:p w14:paraId="028C17B0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41717,7</w:t>
            </w:r>
          </w:p>
        </w:tc>
        <w:tc>
          <w:tcPr>
            <w:tcW w:w="381" w:type="pct"/>
            <w:shd w:val="clear" w:color="auto" w:fill="auto"/>
          </w:tcPr>
          <w:p w14:paraId="53757229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258996,4</w:t>
            </w:r>
          </w:p>
        </w:tc>
        <w:tc>
          <w:tcPr>
            <w:tcW w:w="333" w:type="pct"/>
            <w:shd w:val="clear" w:color="auto" w:fill="auto"/>
          </w:tcPr>
          <w:p w14:paraId="5BA963B7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47445,7</w:t>
            </w:r>
          </w:p>
        </w:tc>
        <w:tc>
          <w:tcPr>
            <w:tcW w:w="286" w:type="pct"/>
            <w:shd w:val="clear" w:color="auto" w:fill="auto"/>
          </w:tcPr>
          <w:p w14:paraId="0C6345A4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50187,6</w:t>
            </w:r>
          </w:p>
          <w:p w14:paraId="5773561B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286" w:type="pct"/>
            <w:shd w:val="clear" w:color="auto" w:fill="auto"/>
          </w:tcPr>
          <w:p w14:paraId="7EBB261E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54163,1</w:t>
            </w:r>
          </w:p>
        </w:tc>
        <w:tc>
          <w:tcPr>
            <w:tcW w:w="286" w:type="pct"/>
            <w:shd w:val="clear" w:color="auto" w:fill="auto"/>
          </w:tcPr>
          <w:p w14:paraId="6CB244B5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 xml:space="preserve"> 53600,0</w:t>
            </w:r>
          </w:p>
        </w:tc>
        <w:tc>
          <w:tcPr>
            <w:tcW w:w="286" w:type="pct"/>
            <w:shd w:val="clear" w:color="auto" w:fill="auto"/>
          </w:tcPr>
          <w:p w14:paraId="0E02BEAE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53600,0</w:t>
            </w:r>
          </w:p>
        </w:tc>
        <w:tc>
          <w:tcPr>
            <w:tcW w:w="572" w:type="pct"/>
            <w:vMerge/>
            <w:shd w:val="clear" w:color="auto" w:fill="auto"/>
            <w:vAlign w:val="center"/>
          </w:tcPr>
          <w:p w14:paraId="1A59D47B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71" w:type="pct"/>
            <w:vMerge/>
            <w:shd w:val="clear" w:color="auto" w:fill="auto"/>
            <w:vAlign w:val="center"/>
          </w:tcPr>
          <w:p w14:paraId="0339402A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</w:tr>
      <w:tr w:rsidR="00FF64AF" w:rsidRPr="00250775" w14:paraId="4BAEBDB3" w14:textId="77777777" w:rsidTr="00250775">
        <w:trPr>
          <w:trHeight w:val="675"/>
        </w:trPr>
        <w:tc>
          <w:tcPr>
            <w:tcW w:w="237" w:type="pct"/>
            <w:vMerge/>
            <w:shd w:val="clear" w:color="auto" w:fill="auto"/>
            <w:vAlign w:val="center"/>
          </w:tcPr>
          <w:p w14:paraId="4DE85021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667" w:type="pct"/>
            <w:vMerge/>
            <w:shd w:val="clear" w:color="auto" w:fill="auto"/>
            <w:vAlign w:val="center"/>
          </w:tcPr>
          <w:p w14:paraId="6456CFC3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238" w:type="pct"/>
            <w:vMerge/>
            <w:shd w:val="clear" w:color="auto" w:fill="auto"/>
            <w:vAlign w:val="center"/>
          </w:tcPr>
          <w:p w14:paraId="716D5A82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478" w:type="pct"/>
            <w:shd w:val="clear" w:color="auto" w:fill="auto"/>
          </w:tcPr>
          <w:p w14:paraId="0B3611EF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Внебюджетные средства</w:t>
            </w:r>
          </w:p>
        </w:tc>
        <w:tc>
          <w:tcPr>
            <w:tcW w:w="379" w:type="pct"/>
          </w:tcPr>
          <w:p w14:paraId="345AB619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3320,0</w:t>
            </w:r>
          </w:p>
        </w:tc>
        <w:tc>
          <w:tcPr>
            <w:tcW w:w="381" w:type="pct"/>
            <w:shd w:val="clear" w:color="auto" w:fill="auto"/>
          </w:tcPr>
          <w:p w14:paraId="1708A05F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16940,0</w:t>
            </w:r>
          </w:p>
        </w:tc>
        <w:tc>
          <w:tcPr>
            <w:tcW w:w="333" w:type="pct"/>
            <w:shd w:val="clear" w:color="auto" w:fill="auto"/>
          </w:tcPr>
          <w:p w14:paraId="40FD1455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3320,0</w:t>
            </w:r>
          </w:p>
        </w:tc>
        <w:tc>
          <w:tcPr>
            <w:tcW w:w="286" w:type="pct"/>
            <w:shd w:val="clear" w:color="auto" w:fill="auto"/>
          </w:tcPr>
          <w:p w14:paraId="4801E715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3450,0</w:t>
            </w:r>
          </w:p>
        </w:tc>
        <w:tc>
          <w:tcPr>
            <w:tcW w:w="286" w:type="pct"/>
            <w:shd w:val="clear" w:color="auto" w:fill="auto"/>
          </w:tcPr>
          <w:p w14:paraId="0C0AE12E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3390,0</w:t>
            </w:r>
          </w:p>
        </w:tc>
        <w:tc>
          <w:tcPr>
            <w:tcW w:w="286" w:type="pct"/>
            <w:shd w:val="clear" w:color="auto" w:fill="auto"/>
          </w:tcPr>
          <w:p w14:paraId="186D5F4E" w14:textId="77777777" w:rsidR="00FF64AF" w:rsidRPr="00250775" w:rsidRDefault="00FF64AF" w:rsidP="00250775">
            <w:pPr>
              <w:tabs>
                <w:tab w:val="left" w:pos="300"/>
              </w:tabs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3390,0</w:t>
            </w:r>
          </w:p>
        </w:tc>
        <w:tc>
          <w:tcPr>
            <w:tcW w:w="286" w:type="pct"/>
            <w:shd w:val="clear" w:color="auto" w:fill="auto"/>
          </w:tcPr>
          <w:p w14:paraId="36EDF2A7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3390,0</w:t>
            </w:r>
          </w:p>
        </w:tc>
        <w:tc>
          <w:tcPr>
            <w:tcW w:w="572" w:type="pct"/>
            <w:vMerge/>
            <w:shd w:val="clear" w:color="auto" w:fill="auto"/>
            <w:vAlign w:val="center"/>
          </w:tcPr>
          <w:p w14:paraId="6182B6CD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71" w:type="pct"/>
            <w:vMerge/>
            <w:shd w:val="clear" w:color="auto" w:fill="auto"/>
            <w:vAlign w:val="center"/>
          </w:tcPr>
          <w:p w14:paraId="6EABB0E9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</w:tr>
      <w:tr w:rsidR="00FF64AF" w:rsidRPr="00250775" w14:paraId="412CF725" w14:textId="77777777" w:rsidTr="00250775">
        <w:trPr>
          <w:trHeight w:val="285"/>
        </w:trPr>
        <w:tc>
          <w:tcPr>
            <w:tcW w:w="237" w:type="pct"/>
            <w:vMerge w:val="restart"/>
            <w:shd w:val="clear" w:color="auto" w:fill="auto"/>
            <w:vAlign w:val="center"/>
          </w:tcPr>
          <w:p w14:paraId="09B05AF7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2.1.</w:t>
            </w:r>
          </w:p>
        </w:tc>
        <w:tc>
          <w:tcPr>
            <w:tcW w:w="667" w:type="pct"/>
            <w:vMerge w:val="restart"/>
            <w:shd w:val="clear" w:color="auto" w:fill="auto"/>
          </w:tcPr>
          <w:p w14:paraId="4D9E6E87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 xml:space="preserve">Организация деятельности </w:t>
            </w:r>
            <w:r w:rsidRPr="00250775">
              <w:rPr>
                <w:rFonts w:ascii="Arial" w:hAnsi="Arial" w:cs="Arial"/>
              </w:rPr>
              <w:lastRenderedPageBreak/>
              <w:t xml:space="preserve">многофункциональных центров предоставления государственных и муниципальных услуг, действующих на территории Московской области, по реализации мероприятий, </w:t>
            </w:r>
            <w:proofErr w:type="gramStart"/>
            <w:r w:rsidRPr="00250775">
              <w:rPr>
                <w:rFonts w:ascii="Arial" w:hAnsi="Arial" w:cs="Arial"/>
              </w:rPr>
              <w:t>направлен-ных</w:t>
            </w:r>
            <w:proofErr w:type="gramEnd"/>
            <w:r w:rsidRPr="00250775">
              <w:rPr>
                <w:rFonts w:ascii="Arial" w:hAnsi="Arial" w:cs="Arial"/>
              </w:rPr>
              <w:t xml:space="preserve"> на повышение уровня удовлетворенно-сти граждан качеством предоставления государственных и муниципальных услуг</w:t>
            </w:r>
          </w:p>
        </w:tc>
        <w:tc>
          <w:tcPr>
            <w:tcW w:w="238" w:type="pct"/>
            <w:vMerge w:val="restart"/>
            <w:shd w:val="clear" w:color="auto" w:fill="auto"/>
          </w:tcPr>
          <w:p w14:paraId="5202FEBE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lastRenderedPageBreak/>
              <w:t>2020</w:t>
            </w:r>
          </w:p>
        </w:tc>
        <w:tc>
          <w:tcPr>
            <w:tcW w:w="478" w:type="pct"/>
            <w:shd w:val="clear" w:color="auto" w:fill="auto"/>
          </w:tcPr>
          <w:p w14:paraId="57F3A6B9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Итого</w:t>
            </w:r>
          </w:p>
        </w:tc>
        <w:tc>
          <w:tcPr>
            <w:tcW w:w="379" w:type="pct"/>
          </w:tcPr>
          <w:p w14:paraId="394FF008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242,0</w:t>
            </w:r>
          </w:p>
          <w:p w14:paraId="4AB8412A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381" w:type="pct"/>
            <w:shd w:val="clear" w:color="auto" w:fill="auto"/>
          </w:tcPr>
          <w:p w14:paraId="19A8D56E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0,0</w:t>
            </w:r>
          </w:p>
        </w:tc>
        <w:tc>
          <w:tcPr>
            <w:tcW w:w="333" w:type="pct"/>
            <w:shd w:val="clear" w:color="auto" w:fill="auto"/>
          </w:tcPr>
          <w:p w14:paraId="7D10A962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,0</w:t>
            </w:r>
          </w:p>
        </w:tc>
        <w:tc>
          <w:tcPr>
            <w:tcW w:w="286" w:type="pct"/>
            <w:shd w:val="clear" w:color="auto" w:fill="auto"/>
          </w:tcPr>
          <w:p w14:paraId="033F1F4C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286" w:type="pct"/>
            <w:shd w:val="clear" w:color="auto" w:fill="auto"/>
          </w:tcPr>
          <w:p w14:paraId="27A0627B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286" w:type="pct"/>
            <w:shd w:val="clear" w:color="auto" w:fill="auto"/>
          </w:tcPr>
          <w:p w14:paraId="4EEEC12E" w14:textId="77777777" w:rsidR="00FF64AF" w:rsidRPr="00250775" w:rsidRDefault="00FF64AF" w:rsidP="00250775">
            <w:pPr>
              <w:tabs>
                <w:tab w:val="left" w:pos="300"/>
              </w:tabs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286" w:type="pct"/>
            <w:shd w:val="clear" w:color="auto" w:fill="auto"/>
          </w:tcPr>
          <w:p w14:paraId="3875F0E8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572" w:type="pct"/>
            <w:vMerge w:val="restart"/>
            <w:shd w:val="clear" w:color="auto" w:fill="auto"/>
          </w:tcPr>
          <w:p w14:paraId="1FA7BD0A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 xml:space="preserve">Администрация городского </w:t>
            </w:r>
            <w:r w:rsidRPr="00250775">
              <w:rPr>
                <w:rFonts w:ascii="Arial" w:hAnsi="Arial" w:cs="Arial"/>
              </w:rPr>
              <w:lastRenderedPageBreak/>
              <w:t>округа Кашира, МБУ «МФЦ»</w:t>
            </w:r>
          </w:p>
        </w:tc>
        <w:tc>
          <w:tcPr>
            <w:tcW w:w="571" w:type="pct"/>
            <w:vMerge w:val="restart"/>
            <w:shd w:val="clear" w:color="auto" w:fill="auto"/>
            <w:vAlign w:val="center"/>
          </w:tcPr>
          <w:p w14:paraId="010BEA6D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</w:tr>
      <w:tr w:rsidR="00FF64AF" w:rsidRPr="00250775" w14:paraId="0BB26EE0" w14:textId="77777777" w:rsidTr="00250775">
        <w:trPr>
          <w:trHeight w:val="1140"/>
        </w:trPr>
        <w:tc>
          <w:tcPr>
            <w:tcW w:w="237" w:type="pct"/>
            <w:vMerge/>
            <w:shd w:val="clear" w:color="auto" w:fill="auto"/>
            <w:vAlign w:val="center"/>
          </w:tcPr>
          <w:p w14:paraId="75120BF9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667" w:type="pct"/>
            <w:vMerge/>
            <w:shd w:val="clear" w:color="auto" w:fill="auto"/>
            <w:vAlign w:val="center"/>
          </w:tcPr>
          <w:p w14:paraId="50624A57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238" w:type="pct"/>
            <w:vMerge/>
            <w:shd w:val="clear" w:color="auto" w:fill="auto"/>
            <w:vAlign w:val="center"/>
          </w:tcPr>
          <w:p w14:paraId="65CAC13F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478" w:type="pct"/>
            <w:shd w:val="clear" w:color="auto" w:fill="auto"/>
          </w:tcPr>
          <w:p w14:paraId="2E647F54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Средства бюджета Московской области</w:t>
            </w:r>
          </w:p>
        </w:tc>
        <w:tc>
          <w:tcPr>
            <w:tcW w:w="379" w:type="pct"/>
          </w:tcPr>
          <w:p w14:paraId="60759381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239,0</w:t>
            </w:r>
          </w:p>
        </w:tc>
        <w:tc>
          <w:tcPr>
            <w:tcW w:w="381" w:type="pct"/>
            <w:shd w:val="clear" w:color="auto" w:fill="auto"/>
          </w:tcPr>
          <w:p w14:paraId="19A89B79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0,0</w:t>
            </w:r>
          </w:p>
        </w:tc>
        <w:tc>
          <w:tcPr>
            <w:tcW w:w="333" w:type="pct"/>
            <w:shd w:val="clear" w:color="auto" w:fill="auto"/>
          </w:tcPr>
          <w:p w14:paraId="7461421A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,0</w:t>
            </w:r>
          </w:p>
        </w:tc>
        <w:tc>
          <w:tcPr>
            <w:tcW w:w="286" w:type="pct"/>
            <w:shd w:val="clear" w:color="auto" w:fill="auto"/>
          </w:tcPr>
          <w:p w14:paraId="5231D4C8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286" w:type="pct"/>
            <w:shd w:val="clear" w:color="auto" w:fill="auto"/>
          </w:tcPr>
          <w:p w14:paraId="5CBCE7E1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286" w:type="pct"/>
            <w:shd w:val="clear" w:color="auto" w:fill="auto"/>
          </w:tcPr>
          <w:p w14:paraId="561879CE" w14:textId="77777777" w:rsidR="00FF64AF" w:rsidRPr="00250775" w:rsidRDefault="00FF64AF" w:rsidP="00250775">
            <w:pPr>
              <w:tabs>
                <w:tab w:val="left" w:pos="300"/>
              </w:tabs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286" w:type="pct"/>
            <w:shd w:val="clear" w:color="auto" w:fill="auto"/>
          </w:tcPr>
          <w:p w14:paraId="0405B03A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572" w:type="pct"/>
            <w:vMerge/>
            <w:shd w:val="clear" w:color="auto" w:fill="auto"/>
            <w:vAlign w:val="center"/>
          </w:tcPr>
          <w:p w14:paraId="6946531F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71" w:type="pct"/>
            <w:vMerge/>
            <w:shd w:val="clear" w:color="auto" w:fill="auto"/>
            <w:vAlign w:val="center"/>
          </w:tcPr>
          <w:p w14:paraId="49EFB2FD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</w:tr>
      <w:tr w:rsidR="00FF64AF" w:rsidRPr="00250775" w14:paraId="41602413" w14:textId="77777777" w:rsidTr="00250775">
        <w:trPr>
          <w:trHeight w:val="1530"/>
        </w:trPr>
        <w:tc>
          <w:tcPr>
            <w:tcW w:w="237" w:type="pct"/>
            <w:vMerge/>
            <w:shd w:val="clear" w:color="auto" w:fill="auto"/>
            <w:vAlign w:val="center"/>
          </w:tcPr>
          <w:p w14:paraId="57544E7B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667" w:type="pct"/>
            <w:vMerge/>
            <w:shd w:val="clear" w:color="auto" w:fill="auto"/>
            <w:vAlign w:val="center"/>
          </w:tcPr>
          <w:p w14:paraId="5853ACFC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238" w:type="pct"/>
            <w:vMerge/>
            <w:shd w:val="clear" w:color="auto" w:fill="auto"/>
            <w:vAlign w:val="center"/>
          </w:tcPr>
          <w:p w14:paraId="1D201365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478" w:type="pct"/>
            <w:shd w:val="clear" w:color="auto" w:fill="auto"/>
          </w:tcPr>
          <w:p w14:paraId="7294C6FB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Средства городского округа Кашира</w:t>
            </w:r>
          </w:p>
        </w:tc>
        <w:tc>
          <w:tcPr>
            <w:tcW w:w="379" w:type="pct"/>
          </w:tcPr>
          <w:p w14:paraId="50A27B5A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3,0</w:t>
            </w:r>
          </w:p>
        </w:tc>
        <w:tc>
          <w:tcPr>
            <w:tcW w:w="381" w:type="pct"/>
            <w:shd w:val="clear" w:color="auto" w:fill="auto"/>
          </w:tcPr>
          <w:p w14:paraId="04630264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0,0</w:t>
            </w:r>
          </w:p>
        </w:tc>
        <w:tc>
          <w:tcPr>
            <w:tcW w:w="333" w:type="pct"/>
            <w:shd w:val="clear" w:color="auto" w:fill="auto"/>
          </w:tcPr>
          <w:p w14:paraId="655F6FDF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,0</w:t>
            </w:r>
          </w:p>
        </w:tc>
        <w:tc>
          <w:tcPr>
            <w:tcW w:w="286" w:type="pct"/>
            <w:shd w:val="clear" w:color="auto" w:fill="auto"/>
          </w:tcPr>
          <w:p w14:paraId="1953AB09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286" w:type="pct"/>
            <w:shd w:val="clear" w:color="auto" w:fill="auto"/>
          </w:tcPr>
          <w:p w14:paraId="39D536C3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286" w:type="pct"/>
            <w:shd w:val="clear" w:color="auto" w:fill="auto"/>
          </w:tcPr>
          <w:p w14:paraId="43A29D0C" w14:textId="77777777" w:rsidR="00FF64AF" w:rsidRPr="00250775" w:rsidRDefault="00FF64AF" w:rsidP="00250775">
            <w:pPr>
              <w:tabs>
                <w:tab w:val="left" w:pos="300"/>
              </w:tabs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286" w:type="pct"/>
            <w:shd w:val="clear" w:color="auto" w:fill="auto"/>
          </w:tcPr>
          <w:p w14:paraId="506FB6C4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572" w:type="pct"/>
            <w:vMerge/>
            <w:shd w:val="clear" w:color="auto" w:fill="auto"/>
            <w:vAlign w:val="center"/>
          </w:tcPr>
          <w:p w14:paraId="68C35C23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71" w:type="pct"/>
            <w:vMerge/>
            <w:shd w:val="clear" w:color="auto" w:fill="auto"/>
            <w:vAlign w:val="center"/>
          </w:tcPr>
          <w:p w14:paraId="29B289E0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</w:tr>
      <w:tr w:rsidR="00FF64AF" w:rsidRPr="00250775" w14:paraId="2C982B70" w14:textId="77777777" w:rsidTr="00250775">
        <w:trPr>
          <w:trHeight w:val="300"/>
        </w:trPr>
        <w:tc>
          <w:tcPr>
            <w:tcW w:w="237" w:type="pct"/>
            <w:vMerge w:val="restart"/>
            <w:shd w:val="clear" w:color="auto" w:fill="auto"/>
            <w:vAlign w:val="center"/>
          </w:tcPr>
          <w:p w14:paraId="2054D49B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2.2.</w:t>
            </w:r>
          </w:p>
        </w:tc>
        <w:tc>
          <w:tcPr>
            <w:tcW w:w="667" w:type="pct"/>
            <w:vMerge w:val="restart"/>
            <w:shd w:val="clear" w:color="auto" w:fill="auto"/>
          </w:tcPr>
          <w:p w14:paraId="716D00C4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Софинансирование расходов на организацию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238" w:type="pct"/>
            <w:vMerge w:val="restart"/>
            <w:shd w:val="clear" w:color="auto" w:fill="auto"/>
          </w:tcPr>
          <w:p w14:paraId="7DC363D3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2020-2024</w:t>
            </w:r>
          </w:p>
        </w:tc>
        <w:tc>
          <w:tcPr>
            <w:tcW w:w="478" w:type="pct"/>
            <w:shd w:val="clear" w:color="auto" w:fill="auto"/>
          </w:tcPr>
          <w:p w14:paraId="4BD982F9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Итого</w:t>
            </w:r>
          </w:p>
        </w:tc>
        <w:tc>
          <w:tcPr>
            <w:tcW w:w="379" w:type="pct"/>
          </w:tcPr>
          <w:p w14:paraId="728264E5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3679,0</w:t>
            </w:r>
          </w:p>
        </w:tc>
        <w:tc>
          <w:tcPr>
            <w:tcW w:w="381" w:type="pct"/>
            <w:shd w:val="clear" w:color="auto" w:fill="auto"/>
          </w:tcPr>
          <w:p w14:paraId="0F658840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1903,0</w:t>
            </w:r>
          </w:p>
        </w:tc>
        <w:tc>
          <w:tcPr>
            <w:tcW w:w="333" w:type="pct"/>
            <w:shd w:val="clear" w:color="auto" w:fill="auto"/>
          </w:tcPr>
          <w:p w14:paraId="4528B7D2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571,0</w:t>
            </w:r>
          </w:p>
        </w:tc>
        <w:tc>
          <w:tcPr>
            <w:tcW w:w="286" w:type="pct"/>
            <w:shd w:val="clear" w:color="auto" w:fill="auto"/>
          </w:tcPr>
          <w:p w14:paraId="4620D273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1332,0</w:t>
            </w:r>
          </w:p>
        </w:tc>
        <w:tc>
          <w:tcPr>
            <w:tcW w:w="286" w:type="pct"/>
            <w:shd w:val="clear" w:color="auto" w:fill="auto"/>
          </w:tcPr>
          <w:p w14:paraId="7436537A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286" w:type="pct"/>
            <w:shd w:val="clear" w:color="auto" w:fill="auto"/>
          </w:tcPr>
          <w:p w14:paraId="632D5705" w14:textId="77777777" w:rsidR="00FF64AF" w:rsidRPr="00250775" w:rsidRDefault="00FF64AF" w:rsidP="00250775">
            <w:pPr>
              <w:tabs>
                <w:tab w:val="left" w:pos="300"/>
              </w:tabs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286" w:type="pct"/>
            <w:shd w:val="clear" w:color="auto" w:fill="auto"/>
          </w:tcPr>
          <w:p w14:paraId="5D7043A4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572" w:type="pct"/>
            <w:vMerge w:val="restart"/>
            <w:shd w:val="clear" w:color="auto" w:fill="auto"/>
          </w:tcPr>
          <w:p w14:paraId="36DFC8D7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Администрация городского округа Кашира, МБУ «МФЦ»</w:t>
            </w:r>
          </w:p>
        </w:tc>
        <w:tc>
          <w:tcPr>
            <w:tcW w:w="571" w:type="pct"/>
            <w:vMerge w:val="restart"/>
            <w:shd w:val="clear" w:color="auto" w:fill="auto"/>
            <w:vAlign w:val="center"/>
          </w:tcPr>
          <w:p w14:paraId="4228A6EA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</w:tr>
      <w:tr w:rsidR="00FF64AF" w:rsidRPr="00250775" w14:paraId="5DC315AE" w14:textId="77777777" w:rsidTr="00250775">
        <w:trPr>
          <w:trHeight w:val="525"/>
        </w:trPr>
        <w:tc>
          <w:tcPr>
            <w:tcW w:w="237" w:type="pct"/>
            <w:vMerge/>
            <w:shd w:val="clear" w:color="auto" w:fill="auto"/>
            <w:vAlign w:val="center"/>
          </w:tcPr>
          <w:p w14:paraId="64C725A7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667" w:type="pct"/>
            <w:vMerge/>
            <w:shd w:val="clear" w:color="auto" w:fill="auto"/>
          </w:tcPr>
          <w:p w14:paraId="46FC59D3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238" w:type="pct"/>
            <w:vMerge/>
            <w:shd w:val="clear" w:color="auto" w:fill="auto"/>
            <w:vAlign w:val="center"/>
          </w:tcPr>
          <w:p w14:paraId="5A0ECB8B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478" w:type="pct"/>
            <w:shd w:val="clear" w:color="auto" w:fill="auto"/>
          </w:tcPr>
          <w:p w14:paraId="04A36FD0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Средства бюджета Московской области</w:t>
            </w:r>
          </w:p>
        </w:tc>
        <w:tc>
          <w:tcPr>
            <w:tcW w:w="379" w:type="pct"/>
          </w:tcPr>
          <w:p w14:paraId="0D0529A6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3495,0</w:t>
            </w:r>
          </w:p>
        </w:tc>
        <w:tc>
          <w:tcPr>
            <w:tcW w:w="381" w:type="pct"/>
            <w:shd w:val="clear" w:color="auto" w:fill="auto"/>
          </w:tcPr>
          <w:p w14:paraId="1A1B89CB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1807,0</w:t>
            </w:r>
          </w:p>
        </w:tc>
        <w:tc>
          <w:tcPr>
            <w:tcW w:w="333" w:type="pct"/>
            <w:shd w:val="clear" w:color="auto" w:fill="auto"/>
          </w:tcPr>
          <w:p w14:paraId="2D81E4F9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542,0</w:t>
            </w:r>
          </w:p>
        </w:tc>
        <w:tc>
          <w:tcPr>
            <w:tcW w:w="286" w:type="pct"/>
            <w:shd w:val="clear" w:color="auto" w:fill="auto"/>
          </w:tcPr>
          <w:p w14:paraId="6B39EF15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1265,0</w:t>
            </w:r>
          </w:p>
        </w:tc>
        <w:tc>
          <w:tcPr>
            <w:tcW w:w="286" w:type="pct"/>
            <w:shd w:val="clear" w:color="auto" w:fill="auto"/>
          </w:tcPr>
          <w:p w14:paraId="2895F589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286" w:type="pct"/>
            <w:shd w:val="clear" w:color="auto" w:fill="auto"/>
          </w:tcPr>
          <w:p w14:paraId="1BF95AD2" w14:textId="77777777" w:rsidR="00FF64AF" w:rsidRPr="00250775" w:rsidRDefault="00FF64AF" w:rsidP="00250775">
            <w:pPr>
              <w:tabs>
                <w:tab w:val="left" w:pos="300"/>
              </w:tabs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286" w:type="pct"/>
            <w:shd w:val="clear" w:color="auto" w:fill="auto"/>
          </w:tcPr>
          <w:p w14:paraId="481DD9CB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572" w:type="pct"/>
            <w:vMerge/>
            <w:shd w:val="clear" w:color="auto" w:fill="auto"/>
            <w:vAlign w:val="center"/>
          </w:tcPr>
          <w:p w14:paraId="3C3920BB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71" w:type="pct"/>
            <w:vMerge/>
            <w:shd w:val="clear" w:color="auto" w:fill="auto"/>
            <w:vAlign w:val="center"/>
          </w:tcPr>
          <w:p w14:paraId="76A9738E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</w:tr>
      <w:tr w:rsidR="00FF64AF" w:rsidRPr="00250775" w14:paraId="1AE53C07" w14:textId="77777777" w:rsidTr="00250775">
        <w:trPr>
          <w:trHeight w:val="675"/>
        </w:trPr>
        <w:tc>
          <w:tcPr>
            <w:tcW w:w="237" w:type="pct"/>
            <w:vMerge/>
            <w:shd w:val="clear" w:color="auto" w:fill="auto"/>
            <w:vAlign w:val="center"/>
          </w:tcPr>
          <w:p w14:paraId="2023A13C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667" w:type="pct"/>
            <w:vMerge/>
            <w:shd w:val="clear" w:color="auto" w:fill="auto"/>
          </w:tcPr>
          <w:p w14:paraId="11ED394A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238" w:type="pct"/>
            <w:vMerge/>
            <w:shd w:val="clear" w:color="auto" w:fill="auto"/>
            <w:vAlign w:val="center"/>
          </w:tcPr>
          <w:p w14:paraId="54BB9217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478" w:type="pct"/>
            <w:shd w:val="clear" w:color="auto" w:fill="auto"/>
          </w:tcPr>
          <w:p w14:paraId="3AE05DC3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Средства городского округа Кашира</w:t>
            </w:r>
          </w:p>
        </w:tc>
        <w:tc>
          <w:tcPr>
            <w:tcW w:w="379" w:type="pct"/>
          </w:tcPr>
          <w:p w14:paraId="4C79E0C6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184,0</w:t>
            </w:r>
          </w:p>
        </w:tc>
        <w:tc>
          <w:tcPr>
            <w:tcW w:w="381" w:type="pct"/>
            <w:shd w:val="clear" w:color="auto" w:fill="auto"/>
          </w:tcPr>
          <w:p w14:paraId="7AB0EB16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96,0</w:t>
            </w:r>
          </w:p>
        </w:tc>
        <w:tc>
          <w:tcPr>
            <w:tcW w:w="333" w:type="pct"/>
            <w:shd w:val="clear" w:color="auto" w:fill="auto"/>
          </w:tcPr>
          <w:p w14:paraId="70379F0E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29,0</w:t>
            </w:r>
          </w:p>
        </w:tc>
        <w:tc>
          <w:tcPr>
            <w:tcW w:w="286" w:type="pct"/>
            <w:shd w:val="clear" w:color="auto" w:fill="auto"/>
          </w:tcPr>
          <w:p w14:paraId="20DDC3DD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67,0</w:t>
            </w:r>
          </w:p>
        </w:tc>
        <w:tc>
          <w:tcPr>
            <w:tcW w:w="286" w:type="pct"/>
            <w:shd w:val="clear" w:color="auto" w:fill="auto"/>
          </w:tcPr>
          <w:p w14:paraId="76AFBEC9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286" w:type="pct"/>
            <w:shd w:val="clear" w:color="auto" w:fill="auto"/>
          </w:tcPr>
          <w:p w14:paraId="4F372C7D" w14:textId="77777777" w:rsidR="00FF64AF" w:rsidRPr="00250775" w:rsidRDefault="00FF64AF" w:rsidP="00250775">
            <w:pPr>
              <w:tabs>
                <w:tab w:val="left" w:pos="300"/>
              </w:tabs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286" w:type="pct"/>
            <w:shd w:val="clear" w:color="auto" w:fill="auto"/>
          </w:tcPr>
          <w:p w14:paraId="12B2A0D6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572" w:type="pct"/>
            <w:vMerge/>
            <w:shd w:val="clear" w:color="auto" w:fill="auto"/>
            <w:vAlign w:val="center"/>
          </w:tcPr>
          <w:p w14:paraId="69D0FB05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71" w:type="pct"/>
            <w:vMerge/>
            <w:shd w:val="clear" w:color="auto" w:fill="auto"/>
            <w:vAlign w:val="center"/>
          </w:tcPr>
          <w:p w14:paraId="113AE163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</w:tr>
      <w:tr w:rsidR="00FF64AF" w:rsidRPr="00250775" w14:paraId="3931C2A4" w14:textId="77777777" w:rsidTr="00250775">
        <w:trPr>
          <w:trHeight w:val="390"/>
        </w:trPr>
        <w:tc>
          <w:tcPr>
            <w:tcW w:w="237" w:type="pct"/>
            <w:vMerge w:val="restart"/>
            <w:shd w:val="clear" w:color="auto" w:fill="auto"/>
            <w:hideMark/>
          </w:tcPr>
          <w:p w14:paraId="673CA0B2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2.3.</w:t>
            </w:r>
          </w:p>
        </w:tc>
        <w:tc>
          <w:tcPr>
            <w:tcW w:w="667" w:type="pct"/>
            <w:vMerge w:val="restart"/>
            <w:shd w:val="clear" w:color="auto" w:fill="auto"/>
            <w:hideMark/>
          </w:tcPr>
          <w:p w14:paraId="1BEDC9CC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 xml:space="preserve">Расходы на обеспечение деятельности </w:t>
            </w:r>
            <w:r w:rsidRPr="00250775">
              <w:rPr>
                <w:rFonts w:ascii="Arial" w:hAnsi="Arial" w:cs="Arial"/>
              </w:rPr>
              <w:lastRenderedPageBreak/>
              <w:t>(оказание услуг) муниципальных учреждений МФЦ, действующих на территории Московской области, по реализации мероприятий</w:t>
            </w:r>
          </w:p>
        </w:tc>
        <w:tc>
          <w:tcPr>
            <w:tcW w:w="238" w:type="pct"/>
            <w:vMerge w:val="restart"/>
            <w:shd w:val="clear" w:color="auto" w:fill="auto"/>
            <w:hideMark/>
          </w:tcPr>
          <w:p w14:paraId="0C6357A0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lastRenderedPageBreak/>
              <w:t>2020-2024</w:t>
            </w:r>
          </w:p>
        </w:tc>
        <w:tc>
          <w:tcPr>
            <w:tcW w:w="478" w:type="pct"/>
            <w:shd w:val="clear" w:color="auto" w:fill="auto"/>
            <w:hideMark/>
          </w:tcPr>
          <w:p w14:paraId="5A2557A9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Итого</w:t>
            </w:r>
          </w:p>
        </w:tc>
        <w:tc>
          <w:tcPr>
            <w:tcW w:w="379" w:type="pct"/>
          </w:tcPr>
          <w:p w14:paraId="65A0D39F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44850,7</w:t>
            </w:r>
          </w:p>
        </w:tc>
        <w:tc>
          <w:tcPr>
            <w:tcW w:w="381" w:type="pct"/>
            <w:shd w:val="clear" w:color="auto" w:fill="auto"/>
          </w:tcPr>
          <w:p w14:paraId="65E363CF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275800,4</w:t>
            </w:r>
          </w:p>
        </w:tc>
        <w:tc>
          <w:tcPr>
            <w:tcW w:w="333" w:type="pct"/>
            <w:shd w:val="clear" w:color="auto" w:fill="auto"/>
          </w:tcPr>
          <w:p w14:paraId="5F78EF5D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50696,7</w:t>
            </w:r>
          </w:p>
        </w:tc>
        <w:tc>
          <w:tcPr>
            <w:tcW w:w="286" w:type="pct"/>
            <w:shd w:val="clear" w:color="auto" w:fill="auto"/>
          </w:tcPr>
          <w:p w14:paraId="3D83A398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53570,6</w:t>
            </w:r>
          </w:p>
        </w:tc>
        <w:tc>
          <w:tcPr>
            <w:tcW w:w="286" w:type="pct"/>
            <w:shd w:val="clear" w:color="auto" w:fill="auto"/>
          </w:tcPr>
          <w:p w14:paraId="7E27CBC4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57553,1</w:t>
            </w:r>
          </w:p>
        </w:tc>
        <w:tc>
          <w:tcPr>
            <w:tcW w:w="286" w:type="pct"/>
            <w:shd w:val="clear" w:color="auto" w:fill="auto"/>
          </w:tcPr>
          <w:p w14:paraId="57C11E54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 xml:space="preserve">  56990,0</w:t>
            </w:r>
          </w:p>
        </w:tc>
        <w:tc>
          <w:tcPr>
            <w:tcW w:w="286" w:type="pct"/>
            <w:shd w:val="clear" w:color="auto" w:fill="auto"/>
          </w:tcPr>
          <w:p w14:paraId="26B56DBC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56990,0</w:t>
            </w:r>
          </w:p>
        </w:tc>
        <w:tc>
          <w:tcPr>
            <w:tcW w:w="572" w:type="pct"/>
            <w:vMerge w:val="restart"/>
            <w:shd w:val="clear" w:color="auto" w:fill="auto"/>
          </w:tcPr>
          <w:p w14:paraId="193F8A62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 xml:space="preserve">Администрация городского округа </w:t>
            </w:r>
            <w:r w:rsidRPr="00250775">
              <w:rPr>
                <w:rFonts w:ascii="Arial" w:hAnsi="Arial" w:cs="Arial"/>
              </w:rPr>
              <w:lastRenderedPageBreak/>
              <w:t>Кашира, МБУ «МФЦ»</w:t>
            </w:r>
          </w:p>
        </w:tc>
        <w:tc>
          <w:tcPr>
            <w:tcW w:w="571" w:type="pct"/>
            <w:vMerge w:val="restart"/>
            <w:shd w:val="clear" w:color="auto" w:fill="auto"/>
          </w:tcPr>
          <w:p w14:paraId="35AC9736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</w:tr>
      <w:tr w:rsidR="00FF64AF" w:rsidRPr="00250775" w14:paraId="40C76B44" w14:textId="77777777" w:rsidTr="00250775">
        <w:trPr>
          <w:trHeight w:val="735"/>
        </w:trPr>
        <w:tc>
          <w:tcPr>
            <w:tcW w:w="237" w:type="pct"/>
            <w:vMerge/>
            <w:shd w:val="clear" w:color="auto" w:fill="auto"/>
            <w:vAlign w:val="center"/>
            <w:hideMark/>
          </w:tcPr>
          <w:p w14:paraId="4504E71E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667" w:type="pct"/>
            <w:vMerge/>
            <w:shd w:val="clear" w:color="auto" w:fill="auto"/>
            <w:vAlign w:val="center"/>
            <w:hideMark/>
          </w:tcPr>
          <w:p w14:paraId="6823460F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238" w:type="pct"/>
            <w:vMerge/>
            <w:shd w:val="clear" w:color="auto" w:fill="auto"/>
            <w:vAlign w:val="center"/>
            <w:hideMark/>
          </w:tcPr>
          <w:p w14:paraId="2C439753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478" w:type="pct"/>
            <w:shd w:val="clear" w:color="auto" w:fill="auto"/>
            <w:hideMark/>
          </w:tcPr>
          <w:p w14:paraId="381117E1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Средства городского округа Кашира</w:t>
            </w:r>
          </w:p>
        </w:tc>
        <w:tc>
          <w:tcPr>
            <w:tcW w:w="379" w:type="pct"/>
          </w:tcPr>
          <w:p w14:paraId="02CDEC95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41530,7</w:t>
            </w:r>
          </w:p>
        </w:tc>
        <w:tc>
          <w:tcPr>
            <w:tcW w:w="381" w:type="pct"/>
            <w:shd w:val="clear" w:color="auto" w:fill="auto"/>
          </w:tcPr>
          <w:p w14:paraId="30F9BB70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  <w:bCs/>
                <w:highlight w:val="yellow"/>
              </w:rPr>
            </w:pPr>
            <w:r w:rsidRPr="00250775">
              <w:rPr>
                <w:rFonts w:ascii="Arial" w:hAnsi="Arial" w:cs="Arial"/>
                <w:bCs/>
              </w:rPr>
              <w:t>259490,4</w:t>
            </w:r>
          </w:p>
        </w:tc>
        <w:tc>
          <w:tcPr>
            <w:tcW w:w="333" w:type="pct"/>
            <w:shd w:val="clear" w:color="auto" w:fill="auto"/>
          </w:tcPr>
          <w:p w14:paraId="77989114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47376,70</w:t>
            </w:r>
          </w:p>
        </w:tc>
        <w:tc>
          <w:tcPr>
            <w:tcW w:w="286" w:type="pct"/>
            <w:shd w:val="clear" w:color="auto" w:fill="auto"/>
          </w:tcPr>
          <w:p w14:paraId="3302917F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50120,6</w:t>
            </w:r>
          </w:p>
        </w:tc>
        <w:tc>
          <w:tcPr>
            <w:tcW w:w="286" w:type="pct"/>
            <w:shd w:val="clear" w:color="auto" w:fill="auto"/>
          </w:tcPr>
          <w:p w14:paraId="049477E7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  <w:highlight w:val="yellow"/>
              </w:rPr>
            </w:pPr>
            <w:r w:rsidRPr="00250775">
              <w:rPr>
                <w:rFonts w:ascii="Arial" w:hAnsi="Arial" w:cs="Arial"/>
              </w:rPr>
              <w:t>54163,1</w:t>
            </w:r>
          </w:p>
        </w:tc>
        <w:tc>
          <w:tcPr>
            <w:tcW w:w="286" w:type="pct"/>
            <w:shd w:val="clear" w:color="auto" w:fill="auto"/>
          </w:tcPr>
          <w:p w14:paraId="4EC88653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53600,0</w:t>
            </w:r>
          </w:p>
        </w:tc>
        <w:tc>
          <w:tcPr>
            <w:tcW w:w="286" w:type="pct"/>
            <w:shd w:val="clear" w:color="auto" w:fill="auto"/>
          </w:tcPr>
          <w:p w14:paraId="7DD5FAD6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53600,0</w:t>
            </w:r>
          </w:p>
        </w:tc>
        <w:tc>
          <w:tcPr>
            <w:tcW w:w="572" w:type="pct"/>
            <w:vMerge/>
            <w:shd w:val="clear" w:color="auto" w:fill="auto"/>
            <w:vAlign w:val="center"/>
          </w:tcPr>
          <w:p w14:paraId="1504D809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71" w:type="pct"/>
            <w:vMerge/>
            <w:shd w:val="clear" w:color="auto" w:fill="auto"/>
            <w:vAlign w:val="center"/>
          </w:tcPr>
          <w:p w14:paraId="75E08125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</w:tr>
      <w:tr w:rsidR="00FF64AF" w:rsidRPr="00250775" w14:paraId="55E78D2A" w14:textId="77777777" w:rsidTr="00250775">
        <w:trPr>
          <w:trHeight w:val="735"/>
        </w:trPr>
        <w:tc>
          <w:tcPr>
            <w:tcW w:w="237" w:type="pct"/>
            <w:vMerge/>
            <w:shd w:val="clear" w:color="auto" w:fill="auto"/>
            <w:vAlign w:val="center"/>
          </w:tcPr>
          <w:p w14:paraId="3D6AEF3D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667" w:type="pct"/>
            <w:vMerge/>
            <w:shd w:val="clear" w:color="auto" w:fill="auto"/>
            <w:vAlign w:val="center"/>
          </w:tcPr>
          <w:p w14:paraId="4A68C157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238" w:type="pct"/>
            <w:vMerge/>
            <w:shd w:val="clear" w:color="auto" w:fill="auto"/>
            <w:vAlign w:val="center"/>
          </w:tcPr>
          <w:p w14:paraId="2FCDF9B4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478" w:type="pct"/>
            <w:shd w:val="clear" w:color="auto" w:fill="auto"/>
          </w:tcPr>
          <w:p w14:paraId="0BF132BB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Внебюджетные средства</w:t>
            </w:r>
          </w:p>
        </w:tc>
        <w:tc>
          <w:tcPr>
            <w:tcW w:w="379" w:type="pct"/>
          </w:tcPr>
          <w:p w14:paraId="3F33D639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 xml:space="preserve">3320,0 </w:t>
            </w:r>
          </w:p>
        </w:tc>
        <w:tc>
          <w:tcPr>
            <w:tcW w:w="381" w:type="pct"/>
            <w:shd w:val="clear" w:color="auto" w:fill="auto"/>
          </w:tcPr>
          <w:p w14:paraId="42AE1B94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16940,0</w:t>
            </w:r>
          </w:p>
        </w:tc>
        <w:tc>
          <w:tcPr>
            <w:tcW w:w="333" w:type="pct"/>
            <w:shd w:val="clear" w:color="auto" w:fill="auto"/>
          </w:tcPr>
          <w:p w14:paraId="2C64D28F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3320,0</w:t>
            </w:r>
          </w:p>
        </w:tc>
        <w:tc>
          <w:tcPr>
            <w:tcW w:w="286" w:type="pct"/>
            <w:shd w:val="clear" w:color="auto" w:fill="auto"/>
          </w:tcPr>
          <w:p w14:paraId="32EE90F7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3450,0</w:t>
            </w:r>
          </w:p>
        </w:tc>
        <w:tc>
          <w:tcPr>
            <w:tcW w:w="286" w:type="pct"/>
            <w:shd w:val="clear" w:color="auto" w:fill="auto"/>
          </w:tcPr>
          <w:p w14:paraId="053C257B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3390,0</w:t>
            </w:r>
          </w:p>
        </w:tc>
        <w:tc>
          <w:tcPr>
            <w:tcW w:w="286" w:type="pct"/>
            <w:shd w:val="clear" w:color="auto" w:fill="auto"/>
          </w:tcPr>
          <w:p w14:paraId="6F7699AD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3390,0</w:t>
            </w:r>
          </w:p>
        </w:tc>
        <w:tc>
          <w:tcPr>
            <w:tcW w:w="286" w:type="pct"/>
            <w:shd w:val="clear" w:color="auto" w:fill="auto"/>
          </w:tcPr>
          <w:p w14:paraId="33F27251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3390,0</w:t>
            </w:r>
          </w:p>
        </w:tc>
        <w:tc>
          <w:tcPr>
            <w:tcW w:w="572" w:type="pct"/>
            <w:vMerge/>
            <w:shd w:val="clear" w:color="auto" w:fill="auto"/>
            <w:vAlign w:val="center"/>
          </w:tcPr>
          <w:p w14:paraId="771859A0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71" w:type="pct"/>
            <w:vMerge/>
            <w:shd w:val="clear" w:color="auto" w:fill="auto"/>
            <w:vAlign w:val="center"/>
          </w:tcPr>
          <w:p w14:paraId="7C3344E9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</w:tr>
      <w:tr w:rsidR="00FF64AF" w:rsidRPr="00250775" w14:paraId="34FD4240" w14:textId="77777777" w:rsidTr="00250775">
        <w:trPr>
          <w:trHeight w:val="403"/>
        </w:trPr>
        <w:tc>
          <w:tcPr>
            <w:tcW w:w="237" w:type="pct"/>
            <w:vMerge w:val="restart"/>
            <w:shd w:val="clear" w:color="auto" w:fill="auto"/>
            <w:vAlign w:val="center"/>
          </w:tcPr>
          <w:p w14:paraId="2F1F5B1A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2.4.</w:t>
            </w:r>
          </w:p>
        </w:tc>
        <w:tc>
          <w:tcPr>
            <w:tcW w:w="667" w:type="pct"/>
            <w:vMerge w:val="restart"/>
            <w:shd w:val="clear" w:color="auto" w:fill="auto"/>
          </w:tcPr>
          <w:p w14:paraId="60F6BBED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Обеспечение оборудованием и поддержание работоспособности МФЦ</w:t>
            </w:r>
          </w:p>
        </w:tc>
        <w:tc>
          <w:tcPr>
            <w:tcW w:w="238" w:type="pct"/>
            <w:vMerge w:val="restart"/>
            <w:shd w:val="clear" w:color="auto" w:fill="auto"/>
          </w:tcPr>
          <w:p w14:paraId="749457E0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2020-2024</w:t>
            </w:r>
          </w:p>
        </w:tc>
        <w:tc>
          <w:tcPr>
            <w:tcW w:w="478" w:type="pct"/>
            <w:shd w:val="clear" w:color="auto" w:fill="auto"/>
          </w:tcPr>
          <w:p w14:paraId="79FC11F9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  <w:bCs/>
              </w:rPr>
              <w:t>Итого</w:t>
            </w:r>
          </w:p>
        </w:tc>
        <w:tc>
          <w:tcPr>
            <w:tcW w:w="379" w:type="pct"/>
          </w:tcPr>
          <w:p w14:paraId="564A8959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381" w:type="pct"/>
            <w:shd w:val="clear" w:color="auto" w:fill="auto"/>
          </w:tcPr>
          <w:p w14:paraId="0483F9F8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0</w:t>
            </w:r>
          </w:p>
        </w:tc>
        <w:tc>
          <w:tcPr>
            <w:tcW w:w="333" w:type="pct"/>
            <w:shd w:val="clear" w:color="auto" w:fill="auto"/>
          </w:tcPr>
          <w:p w14:paraId="56196261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286" w:type="pct"/>
            <w:shd w:val="clear" w:color="auto" w:fill="auto"/>
          </w:tcPr>
          <w:p w14:paraId="26E0016D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286" w:type="pct"/>
            <w:shd w:val="clear" w:color="auto" w:fill="auto"/>
          </w:tcPr>
          <w:p w14:paraId="7AA3726F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286" w:type="pct"/>
            <w:shd w:val="clear" w:color="auto" w:fill="auto"/>
          </w:tcPr>
          <w:p w14:paraId="6B6A033C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286" w:type="pct"/>
            <w:shd w:val="clear" w:color="auto" w:fill="auto"/>
          </w:tcPr>
          <w:p w14:paraId="5D0AF8D3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572" w:type="pct"/>
            <w:vMerge w:val="restart"/>
            <w:shd w:val="clear" w:color="auto" w:fill="auto"/>
          </w:tcPr>
          <w:p w14:paraId="08F8A361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Администрация городского округа Кашира, МБУ «МФЦ»</w:t>
            </w:r>
          </w:p>
        </w:tc>
        <w:tc>
          <w:tcPr>
            <w:tcW w:w="571" w:type="pct"/>
            <w:vMerge w:val="restart"/>
            <w:shd w:val="clear" w:color="auto" w:fill="auto"/>
            <w:vAlign w:val="center"/>
          </w:tcPr>
          <w:p w14:paraId="45A062DB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</w:tr>
      <w:tr w:rsidR="00FF64AF" w:rsidRPr="00250775" w14:paraId="0D293183" w14:textId="77777777" w:rsidTr="00250775">
        <w:trPr>
          <w:trHeight w:val="403"/>
        </w:trPr>
        <w:tc>
          <w:tcPr>
            <w:tcW w:w="237" w:type="pct"/>
            <w:vMerge/>
            <w:shd w:val="clear" w:color="auto" w:fill="auto"/>
            <w:vAlign w:val="center"/>
          </w:tcPr>
          <w:p w14:paraId="72E37128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667" w:type="pct"/>
            <w:vMerge/>
            <w:shd w:val="clear" w:color="auto" w:fill="auto"/>
            <w:vAlign w:val="center"/>
          </w:tcPr>
          <w:p w14:paraId="1A78F88E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238" w:type="pct"/>
            <w:vMerge/>
            <w:shd w:val="clear" w:color="auto" w:fill="auto"/>
            <w:vAlign w:val="center"/>
          </w:tcPr>
          <w:p w14:paraId="2DE41E27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478" w:type="pct"/>
            <w:shd w:val="clear" w:color="auto" w:fill="auto"/>
          </w:tcPr>
          <w:p w14:paraId="23658B59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Средства городского округа Кашира</w:t>
            </w:r>
          </w:p>
        </w:tc>
        <w:tc>
          <w:tcPr>
            <w:tcW w:w="379" w:type="pct"/>
          </w:tcPr>
          <w:p w14:paraId="099F8C42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381" w:type="pct"/>
            <w:shd w:val="clear" w:color="auto" w:fill="auto"/>
          </w:tcPr>
          <w:p w14:paraId="48D478EC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0</w:t>
            </w:r>
          </w:p>
        </w:tc>
        <w:tc>
          <w:tcPr>
            <w:tcW w:w="333" w:type="pct"/>
            <w:shd w:val="clear" w:color="auto" w:fill="auto"/>
          </w:tcPr>
          <w:p w14:paraId="1A2FD160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286" w:type="pct"/>
            <w:shd w:val="clear" w:color="auto" w:fill="auto"/>
          </w:tcPr>
          <w:p w14:paraId="378008F9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286" w:type="pct"/>
            <w:shd w:val="clear" w:color="auto" w:fill="auto"/>
          </w:tcPr>
          <w:p w14:paraId="45E4FBAB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286" w:type="pct"/>
            <w:shd w:val="clear" w:color="auto" w:fill="auto"/>
          </w:tcPr>
          <w:p w14:paraId="7C97A656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286" w:type="pct"/>
            <w:shd w:val="clear" w:color="auto" w:fill="auto"/>
          </w:tcPr>
          <w:p w14:paraId="60D51B90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572" w:type="pct"/>
            <w:vMerge/>
            <w:shd w:val="clear" w:color="auto" w:fill="auto"/>
            <w:vAlign w:val="center"/>
          </w:tcPr>
          <w:p w14:paraId="6A8F59EC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71" w:type="pct"/>
            <w:vMerge/>
            <w:shd w:val="clear" w:color="auto" w:fill="auto"/>
            <w:vAlign w:val="center"/>
          </w:tcPr>
          <w:p w14:paraId="1879A12E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</w:tr>
      <w:tr w:rsidR="00FF64AF" w:rsidRPr="00250775" w14:paraId="61A75872" w14:textId="77777777" w:rsidTr="00250775">
        <w:trPr>
          <w:trHeight w:val="403"/>
        </w:trPr>
        <w:tc>
          <w:tcPr>
            <w:tcW w:w="237" w:type="pct"/>
            <w:vMerge w:val="restart"/>
            <w:shd w:val="clear" w:color="auto" w:fill="auto"/>
            <w:vAlign w:val="center"/>
          </w:tcPr>
          <w:p w14:paraId="005D333A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2.5.</w:t>
            </w:r>
          </w:p>
        </w:tc>
        <w:tc>
          <w:tcPr>
            <w:tcW w:w="667" w:type="pct"/>
            <w:vMerge w:val="restart"/>
            <w:shd w:val="clear" w:color="auto" w:fill="auto"/>
            <w:vAlign w:val="center"/>
          </w:tcPr>
          <w:p w14:paraId="1282FA3C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 xml:space="preserve">Организация деятельности многофункциональных центров предоставления государственных и муниципальных услуг, действующих на территории Московской области, по обеспечению консультирования работниками МФЦ граждан в рамках Единой системы приема и обработки </w:t>
            </w:r>
            <w:r w:rsidRPr="00250775">
              <w:rPr>
                <w:rFonts w:ascii="Arial" w:hAnsi="Arial" w:cs="Arial"/>
              </w:rPr>
              <w:lastRenderedPageBreak/>
              <w:t>сообщений по 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</w:t>
            </w:r>
          </w:p>
        </w:tc>
        <w:tc>
          <w:tcPr>
            <w:tcW w:w="238" w:type="pct"/>
            <w:vMerge w:val="restart"/>
            <w:shd w:val="clear" w:color="auto" w:fill="auto"/>
          </w:tcPr>
          <w:p w14:paraId="45C6922F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lastRenderedPageBreak/>
              <w:t>2020</w:t>
            </w:r>
          </w:p>
        </w:tc>
        <w:tc>
          <w:tcPr>
            <w:tcW w:w="478" w:type="pct"/>
            <w:shd w:val="clear" w:color="auto" w:fill="auto"/>
          </w:tcPr>
          <w:p w14:paraId="6DE2FABB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Итого</w:t>
            </w:r>
          </w:p>
        </w:tc>
        <w:tc>
          <w:tcPr>
            <w:tcW w:w="379" w:type="pct"/>
          </w:tcPr>
          <w:p w14:paraId="37B9CC4C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381" w:type="pct"/>
            <w:shd w:val="clear" w:color="auto" w:fill="auto"/>
          </w:tcPr>
          <w:p w14:paraId="6DDF5CE5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792,0</w:t>
            </w:r>
          </w:p>
        </w:tc>
        <w:tc>
          <w:tcPr>
            <w:tcW w:w="333" w:type="pct"/>
            <w:shd w:val="clear" w:color="auto" w:fill="auto"/>
          </w:tcPr>
          <w:p w14:paraId="2CFB9C80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792,0</w:t>
            </w:r>
          </w:p>
        </w:tc>
        <w:tc>
          <w:tcPr>
            <w:tcW w:w="286" w:type="pct"/>
            <w:shd w:val="clear" w:color="auto" w:fill="auto"/>
          </w:tcPr>
          <w:p w14:paraId="4BAFB623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286" w:type="pct"/>
            <w:shd w:val="clear" w:color="auto" w:fill="auto"/>
          </w:tcPr>
          <w:p w14:paraId="2EEB3C2D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286" w:type="pct"/>
            <w:shd w:val="clear" w:color="auto" w:fill="auto"/>
          </w:tcPr>
          <w:p w14:paraId="11704D90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286" w:type="pct"/>
            <w:shd w:val="clear" w:color="auto" w:fill="auto"/>
          </w:tcPr>
          <w:p w14:paraId="1C5C3E2B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572" w:type="pct"/>
            <w:vMerge w:val="restart"/>
            <w:shd w:val="clear" w:color="auto" w:fill="auto"/>
          </w:tcPr>
          <w:p w14:paraId="19C9BB95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Администрация городского округа Кашира, МБУ «МФЦ»</w:t>
            </w:r>
          </w:p>
        </w:tc>
        <w:tc>
          <w:tcPr>
            <w:tcW w:w="571" w:type="pct"/>
            <w:shd w:val="clear" w:color="auto" w:fill="auto"/>
            <w:vAlign w:val="center"/>
          </w:tcPr>
          <w:p w14:paraId="6B2E134D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</w:tr>
      <w:tr w:rsidR="00FF64AF" w:rsidRPr="00250775" w14:paraId="24B2CFBB" w14:textId="77777777" w:rsidTr="00250775">
        <w:trPr>
          <w:trHeight w:val="403"/>
        </w:trPr>
        <w:tc>
          <w:tcPr>
            <w:tcW w:w="237" w:type="pct"/>
            <w:vMerge/>
            <w:shd w:val="clear" w:color="auto" w:fill="auto"/>
            <w:vAlign w:val="center"/>
          </w:tcPr>
          <w:p w14:paraId="6BF907C5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667" w:type="pct"/>
            <w:vMerge/>
            <w:shd w:val="clear" w:color="auto" w:fill="auto"/>
            <w:vAlign w:val="center"/>
          </w:tcPr>
          <w:p w14:paraId="4BAC0228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238" w:type="pct"/>
            <w:vMerge/>
            <w:shd w:val="clear" w:color="auto" w:fill="auto"/>
            <w:vAlign w:val="center"/>
          </w:tcPr>
          <w:p w14:paraId="20DBA076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478" w:type="pct"/>
            <w:shd w:val="clear" w:color="auto" w:fill="auto"/>
          </w:tcPr>
          <w:p w14:paraId="24A77FDF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Средства бюджета Московской области</w:t>
            </w:r>
          </w:p>
        </w:tc>
        <w:tc>
          <w:tcPr>
            <w:tcW w:w="379" w:type="pct"/>
          </w:tcPr>
          <w:p w14:paraId="48E15FE8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381" w:type="pct"/>
            <w:shd w:val="clear" w:color="auto" w:fill="auto"/>
          </w:tcPr>
          <w:p w14:paraId="09293594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752,0</w:t>
            </w:r>
          </w:p>
        </w:tc>
        <w:tc>
          <w:tcPr>
            <w:tcW w:w="333" w:type="pct"/>
            <w:shd w:val="clear" w:color="auto" w:fill="auto"/>
          </w:tcPr>
          <w:p w14:paraId="0CF930A2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752,0</w:t>
            </w:r>
          </w:p>
        </w:tc>
        <w:tc>
          <w:tcPr>
            <w:tcW w:w="286" w:type="pct"/>
            <w:shd w:val="clear" w:color="auto" w:fill="auto"/>
          </w:tcPr>
          <w:p w14:paraId="4ECB5D5D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286" w:type="pct"/>
            <w:shd w:val="clear" w:color="auto" w:fill="auto"/>
          </w:tcPr>
          <w:p w14:paraId="6AC9A08F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286" w:type="pct"/>
            <w:shd w:val="clear" w:color="auto" w:fill="auto"/>
          </w:tcPr>
          <w:p w14:paraId="54217DBE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286" w:type="pct"/>
            <w:shd w:val="clear" w:color="auto" w:fill="auto"/>
          </w:tcPr>
          <w:p w14:paraId="23E1BC2A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572" w:type="pct"/>
            <w:vMerge/>
            <w:shd w:val="clear" w:color="auto" w:fill="auto"/>
            <w:vAlign w:val="center"/>
          </w:tcPr>
          <w:p w14:paraId="25FC5E71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71" w:type="pct"/>
            <w:shd w:val="clear" w:color="auto" w:fill="auto"/>
            <w:vAlign w:val="center"/>
          </w:tcPr>
          <w:p w14:paraId="5DBFDDF4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</w:tr>
      <w:tr w:rsidR="00FF64AF" w:rsidRPr="00250775" w14:paraId="576410B1" w14:textId="77777777" w:rsidTr="00250775">
        <w:trPr>
          <w:trHeight w:val="403"/>
        </w:trPr>
        <w:tc>
          <w:tcPr>
            <w:tcW w:w="237" w:type="pct"/>
            <w:vMerge/>
            <w:shd w:val="clear" w:color="auto" w:fill="auto"/>
            <w:vAlign w:val="center"/>
          </w:tcPr>
          <w:p w14:paraId="7AD7F699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</w:p>
        </w:tc>
        <w:tc>
          <w:tcPr>
            <w:tcW w:w="667" w:type="pct"/>
            <w:vMerge/>
            <w:shd w:val="clear" w:color="auto" w:fill="auto"/>
            <w:vAlign w:val="center"/>
          </w:tcPr>
          <w:p w14:paraId="4A1C383A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238" w:type="pct"/>
            <w:vMerge/>
            <w:shd w:val="clear" w:color="auto" w:fill="auto"/>
            <w:vAlign w:val="center"/>
          </w:tcPr>
          <w:p w14:paraId="37A5F199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478" w:type="pct"/>
            <w:shd w:val="clear" w:color="auto" w:fill="auto"/>
          </w:tcPr>
          <w:p w14:paraId="74323CF7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Средства городского округа Кашира</w:t>
            </w:r>
          </w:p>
        </w:tc>
        <w:tc>
          <w:tcPr>
            <w:tcW w:w="379" w:type="pct"/>
          </w:tcPr>
          <w:p w14:paraId="4659CD63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381" w:type="pct"/>
            <w:shd w:val="clear" w:color="auto" w:fill="auto"/>
          </w:tcPr>
          <w:p w14:paraId="7E2919F7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40,0</w:t>
            </w:r>
          </w:p>
        </w:tc>
        <w:tc>
          <w:tcPr>
            <w:tcW w:w="333" w:type="pct"/>
            <w:shd w:val="clear" w:color="auto" w:fill="auto"/>
          </w:tcPr>
          <w:p w14:paraId="09D6121E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40,0</w:t>
            </w:r>
          </w:p>
        </w:tc>
        <w:tc>
          <w:tcPr>
            <w:tcW w:w="286" w:type="pct"/>
            <w:shd w:val="clear" w:color="auto" w:fill="auto"/>
          </w:tcPr>
          <w:p w14:paraId="7481C643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286" w:type="pct"/>
            <w:shd w:val="clear" w:color="auto" w:fill="auto"/>
          </w:tcPr>
          <w:p w14:paraId="319FEF7A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286" w:type="pct"/>
            <w:shd w:val="clear" w:color="auto" w:fill="auto"/>
          </w:tcPr>
          <w:p w14:paraId="5FB2EDF7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286" w:type="pct"/>
            <w:shd w:val="clear" w:color="auto" w:fill="auto"/>
          </w:tcPr>
          <w:p w14:paraId="6E6003FB" w14:textId="77777777" w:rsidR="00FF64AF" w:rsidRPr="00250775" w:rsidRDefault="00FF64AF" w:rsidP="00250775">
            <w:pPr>
              <w:spacing w:before="40"/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572" w:type="pct"/>
            <w:vMerge/>
            <w:shd w:val="clear" w:color="auto" w:fill="auto"/>
            <w:vAlign w:val="center"/>
          </w:tcPr>
          <w:p w14:paraId="7485998F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  <w:tc>
          <w:tcPr>
            <w:tcW w:w="571" w:type="pct"/>
            <w:shd w:val="clear" w:color="auto" w:fill="auto"/>
            <w:vAlign w:val="center"/>
          </w:tcPr>
          <w:p w14:paraId="4460FA03" w14:textId="77777777" w:rsidR="00FF64AF" w:rsidRPr="00250775" w:rsidRDefault="00FF64AF" w:rsidP="00250775">
            <w:pPr>
              <w:spacing w:before="40"/>
              <w:rPr>
                <w:rFonts w:ascii="Arial" w:hAnsi="Arial" w:cs="Arial"/>
              </w:rPr>
            </w:pPr>
          </w:p>
        </w:tc>
      </w:tr>
      <w:tr w:rsidR="00FF64AF" w:rsidRPr="00250775" w14:paraId="4B4E2883" w14:textId="77777777" w:rsidTr="00250775">
        <w:trPr>
          <w:trHeight w:val="292"/>
        </w:trPr>
        <w:tc>
          <w:tcPr>
            <w:tcW w:w="237" w:type="pct"/>
            <w:vMerge w:val="restart"/>
            <w:shd w:val="clear" w:color="auto" w:fill="auto"/>
            <w:vAlign w:val="center"/>
          </w:tcPr>
          <w:p w14:paraId="34E13AB5" w14:textId="77777777" w:rsidR="00FF64AF" w:rsidRPr="00250775" w:rsidRDefault="00FF64AF" w:rsidP="00250775">
            <w:pPr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3.</w:t>
            </w:r>
          </w:p>
        </w:tc>
        <w:tc>
          <w:tcPr>
            <w:tcW w:w="667" w:type="pct"/>
            <w:vMerge w:val="restart"/>
            <w:shd w:val="clear" w:color="auto" w:fill="auto"/>
            <w:vAlign w:val="center"/>
          </w:tcPr>
          <w:p w14:paraId="3F95F484" w14:textId="77777777" w:rsidR="00FF64AF" w:rsidRPr="00250775" w:rsidRDefault="00FF64AF" w:rsidP="00250775">
            <w:pPr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Основное мероприятие 3. 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</w:t>
            </w:r>
          </w:p>
          <w:p w14:paraId="76D23FB8" w14:textId="77777777" w:rsidR="00FF64AF" w:rsidRPr="00250775" w:rsidRDefault="00FF64AF" w:rsidP="00250775">
            <w:pPr>
              <w:rPr>
                <w:rFonts w:ascii="Arial" w:hAnsi="Arial" w:cs="Arial"/>
              </w:rPr>
            </w:pPr>
          </w:p>
        </w:tc>
        <w:tc>
          <w:tcPr>
            <w:tcW w:w="238" w:type="pct"/>
            <w:vMerge w:val="restart"/>
            <w:shd w:val="clear" w:color="auto" w:fill="auto"/>
          </w:tcPr>
          <w:p w14:paraId="7AE378E4" w14:textId="77777777" w:rsidR="00FF64AF" w:rsidRPr="00250775" w:rsidRDefault="00FF64AF" w:rsidP="00250775">
            <w:pPr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2020-2021</w:t>
            </w:r>
          </w:p>
        </w:tc>
        <w:tc>
          <w:tcPr>
            <w:tcW w:w="478" w:type="pct"/>
            <w:shd w:val="clear" w:color="auto" w:fill="auto"/>
          </w:tcPr>
          <w:p w14:paraId="03A1B732" w14:textId="77777777" w:rsidR="00FF64AF" w:rsidRPr="00250775" w:rsidRDefault="00FF64AF" w:rsidP="00250775">
            <w:pPr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  <w:bCs/>
              </w:rPr>
              <w:t>Итого</w:t>
            </w:r>
          </w:p>
        </w:tc>
        <w:tc>
          <w:tcPr>
            <w:tcW w:w="379" w:type="pct"/>
          </w:tcPr>
          <w:p w14:paraId="6DFDB016" w14:textId="77777777" w:rsidR="00FF64AF" w:rsidRPr="00250775" w:rsidRDefault="00FF64AF" w:rsidP="00250775">
            <w:pPr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5395,0</w:t>
            </w:r>
          </w:p>
        </w:tc>
        <w:tc>
          <w:tcPr>
            <w:tcW w:w="381" w:type="pct"/>
            <w:shd w:val="clear" w:color="auto" w:fill="auto"/>
          </w:tcPr>
          <w:p w14:paraId="38591B4D" w14:textId="77777777" w:rsidR="00FF64AF" w:rsidRPr="00250775" w:rsidRDefault="00FF64AF" w:rsidP="00250775">
            <w:pPr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3026,0</w:t>
            </w:r>
          </w:p>
        </w:tc>
        <w:tc>
          <w:tcPr>
            <w:tcW w:w="333" w:type="pct"/>
            <w:shd w:val="clear" w:color="auto" w:fill="auto"/>
          </w:tcPr>
          <w:p w14:paraId="4D79349C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1926,0</w:t>
            </w:r>
          </w:p>
        </w:tc>
        <w:tc>
          <w:tcPr>
            <w:tcW w:w="286" w:type="pct"/>
            <w:shd w:val="clear" w:color="auto" w:fill="auto"/>
          </w:tcPr>
          <w:p w14:paraId="3DE42422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221,0</w:t>
            </w:r>
          </w:p>
        </w:tc>
        <w:tc>
          <w:tcPr>
            <w:tcW w:w="286" w:type="pct"/>
            <w:shd w:val="clear" w:color="auto" w:fill="auto"/>
          </w:tcPr>
          <w:p w14:paraId="744AEF8F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293,0</w:t>
            </w:r>
          </w:p>
        </w:tc>
        <w:tc>
          <w:tcPr>
            <w:tcW w:w="286" w:type="pct"/>
            <w:shd w:val="clear" w:color="auto" w:fill="auto"/>
          </w:tcPr>
          <w:p w14:paraId="79D53E87" w14:textId="77777777" w:rsidR="00FF64AF" w:rsidRPr="00250775" w:rsidRDefault="00FF64AF" w:rsidP="00250775">
            <w:pPr>
              <w:tabs>
                <w:tab w:val="left" w:pos="225"/>
                <w:tab w:val="center" w:pos="317"/>
              </w:tabs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293,</w:t>
            </w:r>
            <w:r w:rsidRPr="00250775">
              <w:rPr>
                <w:rFonts w:ascii="Arial" w:hAnsi="Arial" w:cs="Arial"/>
              </w:rPr>
              <w:tab/>
              <w:t>0</w:t>
            </w:r>
          </w:p>
        </w:tc>
        <w:tc>
          <w:tcPr>
            <w:tcW w:w="286" w:type="pct"/>
            <w:shd w:val="clear" w:color="auto" w:fill="auto"/>
          </w:tcPr>
          <w:p w14:paraId="04CCAB5F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293,0</w:t>
            </w:r>
          </w:p>
        </w:tc>
        <w:tc>
          <w:tcPr>
            <w:tcW w:w="572" w:type="pct"/>
            <w:vMerge w:val="restart"/>
            <w:shd w:val="clear" w:color="auto" w:fill="auto"/>
          </w:tcPr>
          <w:p w14:paraId="3AD70566" w14:textId="77777777" w:rsidR="00FF64AF" w:rsidRPr="00250775" w:rsidRDefault="00FF64AF" w:rsidP="00250775">
            <w:pPr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Администрация городского округа Кашира, МБУ «МФЦ»</w:t>
            </w:r>
          </w:p>
        </w:tc>
        <w:tc>
          <w:tcPr>
            <w:tcW w:w="571" w:type="pct"/>
            <w:vMerge w:val="restart"/>
            <w:shd w:val="clear" w:color="auto" w:fill="auto"/>
          </w:tcPr>
          <w:p w14:paraId="65F6E222" w14:textId="77777777" w:rsidR="00FF64AF" w:rsidRPr="00250775" w:rsidRDefault="00FF64AF" w:rsidP="00250775">
            <w:pPr>
              <w:rPr>
                <w:rFonts w:ascii="Arial" w:hAnsi="Arial" w:cs="Arial"/>
              </w:rPr>
            </w:pPr>
          </w:p>
        </w:tc>
      </w:tr>
      <w:tr w:rsidR="00FF64AF" w:rsidRPr="00250775" w14:paraId="6DC1ABD7" w14:textId="77777777" w:rsidTr="00250775">
        <w:trPr>
          <w:trHeight w:val="292"/>
        </w:trPr>
        <w:tc>
          <w:tcPr>
            <w:tcW w:w="237" w:type="pct"/>
            <w:vMerge/>
            <w:shd w:val="clear" w:color="auto" w:fill="auto"/>
            <w:vAlign w:val="center"/>
          </w:tcPr>
          <w:p w14:paraId="10751497" w14:textId="77777777" w:rsidR="00FF64AF" w:rsidRPr="00250775" w:rsidRDefault="00FF64AF" w:rsidP="00250775">
            <w:pPr>
              <w:rPr>
                <w:rFonts w:ascii="Arial" w:hAnsi="Arial" w:cs="Arial"/>
              </w:rPr>
            </w:pPr>
          </w:p>
        </w:tc>
        <w:tc>
          <w:tcPr>
            <w:tcW w:w="667" w:type="pct"/>
            <w:vMerge/>
            <w:shd w:val="clear" w:color="auto" w:fill="auto"/>
            <w:vAlign w:val="center"/>
          </w:tcPr>
          <w:p w14:paraId="76A3A704" w14:textId="77777777" w:rsidR="00FF64AF" w:rsidRPr="00250775" w:rsidRDefault="00FF64AF" w:rsidP="00250775">
            <w:pPr>
              <w:rPr>
                <w:rFonts w:ascii="Arial" w:hAnsi="Arial" w:cs="Arial"/>
              </w:rPr>
            </w:pPr>
          </w:p>
        </w:tc>
        <w:tc>
          <w:tcPr>
            <w:tcW w:w="238" w:type="pct"/>
            <w:vMerge/>
            <w:shd w:val="clear" w:color="auto" w:fill="auto"/>
            <w:vAlign w:val="center"/>
          </w:tcPr>
          <w:p w14:paraId="7F4B2D33" w14:textId="77777777" w:rsidR="00FF64AF" w:rsidRPr="00250775" w:rsidRDefault="00FF64AF" w:rsidP="00250775">
            <w:pPr>
              <w:rPr>
                <w:rFonts w:ascii="Arial" w:hAnsi="Arial" w:cs="Arial"/>
              </w:rPr>
            </w:pPr>
          </w:p>
        </w:tc>
        <w:tc>
          <w:tcPr>
            <w:tcW w:w="478" w:type="pct"/>
            <w:shd w:val="clear" w:color="auto" w:fill="auto"/>
          </w:tcPr>
          <w:p w14:paraId="0211FB56" w14:textId="77777777" w:rsidR="00FF64AF" w:rsidRPr="00250775" w:rsidRDefault="00FF64AF" w:rsidP="00250775">
            <w:pPr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Средства бюджета Московской области</w:t>
            </w:r>
          </w:p>
        </w:tc>
        <w:tc>
          <w:tcPr>
            <w:tcW w:w="379" w:type="pct"/>
          </w:tcPr>
          <w:p w14:paraId="06E3C4D3" w14:textId="77777777" w:rsidR="00FF64AF" w:rsidRPr="00250775" w:rsidRDefault="00FF64AF" w:rsidP="00250775">
            <w:pPr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4418,0</w:t>
            </w:r>
          </w:p>
        </w:tc>
        <w:tc>
          <w:tcPr>
            <w:tcW w:w="381" w:type="pct"/>
            <w:shd w:val="clear" w:color="auto" w:fill="auto"/>
          </w:tcPr>
          <w:p w14:paraId="6B027711" w14:textId="77777777" w:rsidR="00FF64AF" w:rsidRPr="00250775" w:rsidRDefault="00FF64AF" w:rsidP="00250775">
            <w:pPr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2401,0</w:t>
            </w:r>
          </w:p>
        </w:tc>
        <w:tc>
          <w:tcPr>
            <w:tcW w:w="333" w:type="pct"/>
            <w:shd w:val="clear" w:color="auto" w:fill="auto"/>
          </w:tcPr>
          <w:p w14:paraId="589EC2A6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1479,0</w:t>
            </w:r>
          </w:p>
        </w:tc>
        <w:tc>
          <w:tcPr>
            <w:tcW w:w="286" w:type="pct"/>
            <w:shd w:val="clear" w:color="auto" w:fill="auto"/>
          </w:tcPr>
          <w:p w14:paraId="5D9E3232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175,0</w:t>
            </w:r>
          </w:p>
        </w:tc>
        <w:tc>
          <w:tcPr>
            <w:tcW w:w="286" w:type="pct"/>
            <w:shd w:val="clear" w:color="auto" w:fill="auto"/>
          </w:tcPr>
          <w:p w14:paraId="18F8847A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249,0</w:t>
            </w:r>
          </w:p>
        </w:tc>
        <w:tc>
          <w:tcPr>
            <w:tcW w:w="286" w:type="pct"/>
            <w:shd w:val="clear" w:color="auto" w:fill="auto"/>
          </w:tcPr>
          <w:p w14:paraId="10FF0DC5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249,0</w:t>
            </w:r>
          </w:p>
        </w:tc>
        <w:tc>
          <w:tcPr>
            <w:tcW w:w="286" w:type="pct"/>
            <w:shd w:val="clear" w:color="auto" w:fill="auto"/>
          </w:tcPr>
          <w:p w14:paraId="23C0030E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249,0</w:t>
            </w:r>
          </w:p>
        </w:tc>
        <w:tc>
          <w:tcPr>
            <w:tcW w:w="572" w:type="pct"/>
            <w:vMerge/>
            <w:shd w:val="clear" w:color="auto" w:fill="auto"/>
            <w:vAlign w:val="center"/>
          </w:tcPr>
          <w:p w14:paraId="1841E450" w14:textId="77777777" w:rsidR="00FF64AF" w:rsidRPr="00250775" w:rsidRDefault="00FF64AF" w:rsidP="00250775">
            <w:pPr>
              <w:rPr>
                <w:rFonts w:ascii="Arial" w:hAnsi="Arial" w:cs="Arial"/>
              </w:rPr>
            </w:pPr>
          </w:p>
        </w:tc>
        <w:tc>
          <w:tcPr>
            <w:tcW w:w="571" w:type="pct"/>
            <w:vMerge/>
            <w:shd w:val="clear" w:color="auto" w:fill="auto"/>
            <w:vAlign w:val="center"/>
          </w:tcPr>
          <w:p w14:paraId="32E09BB1" w14:textId="77777777" w:rsidR="00FF64AF" w:rsidRPr="00250775" w:rsidRDefault="00FF64AF" w:rsidP="00250775">
            <w:pPr>
              <w:rPr>
                <w:rFonts w:ascii="Arial" w:hAnsi="Arial" w:cs="Arial"/>
              </w:rPr>
            </w:pPr>
          </w:p>
        </w:tc>
      </w:tr>
      <w:tr w:rsidR="00FF64AF" w:rsidRPr="00250775" w14:paraId="50B3223E" w14:textId="77777777" w:rsidTr="00250775">
        <w:trPr>
          <w:trHeight w:val="292"/>
        </w:trPr>
        <w:tc>
          <w:tcPr>
            <w:tcW w:w="237" w:type="pct"/>
            <w:vMerge/>
            <w:shd w:val="clear" w:color="auto" w:fill="auto"/>
            <w:vAlign w:val="center"/>
          </w:tcPr>
          <w:p w14:paraId="39EA4F71" w14:textId="77777777" w:rsidR="00FF64AF" w:rsidRPr="00250775" w:rsidRDefault="00FF64AF" w:rsidP="00250775">
            <w:pPr>
              <w:rPr>
                <w:rFonts w:ascii="Arial" w:hAnsi="Arial" w:cs="Arial"/>
              </w:rPr>
            </w:pPr>
          </w:p>
        </w:tc>
        <w:tc>
          <w:tcPr>
            <w:tcW w:w="667" w:type="pct"/>
            <w:vMerge/>
            <w:shd w:val="clear" w:color="auto" w:fill="auto"/>
            <w:vAlign w:val="center"/>
          </w:tcPr>
          <w:p w14:paraId="6CF67119" w14:textId="77777777" w:rsidR="00FF64AF" w:rsidRPr="00250775" w:rsidRDefault="00FF64AF" w:rsidP="00250775">
            <w:pPr>
              <w:rPr>
                <w:rFonts w:ascii="Arial" w:hAnsi="Arial" w:cs="Arial"/>
              </w:rPr>
            </w:pPr>
          </w:p>
        </w:tc>
        <w:tc>
          <w:tcPr>
            <w:tcW w:w="238" w:type="pct"/>
            <w:vMerge/>
            <w:shd w:val="clear" w:color="auto" w:fill="auto"/>
            <w:vAlign w:val="center"/>
          </w:tcPr>
          <w:p w14:paraId="455DBE1F" w14:textId="77777777" w:rsidR="00FF64AF" w:rsidRPr="00250775" w:rsidRDefault="00FF64AF" w:rsidP="00250775">
            <w:pPr>
              <w:rPr>
                <w:rFonts w:ascii="Arial" w:hAnsi="Arial" w:cs="Arial"/>
              </w:rPr>
            </w:pPr>
          </w:p>
        </w:tc>
        <w:tc>
          <w:tcPr>
            <w:tcW w:w="478" w:type="pct"/>
            <w:shd w:val="clear" w:color="auto" w:fill="auto"/>
          </w:tcPr>
          <w:p w14:paraId="385396C9" w14:textId="77777777" w:rsidR="00FF64AF" w:rsidRPr="00250775" w:rsidRDefault="00FF64AF" w:rsidP="00250775">
            <w:pPr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</w:rPr>
              <w:t>Средства городского округа Кашира</w:t>
            </w:r>
          </w:p>
        </w:tc>
        <w:tc>
          <w:tcPr>
            <w:tcW w:w="379" w:type="pct"/>
          </w:tcPr>
          <w:p w14:paraId="79CC6998" w14:textId="77777777" w:rsidR="00FF64AF" w:rsidRPr="00250775" w:rsidRDefault="00FF64AF" w:rsidP="00250775">
            <w:pPr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977,0</w:t>
            </w:r>
          </w:p>
        </w:tc>
        <w:tc>
          <w:tcPr>
            <w:tcW w:w="381" w:type="pct"/>
            <w:shd w:val="clear" w:color="auto" w:fill="auto"/>
          </w:tcPr>
          <w:p w14:paraId="31FBDE7C" w14:textId="77777777" w:rsidR="00FF64AF" w:rsidRPr="00250775" w:rsidRDefault="00FF64AF" w:rsidP="00250775">
            <w:pPr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625,0</w:t>
            </w:r>
          </w:p>
        </w:tc>
        <w:tc>
          <w:tcPr>
            <w:tcW w:w="333" w:type="pct"/>
            <w:shd w:val="clear" w:color="auto" w:fill="auto"/>
          </w:tcPr>
          <w:p w14:paraId="2693150A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447,0</w:t>
            </w:r>
          </w:p>
        </w:tc>
        <w:tc>
          <w:tcPr>
            <w:tcW w:w="286" w:type="pct"/>
            <w:shd w:val="clear" w:color="auto" w:fill="auto"/>
          </w:tcPr>
          <w:p w14:paraId="739AD9E0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46,0</w:t>
            </w:r>
          </w:p>
        </w:tc>
        <w:tc>
          <w:tcPr>
            <w:tcW w:w="286" w:type="pct"/>
            <w:shd w:val="clear" w:color="auto" w:fill="auto"/>
          </w:tcPr>
          <w:p w14:paraId="16A55DE3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44,0</w:t>
            </w:r>
          </w:p>
        </w:tc>
        <w:tc>
          <w:tcPr>
            <w:tcW w:w="286" w:type="pct"/>
            <w:shd w:val="clear" w:color="auto" w:fill="auto"/>
          </w:tcPr>
          <w:p w14:paraId="610F9C83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44,0</w:t>
            </w:r>
          </w:p>
        </w:tc>
        <w:tc>
          <w:tcPr>
            <w:tcW w:w="286" w:type="pct"/>
            <w:shd w:val="clear" w:color="auto" w:fill="auto"/>
          </w:tcPr>
          <w:p w14:paraId="2EF43FA2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44,0</w:t>
            </w:r>
          </w:p>
        </w:tc>
        <w:tc>
          <w:tcPr>
            <w:tcW w:w="572" w:type="pct"/>
            <w:vMerge/>
            <w:shd w:val="clear" w:color="auto" w:fill="auto"/>
            <w:vAlign w:val="center"/>
          </w:tcPr>
          <w:p w14:paraId="6B39EEDC" w14:textId="77777777" w:rsidR="00FF64AF" w:rsidRPr="00250775" w:rsidRDefault="00FF64AF" w:rsidP="00250775">
            <w:pPr>
              <w:rPr>
                <w:rFonts w:ascii="Arial" w:hAnsi="Arial" w:cs="Arial"/>
              </w:rPr>
            </w:pPr>
          </w:p>
        </w:tc>
        <w:tc>
          <w:tcPr>
            <w:tcW w:w="571" w:type="pct"/>
            <w:vMerge/>
            <w:shd w:val="clear" w:color="auto" w:fill="auto"/>
            <w:vAlign w:val="center"/>
          </w:tcPr>
          <w:p w14:paraId="288D52ED" w14:textId="77777777" w:rsidR="00FF64AF" w:rsidRPr="00250775" w:rsidRDefault="00FF64AF" w:rsidP="00250775">
            <w:pPr>
              <w:rPr>
                <w:rFonts w:ascii="Arial" w:hAnsi="Arial" w:cs="Arial"/>
              </w:rPr>
            </w:pPr>
          </w:p>
        </w:tc>
      </w:tr>
      <w:tr w:rsidR="00FF64AF" w:rsidRPr="00250775" w14:paraId="396D9FF9" w14:textId="77777777" w:rsidTr="00250775">
        <w:trPr>
          <w:trHeight w:val="983"/>
        </w:trPr>
        <w:tc>
          <w:tcPr>
            <w:tcW w:w="237" w:type="pct"/>
            <w:vMerge w:val="restart"/>
            <w:shd w:val="clear" w:color="auto" w:fill="auto"/>
            <w:vAlign w:val="center"/>
          </w:tcPr>
          <w:p w14:paraId="03357DB1" w14:textId="77777777" w:rsidR="00FF64AF" w:rsidRPr="00250775" w:rsidRDefault="00FF64AF" w:rsidP="00250775">
            <w:pPr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3.1.</w:t>
            </w:r>
          </w:p>
        </w:tc>
        <w:tc>
          <w:tcPr>
            <w:tcW w:w="667" w:type="pct"/>
            <w:vMerge w:val="restart"/>
            <w:shd w:val="clear" w:color="auto" w:fill="auto"/>
          </w:tcPr>
          <w:p w14:paraId="3623A89F" w14:textId="77777777" w:rsidR="00FF64AF" w:rsidRPr="00250775" w:rsidRDefault="00FF64AF" w:rsidP="00250775">
            <w:pPr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Создание новых офисов многофункциональн</w:t>
            </w:r>
            <w:r w:rsidRPr="00250775">
              <w:rPr>
                <w:rFonts w:ascii="Arial" w:hAnsi="Arial" w:cs="Arial"/>
              </w:rPr>
              <w:lastRenderedPageBreak/>
              <w:t>ых центров предоставления государственных и муниципальных услуг и дополнительных окон доступа к услугам в многофункциональных центрах предоставления государственных и муниципальных услуг</w:t>
            </w:r>
          </w:p>
        </w:tc>
        <w:tc>
          <w:tcPr>
            <w:tcW w:w="238" w:type="pct"/>
            <w:vMerge w:val="restart"/>
            <w:shd w:val="clear" w:color="auto" w:fill="auto"/>
          </w:tcPr>
          <w:p w14:paraId="1108B3E2" w14:textId="77777777" w:rsidR="00FF64AF" w:rsidRPr="00250775" w:rsidRDefault="00FF64AF" w:rsidP="00250775">
            <w:pPr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lastRenderedPageBreak/>
              <w:t>2020</w:t>
            </w:r>
          </w:p>
          <w:p w14:paraId="15E9A099" w14:textId="77777777" w:rsidR="00FF64AF" w:rsidRPr="00250775" w:rsidRDefault="00FF64AF" w:rsidP="00250775">
            <w:pPr>
              <w:rPr>
                <w:rFonts w:ascii="Arial" w:hAnsi="Arial" w:cs="Arial"/>
              </w:rPr>
            </w:pPr>
          </w:p>
        </w:tc>
        <w:tc>
          <w:tcPr>
            <w:tcW w:w="478" w:type="pct"/>
            <w:shd w:val="clear" w:color="auto" w:fill="auto"/>
          </w:tcPr>
          <w:p w14:paraId="3EC2C99A" w14:textId="77777777" w:rsidR="00FF64AF" w:rsidRPr="00250775" w:rsidRDefault="00FF64AF" w:rsidP="00250775">
            <w:pPr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Итого</w:t>
            </w:r>
          </w:p>
        </w:tc>
        <w:tc>
          <w:tcPr>
            <w:tcW w:w="379" w:type="pct"/>
          </w:tcPr>
          <w:p w14:paraId="51BCDF61" w14:textId="77777777" w:rsidR="00FF64AF" w:rsidRPr="00250775" w:rsidRDefault="00FF64AF" w:rsidP="00250775">
            <w:pPr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5395,0</w:t>
            </w:r>
          </w:p>
        </w:tc>
        <w:tc>
          <w:tcPr>
            <w:tcW w:w="381" w:type="pct"/>
            <w:shd w:val="clear" w:color="auto" w:fill="auto"/>
          </w:tcPr>
          <w:p w14:paraId="55D25C30" w14:textId="77777777" w:rsidR="00FF64AF" w:rsidRPr="00250775" w:rsidRDefault="00FF64AF" w:rsidP="00250775">
            <w:pPr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0</w:t>
            </w:r>
          </w:p>
        </w:tc>
        <w:tc>
          <w:tcPr>
            <w:tcW w:w="333" w:type="pct"/>
            <w:shd w:val="clear" w:color="auto" w:fill="auto"/>
          </w:tcPr>
          <w:p w14:paraId="02277003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286" w:type="pct"/>
            <w:shd w:val="clear" w:color="auto" w:fill="auto"/>
          </w:tcPr>
          <w:p w14:paraId="3E00DD03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286" w:type="pct"/>
            <w:shd w:val="clear" w:color="auto" w:fill="auto"/>
          </w:tcPr>
          <w:p w14:paraId="422B7F3A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286" w:type="pct"/>
            <w:shd w:val="clear" w:color="auto" w:fill="auto"/>
          </w:tcPr>
          <w:p w14:paraId="19BCBB53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286" w:type="pct"/>
            <w:shd w:val="clear" w:color="auto" w:fill="auto"/>
          </w:tcPr>
          <w:p w14:paraId="786B1E2A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572" w:type="pct"/>
            <w:vMerge w:val="restart"/>
            <w:shd w:val="clear" w:color="auto" w:fill="auto"/>
          </w:tcPr>
          <w:p w14:paraId="4071283F" w14:textId="77777777" w:rsidR="00FF64AF" w:rsidRPr="00250775" w:rsidRDefault="00FF64AF" w:rsidP="00250775">
            <w:pPr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 xml:space="preserve">Администрация городского округа </w:t>
            </w:r>
            <w:r w:rsidRPr="00250775">
              <w:rPr>
                <w:rFonts w:ascii="Arial" w:hAnsi="Arial" w:cs="Arial"/>
              </w:rPr>
              <w:lastRenderedPageBreak/>
              <w:t>Кашира, МБУ «МФЦ»</w:t>
            </w:r>
          </w:p>
        </w:tc>
        <w:tc>
          <w:tcPr>
            <w:tcW w:w="571" w:type="pct"/>
            <w:vMerge w:val="restart"/>
            <w:shd w:val="clear" w:color="auto" w:fill="auto"/>
            <w:vAlign w:val="center"/>
          </w:tcPr>
          <w:p w14:paraId="5021BD72" w14:textId="77777777" w:rsidR="00FF64AF" w:rsidRPr="00250775" w:rsidRDefault="00FF64AF" w:rsidP="00250775">
            <w:pPr>
              <w:rPr>
                <w:rFonts w:ascii="Arial" w:hAnsi="Arial" w:cs="Arial"/>
              </w:rPr>
            </w:pPr>
          </w:p>
        </w:tc>
      </w:tr>
      <w:tr w:rsidR="00FF64AF" w:rsidRPr="00250775" w14:paraId="170059D5" w14:textId="77777777" w:rsidTr="00250775">
        <w:trPr>
          <w:trHeight w:val="615"/>
        </w:trPr>
        <w:tc>
          <w:tcPr>
            <w:tcW w:w="237" w:type="pct"/>
            <w:vMerge/>
            <w:shd w:val="clear" w:color="auto" w:fill="auto"/>
            <w:vAlign w:val="center"/>
          </w:tcPr>
          <w:p w14:paraId="3D9ED9F7" w14:textId="77777777" w:rsidR="00FF64AF" w:rsidRPr="00250775" w:rsidRDefault="00FF64AF" w:rsidP="00250775">
            <w:pPr>
              <w:rPr>
                <w:rFonts w:ascii="Arial" w:hAnsi="Arial" w:cs="Arial"/>
              </w:rPr>
            </w:pPr>
          </w:p>
        </w:tc>
        <w:tc>
          <w:tcPr>
            <w:tcW w:w="667" w:type="pct"/>
            <w:vMerge/>
            <w:shd w:val="clear" w:color="auto" w:fill="auto"/>
            <w:vAlign w:val="center"/>
          </w:tcPr>
          <w:p w14:paraId="121CAFA7" w14:textId="77777777" w:rsidR="00FF64AF" w:rsidRPr="00250775" w:rsidRDefault="00FF64AF" w:rsidP="00250775">
            <w:pPr>
              <w:rPr>
                <w:rFonts w:ascii="Arial" w:hAnsi="Arial" w:cs="Arial"/>
              </w:rPr>
            </w:pPr>
          </w:p>
        </w:tc>
        <w:tc>
          <w:tcPr>
            <w:tcW w:w="238" w:type="pct"/>
            <w:vMerge/>
            <w:shd w:val="clear" w:color="auto" w:fill="auto"/>
          </w:tcPr>
          <w:p w14:paraId="718B41C0" w14:textId="77777777" w:rsidR="00FF64AF" w:rsidRPr="00250775" w:rsidRDefault="00FF64AF" w:rsidP="00250775">
            <w:pPr>
              <w:rPr>
                <w:rFonts w:ascii="Arial" w:hAnsi="Arial" w:cs="Arial"/>
              </w:rPr>
            </w:pPr>
          </w:p>
        </w:tc>
        <w:tc>
          <w:tcPr>
            <w:tcW w:w="478" w:type="pct"/>
            <w:shd w:val="clear" w:color="auto" w:fill="auto"/>
          </w:tcPr>
          <w:p w14:paraId="066669C6" w14:textId="77777777" w:rsidR="00FF64AF" w:rsidRPr="00250775" w:rsidRDefault="00FF64AF" w:rsidP="00250775">
            <w:pPr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Средства бюджета Московской области</w:t>
            </w:r>
          </w:p>
        </w:tc>
        <w:tc>
          <w:tcPr>
            <w:tcW w:w="379" w:type="pct"/>
          </w:tcPr>
          <w:p w14:paraId="21F490B2" w14:textId="77777777" w:rsidR="00FF64AF" w:rsidRPr="00250775" w:rsidRDefault="00FF64AF" w:rsidP="00250775">
            <w:pPr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4418,0</w:t>
            </w:r>
          </w:p>
        </w:tc>
        <w:tc>
          <w:tcPr>
            <w:tcW w:w="381" w:type="pct"/>
            <w:shd w:val="clear" w:color="auto" w:fill="auto"/>
          </w:tcPr>
          <w:p w14:paraId="3E5FC63E" w14:textId="77777777" w:rsidR="00FF64AF" w:rsidRPr="00250775" w:rsidRDefault="00FF64AF" w:rsidP="00250775">
            <w:pPr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0</w:t>
            </w:r>
          </w:p>
        </w:tc>
        <w:tc>
          <w:tcPr>
            <w:tcW w:w="333" w:type="pct"/>
            <w:shd w:val="clear" w:color="auto" w:fill="auto"/>
          </w:tcPr>
          <w:p w14:paraId="7B452098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286" w:type="pct"/>
            <w:shd w:val="clear" w:color="auto" w:fill="auto"/>
          </w:tcPr>
          <w:p w14:paraId="260072E3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286" w:type="pct"/>
            <w:shd w:val="clear" w:color="auto" w:fill="auto"/>
          </w:tcPr>
          <w:p w14:paraId="7A44381E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286" w:type="pct"/>
            <w:shd w:val="clear" w:color="auto" w:fill="auto"/>
          </w:tcPr>
          <w:p w14:paraId="2629C5F2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286" w:type="pct"/>
            <w:shd w:val="clear" w:color="auto" w:fill="auto"/>
          </w:tcPr>
          <w:p w14:paraId="2B9B8FE2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572" w:type="pct"/>
            <w:vMerge/>
            <w:shd w:val="clear" w:color="auto" w:fill="auto"/>
            <w:vAlign w:val="center"/>
          </w:tcPr>
          <w:p w14:paraId="09EBA912" w14:textId="77777777" w:rsidR="00FF64AF" w:rsidRPr="00250775" w:rsidRDefault="00FF64AF" w:rsidP="00250775">
            <w:pPr>
              <w:rPr>
                <w:rFonts w:ascii="Arial" w:hAnsi="Arial" w:cs="Arial"/>
              </w:rPr>
            </w:pPr>
          </w:p>
        </w:tc>
        <w:tc>
          <w:tcPr>
            <w:tcW w:w="571" w:type="pct"/>
            <w:vMerge/>
            <w:shd w:val="clear" w:color="auto" w:fill="auto"/>
            <w:vAlign w:val="center"/>
          </w:tcPr>
          <w:p w14:paraId="30C1D475" w14:textId="77777777" w:rsidR="00FF64AF" w:rsidRPr="00250775" w:rsidRDefault="00FF64AF" w:rsidP="00250775">
            <w:pPr>
              <w:rPr>
                <w:rFonts w:ascii="Arial" w:hAnsi="Arial" w:cs="Arial"/>
              </w:rPr>
            </w:pPr>
          </w:p>
        </w:tc>
      </w:tr>
      <w:tr w:rsidR="00FF64AF" w:rsidRPr="00250775" w14:paraId="33E31D21" w14:textId="77777777" w:rsidTr="00250775">
        <w:trPr>
          <w:trHeight w:val="885"/>
        </w:trPr>
        <w:tc>
          <w:tcPr>
            <w:tcW w:w="237" w:type="pct"/>
            <w:vMerge/>
            <w:shd w:val="clear" w:color="auto" w:fill="auto"/>
            <w:vAlign w:val="center"/>
          </w:tcPr>
          <w:p w14:paraId="0383053E" w14:textId="77777777" w:rsidR="00FF64AF" w:rsidRPr="00250775" w:rsidRDefault="00FF64AF" w:rsidP="00250775">
            <w:pPr>
              <w:rPr>
                <w:rFonts w:ascii="Arial" w:hAnsi="Arial" w:cs="Arial"/>
              </w:rPr>
            </w:pPr>
          </w:p>
        </w:tc>
        <w:tc>
          <w:tcPr>
            <w:tcW w:w="667" w:type="pct"/>
            <w:vMerge/>
            <w:shd w:val="clear" w:color="auto" w:fill="auto"/>
            <w:vAlign w:val="center"/>
          </w:tcPr>
          <w:p w14:paraId="546CCC3A" w14:textId="77777777" w:rsidR="00FF64AF" w:rsidRPr="00250775" w:rsidRDefault="00FF64AF" w:rsidP="00250775">
            <w:pPr>
              <w:rPr>
                <w:rFonts w:ascii="Arial" w:hAnsi="Arial" w:cs="Arial"/>
              </w:rPr>
            </w:pPr>
          </w:p>
        </w:tc>
        <w:tc>
          <w:tcPr>
            <w:tcW w:w="238" w:type="pct"/>
            <w:vMerge/>
            <w:shd w:val="clear" w:color="auto" w:fill="auto"/>
          </w:tcPr>
          <w:p w14:paraId="6CE3A974" w14:textId="77777777" w:rsidR="00FF64AF" w:rsidRPr="00250775" w:rsidRDefault="00FF64AF" w:rsidP="00250775">
            <w:pPr>
              <w:rPr>
                <w:rFonts w:ascii="Arial" w:hAnsi="Arial" w:cs="Arial"/>
              </w:rPr>
            </w:pPr>
          </w:p>
        </w:tc>
        <w:tc>
          <w:tcPr>
            <w:tcW w:w="478" w:type="pct"/>
            <w:shd w:val="clear" w:color="auto" w:fill="auto"/>
          </w:tcPr>
          <w:p w14:paraId="74E8C5EB" w14:textId="77777777" w:rsidR="00FF64AF" w:rsidRPr="00250775" w:rsidRDefault="00FF64AF" w:rsidP="00250775">
            <w:pPr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Средства городского округа Кашира</w:t>
            </w:r>
          </w:p>
        </w:tc>
        <w:tc>
          <w:tcPr>
            <w:tcW w:w="379" w:type="pct"/>
          </w:tcPr>
          <w:p w14:paraId="20FDAF1A" w14:textId="77777777" w:rsidR="00FF64AF" w:rsidRPr="00250775" w:rsidRDefault="00FF64AF" w:rsidP="00250775">
            <w:pPr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977,0</w:t>
            </w:r>
          </w:p>
        </w:tc>
        <w:tc>
          <w:tcPr>
            <w:tcW w:w="381" w:type="pct"/>
            <w:shd w:val="clear" w:color="auto" w:fill="auto"/>
          </w:tcPr>
          <w:p w14:paraId="3F332D1F" w14:textId="77777777" w:rsidR="00FF64AF" w:rsidRPr="00250775" w:rsidRDefault="00FF64AF" w:rsidP="00250775">
            <w:pPr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0</w:t>
            </w:r>
          </w:p>
        </w:tc>
        <w:tc>
          <w:tcPr>
            <w:tcW w:w="333" w:type="pct"/>
            <w:shd w:val="clear" w:color="auto" w:fill="auto"/>
          </w:tcPr>
          <w:p w14:paraId="2956CC57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286" w:type="pct"/>
            <w:shd w:val="clear" w:color="auto" w:fill="auto"/>
          </w:tcPr>
          <w:p w14:paraId="01E9E36D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286" w:type="pct"/>
            <w:shd w:val="clear" w:color="auto" w:fill="auto"/>
          </w:tcPr>
          <w:p w14:paraId="04C67A75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286" w:type="pct"/>
            <w:shd w:val="clear" w:color="auto" w:fill="auto"/>
          </w:tcPr>
          <w:p w14:paraId="4D549447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286" w:type="pct"/>
            <w:shd w:val="clear" w:color="auto" w:fill="auto"/>
          </w:tcPr>
          <w:p w14:paraId="40C933FC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0</w:t>
            </w:r>
          </w:p>
        </w:tc>
        <w:tc>
          <w:tcPr>
            <w:tcW w:w="572" w:type="pct"/>
            <w:vMerge/>
            <w:shd w:val="clear" w:color="auto" w:fill="auto"/>
            <w:vAlign w:val="center"/>
          </w:tcPr>
          <w:p w14:paraId="01DC310E" w14:textId="77777777" w:rsidR="00FF64AF" w:rsidRPr="00250775" w:rsidRDefault="00FF64AF" w:rsidP="00250775">
            <w:pPr>
              <w:rPr>
                <w:rFonts w:ascii="Arial" w:hAnsi="Arial" w:cs="Arial"/>
              </w:rPr>
            </w:pPr>
          </w:p>
        </w:tc>
        <w:tc>
          <w:tcPr>
            <w:tcW w:w="571" w:type="pct"/>
            <w:vMerge/>
            <w:shd w:val="clear" w:color="auto" w:fill="auto"/>
            <w:vAlign w:val="center"/>
          </w:tcPr>
          <w:p w14:paraId="775285C7" w14:textId="77777777" w:rsidR="00FF64AF" w:rsidRPr="00250775" w:rsidRDefault="00FF64AF" w:rsidP="00250775">
            <w:pPr>
              <w:rPr>
                <w:rFonts w:ascii="Arial" w:hAnsi="Arial" w:cs="Arial"/>
              </w:rPr>
            </w:pPr>
          </w:p>
        </w:tc>
      </w:tr>
      <w:tr w:rsidR="00FF64AF" w:rsidRPr="00250775" w14:paraId="0B0B8472" w14:textId="77777777" w:rsidTr="00250775">
        <w:trPr>
          <w:trHeight w:val="292"/>
        </w:trPr>
        <w:tc>
          <w:tcPr>
            <w:tcW w:w="237" w:type="pct"/>
            <w:vMerge w:val="restart"/>
            <w:shd w:val="clear" w:color="auto" w:fill="auto"/>
          </w:tcPr>
          <w:p w14:paraId="2AE152E1" w14:textId="77777777" w:rsidR="00FF64AF" w:rsidRPr="00250775" w:rsidRDefault="00FF64AF" w:rsidP="00250775">
            <w:pPr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3.2.</w:t>
            </w:r>
          </w:p>
        </w:tc>
        <w:tc>
          <w:tcPr>
            <w:tcW w:w="667" w:type="pct"/>
            <w:vMerge w:val="restart"/>
            <w:shd w:val="clear" w:color="auto" w:fill="auto"/>
          </w:tcPr>
          <w:p w14:paraId="21355E0D" w14:textId="77777777" w:rsidR="00FF64AF" w:rsidRPr="00250775" w:rsidRDefault="00FF64AF" w:rsidP="00250775">
            <w:pPr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 xml:space="preserve">Дооснащение материально-техническими средствами – приобретение программного технических комплексов для оформления паспортов гражданина Российской Федерации, удостоверяющих личность гражданина Российской Федерации за </w:t>
            </w:r>
            <w:r w:rsidRPr="00250775">
              <w:rPr>
                <w:rFonts w:ascii="Arial" w:hAnsi="Arial" w:cs="Arial"/>
              </w:rPr>
              <w:lastRenderedPageBreak/>
              <w:t>пределами территории Российской Федерации в МФЦ, а также их техническая поддержка</w:t>
            </w:r>
          </w:p>
        </w:tc>
        <w:tc>
          <w:tcPr>
            <w:tcW w:w="238" w:type="pct"/>
            <w:vMerge w:val="restart"/>
            <w:shd w:val="clear" w:color="auto" w:fill="auto"/>
          </w:tcPr>
          <w:p w14:paraId="1765EA2C" w14:textId="77777777" w:rsidR="00FF64AF" w:rsidRPr="00250775" w:rsidRDefault="00FF64AF" w:rsidP="00250775">
            <w:pPr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lastRenderedPageBreak/>
              <w:t>2020-2021</w:t>
            </w:r>
          </w:p>
        </w:tc>
        <w:tc>
          <w:tcPr>
            <w:tcW w:w="478" w:type="pct"/>
            <w:shd w:val="clear" w:color="auto" w:fill="auto"/>
          </w:tcPr>
          <w:p w14:paraId="3BD55E78" w14:textId="77777777" w:rsidR="00FF64AF" w:rsidRPr="00250775" w:rsidRDefault="00FF64AF" w:rsidP="00250775">
            <w:pPr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  <w:bCs/>
              </w:rPr>
              <w:t>Итого</w:t>
            </w:r>
          </w:p>
        </w:tc>
        <w:tc>
          <w:tcPr>
            <w:tcW w:w="379" w:type="pct"/>
          </w:tcPr>
          <w:p w14:paraId="0395FC30" w14:textId="77777777" w:rsidR="00FF64AF" w:rsidRPr="00250775" w:rsidRDefault="00FF64AF" w:rsidP="00250775">
            <w:pPr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0</w:t>
            </w:r>
          </w:p>
        </w:tc>
        <w:tc>
          <w:tcPr>
            <w:tcW w:w="381" w:type="pct"/>
            <w:shd w:val="clear" w:color="auto" w:fill="auto"/>
          </w:tcPr>
          <w:p w14:paraId="2BF861B4" w14:textId="77777777" w:rsidR="00FF64AF" w:rsidRPr="00250775" w:rsidRDefault="00FF64AF" w:rsidP="00250775">
            <w:pPr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3026,0</w:t>
            </w:r>
          </w:p>
        </w:tc>
        <w:tc>
          <w:tcPr>
            <w:tcW w:w="333" w:type="pct"/>
            <w:shd w:val="clear" w:color="auto" w:fill="auto"/>
          </w:tcPr>
          <w:p w14:paraId="72C90CEE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1926,0</w:t>
            </w:r>
          </w:p>
        </w:tc>
        <w:tc>
          <w:tcPr>
            <w:tcW w:w="286" w:type="pct"/>
            <w:shd w:val="clear" w:color="auto" w:fill="auto"/>
          </w:tcPr>
          <w:p w14:paraId="2601FECC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221,0</w:t>
            </w:r>
          </w:p>
        </w:tc>
        <w:tc>
          <w:tcPr>
            <w:tcW w:w="286" w:type="pct"/>
            <w:shd w:val="clear" w:color="auto" w:fill="auto"/>
          </w:tcPr>
          <w:p w14:paraId="3598A729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293,0</w:t>
            </w:r>
          </w:p>
        </w:tc>
        <w:tc>
          <w:tcPr>
            <w:tcW w:w="286" w:type="pct"/>
            <w:shd w:val="clear" w:color="auto" w:fill="auto"/>
          </w:tcPr>
          <w:p w14:paraId="3C519B93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293,0</w:t>
            </w:r>
          </w:p>
        </w:tc>
        <w:tc>
          <w:tcPr>
            <w:tcW w:w="286" w:type="pct"/>
            <w:shd w:val="clear" w:color="auto" w:fill="auto"/>
          </w:tcPr>
          <w:p w14:paraId="21CA1B6A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293,0</w:t>
            </w:r>
          </w:p>
        </w:tc>
        <w:tc>
          <w:tcPr>
            <w:tcW w:w="572" w:type="pct"/>
            <w:vMerge w:val="restart"/>
            <w:shd w:val="clear" w:color="auto" w:fill="auto"/>
          </w:tcPr>
          <w:p w14:paraId="618A7025" w14:textId="77777777" w:rsidR="00FF64AF" w:rsidRPr="00250775" w:rsidRDefault="00FF64AF" w:rsidP="00250775">
            <w:pPr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Администрация городского округа Кашира, МБУ «МФЦ»</w:t>
            </w:r>
          </w:p>
        </w:tc>
        <w:tc>
          <w:tcPr>
            <w:tcW w:w="571" w:type="pct"/>
            <w:vMerge w:val="restart"/>
            <w:shd w:val="clear" w:color="auto" w:fill="auto"/>
            <w:vAlign w:val="center"/>
          </w:tcPr>
          <w:p w14:paraId="16FD35F4" w14:textId="77777777" w:rsidR="00FF64AF" w:rsidRPr="00250775" w:rsidRDefault="00FF64AF" w:rsidP="00250775">
            <w:pPr>
              <w:rPr>
                <w:rFonts w:ascii="Arial" w:hAnsi="Arial" w:cs="Arial"/>
              </w:rPr>
            </w:pPr>
          </w:p>
        </w:tc>
      </w:tr>
      <w:tr w:rsidR="00FF64AF" w:rsidRPr="00250775" w14:paraId="087B7786" w14:textId="77777777" w:rsidTr="00250775">
        <w:trPr>
          <w:trHeight w:val="1123"/>
        </w:trPr>
        <w:tc>
          <w:tcPr>
            <w:tcW w:w="237" w:type="pct"/>
            <w:vMerge/>
            <w:shd w:val="clear" w:color="auto" w:fill="auto"/>
            <w:vAlign w:val="center"/>
          </w:tcPr>
          <w:p w14:paraId="53E4C2BC" w14:textId="77777777" w:rsidR="00FF64AF" w:rsidRPr="00250775" w:rsidRDefault="00FF64AF" w:rsidP="00250775">
            <w:pPr>
              <w:rPr>
                <w:rFonts w:ascii="Arial" w:hAnsi="Arial" w:cs="Arial"/>
              </w:rPr>
            </w:pPr>
          </w:p>
        </w:tc>
        <w:tc>
          <w:tcPr>
            <w:tcW w:w="667" w:type="pct"/>
            <w:vMerge/>
            <w:shd w:val="clear" w:color="auto" w:fill="auto"/>
            <w:vAlign w:val="center"/>
          </w:tcPr>
          <w:p w14:paraId="0A0F7E6B" w14:textId="77777777" w:rsidR="00FF64AF" w:rsidRPr="00250775" w:rsidRDefault="00FF64AF" w:rsidP="00250775">
            <w:pPr>
              <w:rPr>
                <w:rFonts w:ascii="Arial" w:hAnsi="Arial" w:cs="Arial"/>
              </w:rPr>
            </w:pPr>
          </w:p>
        </w:tc>
        <w:tc>
          <w:tcPr>
            <w:tcW w:w="238" w:type="pct"/>
            <w:vMerge/>
            <w:shd w:val="clear" w:color="auto" w:fill="auto"/>
            <w:vAlign w:val="center"/>
          </w:tcPr>
          <w:p w14:paraId="0F71735D" w14:textId="77777777" w:rsidR="00FF64AF" w:rsidRPr="00250775" w:rsidRDefault="00FF64AF" w:rsidP="00250775">
            <w:pPr>
              <w:rPr>
                <w:rFonts w:ascii="Arial" w:hAnsi="Arial" w:cs="Arial"/>
              </w:rPr>
            </w:pPr>
          </w:p>
        </w:tc>
        <w:tc>
          <w:tcPr>
            <w:tcW w:w="478" w:type="pct"/>
            <w:shd w:val="clear" w:color="auto" w:fill="auto"/>
          </w:tcPr>
          <w:p w14:paraId="0E637BDF" w14:textId="77777777" w:rsidR="00FF64AF" w:rsidRPr="00250775" w:rsidRDefault="00FF64AF" w:rsidP="00250775">
            <w:pPr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Средства бюджета Московской области</w:t>
            </w:r>
          </w:p>
        </w:tc>
        <w:tc>
          <w:tcPr>
            <w:tcW w:w="379" w:type="pct"/>
          </w:tcPr>
          <w:p w14:paraId="1993DF9F" w14:textId="77777777" w:rsidR="00FF64AF" w:rsidRPr="00250775" w:rsidRDefault="00FF64AF" w:rsidP="00250775">
            <w:pPr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0</w:t>
            </w:r>
          </w:p>
        </w:tc>
        <w:tc>
          <w:tcPr>
            <w:tcW w:w="381" w:type="pct"/>
            <w:shd w:val="clear" w:color="auto" w:fill="auto"/>
          </w:tcPr>
          <w:p w14:paraId="58F6A6C9" w14:textId="77777777" w:rsidR="00FF64AF" w:rsidRPr="00250775" w:rsidRDefault="00FF64AF" w:rsidP="00250775">
            <w:pPr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2401,0</w:t>
            </w:r>
          </w:p>
        </w:tc>
        <w:tc>
          <w:tcPr>
            <w:tcW w:w="333" w:type="pct"/>
            <w:shd w:val="clear" w:color="auto" w:fill="auto"/>
          </w:tcPr>
          <w:p w14:paraId="09694690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1479,0</w:t>
            </w:r>
          </w:p>
        </w:tc>
        <w:tc>
          <w:tcPr>
            <w:tcW w:w="286" w:type="pct"/>
            <w:shd w:val="clear" w:color="auto" w:fill="auto"/>
          </w:tcPr>
          <w:p w14:paraId="26C4B81D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175,0</w:t>
            </w:r>
          </w:p>
        </w:tc>
        <w:tc>
          <w:tcPr>
            <w:tcW w:w="286" w:type="pct"/>
            <w:shd w:val="clear" w:color="auto" w:fill="auto"/>
          </w:tcPr>
          <w:p w14:paraId="63D7F40B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249,0</w:t>
            </w:r>
          </w:p>
        </w:tc>
        <w:tc>
          <w:tcPr>
            <w:tcW w:w="286" w:type="pct"/>
            <w:shd w:val="clear" w:color="auto" w:fill="auto"/>
          </w:tcPr>
          <w:p w14:paraId="6EBA3D15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249,0</w:t>
            </w:r>
          </w:p>
        </w:tc>
        <w:tc>
          <w:tcPr>
            <w:tcW w:w="286" w:type="pct"/>
            <w:shd w:val="clear" w:color="auto" w:fill="auto"/>
          </w:tcPr>
          <w:p w14:paraId="79C64ED4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249,0</w:t>
            </w:r>
          </w:p>
        </w:tc>
        <w:tc>
          <w:tcPr>
            <w:tcW w:w="572" w:type="pct"/>
            <w:vMerge/>
            <w:shd w:val="clear" w:color="auto" w:fill="auto"/>
            <w:vAlign w:val="center"/>
          </w:tcPr>
          <w:p w14:paraId="47CB1320" w14:textId="77777777" w:rsidR="00FF64AF" w:rsidRPr="00250775" w:rsidRDefault="00FF64AF" w:rsidP="00250775">
            <w:pPr>
              <w:rPr>
                <w:rFonts w:ascii="Arial" w:hAnsi="Arial" w:cs="Arial"/>
              </w:rPr>
            </w:pPr>
          </w:p>
        </w:tc>
        <w:tc>
          <w:tcPr>
            <w:tcW w:w="571" w:type="pct"/>
            <w:vMerge/>
            <w:shd w:val="clear" w:color="auto" w:fill="auto"/>
            <w:vAlign w:val="center"/>
          </w:tcPr>
          <w:p w14:paraId="54A9930F" w14:textId="77777777" w:rsidR="00FF64AF" w:rsidRPr="00250775" w:rsidRDefault="00FF64AF" w:rsidP="00250775">
            <w:pPr>
              <w:rPr>
                <w:rFonts w:ascii="Arial" w:hAnsi="Arial" w:cs="Arial"/>
              </w:rPr>
            </w:pPr>
          </w:p>
        </w:tc>
      </w:tr>
      <w:tr w:rsidR="00FF64AF" w:rsidRPr="00250775" w14:paraId="7A3243C9" w14:textId="77777777" w:rsidTr="00250775">
        <w:trPr>
          <w:trHeight w:val="1873"/>
        </w:trPr>
        <w:tc>
          <w:tcPr>
            <w:tcW w:w="237" w:type="pct"/>
            <w:vMerge/>
            <w:shd w:val="clear" w:color="auto" w:fill="auto"/>
            <w:vAlign w:val="center"/>
          </w:tcPr>
          <w:p w14:paraId="03A517B1" w14:textId="77777777" w:rsidR="00FF64AF" w:rsidRPr="00250775" w:rsidRDefault="00FF64AF" w:rsidP="00250775">
            <w:pPr>
              <w:rPr>
                <w:rFonts w:ascii="Arial" w:hAnsi="Arial" w:cs="Arial"/>
              </w:rPr>
            </w:pPr>
          </w:p>
        </w:tc>
        <w:tc>
          <w:tcPr>
            <w:tcW w:w="667" w:type="pct"/>
            <w:vMerge/>
            <w:shd w:val="clear" w:color="auto" w:fill="auto"/>
            <w:vAlign w:val="center"/>
          </w:tcPr>
          <w:p w14:paraId="6F8A83C4" w14:textId="77777777" w:rsidR="00FF64AF" w:rsidRPr="00250775" w:rsidRDefault="00FF64AF" w:rsidP="00250775">
            <w:pPr>
              <w:rPr>
                <w:rFonts w:ascii="Arial" w:hAnsi="Arial" w:cs="Arial"/>
              </w:rPr>
            </w:pPr>
          </w:p>
        </w:tc>
        <w:tc>
          <w:tcPr>
            <w:tcW w:w="238" w:type="pct"/>
            <w:vMerge/>
            <w:shd w:val="clear" w:color="auto" w:fill="auto"/>
            <w:vAlign w:val="center"/>
          </w:tcPr>
          <w:p w14:paraId="2FEDE553" w14:textId="77777777" w:rsidR="00FF64AF" w:rsidRPr="00250775" w:rsidRDefault="00FF64AF" w:rsidP="00250775">
            <w:pPr>
              <w:rPr>
                <w:rFonts w:ascii="Arial" w:hAnsi="Arial" w:cs="Arial"/>
              </w:rPr>
            </w:pPr>
          </w:p>
        </w:tc>
        <w:tc>
          <w:tcPr>
            <w:tcW w:w="478" w:type="pct"/>
            <w:shd w:val="clear" w:color="auto" w:fill="auto"/>
          </w:tcPr>
          <w:p w14:paraId="54836303" w14:textId="77777777" w:rsidR="00FF64AF" w:rsidRPr="00250775" w:rsidRDefault="00FF64AF" w:rsidP="00250775">
            <w:pPr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</w:rPr>
              <w:t>Средства городского округа Кашира</w:t>
            </w:r>
          </w:p>
        </w:tc>
        <w:tc>
          <w:tcPr>
            <w:tcW w:w="379" w:type="pct"/>
          </w:tcPr>
          <w:p w14:paraId="4F7A5D54" w14:textId="77777777" w:rsidR="00FF64AF" w:rsidRPr="00250775" w:rsidRDefault="00FF64AF" w:rsidP="00250775">
            <w:pPr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0</w:t>
            </w:r>
          </w:p>
        </w:tc>
        <w:tc>
          <w:tcPr>
            <w:tcW w:w="381" w:type="pct"/>
            <w:shd w:val="clear" w:color="auto" w:fill="auto"/>
          </w:tcPr>
          <w:p w14:paraId="245B474B" w14:textId="77777777" w:rsidR="00FF64AF" w:rsidRPr="00250775" w:rsidRDefault="00FF64AF" w:rsidP="00250775">
            <w:pPr>
              <w:jc w:val="center"/>
              <w:rPr>
                <w:rFonts w:ascii="Arial" w:hAnsi="Arial" w:cs="Arial"/>
                <w:bCs/>
              </w:rPr>
            </w:pPr>
            <w:r w:rsidRPr="00250775">
              <w:rPr>
                <w:rFonts w:ascii="Arial" w:hAnsi="Arial" w:cs="Arial"/>
                <w:bCs/>
              </w:rPr>
              <w:t>625,0</w:t>
            </w:r>
          </w:p>
        </w:tc>
        <w:tc>
          <w:tcPr>
            <w:tcW w:w="333" w:type="pct"/>
            <w:shd w:val="clear" w:color="auto" w:fill="auto"/>
          </w:tcPr>
          <w:p w14:paraId="5CCAD1AD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447,0</w:t>
            </w:r>
          </w:p>
        </w:tc>
        <w:tc>
          <w:tcPr>
            <w:tcW w:w="286" w:type="pct"/>
            <w:shd w:val="clear" w:color="auto" w:fill="auto"/>
          </w:tcPr>
          <w:p w14:paraId="6BDAB3FC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46,0</w:t>
            </w:r>
          </w:p>
        </w:tc>
        <w:tc>
          <w:tcPr>
            <w:tcW w:w="286" w:type="pct"/>
            <w:shd w:val="clear" w:color="auto" w:fill="auto"/>
          </w:tcPr>
          <w:p w14:paraId="4037B818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44,0</w:t>
            </w:r>
          </w:p>
        </w:tc>
        <w:tc>
          <w:tcPr>
            <w:tcW w:w="286" w:type="pct"/>
            <w:shd w:val="clear" w:color="auto" w:fill="auto"/>
          </w:tcPr>
          <w:p w14:paraId="349E39C6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44,0</w:t>
            </w:r>
          </w:p>
        </w:tc>
        <w:tc>
          <w:tcPr>
            <w:tcW w:w="286" w:type="pct"/>
            <w:shd w:val="clear" w:color="auto" w:fill="auto"/>
          </w:tcPr>
          <w:p w14:paraId="351B3E97" w14:textId="77777777" w:rsidR="00FF64AF" w:rsidRPr="00250775" w:rsidRDefault="00FF64AF" w:rsidP="00250775">
            <w:pPr>
              <w:jc w:val="center"/>
              <w:rPr>
                <w:rFonts w:ascii="Arial" w:hAnsi="Arial" w:cs="Arial"/>
              </w:rPr>
            </w:pPr>
            <w:r w:rsidRPr="00250775">
              <w:rPr>
                <w:rFonts w:ascii="Arial" w:hAnsi="Arial" w:cs="Arial"/>
              </w:rPr>
              <w:t>44,0</w:t>
            </w:r>
          </w:p>
        </w:tc>
        <w:tc>
          <w:tcPr>
            <w:tcW w:w="572" w:type="pct"/>
            <w:vMerge/>
            <w:shd w:val="clear" w:color="auto" w:fill="auto"/>
            <w:vAlign w:val="center"/>
          </w:tcPr>
          <w:p w14:paraId="713D02A4" w14:textId="77777777" w:rsidR="00FF64AF" w:rsidRPr="00250775" w:rsidRDefault="00FF64AF" w:rsidP="00250775">
            <w:pPr>
              <w:rPr>
                <w:rFonts w:ascii="Arial" w:hAnsi="Arial" w:cs="Arial"/>
              </w:rPr>
            </w:pPr>
          </w:p>
        </w:tc>
        <w:tc>
          <w:tcPr>
            <w:tcW w:w="571" w:type="pct"/>
            <w:vMerge/>
            <w:shd w:val="clear" w:color="auto" w:fill="auto"/>
            <w:vAlign w:val="center"/>
          </w:tcPr>
          <w:p w14:paraId="4C9B3AF9" w14:textId="77777777" w:rsidR="00FF64AF" w:rsidRPr="00250775" w:rsidRDefault="00FF64AF" w:rsidP="00250775">
            <w:pPr>
              <w:rPr>
                <w:rFonts w:ascii="Arial" w:hAnsi="Arial" w:cs="Arial"/>
              </w:rPr>
            </w:pPr>
          </w:p>
        </w:tc>
      </w:tr>
    </w:tbl>
    <w:p w14:paraId="755F7459" w14:textId="77777777" w:rsidR="00FF64AF" w:rsidRDefault="00FF64AF" w:rsidP="00FF64AF">
      <w:pPr>
        <w:keepNext/>
        <w:keepLines/>
        <w:ind w:left="9639" w:right="-173"/>
        <w:outlineLvl w:val="0"/>
        <w:rPr>
          <w:bCs/>
          <w:sz w:val="28"/>
          <w:szCs w:val="28"/>
        </w:rPr>
      </w:pPr>
      <w:r>
        <w:rPr>
          <w:bCs/>
          <w:sz w:val="28"/>
          <w:szCs w:val="28"/>
        </w:rPr>
        <w:br w:type="textWrapping" w:clear="all"/>
      </w:r>
    </w:p>
    <w:p w14:paraId="69FF5DC2" w14:textId="77777777" w:rsidR="001041A3" w:rsidRDefault="001041A3" w:rsidP="00305085">
      <w:pPr>
        <w:ind w:left="11328"/>
        <w:rPr>
          <w:rFonts w:eastAsia="Calibri"/>
        </w:rPr>
      </w:pPr>
    </w:p>
    <w:p w14:paraId="04BCDD2E" w14:textId="77777777" w:rsidR="001041A3" w:rsidRDefault="001041A3" w:rsidP="00305085">
      <w:pPr>
        <w:ind w:left="11328"/>
        <w:rPr>
          <w:rFonts w:eastAsia="Calibri"/>
        </w:rPr>
      </w:pPr>
    </w:p>
    <w:sectPr w:rsidR="001041A3" w:rsidSect="00250775">
      <w:headerReference w:type="even" r:id="rId9"/>
      <w:headerReference w:type="default" r:id="rId10"/>
      <w:pgSz w:w="16838" w:h="11906" w:orient="landscape"/>
      <w:pgMar w:top="1134" w:right="567" w:bottom="1134" w:left="1134" w:header="421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C93D66" w14:textId="77777777" w:rsidR="000C3568" w:rsidRDefault="000C3568">
      <w:r>
        <w:separator/>
      </w:r>
    </w:p>
  </w:endnote>
  <w:endnote w:type="continuationSeparator" w:id="0">
    <w:p w14:paraId="5EA23DA7" w14:textId="77777777" w:rsidR="000C3568" w:rsidRDefault="000C3568">
      <w:r>
        <w:continuationSeparator/>
      </w:r>
    </w:p>
  </w:endnote>
  <w:endnote w:type="continuationNotice" w:id="1">
    <w:p w14:paraId="2E0F1797" w14:textId="77777777" w:rsidR="000C3568" w:rsidRDefault="000C35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Franklin Gothic Heavy">
    <w:panose1 w:val="020B09030201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FDB7DF" w14:textId="77777777" w:rsidR="000C3568" w:rsidRDefault="000C3568">
      <w:r>
        <w:separator/>
      </w:r>
    </w:p>
  </w:footnote>
  <w:footnote w:type="continuationSeparator" w:id="0">
    <w:p w14:paraId="296CD680" w14:textId="77777777" w:rsidR="000C3568" w:rsidRDefault="000C3568">
      <w:r>
        <w:continuationSeparator/>
      </w:r>
    </w:p>
  </w:footnote>
  <w:footnote w:type="continuationNotice" w:id="1">
    <w:p w14:paraId="4028573F" w14:textId="77777777" w:rsidR="000C3568" w:rsidRDefault="000C35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622B09" w14:textId="77777777" w:rsidR="00781D7C" w:rsidRDefault="00781D7C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132</w:t>
    </w:r>
    <w:r>
      <w:fldChar w:fldCharType="end"/>
    </w:r>
  </w:p>
  <w:p w14:paraId="4D19CD8A" w14:textId="77777777" w:rsidR="00781D7C" w:rsidRDefault="00781D7C">
    <w:pPr>
      <w:pStyle w:val="a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55F586" w14:textId="77777777" w:rsidR="00781D7C" w:rsidRPr="00324CFB" w:rsidRDefault="00781D7C" w:rsidP="00324CFB">
    <w:pPr>
      <w:pStyle w:val="a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103FC"/>
    <w:multiLevelType w:val="hybridMultilevel"/>
    <w:tmpl w:val="8A264E2C"/>
    <w:lvl w:ilvl="0" w:tplc="F4FCEB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C6691"/>
    <w:multiLevelType w:val="multilevel"/>
    <w:tmpl w:val="041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DFD5212"/>
    <w:multiLevelType w:val="multilevel"/>
    <w:tmpl w:val="0419001F"/>
    <w:lvl w:ilvl="0">
      <w:start w:val="1"/>
      <w:numFmt w:val="decimal"/>
      <w:lvlText w:val="%1."/>
      <w:lvlJc w:val="left"/>
      <w:pPr>
        <w:ind w:left="5322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9E65446"/>
    <w:multiLevelType w:val="hybridMultilevel"/>
    <w:tmpl w:val="C82A83B0"/>
    <w:styleLink w:val="11"/>
    <w:lvl w:ilvl="0" w:tplc="ED78AA4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45" w:hanging="360"/>
      </w:pPr>
    </w:lvl>
    <w:lvl w:ilvl="2" w:tplc="0419001B" w:tentative="1">
      <w:start w:val="1"/>
      <w:numFmt w:val="lowerRoman"/>
      <w:lvlText w:val="%3."/>
      <w:lvlJc w:val="right"/>
      <w:pPr>
        <w:ind w:left="2565" w:hanging="180"/>
      </w:pPr>
    </w:lvl>
    <w:lvl w:ilvl="3" w:tplc="0419000F" w:tentative="1">
      <w:start w:val="1"/>
      <w:numFmt w:val="decimal"/>
      <w:lvlText w:val="%4."/>
      <w:lvlJc w:val="left"/>
      <w:pPr>
        <w:ind w:left="3285" w:hanging="360"/>
      </w:pPr>
    </w:lvl>
    <w:lvl w:ilvl="4" w:tplc="04190019" w:tentative="1">
      <w:start w:val="1"/>
      <w:numFmt w:val="lowerLetter"/>
      <w:lvlText w:val="%5."/>
      <w:lvlJc w:val="left"/>
      <w:pPr>
        <w:ind w:left="4005" w:hanging="360"/>
      </w:pPr>
    </w:lvl>
    <w:lvl w:ilvl="5" w:tplc="0419001B" w:tentative="1">
      <w:start w:val="1"/>
      <w:numFmt w:val="lowerRoman"/>
      <w:lvlText w:val="%6."/>
      <w:lvlJc w:val="right"/>
      <w:pPr>
        <w:ind w:left="4725" w:hanging="180"/>
      </w:pPr>
    </w:lvl>
    <w:lvl w:ilvl="6" w:tplc="0419000F" w:tentative="1">
      <w:start w:val="1"/>
      <w:numFmt w:val="decimal"/>
      <w:lvlText w:val="%7."/>
      <w:lvlJc w:val="left"/>
      <w:pPr>
        <w:ind w:left="5445" w:hanging="360"/>
      </w:pPr>
    </w:lvl>
    <w:lvl w:ilvl="7" w:tplc="04190019" w:tentative="1">
      <w:start w:val="1"/>
      <w:numFmt w:val="lowerLetter"/>
      <w:lvlText w:val="%8."/>
      <w:lvlJc w:val="left"/>
      <w:pPr>
        <w:ind w:left="6165" w:hanging="360"/>
      </w:pPr>
    </w:lvl>
    <w:lvl w:ilvl="8" w:tplc="041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4" w15:restartNumberingAfterBreak="0">
    <w:nsid w:val="34FB3D59"/>
    <w:multiLevelType w:val="hybridMultilevel"/>
    <w:tmpl w:val="A1E8EC02"/>
    <w:lvl w:ilvl="0" w:tplc="0419000F">
      <w:start w:val="1"/>
      <w:numFmt w:val="decimal"/>
      <w:lvlText w:val="%1."/>
      <w:lvlJc w:val="left"/>
      <w:pPr>
        <w:ind w:left="643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4B3B80"/>
    <w:multiLevelType w:val="hybridMultilevel"/>
    <w:tmpl w:val="06203242"/>
    <w:lvl w:ilvl="0" w:tplc="FFD66604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3" w:hanging="360"/>
      </w:pPr>
    </w:lvl>
    <w:lvl w:ilvl="2" w:tplc="0419001B" w:tentative="1">
      <w:start w:val="1"/>
      <w:numFmt w:val="lowerRoman"/>
      <w:lvlText w:val="%3."/>
      <w:lvlJc w:val="right"/>
      <w:pPr>
        <w:ind w:left="2083" w:hanging="180"/>
      </w:pPr>
    </w:lvl>
    <w:lvl w:ilvl="3" w:tplc="0419000F" w:tentative="1">
      <w:start w:val="1"/>
      <w:numFmt w:val="decimal"/>
      <w:lvlText w:val="%4."/>
      <w:lvlJc w:val="left"/>
      <w:pPr>
        <w:ind w:left="2803" w:hanging="360"/>
      </w:pPr>
    </w:lvl>
    <w:lvl w:ilvl="4" w:tplc="04190019" w:tentative="1">
      <w:start w:val="1"/>
      <w:numFmt w:val="lowerLetter"/>
      <w:lvlText w:val="%5."/>
      <w:lvlJc w:val="left"/>
      <w:pPr>
        <w:ind w:left="3523" w:hanging="360"/>
      </w:pPr>
    </w:lvl>
    <w:lvl w:ilvl="5" w:tplc="0419001B" w:tentative="1">
      <w:start w:val="1"/>
      <w:numFmt w:val="lowerRoman"/>
      <w:lvlText w:val="%6."/>
      <w:lvlJc w:val="right"/>
      <w:pPr>
        <w:ind w:left="4243" w:hanging="180"/>
      </w:pPr>
    </w:lvl>
    <w:lvl w:ilvl="6" w:tplc="0419000F" w:tentative="1">
      <w:start w:val="1"/>
      <w:numFmt w:val="decimal"/>
      <w:lvlText w:val="%7."/>
      <w:lvlJc w:val="left"/>
      <w:pPr>
        <w:ind w:left="4963" w:hanging="360"/>
      </w:pPr>
    </w:lvl>
    <w:lvl w:ilvl="7" w:tplc="04190019" w:tentative="1">
      <w:start w:val="1"/>
      <w:numFmt w:val="lowerLetter"/>
      <w:lvlText w:val="%8."/>
      <w:lvlJc w:val="left"/>
      <w:pPr>
        <w:ind w:left="5683" w:hanging="360"/>
      </w:pPr>
    </w:lvl>
    <w:lvl w:ilvl="8" w:tplc="041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6" w15:restartNumberingAfterBreak="0">
    <w:nsid w:val="3EDA7D72"/>
    <w:multiLevelType w:val="multilevel"/>
    <w:tmpl w:val="0419001F"/>
    <w:styleLink w:val="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72A6600"/>
    <w:multiLevelType w:val="hybridMultilevel"/>
    <w:tmpl w:val="9B907070"/>
    <w:lvl w:ilvl="0" w:tplc="0419000F">
      <w:start w:val="1"/>
      <w:numFmt w:val="decimal"/>
      <w:lvlText w:val="%1."/>
      <w:lvlJc w:val="left"/>
      <w:pPr>
        <w:ind w:left="928" w:hanging="360"/>
      </w:p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8" w15:restartNumberingAfterBreak="0">
    <w:nsid w:val="50395034"/>
    <w:multiLevelType w:val="multilevel"/>
    <w:tmpl w:val="49DE61C6"/>
    <w:styleLink w:val="3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%1.%2."/>
      <w:lvlJc w:val="left"/>
      <w:pPr>
        <w:tabs>
          <w:tab w:val="num" w:pos="756"/>
        </w:tabs>
        <w:ind w:left="756" w:hanging="576"/>
      </w:pPr>
      <w:rPr>
        <w:rFonts w:hint="default"/>
        <w:b/>
        <w:sz w:val="24"/>
        <w:szCs w:val="26"/>
      </w:rPr>
    </w:lvl>
    <w:lvl w:ilvl="2">
      <w:start w:val="1"/>
      <w:numFmt w:val="decimal"/>
      <w:lvlText w:val="8.%3."/>
      <w:lvlJc w:val="left"/>
      <w:pPr>
        <w:tabs>
          <w:tab w:val="num" w:pos="1260"/>
        </w:tabs>
        <w:ind w:left="1260" w:hanging="360"/>
      </w:pPr>
      <w:rPr>
        <w:rFonts w:hint="default"/>
        <w:sz w:val="26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1224"/>
        </w:tabs>
        <w:ind w:left="1224" w:hanging="864"/>
      </w:pPr>
      <w:rPr>
        <w:rFonts w:ascii="Times New Roman" w:hAnsi="Times New Roman" w:hint="default"/>
        <w:i w:val="0"/>
        <w:sz w:val="24"/>
        <w:szCs w:val="24"/>
      </w:rPr>
    </w:lvl>
    <w:lvl w:ilvl="4">
      <w:start w:val="1"/>
      <w:numFmt w:val="russianLower"/>
      <w:lvlText w:val="%5)"/>
      <w:lvlJc w:val="left"/>
      <w:pPr>
        <w:tabs>
          <w:tab w:val="num" w:pos="1800"/>
        </w:tabs>
        <w:ind w:left="1800" w:hanging="360"/>
      </w:pPr>
      <w:rPr>
        <w:rFonts w:hint="default"/>
        <w:sz w:val="26"/>
        <w:szCs w:val="26"/>
      </w:rPr>
    </w:lvl>
    <w:lvl w:ilvl="5">
      <w:start w:val="1"/>
      <w:numFmt w:val="decimal"/>
      <w:lvlText w:val="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5D3C0B24"/>
    <w:multiLevelType w:val="hybridMultilevel"/>
    <w:tmpl w:val="C4EAB880"/>
    <w:styleLink w:val="21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BD1731"/>
    <w:multiLevelType w:val="multilevel"/>
    <w:tmpl w:val="0419001F"/>
    <w:styleLink w:val="3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2B55357"/>
    <w:multiLevelType w:val="hybridMultilevel"/>
    <w:tmpl w:val="4BB00E5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B933CE"/>
    <w:multiLevelType w:val="multilevel"/>
    <w:tmpl w:val="2976E0AC"/>
    <w:lvl w:ilvl="0">
      <w:start w:val="1"/>
      <w:numFmt w:val="decimal"/>
      <w:lvlText w:val="%1."/>
      <w:lvlJc w:val="left"/>
      <w:pPr>
        <w:ind w:left="142" w:firstLine="0"/>
      </w:pPr>
      <w:rPr>
        <w:rFonts w:hint="default"/>
        <w:b w:val="0"/>
        <w:i w:val="0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7CBD33C6"/>
    <w:multiLevelType w:val="multilevel"/>
    <w:tmpl w:val="6E809D74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</w:rPr>
    </w:lvl>
    <w:lvl w:ilvl="1">
      <w:start w:val="1"/>
      <w:numFmt w:val="decimal"/>
      <w:lvlText w:val="%2."/>
      <w:lvlJc w:val="left"/>
      <w:rPr>
        <w:rFonts w:ascii="Arial" w:eastAsia="Times New Roman" w:hAnsi="Arial" w:cs="Aria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u-RU"/>
      </w:rPr>
    </w:lvl>
    <w:lvl w:ilvl="2">
      <w:start w:val="1"/>
      <w:numFmt w:val="decimal"/>
      <w:lvlText w:val="%3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 w16cid:durableId="1090660051">
    <w:abstractNumId w:val="1"/>
  </w:num>
  <w:num w:numId="2" w16cid:durableId="643505587">
    <w:abstractNumId w:val="6"/>
  </w:num>
  <w:num w:numId="3" w16cid:durableId="211499639">
    <w:abstractNumId w:val="10"/>
  </w:num>
  <w:num w:numId="4" w16cid:durableId="435949674">
    <w:abstractNumId w:val="12"/>
  </w:num>
  <w:num w:numId="5" w16cid:durableId="2010208669">
    <w:abstractNumId w:val="3"/>
  </w:num>
  <w:num w:numId="6" w16cid:durableId="775369203">
    <w:abstractNumId w:val="9"/>
  </w:num>
  <w:num w:numId="7" w16cid:durableId="1747992063">
    <w:abstractNumId w:val="8"/>
  </w:num>
  <w:num w:numId="8" w16cid:durableId="763917093">
    <w:abstractNumId w:val="13"/>
  </w:num>
  <w:num w:numId="9" w16cid:durableId="797721554">
    <w:abstractNumId w:val="4"/>
  </w:num>
  <w:num w:numId="10" w16cid:durableId="4480697">
    <w:abstractNumId w:val="7"/>
  </w:num>
  <w:num w:numId="11" w16cid:durableId="947859481">
    <w:abstractNumId w:val="2"/>
  </w:num>
  <w:num w:numId="12" w16cid:durableId="1649245961">
    <w:abstractNumId w:val="5"/>
  </w:num>
  <w:num w:numId="13" w16cid:durableId="1276014830">
    <w:abstractNumId w:val="11"/>
  </w:num>
  <w:num w:numId="14" w16cid:durableId="1590499415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GrammaticalErrors/>
  <w:proofState w:grammar="clean"/>
  <w:documentProtection w:edit="readOnly" w:enforcement="0"/>
  <w:defaultTabStop w:val="708"/>
  <w:hyphenationZone w:val="357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zNDMxMjQyMTA2tjRX0lEKTi0uzszPAykwqgUATKXLFiwAAAA="/>
  </w:docVars>
  <w:rsids>
    <w:rsidRoot w:val="00E15CD8"/>
    <w:rsid w:val="00000FFB"/>
    <w:rsid w:val="00001D15"/>
    <w:rsid w:val="0000290B"/>
    <w:rsid w:val="00004396"/>
    <w:rsid w:val="00005226"/>
    <w:rsid w:val="0000531A"/>
    <w:rsid w:val="000056FB"/>
    <w:rsid w:val="000063CC"/>
    <w:rsid w:val="0000641C"/>
    <w:rsid w:val="000064DF"/>
    <w:rsid w:val="00006557"/>
    <w:rsid w:val="000073D8"/>
    <w:rsid w:val="0000745D"/>
    <w:rsid w:val="0001051D"/>
    <w:rsid w:val="000107ED"/>
    <w:rsid w:val="00010840"/>
    <w:rsid w:val="000113E8"/>
    <w:rsid w:val="00011BE3"/>
    <w:rsid w:val="000121F3"/>
    <w:rsid w:val="00012611"/>
    <w:rsid w:val="00013626"/>
    <w:rsid w:val="00015F8E"/>
    <w:rsid w:val="00017122"/>
    <w:rsid w:val="00020631"/>
    <w:rsid w:val="00022295"/>
    <w:rsid w:val="000222A5"/>
    <w:rsid w:val="00022559"/>
    <w:rsid w:val="00024A9B"/>
    <w:rsid w:val="00025418"/>
    <w:rsid w:val="00025693"/>
    <w:rsid w:val="00026D9C"/>
    <w:rsid w:val="00027EE2"/>
    <w:rsid w:val="0003103E"/>
    <w:rsid w:val="000317FA"/>
    <w:rsid w:val="00032A5E"/>
    <w:rsid w:val="00033C49"/>
    <w:rsid w:val="00035130"/>
    <w:rsid w:val="000355BC"/>
    <w:rsid w:val="00036F16"/>
    <w:rsid w:val="00040049"/>
    <w:rsid w:val="00040967"/>
    <w:rsid w:val="0004197E"/>
    <w:rsid w:val="00042D14"/>
    <w:rsid w:val="00043004"/>
    <w:rsid w:val="00043082"/>
    <w:rsid w:val="00043E3F"/>
    <w:rsid w:val="0004485B"/>
    <w:rsid w:val="00044BF1"/>
    <w:rsid w:val="00045F41"/>
    <w:rsid w:val="00046657"/>
    <w:rsid w:val="000466CA"/>
    <w:rsid w:val="00046979"/>
    <w:rsid w:val="00046A3D"/>
    <w:rsid w:val="00046E96"/>
    <w:rsid w:val="00047D12"/>
    <w:rsid w:val="00047DB1"/>
    <w:rsid w:val="000508B3"/>
    <w:rsid w:val="00050EA9"/>
    <w:rsid w:val="000511C9"/>
    <w:rsid w:val="00051D52"/>
    <w:rsid w:val="00051EB9"/>
    <w:rsid w:val="0005280B"/>
    <w:rsid w:val="00052A5C"/>
    <w:rsid w:val="00052B4F"/>
    <w:rsid w:val="0005300D"/>
    <w:rsid w:val="00053495"/>
    <w:rsid w:val="000534A4"/>
    <w:rsid w:val="000535A7"/>
    <w:rsid w:val="000535CF"/>
    <w:rsid w:val="0005371C"/>
    <w:rsid w:val="00053F40"/>
    <w:rsid w:val="000548E1"/>
    <w:rsid w:val="00054CAD"/>
    <w:rsid w:val="00055337"/>
    <w:rsid w:val="000566AF"/>
    <w:rsid w:val="00057CC5"/>
    <w:rsid w:val="00057DEB"/>
    <w:rsid w:val="000612D7"/>
    <w:rsid w:val="000615CD"/>
    <w:rsid w:val="00061727"/>
    <w:rsid w:val="00061869"/>
    <w:rsid w:val="00061AFE"/>
    <w:rsid w:val="00062746"/>
    <w:rsid w:val="000627BC"/>
    <w:rsid w:val="0006328A"/>
    <w:rsid w:val="0006467B"/>
    <w:rsid w:val="00064DD9"/>
    <w:rsid w:val="00066C56"/>
    <w:rsid w:val="000671A5"/>
    <w:rsid w:val="00067D20"/>
    <w:rsid w:val="00070049"/>
    <w:rsid w:val="0007086E"/>
    <w:rsid w:val="00071024"/>
    <w:rsid w:val="000711E5"/>
    <w:rsid w:val="00073443"/>
    <w:rsid w:val="000737B6"/>
    <w:rsid w:val="00074E36"/>
    <w:rsid w:val="00075EB4"/>
    <w:rsid w:val="00076018"/>
    <w:rsid w:val="0007665D"/>
    <w:rsid w:val="00076A6B"/>
    <w:rsid w:val="0007723F"/>
    <w:rsid w:val="00077662"/>
    <w:rsid w:val="0007773A"/>
    <w:rsid w:val="000778E1"/>
    <w:rsid w:val="00077C0C"/>
    <w:rsid w:val="00077F6E"/>
    <w:rsid w:val="00080F07"/>
    <w:rsid w:val="00081A7B"/>
    <w:rsid w:val="000822D3"/>
    <w:rsid w:val="00082FC0"/>
    <w:rsid w:val="00083245"/>
    <w:rsid w:val="0008462A"/>
    <w:rsid w:val="00084636"/>
    <w:rsid w:val="0008475C"/>
    <w:rsid w:val="000855A8"/>
    <w:rsid w:val="00085787"/>
    <w:rsid w:val="00085D5F"/>
    <w:rsid w:val="00086390"/>
    <w:rsid w:val="00086C3C"/>
    <w:rsid w:val="000870E2"/>
    <w:rsid w:val="00087F11"/>
    <w:rsid w:val="000901BF"/>
    <w:rsid w:val="000903B5"/>
    <w:rsid w:val="00090C20"/>
    <w:rsid w:val="0009145A"/>
    <w:rsid w:val="000917CB"/>
    <w:rsid w:val="00091B9D"/>
    <w:rsid w:val="00092311"/>
    <w:rsid w:val="00092498"/>
    <w:rsid w:val="0009273E"/>
    <w:rsid w:val="00092E55"/>
    <w:rsid w:val="00093E71"/>
    <w:rsid w:val="000940CC"/>
    <w:rsid w:val="00094A19"/>
    <w:rsid w:val="00094E80"/>
    <w:rsid w:val="000965AC"/>
    <w:rsid w:val="000973AD"/>
    <w:rsid w:val="000A3031"/>
    <w:rsid w:val="000A329C"/>
    <w:rsid w:val="000A3F55"/>
    <w:rsid w:val="000A4AAC"/>
    <w:rsid w:val="000A4FCE"/>
    <w:rsid w:val="000A6660"/>
    <w:rsid w:val="000A6CB7"/>
    <w:rsid w:val="000A7B8E"/>
    <w:rsid w:val="000B0289"/>
    <w:rsid w:val="000B08A4"/>
    <w:rsid w:val="000B119D"/>
    <w:rsid w:val="000B16DB"/>
    <w:rsid w:val="000B1DBE"/>
    <w:rsid w:val="000B2A27"/>
    <w:rsid w:val="000B3867"/>
    <w:rsid w:val="000B3C4A"/>
    <w:rsid w:val="000B4914"/>
    <w:rsid w:val="000B4AA4"/>
    <w:rsid w:val="000B57DA"/>
    <w:rsid w:val="000B5E2C"/>
    <w:rsid w:val="000B6148"/>
    <w:rsid w:val="000B7354"/>
    <w:rsid w:val="000B74BE"/>
    <w:rsid w:val="000B7B86"/>
    <w:rsid w:val="000C00CD"/>
    <w:rsid w:val="000C0659"/>
    <w:rsid w:val="000C086D"/>
    <w:rsid w:val="000C284A"/>
    <w:rsid w:val="000C3568"/>
    <w:rsid w:val="000C4813"/>
    <w:rsid w:val="000C5395"/>
    <w:rsid w:val="000C54DE"/>
    <w:rsid w:val="000C5566"/>
    <w:rsid w:val="000C772A"/>
    <w:rsid w:val="000C7766"/>
    <w:rsid w:val="000C7ED4"/>
    <w:rsid w:val="000D0007"/>
    <w:rsid w:val="000D0B88"/>
    <w:rsid w:val="000D17C4"/>
    <w:rsid w:val="000D1C21"/>
    <w:rsid w:val="000D2600"/>
    <w:rsid w:val="000D2F36"/>
    <w:rsid w:val="000D41BF"/>
    <w:rsid w:val="000D4673"/>
    <w:rsid w:val="000D4B9F"/>
    <w:rsid w:val="000D5BEE"/>
    <w:rsid w:val="000D5E4A"/>
    <w:rsid w:val="000D7071"/>
    <w:rsid w:val="000E00B1"/>
    <w:rsid w:val="000E0AF8"/>
    <w:rsid w:val="000E1139"/>
    <w:rsid w:val="000E2147"/>
    <w:rsid w:val="000E3114"/>
    <w:rsid w:val="000E32FA"/>
    <w:rsid w:val="000E51FA"/>
    <w:rsid w:val="000E52AF"/>
    <w:rsid w:val="000E6439"/>
    <w:rsid w:val="000E7285"/>
    <w:rsid w:val="000E7BEA"/>
    <w:rsid w:val="000E7C72"/>
    <w:rsid w:val="000E7CDE"/>
    <w:rsid w:val="000F0B27"/>
    <w:rsid w:val="000F16A1"/>
    <w:rsid w:val="000F1A27"/>
    <w:rsid w:val="000F2194"/>
    <w:rsid w:val="000F3F4E"/>
    <w:rsid w:val="000F48B3"/>
    <w:rsid w:val="000F4C65"/>
    <w:rsid w:val="000F4CD5"/>
    <w:rsid w:val="000F4F9B"/>
    <w:rsid w:val="000F4FD1"/>
    <w:rsid w:val="000F50BF"/>
    <w:rsid w:val="000F725E"/>
    <w:rsid w:val="000F7B0A"/>
    <w:rsid w:val="000F7D39"/>
    <w:rsid w:val="00100420"/>
    <w:rsid w:val="001007C1"/>
    <w:rsid w:val="00100C5B"/>
    <w:rsid w:val="00101149"/>
    <w:rsid w:val="001013A7"/>
    <w:rsid w:val="001017C0"/>
    <w:rsid w:val="00101C51"/>
    <w:rsid w:val="001029B6"/>
    <w:rsid w:val="00103D80"/>
    <w:rsid w:val="001041A3"/>
    <w:rsid w:val="001044D7"/>
    <w:rsid w:val="00104B45"/>
    <w:rsid w:val="00104DF6"/>
    <w:rsid w:val="00104E0D"/>
    <w:rsid w:val="00106C17"/>
    <w:rsid w:val="001074FC"/>
    <w:rsid w:val="001104D6"/>
    <w:rsid w:val="0011079A"/>
    <w:rsid w:val="00110D40"/>
    <w:rsid w:val="00111987"/>
    <w:rsid w:val="001119CB"/>
    <w:rsid w:val="00112389"/>
    <w:rsid w:val="00112683"/>
    <w:rsid w:val="001159AC"/>
    <w:rsid w:val="00116CA5"/>
    <w:rsid w:val="00117191"/>
    <w:rsid w:val="001171BD"/>
    <w:rsid w:val="00117381"/>
    <w:rsid w:val="00117BA4"/>
    <w:rsid w:val="00120396"/>
    <w:rsid w:val="00120C71"/>
    <w:rsid w:val="00120CAF"/>
    <w:rsid w:val="00121B0C"/>
    <w:rsid w:val="00122A1F"/>
    <w:rsid w:val="00122C44"/>
    <w:rsid w:val="001231B9"/>
    <w:rsid w:val="001237BF"/>
    <w:rsid w:val="00123C05"/>
    <w:rsid w:val="0012418E"/>
    <w:rsid w:val="00125CFB"/>
    <w:rsid w:val="00126015"/>
    <w:rsid w:val="0012666C"/>
    <w:rsid w:val="0012718A"/>
    <w:rsid w:val="00127B72"/>
    <w:rsid w:val="00130316"/>
    <w:rsid w:val="00132B1A"/>
    <w:rsid w:val="00133866"/>
    <w:rsid w:val="00133A5E"/>
    <w:rsid w:val="0013520C"/>
    <w:rsid w:val="0013726E"/>
    <w:rsid w:val="001372B9"/>
    <w:rsid w:val="0013791C"/>
    <w:rsid w:val="00137A46"/>
    <w:rsid w:val="00141D2C"/>
    <w:rsid w:val="001423FE"/>
    <w:rsid w:val="00143193"/>
    <w:rsid w:val="0014373D"/>
    <w:rsid w:val="00144DBE"/>
    <w:rsid w:val="0014601C"/>
    <w:rsid w:val="00146BD2"/>
    <w:rsid w:val="00146D04"/>
    <w:rsid w:val="00146F96"/>
    <w:rsid w:val="001473BF"/>
    <w:rsid w:val="001477B7"/>
    <w:rsid w:val="001478AF"/>
    <w:rsid w:val="001478F9"/>
    <w:rsid w:val="00147B49"/>
    <w:rsid w:val="001500A0"/>
    <w:rsid w:val="001508EB"/>
    <w:rsid w:val="00151C55"/>
    <w:rsid w:val="001521DF"/>
    <w:rsid w:val="001534D5"/>
    <w:rsid w:val="00154472"/>
    <w:rsid w:val="0015464B"/>
    <w:rsid w:val="00154C04"/>
    <w:rsid w:val="00155757"/>
    <w:rsid w:val="001560F7"/>
    <w:rsid w:val="00156318"/>
    <w:rsid w:val="001569E3"/>
    <w:rsid w:val="001571A2"/>
    <w:rsid w:val="001571B5"/>
    <w:rsid w:val="001573A0"/>
    <w:rsid w:val="00161828"/>
    <w:rsid w:val="00161A9B"/>
    <w:rsid w:val="00161ACB"/>
    <w:rsid w:val="00161F2C"/>
    <w:rsid w:val="00162300"/>
    <w:rsid w:val="0016289C"/>
    <w:rsid w:val="00162D27"/>
    <w:rsid w:val="00163033"/>
    <w:rsid w:val="00163624"/>
    <w:rsid w:val="00164659"/>
    <w:rsid w:val="00164C75"/>
    <w:rsid w:val="001654BB"/>
    <w:rsid w:val="00165797"/>
    <w:rsid w:val="00166E3D"/>
    <w:rsid w:val="001675ED"/>
    <w:rsid w:val="00167913"/>
    <w:rsid w:val="00167C11"/>
    <w:rsid w:val="0017013E"/>
    <w:rsid w:val="001702AC"/>
    <w:rsid w:val="001708FD"/>
    <w:rsid w:val="00171C4D"/>
    <w:rsid w:val="00171E99"/>
    <w:rsid w:val="00172328"/>
    <w:rsid w:val="00173D01"/>
    <w:rsid w:val="00174E07"/>
    <w:rsid w:val="001750BA"/>
    <w:rsid w:val="00175BB1"/>
    <w:rsid w:val="00176039"/>
    <w:rsid w:val="00176160"/>
    <w:rsid w:val="00177CBA"/>
    <w:rsid w:val="00182171"/>
    <w:rsid w:val="00182CEA"/>
    <w:rsid w:val="00183580"/>
    <w:rsid w:val="0018473A"/>
    <w:rsid w:val="00184BA8"/>
    <w:rsid w:val="001855FD"/>
    <w:rsid w:val="0018573D"/>
    <w:rsid w:val="00185969"/>
    <w:rsid w:val="00185A8E"/>
    <w:rsid w:val="00186628"/>
    <w:rsid w:val="00187B86"/>
    <w:rsid w:val="00187CE1"/>
    <w:rsid w:val="00191071"/>
    <w:rsid w:val="00191C85"/>
    <w:rsid w:val="0019265E"/>
    <w:rsid w:val="0019278D"/>
    <w:rsid w:val="00192A1B"/>
    <w:rsid w:val="00193842"/>
    <w:rsid w:val="00194808"/>
    <w:rsid w:val="00194AE8"/>
    <w:rsid w:val="00196C23"/>
    <w:rsid w:val="001974FC"/>
    <w:rsid w:val="00197B3B"/>
    <w:rsid w:val="00197FFA"/>
    <w:rsid w:val="001A03CF"/>
    <w:rsid w:val="001A0EDB"/>
    <w:rsid w:val="001A2320"/>
    <w:rsid w:val="001A2AE1"/>
    <w:rsid w:val="001A2B56"/>
    <w:rsid w:val="001A2E4A"/>
    <w:rsid w:val="001A3193"/>
    <w:rsid w:val="001A34F0"/>
    <w:rsid w:val="001A3A10"/>
    <w:rsid w:val="001A41C1"/>
    <w:rsid w:val="001A431F"/>
    <w:rsid w:val="001A487C"/>
    <w:rsid w:val="001A4EA8"/>
    <w:rsid w:val="001A50C0"/>
    <w:rsid w:val="001A51C6"/>
    <w:rsid w:val="001A5488"/>
    <w:rsid w:val="001A59FE"/>
    <w:rsid w:val="001A683E"/>
    <w:rsid w:val="001A6D1A"/>
    <w:rsid w:val="001A70B4"/>
    <w:rsid w:val="001A7947"/>
    <w:rsid w:val="001A7BF5"/>
    <w:rsid w:val="001B0AFA"/>
    <w:rsid w:val="001B1037"/>
    <w:rsid w:val="001B180F"/>
    <w:rsid w:val="001B18D5"/>
    <w:rsid w:val="001B237F"/>
    <w:rsid w:val="001B25B1"/>
    <w:rsid w:val="001B2B9F"/>
    <w:rsid w:val="001B2CCB"/>
    <w:rsid w:val="001B3E28"/>
    <w:rsid w:val="001B445F"/>
    <w:rsid w:val="001B5496"/>
    <w:rsid w:val="001B597F"/>
    <w:rsid w:val="001B5F64"/>
    <w:rsid w:val="001B7D0D"/>
    <w:rsid w:val="001C1255"/>
    <w:rsid w:val="001C14EC"/>
    <w:rsid w:val="001C1A89"/>
    <w:rsid w:val="001C1E39"/>
    <w:rsid w:val="001C271C"/>
    <w:rsid w:val="001C290E"/>
    <w:rsid w:val="001C4336"/>
    <w:rsid w:val="001C60EB"/>
    <w:rsid w:val="001C6866"/>
    <w:rsid w:val="001C788E"/>
    <w:rsid w:val="001C7E62"/>
    <w:rsid w:val="001D043C"/>
    <w:rsid w:val="001D058F"/>
    <w:rsid w:val="001D13BA"/>
    <w:rsid w:val="001D24C7"/>
    <w:rsid w:val="001D2851"/>
    <w:rsid w:val="001D30D3"/>
    <w:rsid w:val="001D3AB9"/>
    <w:rsid w:val="001D3C88"/>
    <w:rsid w:val="001D47FC"/>
    <w:rsid w:val="001D49C1"/>
    <w:rsid w:val="001D5362"/>
    <w:rsid w:val="001D56CC"/>
    <w:rsid w:val="001D5714"/>
    <w:rsid w:val="001D5A35"/>
    <w:rsid w:val="001D6248"/>
    <w:rsid w:val="001D6A22"/>
    <w:rsid w:val="001E0074"/>
    <w:rsid w:val="001E0823"/>
    <w:rsid w:val="001E0B00"/>
    <w:rsid w:val="001E14E7"/>
    <w:rsid w:val="001E2665"/>
    <w:rsid w:val="001E44DB"/>
    <w:rsid w:val="001E4BCA"/>
    <w:rsid w:val="001E4CEC"/>
    <w:rsid w:val="001E4D4D"/>
    <w:rsid w:val="001E4F21"/>
    <w:rsid w:val="001E6358"/>
    <w:rsid w:val="001E636E"/>
    <w:rsid w:val="001E6F98"/>
    <w:rsid w:val="001E72A5"/>
    <w:rsid w:val="001E735D"/>
    <w:rsid w:val="001F0509"/>
    <w:rsid w:val="001F130F"/>
    <w:rsid w:val="001F1704"/>
    <w:rsid w:val="001F195F"/>
    <w:rsid w:val="001F2963"/>
    <w:rsid w:val="001F5149"/>
    <w:rsid w:val="001F59AB"/>
    <w:rsid w:val="001F5C30"/>
    <w:rsid w:val="001F615C"/>
    <w:rsid w:val="001F61A0"/>
    <w:rsid w:val="001F7626"/>
    <w:rsid w:val="001F7700"/>
    <w:rsid w:val="001F7BBB"/>
    <w:rsid w:val="001F7C3B"/>
    <w:rsid w:val="0020020A"/>
    <w:rsid w:val="00201822"/>
    <w:rsid w:val="00202382"/>
    <w:rsid w:val="00202A93"/>
    <w:rsid w:val="00202B2B"/>
    <w:rsid w:val="00203D07"/>
    <w:rsid w:val="002043DA"/>
    <w:rsid w:val="00205771"/>
    <w:rsid w:val="002057B8"/>
    <w:rsid w:val="002058E9"/>
    <w:rsid w:val="00205A2F"/>
    <w:rsid w:val="00207150"/>
    <w:rsid w:val="002071A1"/>
    <w:rsid w:val="00210956"/>
    <w:rsid w:val="00211CC5"/>
    <w:rsid w:val="00212F48"/>
    <w:rsid w:val="002134B3"/>
    <w:rsid w:val="00213F6A"/>
    <w:rsid w:val="00214A87"/>
    <w:rsid w:val="00214DEB"/>
    <w:rsid w:val="002163C4"/>
    <w:rsid w:val="00216B74"/>
    <w:rsid w:val="00216C0A"/>
    <w:rsid w:val="00217CA4"/>
    <w:rsid w:val="00220971"/>
    <w:rsid w:val="002215FE"/>
    <w:rsid w:val="00221A1B"/>
    <w:rsid w:val="002220D6"/>
    <w:rsid w:val="002223B1"/>
    <w:rsid w:val="0022251C"/>
    <w:rsid w:val="00222FB6"/>
    <w:rsid w:val="00223519"/>
    <w:rsid w:val="00223623"/>
    <w:rsid w:val="002237F2"/>
    <w:rsid w:val="00223CD9"/>
    <w:rsid w:val="00223FC8"/>
    <w:rsid w:val="00224A27"/>
    <w:rsid w:val="002251B8"/>
    <w:rsid w:val="00225A69"/>
    <w:rsid w:val="00225CC5"/>
    <w:rsid w:val="002264BC"/>
    <w:rsid w:val="002267B7"/>
    <w:rsid w:val="002270B7"/>
    <w:rsid w:val="00227354"/>
    <w:rsid w:val="00227D8B"/>
    <w:rsid w:val="00227F35"/>
    <w:rsid w:val="002306F5"/>
    <w:rsid w:val="002315CA"/>
    <w:rsid w:val="00232223"/>
    <w:rsid w:val="002327EA"/>
    <w:rsid w:val="00233324"/>
    <w:rsid w:val="00233603"/>
    <w:rsid w:val="0023402C"/>
    <w:rsid w:val="00234448"/>
    <w:rsid w:val="00234787"/>
    <w:rsid w:val="00234808"/>
    <w:rsid w:val="00234D68"/>
    <w:rsid w:val="002351BF"/>
    <w:rsid w:val="0023588F"/>
    <w:rsid w:val="00235D06"/>
    <w:rsid w:val="00235E78"/>
    <w:rsid w:val="002367A9"/>
    <w:rsid w:val="00236CAE"/>
    <w:rsid w:val="002375C7"/>
    <w:rsid w:val="00237860"/>
    <w:rsid w:val="00237CDA"/>
    <w:rsid w:val="0024016A"/>
    <w:rsid w:val="00240C86"/>
    <w:rsid w:val="00240F4B"/>
    <w:rsid w:val="00241B8A"/>
    <w:rsid w:val="002428C7"/>
    <w:rsid w:val="00242E18"/>
    <w:rsid w:val="00243034"/>
    <w:rsid w:val="00243336"/>
    <w:rsid w:val="002442D1"/>
    <w:rsid w:val="002449E9"/>
    <w:rsid w:val="00245311"/>
    <w:rsid w:val="00245415"/>
    <w:rsid w:val="002458C5"/>
    <w:rsid w:val="00245D56"/>
    <w:rsid w:val="00247019"/>
    <w:rsid w:val="002470E9"/>
    <w:rsid w:val="00247AA6"/>
    <w:rsid w:val="00250775"/>
    <w:rsid w:val="00250906"/>
    <w:rsid w:val="00250DC3"/>
    <w:rsid w:val="0025148E"/>
    <w:rsid w:val="00252695"/>
    <w:rsid w:val="00252DAC"/>
    <w:rsid w:val="0025351A"/>
    <w:rsid w:val="00254D5C"/>
    <w:rsid w:val="00254F6F"/>
    <w:rsid w:val="00255025"/>
    <w:rsid w:val="002558DF"/>
    <w:rsid w:val="002565C9"/>
    <w:rsid w:val="00256EDA"/>
    <w:rsid w:val="00256EE2"/>
    <w:rsid w:val="002600D4"/>
    <w:rsid w:val="002605EC"/>
    <w:rsid w:val="002609F4"/>
    <w:rsid w:val="00260B31"/>
    <w:rsid w:val="00260C8B"/>
    <w:rsid w:val="00260D80"/>
    <w:rsid w:val="00262595"/>
    <w:rsid w:val="00262AAD"/>
    <w:rsid w:val="00262DAE"/>
    <w:rsid w:val="002630AE"/>
    <w:rsid w:val="00263362"/>
    <w:rsid w:val="0026377A"/>
    <w:rsid w:val="00263F45"/>
    <w:rsid w:val="0026441B"/>
    <w:rsid w:val="002644A3"/>
    <w:rsid w:val="00264502"/>
    <w:rsid w:val="002649A7"/>
    <w:rsid w:val="00264C7D"/>
    <w:rsid w:val="002658B9"/>
    <w:rsid w:val="0026602A"/>
    <w:rsid w:val="00266FCD"/>
    <w:rsid w:val="00267643"/>
    <w:rsid w:val="0027025F"/>
    <w:rsid w:val="00270921"/>
    <w:rsid w:val="00270DC8"/>
    <w:rsid w:val="00271F23"/>
    <w:rsid w:val="002720B0"/>
    <w:rsid w:val="00272883"/>
    <w:rsid w:val="00272DAD"/>
    <w:rsid w:val="002733D7"/>
    <w:rsid w:val="002733EE"/>
    <w:rsid w:val="002733F9"/>
    <w:rsid w:val="002738F7"/>
    <w:rsid w:val="00274917"/>
    <w:rsid w:val="00274A7E"/>
    <w:rsid w:val="002755F6"/>
    <w:rsid w:val="00275B43"/>
    <w:rsid w:val="00276056"/>
    <w:rsid w:val="0027667A"/>
    <w:rsid w:val="00276D33"/>
    <w:rsid w:val="0028012F"/>
    <w:rsid w:val="00280558"/>
    <w:rsid w:val="00280A40"/>
    <w:rsid w:val="0028156C"/>
    <w:rsid w:val="0028203F"/>
    <w:rsid w:val="00282192"/>
    <w:rsid w:val="00282935"/>
    <w:rsid w:val="00282B3A"/>
    <w:rsid w:val="00283099"/>
    <w:rsid w:val="00283277"/>
    <w:rsid w:val="002835C8"/>
    <w:rsid w:val="00284709"/>
    <w:rsid w:val="00284ECB"/>
    <w:rsid w:val="00285026"/>
    <w:rsid w:val="00285E30"/>
    <w:rsid w:val="00285FEF"/>
    <w:rsid w:val="00286AB4"/>
    <w:rsid w:val="00286AE7"/>
    <w:rsid w:val="00287267"/>
    <w:rsid w:val="002879A7"/>
    <w:rsid w:val="00287C9F"/>
    <w:rsid w:val="00287D41"/>
    <w:rsid w:val="00290FD7"/>
    <w:rsid w:val="002923FD"/>
    <w:rsid w:val="00292C1C"/>
    <w:rsid w:val="00292DAE"/>
    <w:rsid w:val="002935FF"/>
    <w:rsid w:val="0029416C"/>
    <w:rsid w:val="002955C8"/>
    <w:rsid w:val="0029668A"/>
    <w:rsid w:val="00296976"/>
    <w:rsid w:val="00296FC1"/>
    <w:rsid w:val="00297985"/>
    <w:rsid w:val="002A02D9"/>
    <w:rsid w:val="002A0A22"/>
    <w:rsid w:val="002A0D29"/>
    <w:rsid w:val="002A19B2"/>
    <w:rsid w:val="002A2032"/>
    <w:rsid w:val="002A2886"/>
    <w:rsid w:val="002A3ABA"/>
    <w:rsid w:val="002A3B7C"/>
    <w:rsid w:val="002A3BEB"/>
    <w:rsid w:val="002A4024"/>
    <w:rsid w:val="002A4884"/>
    <w:rsid w:val="002A4A22"/>
    <w:rsid w:val="002A4C27"/>
    <w:rsid w:val="002A5BC8"/>
    <w:rsid w:val="002A621B"/>
    <w:rsid w:val="002A6BD0"/>
    <w:rsid w:val="002A6EBE"/>
    <w:rsid w:val="002B0667"/>
    <w:rsid w:val="002B0859"/>
    <w:rsid w:val="002B0F9F"/>
    <w:rsid w:val="002B1B52"/>
    <w:rsid w:val="002B1F80"/>
    <w:rsid w:val="002B2A7A"/>
    <w:rsid w:val="002B3531"/>
    <w:rsid w:val="002B3796"/>
    <w:rsid w:val="002B5DE4"/>
    <w:rsid w:val="002B628A"/>
    <w:rsid w:val="002B643A"/>
    <w:rsid w:val="002B6678"/>
    <w:rsid w:val="002B679B"/>
    <w:rsid w:val="002B6BF2"/>
    <w:rsid w:val="002B6C03"/>
    <w:rsid w:val="002B6F21"/>
    <w:rsid w:val="002B7A9D"/>
    <w:rsid w:val="002B7B03"/>
    <w:rsid w:val="002C1122"/>
    <w:rsid w:val="002C1761"/>
    <w:rsid w:val="002C28BD"/>
    <w:rsid w:val="002C2A2F"/>
    <w:rsid w:val="002C2E12"/>
    <w:rsid w:val="002C4F13"/>
    <w:rsid w:val="002C5207"/>
    <w:rsid w:val="002C5B7F"/>
    <w:rsid w:val="002C5EA8"/>
    <w:rsid w:val="002C628B"/>
    <w:rsid w:val="002C66C9"/>
    <w:rsid w:val="002D01C4"/>
    <w:rsid w:val="002D053B"/>
    <w:rsid w:val="002D0808"/>
    <w:rsid w:val="002D0E59"/>
    <w:rsid w:val="002D0FF1"/>
    <w:rsid w:val="002D1115"/>
    <w:rsid w:val="002D2667"/>
    <w:rsid w:val="002D3156"/>
    <w:rsid w:val="002D506E"/>
    <w:rsid w:val="002D578B"/>
    <w:rsid w:val="002D57F1"/>
    <w:rsid w:val="002D5933"/>
    <w:rsid w:val="002D66B6"/>
    <w:rsid w:val="002D6A9C"/>
    <w:rsid w:val="002D6C31"/>
    <w:rsid w:val="002D6C3B"/>
    <w:rsid w:val="002D77E1"/>
    <w:rsid w:val="002D794B"/>
    <w:rsid w:val="002E0BC2"/>
    <w:rsid w:val="002E13B9"/>
    <w:rsid w:val="002E1BC4"/>
    <w:rsid w:val="002E2357"/>
    <w:rsid w:val="002E2391"/>
    <w:rsid w:val="002E246B"/>
    <w:rsid w:val="002E2692"/>
    <w:rsid w:val="002E2712"/>
    <w:rsid w:val="002E2D9C"/>
    <w:rsid w:val="002E3CB5"/>
    <w:rsid w:val="002E4226"/>
    <w:rsid w:val="002E4492"/>
    <w:rsid w:val="002E4F5A"/>
    <w:rsid w:val="002E57D0"/>
    <w:rsid w:val="002E5BE9"/>
    <w:rsid w:val="002E5F9A"/>
    <w:rsid w:val="002E5FF0"/>
    <w:rsid w:val="002E6A22"/>
    <w:rsid w:val="002E6DF2"/>
    <w:rsid w:val="002E718F"/>
    <w:rsid w:val="002E7194"/>
    <w:rsid w:val="002E7C20"/>
    <w:rsid w:val="002F0E65"/>
    <w:rsid w:val="002F0EEC"/>
    <w:rsid w:val="002F101E"/>
    <w:rsid w:val="002F1578"/>
    <w:rsid w:val="002F1B0F"/>
    <w:rsid w:val="002F1BDB"/>
    <w:rsid w:val="002F1E6D"/>
    <w:rsid w:val="002F2993"/>
    <w:rsid w:val="002F394C"/>
    <w:rsid w:val="002F3BEA"/>
    <w:rsid w:val="002F3EAF"/>
    <w:rsid w:val="002F3FCD"/>
    <w:rsid w:val="002F4604"/>
    <w:rsid w:val="002F7049"/>
    <w:rsid w:val="002F7DD7"/>
    <w:rsid w:val="003001DA"/>
    <w:rsid w:val="00300A5C"/>
    <w:rsid w:val="00300B10"/>
    <w:rsid w:val="00300F1E"/>
    <w:rsid w:val="00301145"/>
    <w:rsid w:val="0030154C"/>
    <w:rsid w:val="00301A9C"/>
    <w:rsid w:val="0030247D"/>
    <w:rsid w:val="00302C87"/>
    <w:rsid w:val="00302EE7"/>
    <w:rsid w:val="003037C1"/>
    <w:rsid w:val="00303CD2"/>
    <w:rsid w:val="003042A7"/>
    <w:rsid w:val="00304699"/>
    <w:rsid w:val="00304893"/>
    <w:rsid w:val="00305085"/>
    <w:rsid w:val="00305559"/>
    <w:rsid w:val="00305C7B"/>
    <w:rsid w:val="00305F66"/>
    <w:rsid w:val="00306021"/>
    <w:rsid w:val="003065F0"/>
    <w:rsid w:val="00306DD9"/>
    <w:rsid w:val="00306DED"/>
    <w:rsid w:val="00307502"/>
    <w:rsid w:val="003119E8"/>
    <w:rsid w:val="003128A9"/>
    <w:rsid w:val="00312F94"/>
    <w:rsid w:val="003135F2"/>
    <w:rsid w:val="00313958"/>
    <w:rsid w:val="00313D44"/>
    <w:rsid w:val="0031567D"/>
    <w:rsid w:val="00315885"/>
    <w:rsid w:val="00315A18"/>
    <w:rsid w:val="003169A3"/>
    <w:rsid w:val="00316CF1"/>
    <w:rsid w:val="00317FDD"/>
    <w:rsid w:val="003200B5"/>
    <w:rsid w:val="0032036A"/>
    <w:rsid w:val="00320733"/>
    <w:rsid w:val="00321464"/>
    <w:rsid w:val="0032173B"/>
    <w:rsid w:val="00322938"/>
    <w:rsid w:val="00322EFD"/>
    <w:rsid w:val="0032330D"/>
    <w:rsid w:val="00323E1B"/>
    <w:rsid w:val="00324CFB"/>
    <w:rsid w:val="00325AA5"/>
    <w:rsid w:val="00325B9D"/>
    <w:rsid w:val="003262CC"/>
    <w:rsid w:val="003268DE"/>
    <w:rsid w:val="00326FE5"/>
    <w:rsid w:val="00327750"/>
    <w:rsid w:val="00327851"/>
    <w:rsid w:val="00327E0E"/>
    <w:rsid w:val="003303CB"/>
    <w:rsid w:val="003305A6"/>
    <w:rsid w:val="00330F1C"/>
    <w:rsid w:val="00330F30"/>
    <w:rsid w:val="00330F67"/>
    <w:rsid w:val="00331312"/>
    <w:rsid w:val="003317C4"/>
    <w:rsid w:val="00331D05"/>
    <w:rsid w:val="00331ED7"/>
    <w:rsid w:val="003323CC"/>
    <w:rsid w:val="003352F3"/>
    <w:rsid w:val="003354BE"/>
    <w:rsid w:val="00335AEA"/>
    <w:rsid w:val="00336172"/>
    <w:rsid w:val="003373D4"/>
    <w:rsid w:val="00337C08"/>
    <w:rsid w:val="00340274"/>
    <w:rsid w:val="00340B1F"/>
    <w:rsid w:val="00340F2D"/>
    <w:rsid w:val="0034189B"/>
    <w:rsid w:val="003420F1"/>
    <w:rsid w:val="0034252F"/>
    <w:rsid w:val="0034276E"/>
    <w:rsid w:val="003432A4"/>
    <w:rsid w:val="00343788"/>
    <w:rsid w:val="00343C01"/>
    <w:rsid w:val="003440B1"/>
    <w:rsid w:val="003442F0"/>
    <w:rsid w:val="00345A1D"/>
    <w:rsid w:val="00345E1F"/>
    <w:rsid w:val="00345F8E"/>
    <w:rsid w:val="00346067"/>
    <w:rsid w:val="003464B1"/>
    <w:rsid w:val="003468DF"/>
    <w:rsid w:val="00346A05"/>
    <w:rsid w:val="003471CB"/>
    <w:rsid w:val="003510FC"/>
    <w:rsid w:val="00351BC0"/>
    <w:rsid w:val="00352582"/>
    <w:rsid w:val="00352976"/>
    <w:rsid w:val="00352BA1"/>
    <w:rsid w:val="00353A1B"/>
    <w:rsid w:val="00353B65"/>
    <w:rsid w:val="00357B3B"/>
    <w:rsid w:val="0036000C"/>
    <w:rsid w:val="00360042"/>
    <w:rsid w:val="003602A1"/>
    <w:rsid w:val="00360520"/>
    <w:rsid w:val="00360744"/>
    <w:rsid w:val="00361C37"/>
    <w:rsid w:val="003620B9"/>
    <w:rsid w:val="00363111"/>
    <w:rsid w:val="00363C4B"/>
    <w:rsid w:val="00364197"/>
    <w:rsid w:val="00364DF6"/>
    <w:rsid w:val="0036513E"/>
    <w:rsid w:val="003651B2"/>
    <w:rsid w:val="0036559A"/>
    <w:rsid w:val="00366018"/>
    <w:rsid w:val="0036631E"/>
    <w:rsid w:val="00366F18"/>
    <w:rsid w:val="00367190"/>
    <w:rsid w:val="00367337"/>
    <w:rsid w:val="003700B4"/>
    <w:rsid w:val="0037064D"/>
    <w:rsid w:val="0037072F"/>
    <w:rsid w:val="003708A1"/>
    <w:rsid w:val="00370C41"/>
    <w:rsid w:val="00371340"/>
    <w:rsid w:val="00373B31"/>
    <w:rsid w:val="00373E59"/>
    <w:rsid w:val="00374CF6"/>
    <w:rsid w:val="00374D20"/>
    <w:rsid w:val="00374D59"/>
    <w:rsid w:val="003755E8"/>
    <w:rsid w:val="0037696C"/>
    <w:rsid w:val="00376AEA"/>
    <w:rsid w:val="00377D12"/>
    <w:rsid w:val="00377DF7"/>
    <w:rsid w:val="0038076F"/>
    <w:rsid w:val="00380971"/>
    <w:rsid w:val="003812AE"/>
    <w:rsid w:val="003812DD"/>
    <w:rsid w:val="003826C2"/>
    <w:rsid w:val="00384092"/>
    <w:rsid w:val="003846C0"/>
    <w:rsid w:val="00385974"/>
    <w:rsid w:val="00385DF9"/>
    <w:rsid w:val="00386F5A"/>
    <w:rsid w:val="003879A6"/>
    <w:rsid w:val="00387DDA"/>
    <w:rsid w:val="00387FBC"/>
    <w:rsid w:val="00387FC9"/>
    <w:rsid w:val="00390588"/>
    <w:rsid w:val="00390648"/>
    <w:rsid w:val="003918EC"/>
    <w:rsid w:val="00391D62"/>
    <w:rsid w:val="0039262F"/>
    <w:rsid w:val="00395648"/>
    <w:rsid w:val="00395707"/>
    <w:rsid w:val="00397913"/>
    <w:rsid w:val="003A0065"/>
    <w:rsid w:val="003A04A4"/>
    <w:rsid w:val="003A0795"/>
    <w:rsid w:val="003A096E"/>
    <w:rsid w:val="003A100E"/>
    <w:rsid w:val="003A1588"/>
    <w:rsid w:val="003A1C31"/>
    <w:rsid w:val="003A25AA"/>
    <w:rsid w:val="003A2F46"/>
    <w:rsid w:val="003A3DE6"/>
    <w:rsid w:val="003A41F3"/>
    <w:rsid w:val="003A46D1"/>
    <w:rsid w:val="003A48BF"/>
    <w:rsid w:val="003A5734"/>
    <w:rsid w:val="003A7104"/>
    <w:rsid w:val="003A7224"/>
    <w:rsid w:val="003A729A"/>
    <w:rsid w:val="003A73A5"/>
    <w:rsid w:val="003A7681"/>
    <w:rsid w:val="003A7A1A"/>
    <w:rsid w:val="003A7F87"/>
    <w:rsid w:val="003B0DDD"/>
    <w:rsid w:val="003B195B"/>
    <w:rsid w:val="003B1B91"/>
    <w:rsid w:val="003B24F5"/>
    <w:rsid w:val="003B2D88"/>
    <w:rsid w:val="003B3D00"/>
    <w:rsid w:val="003B46F6"/>
    <w:rsid w:val="003B4D5E"/>
    <w:rsid w:val="003B5044"/>
    <w:rsid w:val="003B56CA"/>
    <w:rsid w:val="003B59CF"/>
    <w:rsid w:val="003B5C18"/>
    <w:rsid w:val="003B6A80"/>
    <w:rsid w:val="003B7DBF"/>
    <w:rsid w:val="003C03EE"/>
    <w:rsid w:val="003C0682"/>
    <w:rsid w:val="003C13C4"/>
    <w:rsid w:val="003C1BF7"/>
    <w:rsid w:val="003C20DE"/>
    <w:rsid w:val="003C3D7E"/>
    <w:rsid w:val="003C571B"/>
    <w:rsid w:val="003C6009"/>
    <w:rsid w:val="003C6082"/>
    <w:rsid w:val="003C7717"/>
    <w:rsid w:val="003C7A7E"/>
    <w:rsid w:val="003D0172"/>
    <w:rsid w:val="003D01C9"/>
    <w:rsid w:val="003D068E"/>
    <w:rsid w:val="003D0991"/>
    <w:rsid w:val="003D0AE2"/>
    <w:rsid w:val="003D18BC"/>
    <w:rsid w:val="003D1CAD"/>
    <w:rsid w:val="003D2D4A"/>
    <w:rsid w:val="003D3117"/>
    <w:rsid w:val="003D3885"/>
    <w:rsid w:val="003D5C75"/>
    <w:rsid w:val="003D5FBA"/>
    <w:rsid w:val="003D61A1"/>
    <w:rsid w:val="003D661B"/>
    <w:rsid w:val="003D7A68"/>
    <w:rsid w:val="003D7B0F"/>
    <w:rsid w:val="003E06A4"/>
    <w:rsid w:val="003E09CE"/>
    <w:rsid w:val="003E1364"/>
    <w:rsid w:val="003E2215"/>
    <w:rsid w:val="003E2295"/>
    <w:rsid w:val="003E2860"/>
    <w:rsid w:val="003E3326"/>
    <w:rsid w:val="003E3878"/>
    <w:rsid w:val="003E3D84"/>
    <w:rsid w:val="003E496C"/>
    <w:rsid w:val="003E5319"/>
    <w:rsid w:val="003E537F"/>
    <w:rsid w:val="003E636B"/>
    <w:rsid w:val="003E6AB6"/>
    <w:rsid w:val="003E72F2"/>
    <w:rsid w:val="003F0269"/>
    <w:rsid w:val="003F0451"/>
    <w:rsid w:val="003F0AE0"/>
    <w:rsid w:val="003F0F14"/>
    <w:rsid w:val="003F1337"/>
    <w:rsid w:val="003F215C"/>
    <w:rsid w:val="003F2411"/>
    <w:rsid w:val="003F3AAD"/>
    <w:rsid w:val="003F3E82"/>
    <w:rsid w:val="003F4D9C"/>
    <w:rsid w:val="003F4FD4"/>
    <w:rsid w:val="003F6EED"/>
    <w:rsid w:val="003F7B86"/>
    <w:rsid w:val="00400124"/>
    <w:rsid w:val="00400966"/>
    <w:rsid w:val="00400B7C"/>
    <w:rsid w:val="00400E27"/>
    <w:rsid w:val="004027EE"/>
    <w:rsid w:val="00403589"/>
    <w:rsid w:val="0040460C"/>
    <w:rsid w:val="00404E73"/>
    <w:rsid w:val="004051A8"/>
    <w:rsid w:val="00405AD8"/>
    <w:rsid w:val="00405E8B"/>
    <w:rsid w:val="004060EF"/>
    <w:rsid w:val="004064D7"/>
    <w:rsid w:val="00406891"/>
    <w:rsid w:val="00406EF3"/>
    <w:rsid w:val="00407134"/>
    <w:rsid w:val="004075B0"/>
    <w:rsid w:val="00407D58"/>
    <w:rsid w:val="00407F72"/>
    <w:rsid w:val="00407F96"/>
    <w:rsid w:val="00410CB2"/>
    <w:rsid w:val="0041105E"/>
    <w:rsid w:val="0041114C"/>
    <w:rsid w:val="004126E0"/>
    <w:rsid w:val="004139E8"/>
    <w:rsid w:val="00413EA4"/>
    <w:rsid w:val="004145EE"/>
    <w:rsid w:val="0041504B"/>
    <w:rsid w:val="00415100"/>
    <w:rsid w:val="004161EF"/>
    <w:rsid w:val="004170A9"/>
    <w:rsid w:val="004172A9"/>
    <w:rsid w:val="0041735C"/>
    <w:rsid w:val="00420058"/>
    <w:rsid w:val="00420221"/>
    <w:rsid w:val="00420B86"/>
    <w:rsid w:val="0042151E"/>
    <w:rsid w:val="00421645"/>
    <w:rsid w:val="0042310D"/>
    <w:rsid w:val="00423129"/>
    <w:rsid w:val="00423205"/>
    <w:rsid w:val="004242C6"/>
    <w:rsid w:val="0042441C"/>
    <w:rsid w:val="00424597"/>
    <w:rsid w:val="004247C6"/>
    <w:rsid w:val="004249B6"/>
    <w:rsid w:val="00424C9D"/>
    <w:rsid w:val="00424D45"/>
    <w:rsid w:val="00425364"/>
    <w:rsid w:val="004256E4"/>
    <w:rsid w:val="0042709B"/>
    <w:rsid w:val="0042752C"/>
    <w:rsid w:val="00427F2F"/>
    <w:rsid w:val="00430081"/>
    <w:rsid w:val="0043022F"/>
    <w:rsid w:val="00431B30"/>
    <w:rsid w:val="00431E86"/>
    <w:rsid w:val="00432FE1"/>
    <w:rsid w:val="00433856"/>
    <w:rsid w:val="004339B6"/>
    <w:rsid w:val="00433C89"/>
    <w:rsid w:val="00434492"/>
    <w:rsid w:val="00435205"/>
    <w:rsid w:val="00435477"/>
    <w:rsid w:val="004356B3"/>
    <w:rsid w:val="00435DA0"/>
    <w:rsid w:val="0043659C"/>
    <w:rsid w:val="0043747D"/>
    <w:rsid w:val="004376FF"/>
    <w:rsid w:val="00440096"/>
    <w:rsid w:val="0044081C"/>
    <w:rsid w:val="0044163E"/>
    <w:rsid w:val="0044189D"/>
    <w:rsid w:val="00442304"/>
    <w:rsid w:val="004424ED"/>
    <w:rsid w:val="00443000"/>
    <w:rsid w:val="00443657"/>
    <w:rsid w:val="00443B30"/>
    <w:rsid w:val="004441F2"/>
    <w:rsid w:val="00445B02"/>
    <w:rsid w:val="00445C6F"/>
    <w:rsid w:val="00445E03"/>
    <w:rsid w:val="004460A3"/>
    <w:rsid w:val="004461D3"/>
    <w:rsid w:val="00446D5D"/>
    <w:rsid w:val="00447741"/>
    <w:rsid w:val="00447AE5"/>
    <w:rsid w:val="00450145"/>
    <w:rsid w:val="004505D6"/>
    <w:rsid w:val="0045066B"/>
    <w:rsid w:val="00450BB3"/>
    <w:rsid w:val="00450EB3"/>
    <w:rsid w:val="00450FFB"/>
    <w:rsid w:val="00451ACB"/>
    <w:rsid w:val="00451F0B"/>
    <w:rsid w:val="00452A42"/>
    <w:rsid w:val="0045303D"/>
    <w:rsid w:val="004544B6"/>
    <w:rsid w:val="00454905"/>
    <w:rsid w:val="00454A3D"/>
    <w:rsid w:val="00455404"/>
    <w:rsid w:val="004557A5"/>
    <w:rsid w:val="0045593E"/>
    <w:rsid w:val="00455C92"/>
    <w:rsid w:val="00455D38"/>
    <w:rsid w:val="004569D8"/>
    <w:rsid w:val="004573A8"/>
    <w:rsid w:val="00457517"/>
    <w:rsid w:val="004603CB"/>
    <w:rsid w:val="00460552"/>
    <w:rsid w:val="00460F73"/>
    <w:rsid w:val="0046126A"/>
    <w:rsid w:val="0046228D"/>
    <w:rsid w:val="00462692"/>
    <w:rsid w:val="00462CA6"/>
    <w:rsid w:val="00463977"/>
    <w:rsid w:val="0046474C"/>
    <w:rsid w:val="00464CDB"/>
    <w:rsid w:val="00465079"/>
    <w:rsid w:val="00465659"/>
    <w:rsid w:val="00467D74"/>
    <w:rsid w:val="004702BC"/>
    <w:rsid w:val="0047075D"/>
    <w:rsid w:val="0047077E"/>
    <w:rsid w:val="00471461"/>
    <w:rsid w:val="004717F9"/>
    <w:rsid w:val="004740F3"/>
    <w:rsid w:val="0047520D"/>
    <w:rsid w:val="00475842"/>
    <w:rsid w:val="004760EF"/>
    <w:rsid w:val="00476234"/>
    <w:rsid w:val="004768C9"/>
    <w:rsid w:val="00476E5A"/>
    <w:rsid w:val="004777F5"/>
    <w:rsid w:val="00477AB3"/>
    <w:rsid w:val="004811C1"/>
    <w:rsid w:val="0048121A"/>
    <w:rsid w:val="00484751"/>
    <w:rsid w:val="00484C50"/>
    <w:rsid w:val="00484CBC"/>
    <w:rsid w:val="00487B10"/>
    <w:rsid w:val="00490078"/>
    <w:rsid w:val="004920AC"/>
    <w:rsid w:val="00492E91"/>
    <w:rsid w:val="00492FEA"/>
    <w:rsid w:val="004944E6"/>
    <w:rsid w:val="00494B75"/>
    <w:rsid w:val="00495508"/>
    <w:rsid w:val="004960D6"/>
    <w:rsid w:val="00496268"/>
    <w:rsid w:val="00496DF6"/>
    <w:rsid w:val="00497A07"/>
    <w:rsid w:val="00497EE5"/>
    <w:rsid w:val="004A03DD"/>
    <w:rsid w:val="004A0990"/>
    <w:rsid w:val="004A0EA6"/>
    <w:rsid w:val="004A1D2A"/>
    <w:rsid w:val="004A1E98"/>
    <w:rsid w:val="004A211C"/>
    <w:rsid w:val="004A363A"/>
    <w:rsid w:val="004A3CC0"/>
    <w:rsid w:val="004A4146"/>
    <w:rsid w:val="004A5111"/>
    <w:rsid w:val="004A7278"/>
    <w:rsid w:val="004A7A22"/>
    <w:rsid w:val="004B0175"/>
    <w:rsid w:val="004B036F"/>
    <w:rsid w:val="004B06E7"/>
    <w:rsid w:val="004B230A"/>
    <w:rsid w:val="004B2DEA"/>
    <w:rsid w:val="004B3637"/>
    <w:rsid w:val="004B4A9C"/>
    <w:rsid w:val="004B555F"/>
    <w:rsid w:val="004B7124"/>
    <w:rsid w:val="004C0337"/>
    <w:rsid w:val="004C3211"/>
    <w:rsid w:val="004C3968"/>
    <w:rsid w:val="004C4C7B"/>
    <w:rsid w:val="004C4CEA"/>
    <w:rsid w:val="004C4EE1"/>
    <w:rsid w:val="004C51AF"/>
    <w:rsid w:val="004C6479"/>
    <w:rsid w:val="004C7502"/>
    <w:rsid w:val="004D0F61"/>
    <w:rsid w:val="004D2A1B"/>
    <w:rsid w:val="004D406C"/>
    <w:rsid w:val="004D41F4"/>
    <w:rsid w:val="004D4227"/>
    <w:rsid w:val="004D482D"/>
    <w:rsid w:val="004D5215"/>
    <w:rsid w:val="004D56C0"/>
    <w:rsid w:val="004D5AC2"/>
    <w:rsid w:val="004D66F7"/>
    <w:rsid w:val="004D6C12"/>
    <w:rsid w:val="004D6D39"/>
    <w:rsid w:val="004D6F4C"/>
    <w:rsid w:val="004D7335"/>
    <w:rsid w:val="004D7976"/>
    <w:rsid w:val="004E0A83"/>
    <w:rsid w:val="004E0AB5"/>
    <w:rsid w:val="004E0F63"/>
    <w:rsid w:val="004E1B4C"/>
    <w:rsid w:val="004E1CD9"/>
    <w:rsid w:val="004E1FFC"/>
    <w:rsid w:val="004E32ED"/>
    <w:rsid w:val="004E3AA3"/>
    <w:rsid w:val="004E3D80"/>
    <w:rsid w:val="004E4148"/>
    <w:rsid w:val="004E461C"/>
    <w:rsid w:val="004E469C"/>
    <w:rsid w:val="004E4949"/>
    <w:rsid w:val="004E6815"/>
    <w:rsid w:val="004E6FE3"/>
    <w:rsid w:val="004E7295"/>
    <w:rsid w:val="004E7B63"/>
    <w:rsid w:val="004E7E36"/>
    <w:rsid w:val="004F0BCA"/>
    <w:rsid w:val="004F219A"/>
    <w:rsid w:val="004F2A19"/>
    <w:rsid w:val="004F3734"/>
    <w:rsid w:val="004F3C3C"/>
    <w:rsid w:val="004F4C07"/>
    <w:rsid w:val="004F4C85"/>
    <w:rsid w:val="004F5B07"/>
    <w:rsid w:val="004F67E4"/>
    <w:rsid w:val="004F6D46"/>
    <w:rsid w:val="004F6D5F"/>
    <w:rsid w:val="004F7341"/>
    <w:rsid w:val="004F73F1"/>
    <w:rsid w:val="004F75F2"/>
    <w:rsid w:val="005002CF"/>
    <w:rsid w:val="00500719"/>
    <w:rsid w:val="0050150F"/>
    <w:rsid w:val="00502701"/>
    <w:rsid w:val="005027E1"/>
    <w:rsid w:val="00502F9E"/>
    <w:rsid w:val="00503649"/>
    <w:rsid w:val="005045BC"/>
    <w:rsid w:val="00505B0C"/>
    <w:rsid w:val="00506950"/>
    <w:rsid w:val="00506F8A"/>
    <w:rsid w:val="00507099"/>
    <w:rsid w:val="00507FA1"/>
    <w:rsid w:val="005105A3"/>
    <w:rsid w:val="00510E36"/>
    <w:rsid w:val="0051215C"/>
    <w:rsid w:val="00512408"/>
    <w:rsid w:val="00512B52"/>
    <w:rsid w:val="00513043"/>
    <w:rsid w:val="00513158"/>
    <w:rsid w:val="005138B1"/>
    <w:rsid w:val="0051517D"/>
    <w:rsid w:val="005151C9"/>
    <w:rsid w:val="00515888"/>
    <w:rsid w:val="00515CA4"/>
    <w:rsid w:val="0051616A"/>
    <w:rsid w:val="005163C7"/>
    <w:rsid w:val="00516B8A"/>
    <w:rsid w:val="00517D44"/>
    <w:rsid w:val="00520788"/>
    <w:rsid w:val="0052080B"/>
    <w:rsid w:val="00520AA7"/>
    <w:rsid w:val="00521116"/>
    <w:rsid w:val="0052121B"/>
    <w:rsid w:val="005214FD"/>
    <w:rsid w:val="0052150A"/>
    <w:rsid w:val="00521511"/>
    <w:rsid w:val="005218AF"/>
    <w:rsid w:val="00521FDE"/>
    <w:rsid w:val="005226DE"/>
    <w:rsid w:val="00523203"/>
    <w:rsid w:val="00523319"/>
    <w:rsid w:val="00524902"/>
    <w:rsid w:val="005250C0"/>
    <w:rsid w:val="00525173"/>
    <w:rsid w:val="0052549C"/>
    <w:rsid w:val="0052556E"/>
    <w:rsid w:val="00525CFD"/>
    <w:rsid w:val="005263B0"/>
    <w:rsid w:val="0052660F"/>
    <w:rsid w:val="005268BA"/>
    <w:rsid w:val="00526DA8"/>
    <w:rsid w:val="005301AF"/>
    <w:rsid w:val="00531078"/>
    <w:rsid w:val="005315EE"/>
    <w:rsid w:val="00531AD5"/>
    <w:rsid w:val="00531B14"/>
    <w:rsid w:val="00532034"/>
    <w:rsid w:val="0053250B"/>
    <w:rsid w:val="00532858"/>
    <w:rsid w:val="00532EE7"/>
    <w:rsid w:val="00533290"/>
    <w:rsid w:val="00534069"/>
    <w:rsid w:val="00534E02"/>
    <w:rsid w:val="00535B31"/>
    <w:rsid w:val="00535D2B"/>
    <w:rsid w:val="005369FC"/>
    <w:rsid w:val="005419A1"/>
    <w:rsid w:val="00541E99"/>
    <w:rsid w:val="00542079"/>
    <w:rsid w:val="005420F4"/>
    <w:rsid w:val="005434AF"/>
    <w:rsid w:val="00543D5D"/>
    <w:rsid w:val="00544F2C"/>
    <w:rsid w:val="005459BB"/>
    <w:rsid w:val="0054618A"/>
    <w:rsid w:val="00546749"/>
    <w:rsid w:val="00546867"/>
    <w:rsid w:val="00547B26"/>
    <w:rsid w:val="00551C66"/>
    <w:rsid w:val="0055205B"/>
    <w:rsid w:val="0055258E"/>
    <w:rsid w:val="00552C34"/>
    <w:rsid w:val="005535A0"/>
    <w:rsid w:val="00554707"/>
    <w:rsid w:val="00555570"/>
    <w:rsid w:val="00555D88"/>
    <w:rsid w:val="00556101"/>
    <w:rsid w:val="0055632C"/>
    <w:rsid w:val="00556564"/>
    <w:rsid w:val="00556882"/>
    <w:rsid w:val="00556957"/>
    <w:rsid w:val="00557066"/>
    <w:rsid w:val="005574AE"/>
    <w:rsid w:val="0055779E"/>
    <w:rsid w:val="00557BD0"/>
    <w:rsid w:val="005607D2"/>
    <w:rsid w:val="00561855"/>
    <w:rsid w:val="005629D1"/>
    <w:rsid w:val="005634A3"/>
    <w:rsid w:val="00563D74"/>
    <w:rsid w:val="00563EF8"/>
    <w:rsid w:val="00564CB5"/>
    <w:rsid w:val="00564EC2"/>
    <w:rsid w:val="00565D76"/>
    <w:rsid w:val="00567A62"/>
    <w:rsid w:val="00571EAA"/>
    <w:rsid w:val="005723DA"/>
    <w:rsid w:val="00574240"/>
    <w:rsid w:val="005743CF"/>
    <w:rsid w:val="005749F0"/>
    <w:rsid w:val="00574D37"/>
    <w:rsid w:val="00575B64"/>
    <w:rsid w:val="00575F61"/>
    <w:rsid w:val="00576142"/>
    <w:rsid w:val="00576641"/>
    <w:rsid w:val="00576B53"/>
    <w:rsid w:val="0057788D"/>
    <w:rsid w:val="00577D08"/>
    <w:rsid w:val="00580CC0"/>
    <w:rsid w:val="00581208"/>
    <w:rsid w:val="00581758"/>
    <w:rsid w:val="005819E4"/>
    <w:rsid w:val="00581DCE"/>
    <w:rsid w:val="0058344E"/>
    <w:rsid w:val="00583A03"/>
    <w:rsid w:val="00583F3F"/>
    <w:rsid w:val="0058406C"/>
    <w:rsid w:val="0058429A"/>
    <w:rsid w:val="00584338"/>
    <w:rsid w:val="00584C9D"/>
    <w:rsid w:val="005856DB"/>
    <w:rsid w:val="00585936"/>
    <w:rsid w:val="00585D5D"/>
    <w:rsid w:val="00585DEB"/>
    <w:rsid w:val="0058667D"/>
    <w:rsid w:val="00586B1B"/>
    <w:rsid w:val="00587A08"/>
    <w:rsid w:val="00590528"/>
    <w:rsid w:val="005910BA"/>
    <w:rsid w:val="005914B6"/>
    <w:rsid w:val="00593163"/>
    <w:rsid w:val="00593587"/>
    <w:rsid w:val="00593FAF"/>
    <w:rsid w:val="00594869"/>
    <w:rsid w:val="0059552C"/>
    <w:rsid w:val="00595FAC"/>
    <w:rsid w:val="00596CC8"/>
    <w:rsid w:val="00597A75"/>
    <w:rsid w:val="005A0F7B"/>
    <w:rsid w:val="005A16B7"/>
    <w:rsid w:val="005A1967"/>
    <w:rsid w:val="005A1DFD"/>
    <w:rsid w:val="005A22BA"/>
    <w:rsid w:val="005A25F1"/>
    <w:rsid w:val="005A289A"/>
    <w:rsid w:val="005A4DEC"/>
    <w:rsid w:val="005A52D4"/>
    <w:rsid w:val="005A5317"/>
    <w:rsid w:val="005A56D5"/>
    <w:rsid w:val="005A5C52"/>
    <w:rsid w:val="005A743C"/>
    <w:rsid w:val="005A79DB"/>
    <w:rsid w:val="005A7CE7"/>
    <w:rsid w:val="005B06C3"/>
    <w:rsid w:val="005B074F"/>
    <w:rsid w:val="005B1B0D"/>
    <w:rsid w:val="005B1D8F"/>
    <w:rsid w:val="005B1ED7"/>
    <w:rsid w:val="005B1F3D"/>
    <w:rsid w:val="005B2612"/>
    <w:rsid w:val="005B27DA"/>
    <w:rsid w:val="005B2CDF"/>
    <w:rsid w:val="005B394F"/>
    <w:rsid w:val="005B4F5A"/>
    <w:rsid w:val="005B5134"/>
    <w:rsid w:val="005B51A7"/>
    <w:rsid w:val="005B6E71"/>
    <w:rsid w:val="005B7893"/>
    <w:rsid w:val="005B7DBC"/>
    <w:rsid w:val="005C0A02"/>
    <w:rsid w:val="005C123B"/>
    <w:rsid w:val="005C129F"/>
    <w:rsid w:val="005C13E2"/>
    <w:rsid w:val="005C1AC9"/>
    <w:rsid w:val="005C1FD1"/>
    <w:rsid w:val="005C2405"/>
    <w:rsid w:val="005C2BF1"/>
    <w:rsid w:val="005C2D03"/>
    <w:rsid w:val="005C385D"/>
    <w:rsid w:val="005C3AA8"/>
    <w:rsid w:val="005C3E3F"/>
    <w:rsid w:val="005C4903"/>
    <w:rsid w:val="005C4E95"/>
    <w:rsid w:val="005C5777"/>
    <w:rsid w:val="005C5835"/>
    <w:rsid w:val="005C5D71"/>
    <w:rsid w:val="005C6C65"/>
    <w:rsid w:val="005C756E"/>
    <w:rsid w:val="005C7A4B"/>
    <w:rsid w:val="005D006E"/>
    <w:rsid w:val="005D01D1"/>
    <w:rsid w:val="005D0FD1"/>
    <w:rsid w:val="005D11C5"/>
    <w:rsid w:val="005D1620"/>
    <w:rsid w:val="005D2CCF"/>
    <w:rsid w:val="005D38FE"/>
    <w:rsid w:val="005D3A5E"/>
    <w:rsid w:val="005D3BBB"/>
    <w:rsid w:val="005D4392"/>
    <w:rsid w:val="005D467A"/>
    <w:rsid w:val="005D5AFF"/>
    <w:rsid w:val="005D61FD"/>
    <w:rsid w:val="005D6C0D"/>
    <w:rsid w:val="005D70DB"/>
    <w:rsid w:val="005D72EC"/>
    <w:rsid w:val="005E0AD5"/>
    <w:rsid w:val="005E1BA3"/>
    <w:rsid w:val="005E1BBB"/>
    <w:rsid w:val="005E23E1"/>
    <w:rsid w:val="005E29B8"/>
    <w:rsid w:val="005E29BC"/>
    <w:rsid w:val="005E2EAE"/>
    <w:rsid w:val="005E3A97"/>
    <w:rsid w:val="005E49B1"/>
    <w:rsid w:val="005E4FB4"/>
    <w:rsid w:val="005E5298"/>
    <w:rsid w:val="005E52D7"/>
    <w:rsid w:val="005E5A56"/>
    <w:rsid w:val="005E6D3E"/>
    <w:rsid w:val="005E7A70"/>
    <w:rsid w:val="005E7AE9"/>
    <w:rsid w:val="005F1503"/>
    <w:rsid w:val="005F1874"/>
    <w:rsid w:val="005F2D03"/>
    <w:rsid w:val="005F3466"/>
    <w:rsid w:val="005F48A7"/>
    <w:rsid w:val="005F4D66"/>
    <w:rsid w:val="005F4EE0"/>
    <w:rsid w:val="005F5AE8"/>
    <w:rsid w:val="005F5D0C"/>
    <w:rsid w:val="005F5FF7"/>
    <w:rsid w:val="005F6445"/>
    <w:rsid w:val="005F7D2A"/>
    <w:rsid w:val="00600A70"/>
    <w:rsid w:val="00601008"/>
    <w:rsid w:val="00601148"/>
    <w:rsid w:val="00602378"/>
    <w:rsid w:val="00602B0C"/>
    <w:rsid w:val="00604160"/>
    <w:rsid w:val="006041DD"/>
    <w:rsid w:val="0060496F"/>
    <w:rsid w:val="00604D52"/>
    <w:rsid w:val="00604E5D"/>
    <w:rsid w:val="006053B5"/>
    <w:rsid w:val="00605686"/>
    <w:rsid w:val="00605DDC"/>
    <w:rsid w:val="00606B15"/>
    <w:rsid w:val="00606D4A"/>
    <w:rsid w:val="0060793F"/>
    <w:rsid w:val="00607943"/>
    <w:rsid w:val="00610038"/>
    <w:rsid w:val="0061019D"/>
    <w:rsid w:val="00610965"/>
    <w:rsid w:val="00610C0A"/>
    <w:rsid w:val="00610C5B"/>
    <w:rsid w:val="00611645"/>
    <w:rsid w:val="00611DC5"/>
    <w:rsid w:val="006120E8"/>
    <w:rsid w:val="006127A2"/>
    <w:rsid w:val="00612945"/>
    <w:rsid w:val="00612C15"/>
    <w:rsid w:val="00612F3D"/>
    <w:rsid w:val="00613BC1"/>
    <w:rsid w:val="00614685"/>
    <w:rsid w:val="00614B82"/>
    <w:rsid w:val="00614C5D"/>
    <w:rsid w:val="00614CB7"/>
    <w:rsid w:val="00615A44"/>
    <w:rsid w:val="00615B05"/>
    <w:rsid w:val="00615F21"/>
    <w:rsid w:val="00616202"/>
    <w:rsid w:val="0061642D"/>
    <w:rsid w:val="00616E8D"/>
    <w:rsid w:val="006178D3"/>
    <w:rsid w:val="00617C64"/>
    <w:rsid w:val="00617F8A"/>
    <w:rsid w:val="00620C44"/>
    <w:rsid w:val="0062102C"/>
    <w:rsid w:val="00621B1C"/>
    <w:rsid w:val="00621CCE"/>
    <w:rsid w:val="00621D49"/>
    <w:rsid w:val="00622AEB"/>
    <w:rsid w:val="00622B80"/>
    <w:rsid w:val="00623781"/>
    <w:rsid w:val="006238C7"/>
    <w:rsid w:val="00623C8D"/>
    <w:rsid w:val="00623FD2"/>
    <w:rsid w:val="00624236"/>
    <w:rsid w:val="0062458C"/>
    <w:rsid w:val="00624BFC"/>
    <w:rsid w:val="006257D4"/>
    <w:rsid w:val="00627E36"/>
    <w:rsid w:val="00627E81"/>
    <w:rsid w:val="006304A8"/>
    <w:rsid w:val="006315FB"/>
    <w:rsid w:val="00631696"/>
    <w:rsid w:val="00631948"/>
    <w:rsid w:val="00631AF5"/>
    <w:rsid w:val="00631B87"/>
    <w:rsid w:val="00631D0D"/>
    <w:rsid w:val="00631D2B"/>
    <w:rsid w:val="0063239F"/>
    <w:rsid w:val="006325AE"/>
    <w:rsid w:val="0063291C"/>
    <w:rsid w:val="00632B77"/>
    <w:rsid w:val="00632C3F"/>
    <w:rsid w:val="006331F2"/>
    <w:rsid w:val="00633907"/>
    <w:rsid w:val="00633B72"/>
    <w:rsid w:val="00633F31"/>
    <w:rsid w:val="00635784"/>
    <w:rsid w:val="00635FE9"/>
    <w:rsid w:val="006363FF"/>
    <w:rsid w:val="006371F5"/>
    <w:rsid w:val="0063759A"/>
    <w:rsid w:val="00637988"/>
    <w:rsid w:val="0063799C"/>
    <w:rsid w:val="0064156E"/>
    <w:rsid w:val="00641730"/>
    <w:rsid w:val="00641FA0"/>
    <w:rsid w:val="006425AA"/>
    <w:rsid w:val="00643579"/>
    <w:rsid w:val="006437B7"/>
    <w:rsid w:val="006439AA"/>
    <w:rsid w:val="00643EB8"/>
    <w:rsid w:val="00644020"/>
    <w:rsid w:val="006451E5"/>
    <w:rsid w:val="006459EC"/>
    <w:rsid w:val="0064664F"/>
    <w:rsid w:val="00646BCE"/>
    <w:rsid w:val="00646BDE"/>
    <w:rsid w:val="00646C46"/>
    <w:rsid w:val="006504BB"/>
    <w:rsid w:val="0065122E"/>
    <w:rsid w:val="006515CD"/>
    <w:rsid w:val="006516CD"/>
    <w:rsid w:val="006517C0"/>
    <w:rsid w:val="00652BC4"/>
    <w:rsid w:val="00653D12"/>
    <w:rsid w:val="006543E4"/>
    <w:rsid w:val="00655115"/>
    <w:rsid w:val="006560EF"/>
    <w:rsid w:val="0065621F"/>
    <w:rsid w:val="0065647A"/>
    <w:rsid w:val="006578D0"/>
    <w:rsid w:val="00660085"/>
    <w:rsid w:val="00660329"/>
    <w:rsid w:val="00660A8F"/>
    <w:rsid w:val="00661350"/>
    <w:rsid w:val="00662145"/>
    <w:rsid w:val="00662772"/>
    <w:rsid w:val="0066300D"/>
    <w:rsid w:val="0066308E"/>
    <w:rsid w:val="00663996"/>
    <w:rsid w:val="00664415"/>
    <w:rsid w:val="0066532E"/>
    <w:rsid w:val="00666784"/>
    <w:rsid w:val="00666C3B"/>
    <w:rsid w:val="006671E2"/>
    <w:rsid w:val="00670A4A"/>
    <w:rsid w:val="00670CE2"/>
    <w:rsid w:val="006710E2"/>
    <w:rsid w:val="00671127"/>
    <w:rsid w:val="00671696"/>
    <w:rsid w:val="0067176E"/>
    <w:rsid w:val="00672388"/>
    <w:rsid w:val="00672957"/>
    <w:rsid w:val="00672C68"/>
    <w:rsid w:val="006732F5"/>
    <w:rsid w:val="00674610"/>
    <w:rsid w:val="0067465A"/>
    <w:rsid w:val="00674D81"/>
    <w:rsid w:val="006754E7"/>
    <w:rsid w:val="00675572"/>
    <w:rsid w:val="00675860"/>
    <w:rsid w:val="00675868"/>
    <w:rsid w:val="00676263"/>
    <w:rsid w:val="006776D1"/>
    <w:rsid w:val="00677768"/>
    <w:rsid w:val="006777B7"/>
    <w:rsid w:val="0067786A"/>
    <w:rsid w:val="00677B94"/>
    <w:rsid w:val="00680027"/>
    <w:rsid w:val="00681409"/>
    <w:rsid w:val="006814CF"/>
    <w:rsid w:val="00682462"/>
    <w:rsid w:val="0068286D"/>
    <w:rsid w:val="00683B70"/>
    <w:rsid w:val="00683EAF"/>
    <w:rsid w:val="0068519E"/>
    <w:rsid w:val="0068657C"/>
    <w:rsid w:val="00686DA5"/>
    <w:rsid w:val="006870B0"/>
    <w:rsid w:val="006871CC"/>
    <w:rsid w:val="006879E6"/>
    <w:rsid w:val="006916D3"/>
    <w:rsid w:val="00691896"/>
    <w:rsid w:val="006920EB"/>
    <w:rsid w:val="006923E9"/>
    <w:rsid w:val="00692828"/>
    <w:rsid w:val="00692938"/>
    <w:rsid w:val="00692D2E"/>
    <w:rsid w:val="0069318C"/>
    <w:rsid w:val="006938A5"/>
    <w:rsid w:val="00693F20"/>
    <w:rsid w:val="006946AC"/>
    <w:rsid w:val="00694A90"/>
    <w:rsid w:val="00694AD7"/>
    <w:rsid w:val="00696715"/>
    <w:rsid w:val="0069700D"/>
    <w:rsid w:val="006979AE"/>
    <w:rsid w:val="006A028F"/>
    <w:rsid w:val="006A11C2"/>
    <w:rsid w:val="006A1572"/>
    <w:rsid w:val="006A16A4"/>
    <w:rsid w:val="006A2280"/>
    <w:rsid w:val="006A307A"/>
    <w:rsid w:val="006A3869"/>
    <w:rsid w:val="006A3BC5"/>
    <w:rsid w:val="006A4063"/>
    <w:rsid w:val="006A4873"/>
    <w:rsid w:val="006A4A72"/>
    <w:rsid w:val="006A4BCA"/>
    <w:rsid w:val="006A4EF1"/>
    <w:rsid w:val="006A5625"/>
    <w:rsid w:val="006A5D54"/>
    <w:rsid w:val="006A631E"/>
    <w:rsid w:val="006A6F1B"/>
    <w:rsid w:val="006A7D68"/>
    <w:rsid w:val="006A7E05"/>
    <w:rsid w:val="006B0126"/>
    <w:rsid w:val="006B05B9"/>
    <w:rsid w:val="006B10E6"/>
    <w:rsid w:val="006B1990"/>
    <w:rsid w:val="006B498F"/>
    <w:rsid w:val="006B5D16"/>
    <w:rsid w:val="006B6040"/>
    <w:rsid w:val="006B6BDF"/>
    <w:rsid w:val="006B6E57"/>
    <w:rsid w:val="006C01BC"/>
    <w:rsid w:val="006C01C5"/>
    <w:rsid w:val="006C0760"/>
    <w:rsid w:val="006C0DF1"/>
    <w:rsid w:val="006C10EB"/>
    <w:rsid w:val="006C293E"/>
    <w:rsid w:val="006C2D2C"/>
    <w:rsid w:val="006C39E8"/>
    <w:rsid w:val="006C3D91"/>
    <w:rsid w:val="006C426C"/>
    <w:rsid w:val="006C477E"/>
    <w:rsid w:val="006C57B5"/>
    <w:rsid w:val="006C62ED"/>
    <w:rsid w:val="006C6728"/>
    <w:rsid w:val="006C6AB9"/>
    <w:rsid w:val="006C6E83"/>
    <w:rsid w:val="006C76DE"/>
    <w:rsid w:val="006D0701"/>
    <w:rsid w:val="006D0B9D"/>
    <w:rsid w:val="006D0C2D"/>
    <w:rsid w:val="006D0D84"/>
    <w:rsid w:val="006D16B2"/>
    <w:rsid w:val="006D21AE"/>
    <w:rsid w:val="006D23F0"/>
    <w:rsid w:val="006D26F9"/>
    <w:rsid w:val="006D2A8D"/>
    <w:rsid w:val="006D3F7B"/>
    <w:rsid w:val="006D419B"/>
    <w:rsid w:val="006D423A"/>
    <w:rsid w:val="006D51BE"/>
    <w:rsid w:val="006D5E19"/>
    <w:rsid w:val="006D712E"/>
    <w:rsid w:val="006D7BCA"/>
    <w:rsid w:val="006E020D"/>
    <w:rsid w:val="006E02BC"/>
    <w:rsid w:val="006E0928"/>
    <w:rsid w:val="006E1A93"/>
    <w:rsid w:val="006E4FDB"/>
    <w:rsid w:val="006E61CA"/>
    <w:rsid w:val="006E6268"/>
    <w:rsid w:val="006E6773"/>
    <w:rsid w:val="006E6D6F"/>
    <w:rsid w:val="006E7601"/>
    <w:rsid w:val="006F0204"/>
    <w:rsid w:val="006F026B"/>
    <w:rsid w:val="006F0522"/>
    <w:rsid w:val="006F092A"/>
    <w:rsid w:val="006F0A2A"/>
    <w:rsid w:val="006F1228"/>
    <w:rsid w:val="006F1281"/>
    <w:rsid w:val="006F1826"/>
    <w:rsid w:val="006F1C12"/>
    <w:rsid w:val="006F1ED7"/>
    <w:rsid w:val="006F20F0"/>
    <w:rsid w:val="006F241F"/>
    <w:rsid w:val="006F3150"/>
    <w:rsid w:val="006F39E7"/>
    <w:rsid w:val="006F4065"/>
    <w:rsid w:val="006F4E4C"/>
    <w:rsid w:val="006F595A"/>
    <w:rsid w:val="006F7007"/>
    <w:rsid w:val="006F716A"/>
    <w:rsid w:val="006F7716"/>
    <w:rsid w:val="006F7FCC"/>
    <w:rsid w:val="00700076"/>
    <w:rsid w:val="0070048B"/>
    <w:rsid w:val="00700D69"/>
    <w:rsid w:val="00703D5C"/>
    <w:rsid w:val="00703E9C"/>
    <w:rsid w:val="007047F6"/>
    <w:rsid w:val="007049C5"/>
    <w:rsid w:val="0070554F"/>
    <w:rsid w:val="00705E11"/>
    <w:rsid w:val="00705FEE"/>
    <w:rsid w:val="007061B3"/>
    <w:rsid w:val="007061D5"/>
    <w:rsid w:val="00706B22"/>
    <w:rsid w:val="007073D3"/>
    <w:rsid w:val="00707409"/>
    <w:rsid w:val="0070752B"/>
    <w:rsid w:val="007078C1"/>
    <w:rsid w:val="007108CA"/>
    <w:rsid w:val="00710D8B"/>
    <w:rsid w:val="00711AF0"/>
    <w:rsid w:val="007132DD"/>
    <w:rsid w:val="0071485E"/>
    <w:rsid w:val="0071508C"/>
    <w:rsid w:val="00715243"/>
    <w:rsid w:val="007155E5"/>
    <w:rsid w:val="00715A79"/>
    <w:rsid w:val="00716150"/>
    <w:rsid w:val="007163F3"/>
    <w:rsid w:val="007169BD"/>
    <w:rsid w:val="00716F1B"/>
    <w:rsid w:val="00717016"/>
    <w:rsid w:val="00717101"/>
    <w:rsid w:val="00717740"/>
    <w:rsid w:val="00720EF7"/>
    <w:rsid w:val="00721903"/>
    <w:rsid w:val="00721AD5"/>
    <w:rsid w:val="00721C19"/>
    <w:rsid w:val="00721C93"/>
    <w:rsid w:val="0072324E"/>
    <w:rsid w:val="00724556"/>
    <w:rsid w:val="00724640"/>
    <w:rsid w:val="0072558E"/>
    <w:rsid w:val="0072588E"/>
    <w:rsid w:val="00725B4A"/>
    <w:rsid w:val="00725DBA"/>
    <w:rsid w:val="007266EA"/>
    <w:rsid w:val="00726B88"/>
    <w:rsid w:val="00727314"/>
    <w:rsid w:val="007278E7"/>
    <w:rsid w:val="00727E67"/>
    <w:rsid w:val="00730102"/>
    <w:rsid w:val="00730D61"/>
    <w:rsid w:val="00730FDD"/>
    <w:rsid w:val="00730FDE"/>
    <w:rsid w:val="007311C6"/>
    <w:rsid w:val="007312AE"/>
    <w:rsid w:val="007316FD"/>
    <w:rsid w:val="007318E5"/>
    <w:rsid w:val="00731A91"/>
    <w:rsid w:val="00731D7E"/>
    <w:rsid w:val="007322B8"/>
    <w:rsid w:val="007325DF"/>
    <w:rsid w:val="00732743"/>
    <w:rsid w:val="00733257"/>
    <w:rsid w:val="007333E2"/>
    <w:rsid w:val="0073404E"/>
    <w:rsid w:val="007341C8"/>
    <w:rsid w:val="00734D76"/>
    <w:rsid w:val="00735E8E"/>
    <w:rsid w:val="00736843"/>
    <w:rsid w:val="00736D13"/>
    <w:rsid w:val="00736E41"/>
    <w:rsid w:val="00736F67"/>
    <w:rsid w:val="00737A7A"/>
    <w:rsid w:val="00737D74"/>
    <w:rsid w:val="00740F25"/>
    <w:rsid w:val="00741FAC"/>
    <w:rsid w:val="00742072"/>
    <w:rsid w:val="00742161"/>
    <w:rsid w:val="007424DC"/>
    <w:rsid w:val="0074271B"/>
    <w:rsid w:val="00743C1C"/>
    <w:rsid w:val="0074430B"/>
    <w:rsid w:val="007449AF"/>
    <w:rsid w:val="00745081"/>
    <w:rsid w:val="007458BB"/>
    <w:rsid w:val="00745B65"/>
    <w:rsid w:val="00746415"/>
    <w:rsid w:val="00746492"/>
    <w:rsid w:val="00746821"/>
    <w:rsid w:val="00746AD7"/>
    <w:rsid w:val="00747D69"/>
    <w:rsid w:val="00747E42"/>
    <w:rsid w:val="007511FE"/>
    <w:rsid w:val="00751278"/>
    <w:rsid w:val="007513F9"/>
    <w:rsid w:val="0075152C"/>
    <w:rsid w:val="00751911"/>
    <w:rsid w:val="0075236E"/>
    <w:rsid w:val="0075479E"/>
    <w:rsid w:val="007547C3"/>
    <w:rsid w:val="007554A6"/>
    <w:rsid w:val="0075712E"/>
    <w:rsid w:val="007574EA"/>
    <w:rsid w:val="0075781E"/>
    <w:rsid w:val="007603A9"/>
    <w:rsid w:val="0076066A"/>
    <w:rsid w:val="00760793"/>
    <w:rsid w:val="00760C0F"/>
    <w:rsid w:val="00760CD1"/>
    <w:rsid w:val="00761B19"/>
    <w:rsid w:val="0076212F"/>
    <w:rsid w:val="007627FF"/>
    <w:rsid w:val="007628C8"/>
    <w:rsid w:val="00762C1A"/>
    <w:rsid w:val="00762C2E"/>
    <w:rsid w:val="00762EAE"/>
    <w:rsid w:val="00763571"/>
    <w:rsid w:val="0076378C"/>
    <w:rsid w:val="00763CFC"/>
    <w:rsid w:val="007644A0"/>
    <w:rsid w:val="007653A3"/>
    <w:rsid w:val="0076571D"/>
    <w:rsid w:val="00765B03"/>
    <w:rsid w:val="0076603E"/>
    <w:rsid w:val="007665E9"/>
    <w:rsid w:val="00766E2F"/>
    <w:rsid w:val="00766FD7"/>
    <w:rsid w:val="007671BE"/>
    <w:rsid w:val="00767ABF"/>
    <w:rsid w:val="007708B5"/>
    <w:rsid w:val="00770A4D"/>
    <w:rsid w:val="00770DE4"/>
    <w:rsid w:val="00771B23"/>
    <w:rsid w:val="00771DF9"/>
    <w:rsid w:val="00772D15"/>
    <w:rsid w:val="007744D2"/>
    <w:rsid w:val="00774E40"/>
    <w:rsid w:val="00776288"/>
    <w:rsid w:val="00776D93"/>
    <w:rsid w:val="007779B8"/>
    <w:rsid w:val="00777D5E"/>
    <w:rsid w:val="007801B7"/>
    <w:rsid w:val="00780DE8"/>
    <w:rsid w:val="00781562"/>
    <w:rsid w:val="00781886"/>
    <w:rsid w:val="00781A0F"/>
    <w:rsid w:val="00781D7C"/>
    <w:rsid w:val="00782557"/>
    <w:rsid w:val="00782D20"/>
    <w:rsid w:val="007831F4"/>
    <w:rsid w:val="00783A8A"/>
    <w:rsid w:val="00783C8F"/>
    <w:rsid w:val="007842F8"/>
    <w:rsid w:val="00785FF7"/>
    <w:rsid w:val="007861DB"/>
    <w:rsid w:val="007862AF"/>
    <w:rsid w:val="007864E8"/>
    <w:rsid w:val="007866B6"/>
    <w:rsid w:val="007869B9"/>
    <w:rsid w:val="00786BD4"/>
    <w:rsid w:val="00786F97"/>
    <w:rsid w:val="00786FD6"/>
    <w:rsid w:val="007871DF"/>
    <w:rsid w:val="007874E5"/>
    <w:rsid w:val="0078783D"/>
    <w:rsid w:val="0078796D"/>
    <w:rsid w:val="007909E9"/>
    <w:rsid w:val="0079126D"/>
    <w:rsid w:val="00791E16"/>
    <w:rsid w:val="007920AE"/>
    <w:rsid w:val="00792844"/>
    <w:rsid w:val="00793515"/>
    <w:rsid w:val="007935C7"/>
    <w:rsid w:val="00793722"/>
    <w:rsid w:val="00793A16"/>
    <w:rsid w:val="007941C2"/>
    <w:rsid w:val="007951D5"/>
    <w:rsid w:val="007951EA"/>
    <w:rsid w:val="0079629B"/>
    <w:rsid w:val="007963D2"/>
    <w:rsid w:val="0079696C"/>
    <w:rsid w:val="00796977"/>
    <w:rsid w:val="007977F3"/>
    <w:rsid w:val="00797F10"/>
    <w:rsid w:val="007A00A7"/>
    <w:rsid w:val="007A00B7"/>
    <w:rsid w:val="007A0109"/>
    <w:rsid w:val="007A025C"/>
    <w:rsid w:val="007A1372"/>
    <w:rsid w:val="007A1F8D"/>
    <w:rsid w:val="007A2168"/>
    <w:rsid w:val="007A23A7"/>
    <w:rsid w:val="007A3227"/>
    <w:rsid w:val="007A3875"/>
    <w:rsid w:val="007A4991"/>
    <w:rsid w:val="007A559D"/>
    <w:rsid w:val="007A67AE"/>
    <w:rsid w:val="007A6884"/>
    <w:rsid w:val="007A68E1"/>
    <w:rsid w:val="007A7096"/>
    <w:rsid w:val="007A748A"/>
    <w:rsid w:val="007A772E"/>
    <w:rsid w:val="007B0243"/>
    <w:rsid w:val="007B0623"/>
    <w:rsid w:val="007B1B41"/>
    <w:rsid w:val="007B2057"/>
    <w:rsid w:val="007B2CA8"/>
    <w:rsid w:val="007B32E2"/>
    <w:rsid w:val="007B3DA7"/>
    <w:rsid w:val="007B4244"/>
    <w:rsid w:val="007B4606"/>
    <w:rsid w:val="007B5378"/>
    <w:rsid w:val="007B62E1"/>
    <w:rsid w:val="007B733B"/>
    <w:rsid w:val="007C00EC"/>
    <w:rsid w:val="007C024E"/>
    <w:rsid w:val="007C02AE"/>
    <w:rsid w:val="007C1A32"/>
    <w:rsid w:val="007C1A95"/>
    <w:rsid w:val="007C1E9E"/>
    <w:rsid w:val="007C1F94"/>
    <w:rsid w:val="007C21A5"/>
    <w:rsid w:val="007C24B7"/>
    <w:rsid w:val="007C414F"/>
    <w:rsid w:val="007C4568"/>
    <w:rsid w:val="007C4614"/>
    <w:rsid w:val="007C476E"/>
    <w:rsid w:val="007C5B3F"/>
    <w:rsid w:val="007C78A3"/>
    <w:rsid w:val="007D0414"/>
    <w:rsid w:val="007D1380"/>
    <w:rsid w:val="007D19C9"/>
    <w:rsid w:val="007D1B2F"/>
    <w:rsid w:val="007D27F9"/>
    <w:rsid w:val="007D370E"/>
    <w:rsid w:val="007D3E37"/>
    <w:rsid w:val="007D3E69"/>
    <w:rsid w:val="007D4265"/>
    <w:rsid w:val="007D4416"/>
    <w:rsid w:val="007D44EB"/>
    <w:rsid w:val="007D477A"/>
    <w:rsid w:val="007D558A"/>
    <w:rsid w:val="007D61CC"/>
    <w:rsid w:val="007D710D"/>
    <w:rsid w:val="007D749F"/>
    <w:rsid w:val="007D77F0"/>
    <w:rsid w:val="007E0D16"/>
    <w:rsid w:val="007E0D91"/>
    <w:rsid w:val="007E0F84"/>
    <w:rsid w:val="007E16FC"/>
    <w:rsid w:val="007E1A92"/>
    <w:rsid w:val="007E2233"/>
    <w:rsid w:val="007E2764"/>
    <w:rsid w:val="007E27FD"/>
    <w:rsid w:val="007E35A0"/>
    <w:rsid w:val="007E43AF"/>
    <w:rsid w:val="007E505D"/>
    <w:rsid w:val="007E518A"/>
    <w:rsid w:val="007E5911"/>
    <w:rsid w:val="007E6853"/>
    <w:rsid w:val="007E7FA7"/>
    <w:rsid w:val="007F0647"/>
    <w:rsid w:val="007F0CBD"/>
    <w:rsid w:val="007F162D"/>
    <w:rsid w:val="007F2047"/>
    <w:rsid w:val="007F257F"/>
    <w:rsid w:val="007F2F06"/>
    <w:rsid w:val="007F326D"/>
    <w:rsid w:val="007F34B9"/>
    <w:rsid w:val="007F3721"/>
    <w:rsid w:val="007F48EA"/>
    <w:rsid w:val="007F5275"/>
    <w:rsid w:val="007F5A10"/>
    <w:rsid w:val="007F60DC"/>
    <w:rsid w:val="007F624C"/>
    <w:rsid w:val="00800E81"/>
    <w:rsid w:val="00800ECE"/>
    <w:rsid w:val="008020B8"/>
    <w:rsid w:val="0080230A"/>
    <w:rsid w:val="008026DF"/>
    <w:rsid w:val="0080288B"/>
    <w:rsid w:val="00802DB7"/>
    <w:rsid w:val="00802DE3"/>
    <w:rsid w:val="008039F2"/>
    <w:rsid w:val="00803BD2"/>
    <w:rsid w:val="008040CE"/>
    <w:rsid w:val="008041B9"/>
    <w:rsid w:val="0080479F"/>
    <w:rsid w:val="00804F56"/>
    <w:rsid w:val="00804FC0"/>
    <w:rsid w:val="00805392"/>
    <w:rsid w:val="008057EF"/>
    <w:rsid w:val="00805B85"/>
    <w:rsid w:val="008063A0"/>
    <w:rsid w:val="00806A8F"/>
    <w:rsid w:val="008071F3"/>
    <w:rsid w:val="00807E4B"/>
    <w:rsid w:val="0081057B"/>
    <w:rsid w:val="00811142"/>
    <w:rsid w:val="00811551"/>
    <w:rsid w:val="00811602"/>
    <w:rsid w:val="0081170A"/>
    <w:rsid w:val="00812355"/>
    <w:rsid w:val="008125B5"/>
    <w:rsid w:val="0081263B"/>
    <w:rsid w:val="00812A36"/>
    <w:rsid w:val="008130A6"/>
    <w:rsid w:val="00813A1A"/>
    <w:rsid w:val="008142D5"/>
    <w:rsid w:val="008145E0"/>
    <w:rsid w:val="00816585"/>
    <w:rsid w:val="00816A02"/>
    <w:rsid w:val="00816DC0"/>
    <w:rsid w:val="0082033A"/>
    <w:rsid w:val="008207CB"/>
    <w:rsid w:val="00820B3E"/>
    <w:rsid w:val="008211D9"/>
    <w:rsid w:val="0082130B"/>
    <w:rsid w:val="008216D5"/>
    <w:rsid w:val="00821883"/>
    <w:rsid w:val="00821FCB"/>
    <w:rsid w:val="008226CA"/>
    <w:rsid w:val="00822715"/>
    <w:rsid w:val="00822BAD"/>
    <w:rsid w:val="00822E51"/>
    <w:rsid w:val="00822F1D"/>
    <w:rsid w:val="0082324E"/>
    <w:rsid w:val="00823890"/>
    <w:rsid w:val="00824639"/>
    <w:rsid w:val="00825244"/>
    <w:rsid w:val="008255AF"/>
    <w:rsid w:val="00825A18"/>
    <w:rsid w:val="00825CE2"/>
    <w:rsid w:val="008269CD"/>
    <w:rsid w:val="00826E0D"/>
    <w:rsid w:val="00826E66"/>
    <w:rsid w:val="0083003F"/>
    <w:rsid w:val="00830ABE"/>
    <w:rsid w:val="00833566"/>
    <w:rsid w:val="0083483D"/>
    <w:rsid w:val="008349F0"/>
    <w:rsid w:val="00834BE9"/>
    <w:rsid w:val="00834F2D"/>
    <w:rsid w:val="0083535B"/>
    <w:rsid w:val="00835773"/>
    <w:rsid w:val="008357E5"/>
    <w:rsid w:val="00835D04"/>
    <w:rsid w:val="00835D21"/>
    <w:rsid w:val="00835D5D"/>
    <w:rsid w:val="008366D8"/>
    <w:rsid w:val="00837748"/>
    <w:rsid w:val="0083795F"/>
    <w:rsid w:val="00840FFE"/>
    <w:rsid w:val="0084150D"/>
    <w:rsid w:val="00841513"/>
    <w:rsid w:val="00841E3B"/>
    <w:rsid w:val="0084228C"/>
    <w:rsid w:val="0084230B"/>
    <w:rsid w:val="00842EFD"/>
    <w:rsid w:val="0084396A"/>
    <w:rsid w:val="00843AF9"/>
    <w:rsid w:val="0084466F"/>
    <w:rsid w:val="008447D1"/>
    <w:rsid w:val="00844D06"/>
    <w:rsid w:val="00844F5C"/>
    <w:rsid w:val="0084535E"/>
    <w:rsid w:val="00845782"/>
    <w:rsid w:val="008466F0"/>
    <w:rsid w:val="00846F4D"/>
    <w:rsid w:val="00847003"/>
    <w:rsid w:val="0084798F"/>
    <w:rsid w:val="00847F03"/>
    <w:rsid w:val="00851742"/>
    <w:rsid w:val="00853693"/>
    <w:rsid w:val="00853DCF"/>
    <w:rsid w:val="00855264"/>
    <w:rsid w:val="008561A5"/>
    <w:rsid w:val="00856604"/>
    <w:rsid w:val="00856A4B"/>
    <w:rsid w:val="0085750D"/>
    <w:rsid w:val="0085793A"/>
    <w:rsid w:val="008609C5"/>
    <w:rsid w:val="00860CC8"/>
    <w:rsid w:val="00861CF2"/>
    <w:rsid w:val="008620F8"/>
    <w:rsid w:val="008622C7"/>
    <w:rsid w:val="008622DF"/>
    <w:rsid w:val="008624FD"/>
    <w:rsid w:val="00864049"/>
    <w:rsid w:val="00864112"/>
    <w:rsid w:val="00864195"/>
    <w:rsid w:val="00864402"/>
    <w:rsid w:val="008644F8"/>
    <w:rsid w:val="0086465A"/>
    <w:rsid w:val="008647FA"/>
    <w:rsid w:val="00864B32"/>
    <w:rsid w:val="00865033"/>
    <w:rsid w:val="00866CEA"/>
    <w:rsid w:val="008678D3"/>
    <w:rsid w:val="00870546"/>
    <w:rsid w:val="00870A21"/>
    <w:rsid w:val="008725D6"/>
    <w:rsid w:val="00873233"/>
    <w:rsid w:val="00873974"/>
    <w:rsid w:val="00873B12"/>
    <w:rsid w:val="00873C42"/>
    <w:rsid w:val="00873FC2"/>
    <w:rsid w:val="008747C3"/>
    <w:rsid w:val="00874F94"/>
    <w:rsid w:val="00876529"/>
    <w:rsid w:val="00876912"/>
    <w:rsid w:val="0087755D"/>
    <w:rsid w:val="00877793"/>
    <w:rsid w:val="00880ADA"/>
    <w:rsid w:val="00880E5B"/>
    <w:rsid w:val="00880F98"/>
    <w:rsid w:val="00881208"/>
    <w:rsid w:val="00881D9C"/>
    <w:rsid w:val="00881DE1"/>
    <w:rsid w:val="008820A8"/>
    <w:rsid w:val="00882544"/>
    <w:rsid w:val="00882925"/>
    <w:rsid w:val="00883247"/>
    <w:rsid w:val="00883311"/>
    <w:rsid w:val="00883856"/>
    <w:rsid w:val="00884E35"/>
    <w:rsid w:val="0088571B"/>
    <w:rsid w:val="00886B0E"/>
    <w:rsid w:val="00886BA3"/>
    <w:rsid w:val="008871B8"/>
    <w:rsid w:val="008873E5"/>
    <w:rsid w:val="008879B0"/>
    <w:rsid w:val="00890261"/>
    <w:rsid w:val="00890439"/>
    <w:rsid w:val="00890626"/>
    <w:rsid w:val="00890A08"/>
    <w:rsid w:val="00890A47"/>
    <w:rsid w:val="00890F38"/>
    <w:rsid w:val="0089247F"/>
    <w:rsid w:val="00892BA3"/>
    <w:rsid w:val="00892BD0"/>
    <w:rsid w:val="00892C74"/>
    <w:rsid w:val="00893275"/>
    <w:rsid w:val="00893618"/>
    <w:rsid w:val="00894180"/>
    <w:rsid w:val="00895371"/>
    <w:rsid w:val="0089622C"/>
    <w:rsid w:val="0089626F"/>
    <w:rsid w:val="00896740"/>
    <w:rsid w:val="0089789F"/>
    <w:rsid w:val="008A1589"/>
    <w:rsid w:val="008A1BA3"/>
    <w:rsid w:val="008A1C6C"/>
    <w:rsid w:val="008A2718"/>
    <w:rsid w:val="008A51ED"/>
    <w:rsid w:val="008A6C09"/>
    <w:rsid w:val="008A728A"/>
    <w:rsid w:val="008B0016"/>
    <w:rsid w:val="008B0738"/>
    <w:rsid w:val="008B0DB0"/>
    <w:rsid w:val="008B16E4"/>
    <w:rsid w:val="008B2728"/>
    <w:rsid w:val="008B35CC"/>
    <w:rsid w:val="008B3A5D"/>
    <w:rsid w:val="008B4505"/>
    <w:rsid w:val="008B4778"/>
    <w:rsid w:val="008B47FE"/>
    <w:rsid w:val="008B4C13"/>
    <w:rsid w:val="008B4FF6"/>
    <w:rsid w:val="008B55B3"/>
    <w:rsid w:val="008B58D0"/>
    <w:rsid w:val="008B72AD"/>
    <w:rsid w:val="008B77FF"/>
    <w:rsid w:val="008B7A46"/>
    <w:rsid w:val="008B7ADD"/>
    <w:rsid w:val="008C01ED"/>
    <w:rsid w:val="008C0244"/>
    <w:rsid w:val="008C08A5"/>
    <w:rsid w:val="008C0A0F"/>
    <w:rsid w:val="008C0E79"/>
    <w:rsid w:val="008C100B"/>
    <w:rsid w:val="008C150E"/>
    <w:rsid w:val="008C18F4"/>
    <w:rsid w:val="008C25D4"/>
    <w:rsid w:val="008C2783"/>
    <w:rsid w:val="008C2BE9"/>
    <w:rsid w:val="008C326F"/>
    <w:rsid w:val="008C3FDE"/>
    <w:rsid w:val="008C4D9C"/>
    <w:rsid w:val="008C53CC"/>
    <w:rsid w:val="008C620B"/>
    <w:rsid w:val="008C70B0"/>
    <w:rsid w:val="008C7177"/>
    <w:rsid w:val="008C7780"/>
    <w:rsid w:val="008D0F5C"/>
    <w:rsid w:val="008D1BF0"/>
    <w:rsid w:val="008D2278"/>
    <w:rsid w:val="008D44B5"/>
    <w:rsid w:val="008D5C87"/>
    <w:rsid w:val="008D6ED5"/>
    <w:rsid w:val="008D722A"/>
    <w:rsid w:val="008E0CD0"/>
    <w:rsid w:val="008E2476"/>
    <w:rsid w:val="008E2D04"/>
    <w:rsid w:val="008E3AF7"/>
    <w:rsid w:val="008E3E8D"/>
    <w:rsid w:val="008E43A8"/>
    <w:rsid w:val="008E4CDD"/>
    <w:rsid w:val="008E5626"/>
    <w:rsid w:val="008E5E0F"/>
    <w:rsid w:val="008E693D"/>
    <w:rsid w:val="008E760B"/>
    <w:rsid w:val="008E761A"/>
    <w:rsid w:val="008F0225"/>
    <w:rsid w:val="008F02D0"/>
    <w:rsid w:val="008F0312"/>
    <w:rsid w:val="008F1417"/>
    <w:rsid w:val="008F4079"/>
    <w:rsid w:val="008F41B9"/>
    <w:rsid w:val="008F48B4"/>
    <w:rsid w:val="008F4B14"/>
    <w:rsid w:val="008F4BA6"/>
    <w:rsid w:val="008F4EC9"/>
    <w:rsid w:val="008F594A"/>
    <w:rsid w:val="008F653C"/>
    <w:rsid w:val="008F7249"/>
    <w:rsid w:val="008F764C"/>
    <w:rsid w:val="008F7D1E"/>
    <w:rsid w:val="00900AF6"/>
    <w:rsid w:val="00901B56"/>
    <w:rsid w:val="00902542"/>
    <w:rsid w:val="00902B87"/>
    <w:rsid w:val="00902D65"/>
    <w:rsid w:val="00902F15"/>
    <w:rsid w:val="009037DF"/>
    <w:rsid w:val="00904439"/>
    <w:rsid w:val="00904B99"/>
    <w:rsid w:val="009050DB"/>
    <w:rsid w:val="00907795"/>
    <w:rsid w:val="0091035C"/>
    <w:rsid w:val="00910886"/>
    <w:rsid w:val="00910982"/>
    <w:rsid w:val="00912049"/>
    <w:rsid w:val="00913C0A"/>
    <w:rsid w:val="00914BA0"/>
    <w:rsid w:val="00914C66"/>
    <w:rsid w:val="009162C4"/>
    <w:rsid w:val="0091653A"/>
    <w:rsid w:val="00917175"/>
    <w:rsid w:val="0091741E"/>
    <w:rsid w:val="0091764D"/>
    <w:rsid w:val="00917D91"/>
    <w:rsid w:val="009204CC"/>
    <w:rsid w:val="00920C86"/>
    <w:rsid w:val="00921AB6"/>
    <w:rsid w:val="00923302"/>
    <w:rsid w:val="009235BA"/>
    <w:rsid w:val="00923902"/>
    <w:rsid w:val="00923EBE"/>
    <w:rsid w:val="009248B3"/>
    <w:rsid w:val="0092589C"/>
    <w:rsid w:val="00925CA0"/>
    <w:rsid w:val="00925E85"/>
    <w:rsid w:val="0092696D"/>
    <w:rsid w:val="00926C54"/>
    <w:rsid w:val="0092754C"/>
    <w:rsid w:val="009300EE"/>
    <w:rsid w:val="0093014B"/>
    <w:rsid w:val="009307B6"/>
    <w:rsid w:val="00932832"/>
    <w:rsid w:val="00933037"/>
    <w:rsid w:val="009342EA"/>
    <w:rsid w:val="009351EC"/>
    <w:rsid w:val="009356D0"/>
    <w:rsid w:val="009407F5"/>
    <w:rsid w:val="00940E1D"/>
    <w:rsid w:val="00941D65"/>
    <w:rsid w:val="00941F79"/>
    <w:rsid w:val="0094206D"/>
    <w:rsid w:val="009427B4"/>
    <w:rsid w:val="00942A28"/>
    <w:rsid w:val="00942AC1"/>
    <w:rsid w:val="00943E5D"/>
    <w:rsid w:val="00944AD7"/>
    <w:rsid w:val="00944E61"/>
    <w:rsid w:val="00945222"/>
    <w:rsid w:val="00945547"/>
    <w:rsid w:val="00946038"/>
    <w:rsid w:val="00946367"/>
    <w:rsid w:val="009470AF"/>
    <w:rsid w:val="00947270"/>
    <w:rsid w:val="00947584"/>
    <w:rsid w:val="00947A8E"/>
    <w:rsid w:val="00950048"/>
    <w:rsid w:val="00950FED"/>
    <w:rsid w:val="0095116A"/>
    <w:rsid w:val="0095278E"/>
    <w:rsid w:val="00952FC9"/>
    <w:rsid w:val="00953998"/>
    <w:rsid w:val="00953EE7"/>
    <w:rsid w:val="00953F63"/>
    <w:rsid w:val="00953FB2"/>
    <w:rsid w:val="0095434C"/>
    <w:rsid w:val="00955034"/>
    <w:rsid w:val="009555AD"/>
    <w:rsid w:val="009558BF"/>
    <w:rsid w:val="00955A8B"/>
    <w:rsid w:val="00955C06"/>
    <w:rsid w:val="009563F7"/>
    <w:rsid w:val="00956DAD"/>
    <w:rsid w:val="00956E15"/>
    <w:rsid w:val="0095715F"/>
    <w:rsid w:val="00957511"/>
    <w:rsid w:val="00957F94"/>
    <w:rsid w:val="00960463"/>
    <w:rsid w:val="00960C6C"/>
    <w:rsid w:val="009630FC"/>
    <w:rsid w:val="00963302"/>
    <w:rsid w:val="009636AD"/>
    <w:rsid w:val="00963721"/>
    <w:rsid w:val="00963B94"/>
    <w:rsid w:val="0096410B"/>
    <w:rsid w:val="009645DB"/>
    <w:rsid w:val="00964BA4"/>
    <w:rsid w:val="00964BD4"/>
    <w:rsid w:val="00964CC8"/>
    <w:rsid w:val="00964CF9"/>
    <w:rsid w:val="0096599C"/>
    <w:rsid w:val="00966FC1"/>
    <w:rsid w:val="009671F1"/>
    <w:rsid w:val="0096767D"/>
    <w:rsid w:val="00967C90"/>
    <w:rsid w:val="00970094"/>
    <w:rsid w:val="00970C28"/>
    <w:rsid w:val="00970F99"/>
    <w:rsid w:val="009712BA"/>
    <w:rsid w:val="00971F04"/>
    <w:rsid w:val="00972319"/>
    <w:rsid w:val="00972CE9"/>
    <w:rsid w:val="00974390"/>
    <w:rsid w:val="009745C5"/>
    <w:rsid w:val="00976688"/>
    <w:rsid w:val="00976CB8"/>
    <w:rsid w:val="0097794D"/>
    <w:rsid w:val="00977AFF"/>
    <w:rsid w:val="00977C62"/>
    <w:rsid w:val="00977D75"/>
    <w:rsid w:val="009803C3"/>
    <w:rsid w:val="009819C9"/>
    <w:rsid w:val="00982803"/>
    <w:rsid w:val="00982FA4"/>
    <w:rsid w:val="0098369D"/>
    <w:rsid w:val="00983CE1"/>
    <w:rsid w:val="00983D68"/>
    <w:rsid w:val="0098463B"/>
    <w:rsid w:val="0098592F"/>
    <w:rsid w:val="00985ADA"/>
    <w:rsid w:val="00985B47"/>
    <w:rsid w:val="00985D00"/>
    <w:rsid w:val="00985DA5"/>
    <w:rsid w:val="00987703"/>
    <w:rsid w:val="00990399"/>
    <w:rsid w:val="00991C23"/>
    <w:rsid w:val="00991D56"/>
    <w:rsid w:val="00992F61"/>
    <w:rsid w:val="00993141"/>
    <w:rsid w:val="0099433E"/>
    <w:rsid w:val="009943BF"/>
    <w:rsid w:val="00994F2A"/>
    <w:rsid w:val="00995A35"/>
    <w:rsid w:val="00996D2C"/>
    <w:rsid w:val="00996DDB"/>
    <w:rsid w:val="00997A13"/>
    <w:rsid w:val="00997BB6"/>
    <w:rsid w:val="00997E8F"/>
    <w:rsid w:val="009A1B3A"/>
    <w:rsid w:val="009A218E"/>
    <w:rsid w:val="009A3C9B"/>
    <w:rsid w:val="009A4741"/>
    <w:rsid w:val="009A5C28"/>
    <w:rsid w:val="009A71C6"/>
    <w:rsid w:val="009A752F"/>
    <w:rsid w:val="009B0381"/>
    <w:rsid w:val="009B0904"/>
    <w:rsid w:val="009B0994"/>
    <w:rsid w:val="009B0C6D"/>
    <w:rsid w:val="009B14DE"/>
    <w:rsid w:val="009B29D3"/>
    <w:rsid w:val="009B2C26"/>
    <w:rsid w:val="009B3444"/>
    <w:rsid w:val="009B43E4"/>
    <w:rsid w:val="009B4856"/>
    <w:rsid w:val="009B5628"/>
    <w:rsid w:val="009B6D4D"/>
    <w:rsid w:val="009B6E8D"/>
    <w:rsid w:val="009B7564"/>
    <w:rsid w:val="009B7B15"/>
    <w:rsid w:val="009C0075"/>
    <w:rsid w:val="009C044E"/>
    <w:rsid w:val="009C05FF"/>
    <w:rsid w:val="009C09D9"/>
    <w:rsid w:val="009C2C71"/>
    <w:rsid w:val="009C2EDC"/>
    <w:rsid w:val="009C3671"/>
    <w:rsid w:val="009C3994"/>
    <w:rsid w:val="009C3CF7"/>
    <w:rsid w:val="009C4E5C"/>
    <w:rsid w:val="009C53EA"/>
    <w:rsid w:val="009C5553"/>
    <w:rsid w:val="009C58E7"/>
    <w:rsid w:val="009C58FB"/>
    <w:rsid w:val="009C61EF"/>
    <w:rsid w:val="009C6582"/>
    <w:rsid w:val="009D02A7"/>
    <w:rsid w:val="009D02B9"/>
    <w:rsid w:val="009D0CE8"/>
    <w:rsid w:val="009D0EE1"/>
    <w:rsid w:val="009D113D"/>
    <w:rsid w:val="009D1305"/>
    <w:rsid w:val="009D161A"/>
    <w:rsid w:val="009D1662"/>
    <w:rsid w:val="009D205D"/>
    <w:rsid w:val="009D2D65"/>
    <w:rsid w:val="009D308D"/>
    <w:rsid w:val="009D44B0"/>
    <w:rsid w:val="009D4689"/>
    <w:rsid w:val="009D49C7"/>
    <w:rsid w:val="009D5603"/>
    <w:rsid w:val="009D573D"/>
    <w:rsid w:val="009D6657"/>
    <w:rsid w:val="009D679C"/>
    <w:rsid w:val="009D6CB8"/>
    <w:rsid w:val="009D7111"/>
    <w:rsid w:val="009D7A4E"/>
    <w:rsid w:val="009E0D84"/>
    <w:rsid w:val="009E0F94"/>
    <w:rsid w:val="009E24BD"/>
    <w:rsid w:val="009E37EB"/>
    <w:rsid w:val="009E42F0"/>
    <w:rsid w:val="009E434E"/>
    <w:rsid w:val="009E4B45"/>
    <w:rsid w:val="009E4B6B"/>
    <w:rsid w:val="009E5166"/>
    <w:rsid w:val="009E5228"/>
    <w:rsid w:val="009E6153"/>
    <w:rsid w:val="009E6416"/>
    <w:rsid w:val="009E67E3"/>
    <w:rsid w:val="009E6AC0"/>
    <w:rsid w:val="009E6B6A"/>
    <w:rsid w:val="009E75AB"/>
    <w:rsid w:val="009E7ED8"/>
    <w:rsid w:val="009F0FCA"/>
    <w:rsid w:val="009F1306"/>
    <w:rsid w:val="009F173B"/>
    <w:rsid w:val="009F21DC"/>
    <w:rsid w:val="009F2889"/>
    <w:rsid w:val="009F3C93"/>
    <w:rsid w:val="009F403C"/>
    <w:rsid w:val="009F477E"/>
    <w:rsid w:val="009F47A5"/>
    <w:rsid w:val="009F51F2"/>
    <w:rsid w:val="009F522A"/>
    <w:rsid w:val="009F5838"/>
    <w:rsid w:val="009F5C6C"/>
    <w:rsid w:val="009F5CAB"/>
    <w:rsid w:val="009F647A"/>
    <w:rsid w:val="009F6531"/>
    <w:rsid w:val="009F66F6"/>
    <w:rsid w:val="009F68B4"/>
    <w:rsid w:val="009F6D07"/>
    <w:rsid w:val="009F70CD"/>
    <w:rsid w:val="009F76C4"/>
    <w:rsid w:val="00A01569"/>
    <w:rsid w:val="00A0178E"/>
    <w:rsid w:val="00A01D9C"/>
    <w:rsid w:val="00A02271"/>
    <w:rsid w:val="00A02D27"/>
    <w:rsid w:val="00A04C36"/>
    <w:rsid w:val="00A053C3"/>
    <w:rsid w:val="00A05A0C"/>
    <w:rsid w:val="00A05DAE"/>
    <w:rsid w:val="00A07D2E"/>
    <w:rsid w:val="00A07DA2"/>
    <w:rsid w:val="00A103F8"/>
    <w:rsid w:val="00A11191"/>
    <w:rsid w:val="00A125B6"/>
    <w:rsid w:val="00A12D0F"/>
    <w:rsid w:val="00A13494"/>
    <w:rsid w:val="00A13935"/>
    <w:rsid w:val="00A1428F"/>
    <w:rsid w:val="00A142C7"/>
    <w:rsid w:val="00A145A0"/>
    <w:rsid w:val="00A157CC"/>
    <w:rsid w:val="00A15BC7"/>
    <w:rsid w:val="00A161B5"/>
    <w:rsid w:val="00A164FF"/>
    <w:rsid w:val="00A16E62"/>
    <w:rsid w:val="00A17E6E"/>
    <w:rsid w:val="00A20D25"/>
    <w:rsid w:val="00A2161A"/>
    <w:rsid w:val="00A22649"/>
    <w:rsid w:val="00A228C1"/>
    <w:rsid w:val="00A234C4"/>
    <w:rsid w:val="00A23A9D"/>
    <w:rsid w:val="00A23B81"/>
    <w:rsid w:val="00A243B9"/>
    <w:rsid w:val="00A243C7"/>
    <w:rsid w:val="00A25CA1"/>
    <w:rsid w:val="00A270E6"/>
    <w:rsid w:val="00A279D5"/>
    <w:rsid w:val="00A27C6F"/>
    <w:rsid w:val="00A27C90"/>
    <w:rsid w:val="00A306FE"/>
    <w:rsid w:val="00A3147E"/>
    <w:rsid w:val="00A323EA"/>
    <w:rsid w:val="00A32807"/>
    <w:rsid w:val="00A32BEE"/>
    <w:rsid w:val="00A32C3F"/>
    <w:rsid w:val="00A32DED"/>
    <w:rsid w:val="00A32EB1"/>
    <w:rsid w:val="00A33E09"/>
    <w:rsid w:val="00A3400E"/>
    <w:rsid w:val="00A3597D"/>
    <w:rsid w:val="00A35A70"/>
    <w:rsid w:val="00A36367"/>
    <w:rsid w:val="00A36BB4"/>
    <w:rsid w:val="00A36CAE"/>
    <w:rsid w:val="00A36DE9"/>
    <w:rsid w:val="00A36E52"/>
    <w:rsid w:val="00A36F68"/>
    <w:rsid w:val="00A37AFF"/>
    <w:rsid w:val="00A37F8C"/>
    <w:rsid w:val="00A407AC"/>
    <w:rsid w:val="00A40F12"/>
    <w:rsid w:val="00A41EB4"/>
    <w:rsid w:val="00A42475"/>
    <w:rsid w:val="00A42915"/>
    <w:rsid w:val="00A42F48"/>
    <w:rsid w:val="00A438C7"/>
    <w:rsid w:val="00A43B47"/>
    <w:rsid w:val="00A44CF1"/>
    <w:rsid w:val="00A46065"/>
    <w:rsid w:val="00A47328"/>
    <w:rsid w:val="00A50561"/>
    <w:rsid w:val="00A50574"/>
    <w:rsid w:val="00A50ADF"/>
    <w:rsid w:val="00A50FA9"/>
    <w:rsid w:val="00A52ABB"/>
    <w:rsid w:val="00A5349B"/>
    <w:rsid w:val="00A538E5"/>
    <w:rsid w:val="00A53906"/>
    <w:rsid w:val="00A53D25"/>
    <w:rsid w:val="00A541C5"/>
    <w:rsid w:val="00A5505A"/>
    <w:rsid w:val="00A55A8B"/>
    <w:rsid w:val="00A5611C"/>
    <w:rsid w:val="00A56B53"/>
    <w:rsid w:val="00A57198"/>
    <w:rsid w:val="00A5726B"/>
    <w:rsid w:val="00A6046A"/>
    <w:rsid w:val="00A6089E"/>
    <w:rsid w:val="00A60F92"/>
    <w:rsid w:val="00A60F9C"/>
    <w:rsid w:val="00A636A5"/>
    <w:rsid w:val="00A65D3C"/>
    <w:rsid w:val="00A671A1"/>
    <w:rsid w:val="00A679E4"/>
    <w:rsid w:val="00A67F35"/>
    <w:rsid w:val="00A721E2"/>
    <w:rsid w:val="00A72D29"/>
    <w:rsid w:val="00A7348C"/>
    <w:rsid w:val="00A739D0"/>
    <w:rsid w:val="00A74CC6"/>
    <w:rsid w:val="00A75304"/>
    <w:rsid w:val="00A759F9"/>
    <w:rsid w:val="00A761D7"/>
    <w:rsid w:val="00A76BA3"/>
    <w:rsid w:val="00A77262"/>
    <w:rsid w:val="00A773BC"/>
    <w:rsid w:val="00A773C9"/>
    <w:rsid w:val="00A77CC8"/>
    <w:rsid w:val="00A82080"/>
    <w:rsid w:val="00A82CF5"/>
    <w:rsid w:val="00A8352C"/>
    <w:rsid w:val="00A840B6"/>
    <w:rsid w:val="00A84305"/>
    <w:rsid w:val="00A847D1"/>
    <w:rsid w:val="00A8497B"/>
    <w:rsid w:val="00A84AAA"/>
    <w:rsid w:val="00A85170"/>
    <w:rsid w:val="00A85F55"/>
    <w:rsid w:val="00A87AB6"/>
    <w:rsid w:val="00A87B83"/>
    <w:rsid w:val="00A87C30"/>
    <w:rsid w:val="00A90409"/>
    <w:rsid w:val="00A905E6"/>
    <w:rsid w:val="00A9070C"/>
    <w:rsid w:val="00A92004"/>
    <w:rsid w:val="00A92D38"/>
    <w:rsid w:val="00A93279"/>
    <w:rsid w:val="00A93319"/>
    <w:rsid w:val="00A94446"/>
    <w:rsid w:val="00A944F0"/>
    <w:rsid w:val="00A94F22"/>
    <w:rsid w:val="00A96ED1"/>
    <w:rsid w:val="00A97CA6"/>
    <w:rsid w:val="00AA1717"/>
    <w:rsid w:val="00AA176B"/>
    <w:rsid w:val="00AA2C9D"/>
    <w:rsid w:val="00AA3671"/>
    <w:rsid w:val="00AA37DF"/>
    <w:rsid w:val="00AA42C4"/>
    <w:rsid w:val="00AA42F8"/>
    <w:rsid w:val="00AA471C"/>
    <w:rsid w:val="00AA4D20"/>
    <w:rsid w:val="00AA4D93"/>
    <w:rsid w:val="00AA549C"/>
    <w:rsid w:val="00AA6840"/>
    <w:rsid w:val="00AA68BA"/>
    <w:rsid w:val="00AA691A"/>
    <w:rsid w:val="00AA6935"/>
    <w:rsid w:val="00AA73BB"/>
    <w:rsid w:val="00AA7E25"/>
    <w:rsid w:val="00AB086A"/>
    <w:rsid w:val="00AB10C5"/>
    <w:rsid w:val="00AB1ED0"/>
    <w:rsid w:val="00AB28E0"/>
    <w:rsid w:val="00AB311E"/>
    <w:rsid w:val="00AB3297"/>
    <w:rsid w:val="00AB3304"/>
    <w:rsid w:val="00AB44A2"/>
    <w:rsid w:val="00AB5A2D"/>
    <w:rsid w:val="00AB6135"/>
    <w:rsid w:val="00AB616D"/>
    <w:rsid w:val="00AB6E7E"/>
    <w:rsid w:val="00AC0047"/>
    <w:rsid w:val="00AC03B5"/>
    <w:rsid w:val="00AC08AE"/>
    <w:rsid w:val="00AC0C2E"/>
    <w:rsid w:val="00AC1168"/>
    <w:rsid w:val="00AC2BCF"/>
    <w:rsid w:val="00AC3065"/>
    <w:rsid w:val="00AC40FF"/>
    <w:rsid w:val="00AC4279"/>
    <w:rsid w:val="00AC4B42"/>
    <w:rsid w:val="00AC5A2E"/>
    <w:rsid w:val="00AC6B28"/>
    <w:rsid w:val="00AD0452"/>
    <w:rsid w:val="00AD089E"/>
    <w:rsid w:val="00AD148C"/>
    <w:rsid w:val="00AD14E6"/>
    <w:rsid w:val="00AD16E9"/>
    <w:rsid w:val="00AD171D"/>
    <w:rsid w:val="00AD17CD"/>
    <w:rsid w:val="00AD1854"/>
    <w:rsid w:val="00AD185D"/>
    <w:rsid w:val="00AD28FF"/>
    <w:rsid w:val="00AD3D3B"/>
    <w:rsid w:val="00AD4E10"/>
    <w:rsid w:val="00AD5750"/>
    <w:rsid w:val="00AD5B5E"/>
    <w:rsid w:val="00AD7389"/>
    <w:rsid w:val="00AE059D"/>
    <w:rsid w:val="00AE0C53"/>
    <w:rsid w:val="00AE1EBF"/>
    <w:rsid w:val="00AE212F"/>
    <w:rsid w:val="00AE2720"/>
    <w:rsid w:val="00AE27EF"/>
    <w:rsid w:val="00AE3E7A"/>
    <w:rsid w:val="00AE4F25"/>
    <w:rsid w:val="00AE5283"/>
    <w:rsid w:val="00AE57D7"/>
    <w:rsid w:val="00AE76BC"/>
    <w:rsid w:val="00AF06DB"/>
    <w:rsid w:val="00AF090A"/>
    <w:rsid w:val="00AF0DC8"/>
    <w:rsid w:val="00AF269C"/>
    <w:rsid w:val="00AF2890"/>
    <w:rsid w:val="00AF28CD"/>
    <w:rsid w:val="00AF2AFC"/>
    <w:rsid w:val="00AF2F76"/>
    <w:rsid w:val="00AF3019"/>
    <w:rsid w:val="00AF3982"/>
    <w:rsid w:val="00AF3CE9"/>
    <w:rsid w:val="00AF403D"/>
    <w:rsid w:val="00AF4708"/>
    <w:rsid w:val="00AF4AC7"/>
    <w:rsid w:val="00AF571F"/>
    <w:rsid w:val="00AF63F3"/>
    <w:rsid w:val="00AF6818"/>
    <w:rsid w:val="00AF6A60"/>
    <w:rsid w:val="00AF73F8"/>
    <w:rsid w:val="00AF7641"/>
    <w:rsid w:val="00B003B8"/>
    <w:rsid w:val="00B00808"/>
    <w:rsid w:val="00B00E5F"/>
    <w:rsid w:val="00B01523"/>
    <w:rsid w:val="00B0185B"/>
    <w:rsid w:val="00B01D9D"/>
    <w:rsid w:val="00B0228D"/>
    <w:rsid w:val="00B02980"/>
    <w:rsid w:val="00B02AA8"/>
    <w:rsid w:val="00B02F04"/>
    <w:rsid w:val="00B0318D"/>
    <w:rsid w:val="00B033AF"/>
    <w:rsid w:val="00B0361C"/>
    <w:rsid w:val="00B0616F"/>
    <w:rsid w:val="00B06706"/>
    <w:rsid w:val="00B0676A"/>
    <w:rsid w:val="00B069DC"/>
    <w:rsid w:val="00B06EFD"/>
    <w:rsid w:val="00B07AA7"/>
    <w:rsid w:val="00B07B8C"/>
    <w:rsid w:val="00B107CD"/>
    <w:rsid w:val="00B115BD"/>
    <w:rsid w:val="00B12353"/>
    <w:rsid w:val="00B12A92"/>
    <w:rsid w:val="00B12B0A"/>
    <w:rsid w:val="00B1414E"/>
    <w:rsid w:val="00B153F8"/>
    <w:rsid w:val="00B15AAF"/>
    <w:rsid w:val="00B15EBC"/>
    <w:rsid w:val="00B201A2"/>
    <w:rsid w:val="00B201A4"/>
    <w:rsid w:val="00B20A66"/>
    <w:rsid w:val="00B20B23"/>
    <w:rsid w:val="00B2138D"/>
    <w:rsid w:val="00B22830"/>
    <w:rsid w:val="00B22E32"/>
    <w:rsid w:val="00B2360A"/>
    <w:rsid w:val="00B23A95"/>
    <w:rsid w:val="00B23DC6"/>
    <w:rsid w:val="00B23FD4"/>
    <w:rsid w:val="00B24A99"/>
    <w:rsid w:val="00B250E0"/>
    <w:rsid w:val="00B2527B"/>
    <w:rsid w:val="00B25DF0"/>
    <w:rsid w:val="00B26864"/>
    <w:rsid w:val="00B26AB8"/>
    <w:rsid w:val="00B27206"/>
    <w:rsid w:val="00B27DE7"/>
    <w:rsid w:val="00B3064A"/>
    <w:rsid w:val="00B306BE"/>
    <w:rsid w:val="00B30F83"/>
    <w:rsid w:val="00B31917"/>
    <w:rsid w:val="00B32FC8"/>
    <w:rsid w:val="00B3316A"/>
    <w:rsid w:val="00B3390D"/>
    <w:rsid w:val="00B33DF8"/>
    <w:rsid w:val="00B34498"/>
    <w:rsid w:val="00B34C2D"/>
    <w:rsid w:val="00B34D86"/>
    <w:rsid w:val="00B357DF"/>
    <w:rsid w:val="00B364AC"/>
    <w:rsid w:val="00B372FF"/>
    <w:rsid w:val="00B3755E"/>
    <w:rsid w:val="00B404F8"/>
    <w:rsid w:val="00B405C3"/>
    <w:rsid w:val="00B41296"/>
    <w:rsid w:val="00B41CC5"/>
    <w:rsid w:val="00B42A98"/>
    <w:rsid w:val="00B431C0"/>
    <w:rsid w:val="00B4334A"/>
    <w:rsid w:val="00B43E24"/>
    <w:rsid w:val="00B44F71"/>
    <w:rsid w:val="00B45793"/>
    <w:rsid w:val="00B4596E"/>
    <w:rsid w:val="00B45B92"/>
    <w:rsid w:val="00B45E3B"/>
    <w:rsid w:val="00B45FCB"/>
    <w:rsid w:val="00B46302"/>
    <w:rsid w:val="00B46D86"/>
    <w:rsid w:val="00B46EA4"/>
    <w:rsid w:val="00B46F32"/>
    <w:rsid w:val="00B46F4B"/>
    <w:rsid w:val="00B500B8"/>
    <w:rsid w:val="00B507D7"/>
    <w:rsid w:val="00B5118F"/>
    <w:rsid w:val="00B513A5"/>
    <w:rsid w:val="00B51E63"/>
    <w:rsid w:val="00B5203C"/>
    <w:rsid w:val="00B528D1"/>
    <w:rsid w:val="00B53B5D"/>
    <w:rsid w:val="00B53C15"/>
    <w:rsid w:val="00B53C1B"/>
    <w:rsid w:val="00B53CD5"/>
    <w:rsid w:val="00B55B82"/>
    <w:rsid w:val="00B55D4C"/>
    <w:rsid w:val="00B5623D"/>
    <w:rsid w:val="00B56D95"/>
    <w:rsid w:val="00B5704A"/>
    <w:rsid w:val="00B57075"/>
    <w:rsid w:val="00B6020B"/>
    <w:rsid w:val="00B60327"/>
    <w:rsid w:val="00B613CB"/>
    <w:rsid w:val="00B6197C"/>
    <w:rsid w:val="00B61A44"/>
    <w:rsid w:val="00B61ECC"/>
    <w:rsid w:val="00B62467"/>
    <w:rsid w:val="00B62583"/>
    <w:rsid w:val="00B62819"/>
    <w:rsid w:val="00B63151"/>
    <w:rsid w:val="00B63796"/>
    <w:rsid w:val="00B63B55"/>
    <w:rsid w:val="00B63C36"/>
    <w:rsid w:val="00B64102"/>
    <w:rsid w:val="00B6465B"/>
    <w:rsid w:val="00B64B32"/>
    <w:rsid w:val="00B65236"/>
    <w:rsid w:val="00B654AC"/>
    <w:rsid w:val="00B65D01"/>
    <w:rsid w:val="00B65F1C"/>
    <w:rsid w:val="00B662EC"/>
    <w:rsid w:val="00B66B47"/>
    <w:rsid w:val="00B67701"/>
    <w:rsid w:val="00B67BA3"/>
    <w:rsid w:val="00B67FF9"/>
    <w:rsid w:val="00B70254"/>
    <w:rsid w:val="00B70AA2"/>
    <w:rsid w:val="00B71B77"/>
    <w:rsid w:val="00B7220E"/>
    <w:rsid w:val="00B72322"/>
    <w:rsid w:val="00B72435"/>
    <w:rsid w:val="00B7262C"/>
    <w:rsid w:val="00B72A10"/>
    <w:rsid w:val="00B72FE9"/>
    <w:rsid w:val="00B7307C"/>
    <w:rsid w:val="00B734A1"/>
    <w:rsid w:val="00B73C6D"/>
    <w:rsid w:val="00B74483"/>
    <w:rsid w:val="00B74BB0"/>
    <w:rsid w:val="00B7524E"/>
    <w:rsid w:val="00B75401"/>
    <w:rsid w:val="00B75D1E"/>
    <w:rsid w:val="00B7615A"/>
    <w:rsid w:val="00B7620D"/>
    <w:rsid w:val="00B768B7"/>
    <w:rsid w:val="00B76D0E"/>
    <w:rsid w:val="00B77530"/>
    <w:rsid w:val="00B8046F"/>
    <w:rsid w:val="00B815A5"/>
    <w:rsid w:val="00B82339"/>
    <w:rsid w:val="00B82556"/>
    <w:rsid w:val="00B82CCB"/>
    <w:rsid w:val="00B85F7A"/>
    <w:rsid w:val="00B8641B"/>
    <w:rsid w:val="00B86C13"/>
    <w:rsid w:val="00B86CC0"/>
    <w:rsid w:val="00B911CB"/>
    <w:rsid w:val="00B9123F"/>
    <w:rsid w:val="00B91481"/>
    <w:rsid w:val="00B92DC6"/>
    <w:rsid w:val="00B9374E"/>
    <w:rsid w:val="00B9482D"/>
    <w:rsid w:val="00B948CB"/>
    <w:rsid w:val="00B949BE"/>
    <w:rsid w:val="00B94C81"/>
    <w:rsid w:val="00B9513F"/>
    <w:rsid w:val="00B9583A"/>
    <w:rsid w:val="00B95E78"/>
    <w:rsid w:val="00B96230"/>
    <w:rsid w:val="00B97A96"/>
    <w:rsid w:val="00BA162F"/>
    <w:rsid w:val="00BA2B03"/>
    <w:rsid w:val="00BA2D86"/>
    <w:rsid w:val="00BA2EF5"/>
    <w:rsid w:val="00BA2FD9"/>
    <w:rsid w:val="00BA30DA"/>
    <w:rsid w:val="00BA31CA"/>
    <w:rsid w:val="00BA327A"/>
    <w:rsid w:val="00BA39A6"/>
    <w:rsid w:val="00BA39B6"/>
    <w:rsid w:val="00BA3BEF"/>
    <w:rsid w:val="00BA3F35"/>
    <w:rsid w:val="00BA3FEB"/>
    <w:rsid w:val="00BA4848"/>
    <w:rsid w:val="00BA48E5"/>
    <w:rsid w:val="00BA4CF8"/>
    <w:rsid w:val="00BA5191"/>
    <w:rsid w:val="00BA550C"/>
    <w:rsid w:val="00BA55A2"/>
    <w:rsid w:val="00BA65A3"/>
    <w:rsid w:val="00BA6A00"/>
    <w:rsid w:val="00BA6A1D"/>
    <w:rsid w:val="00BB062E"/>
    <w:rsid w:val="00BB1079"/>
    <w:rsid w:val="00BB10B2"/>
    <w:rsid w:val="00BB1286"/>
    <w:rsid w:val="00BB1307"/>
    <w:rsid w:val="00BB1969"/>
    <w:rsid w:val="00BB1E37"/>
    <w:rsid w:val="00BB2138"/>
    <w:rsid w:val="00BB4E59"/>
    <w:rsid w:val="00BB595B"/>
    <w:rsid w:val="00BB60EE"/>
    <w:rsid w:val="00BB6254"/>
    <w:rsid w:val="00BB62FD"/>
    <w:rsid w:val="00BB63AE"/>
    <w:rsid w:val="00BB6958"/>
    <w:rsid w:val="00BB6B33"/>
    <w:rsid w:val="00BB6FB0"/>
    <w:rsid w:val="00BB7186"/>
    <w:rsid w:val="00BB74D2"/>
    <w:rsid w:val="00BB7879"/>
    <w:rsid w:val="00BC01E7"/>
    <w:rsid w:val="00BC03ED"/>
    <w:rsid w:val="00BC15A4"/>
    <w:rsid w:val="00BC1981"/>
    <w:rsid w:val="00BC23F7"/>
    <w:rsid w:val="00BC2DC6"/>
    <w:rsid w:val="00BC4990"/>
    <w:rsid w:val="00BC5161"/>
    <w:rsid w:val="00BC52CB"/>
    <w:rsid w:val="00BC607D"/>
    <w:rsid w:val="00BC6216"/>
    <w:rsid w:val="00BC6BD1"/>
    <w:rsid w:val="00BC708D"/>
    <w:rsid w:val="00BC75A6"/>
    <w:rsid w:val="00BC7C1F"/>
    <w:rsid w:val="00BD11A2"/>
    <w:rsid w:val="00BD1BFA"/>
    <w:rsid w:val="00BD1DF2"/>
    <w:rsid w:val="00BD22EB"/>
    <w:rsid w:val="00BD24FF"/>
    <w:rsid w:val="00BD26E9"/>
    <w:rsid w:val="00BD336A"/>
    <w:rsid w:val="00BD413B"/>
    <w:rsid w:val="00BD428A"/>
    <w:rsid w:val="00BD4781"/>
    <w:rsid w:val="00BD4E19"/>
    <w:rsid w:val="00BD5F14"/>
    <w:rsid w:val="00BD7BFF"/>
    <w:rsid w:val="00BD7E9E"/>
    <w:rsid w:val="00BE0031"/>
    <w:rsid w:val="00BE0411"/>
    <w:rsid w:val="00BE16A5"/>
    <w:rsid w:val="00BE1AB5"/>
    <w:rsid w:val="00BE20FE"/>
    <w:rsid w:val="00BE22CF"/>
    <w:rsid w:val="00BE28B7"/>
    <w:rsid w:val="00BE2969"/>
    <w:rsid w:val="00BE3BE1"/>
    <w:rsid w:val="00BE47AF"/>
    <w:rsid w:val="00BE4870"/>
    <w:rsid w:val="00BE4EBC"/>
    <w:rsid w:val="00BE5F52"/>
    <w:rsid w:val="00BE6C41"/>
    <w:rsid w:val="00BE6DAA"/>
    <w:rsid w:val="00BF0CEE"/>
    <w:rsid w:val="00BF1128"/>
    <w:rsid w:val="00BF1B1A"/>
    <w:rsid w:val="00BF1FBA"/>
    <w:rsid w:val="00BF25E2"/>
    <w:rsid w:val="00BF39B9"/>
    <w:rsid w:val="00BF3C87"/>
    <w:rsid w:val="00BF43FF"/>
    <w:rsid w:val="00BF47A6"/>
    <w:rsid w:val="00BF49A4"/>
    <w:rsid w:val="00BF6304"/>
    <w:rsid w:val="00BF71BE"/>
    <w:rsid w:val="00BF7AA3"/>
    <w:rsid w:val="00C00964"/>
    <w:rsid w:val="00C01340"/>
    <w:rsid w:val="00C019EE"/>
    <w:rsid w:val="00C0280F"/>
    <w:rsid w:val="00C02914"/>
    <w:rsid w:val="00C02BE8"/>
    <w:rsid w:val="00C02FDC"/>
    <w:rsid w:val="00C03271"/>
    <w:rsid w:val="00C039BF"/>
    <w:rsid w:val="00C03C44"/>
    <w:rsid w:val="00C041B3"/>
    <w:rsid w:val="00C04BB7"/>
    <w:rsid w:val="00C05668"/>
    <w:rsid w:val="00C06154"/>
    <w:rsid w:val="00C0645E"/>
    <w:rsid w:val="00C065E5"/>
    <w:rsid w:val="00C071FF"/>
    <w:rsid w:val="00C073C0"/>
    <w:rsid w:val="00C07B10"/>
    <w:rsid w:val="00C07FD0"/>
    <w:rsid w:val="00C108DC"/>
    <w:rsid w:val="00C11230"/>
    <w:rsid w:val="00C11326"/>
    <w:rsid w:val="00C11B11"/>
    <w:rsid w:val="00C12031"/>
    <w:rsid w:val="00C126B2"/>
    <w:rsid w:val="00C129FF"/>
    <w:rsid w:val="00C12B79"/>
    <w:rsid w:val="00C1336E"/>
    <w:rsid w:val="00C13C72"/>
    <w:rsid w:val="00C14064"/>
    <w:rsid w:val="00C14811"/>
    <w:rsid w:val="00C14F39"/>
    <w:rsid w:val="00C15AED"/>
    <w:rsid w:val="00C15C52"/>
    <w:rsid w:val="00C15EB6"/>
    <w:rsid w:val="00C169D0"/>
    <w:rsid w:val="00C20852"/>
    <w:rsid w:val="00C21616"/>
    <w:rsid w:val="00C217CD"/>
    <w:rsid w:val="00C21DC5"/>
    <w:rsid w:val="00C22C05"/>
    <w:rsid w:val="00C23C6D"/>
    <w:rsid w:val="00C24869"/>
    <w:rsid w:val="00C24BB0"/>
    <w:rsid w:val="00C26337"/>
    <w:rsid w:val="00C26569"/>
    <w:rsid w:val="00C26FBC"/>
    <w:rsid w:val="00C273E0"/>
    <w:rsid w:val="00C27DFC"/>
    <w:rsid w:val="00C30F7B"/>
    <w:rsid w:val="00C310DD"/>
    <w:rsid w:val="00C31679"/>
    <w:rsid w:val="00C31B27"/>
    <w:rsid w:val="00C325B1"/>
    <w:rsid w:val="00C325F6"/>
    <w:rsid w:val="00C328DA"/>
    <w:rsid w:val="00C32B05"/>
    <w:rsid w:val="00C339CF"/>
    <w:rsid w:val="00C33A64"/>
    <w:rsid w:val="00C33E65"/>
    <w:rsid w:val="00C33FD6"/>
    <w:rsid w:val="00C364F6"/>
    <w:rsid w:val="00C36B49"/>
    <w:rsid w:val="00C371B3"/>
    <w:rsid w:val="00C375B6"/>
    <w:rsid w:val="00C379CE"/>
    <w:rsid w:val="00C402F1"/>
    <w:rsid w:val="00C411CE"/>
    <w:rsid w:val="00C41876"/>
    <w:rsid w:val="00C41DD8"/>
    <w:rsid w:val="00C4401E"/>
    <w:rsid w:val="00C4452D"/>
    <w:rsid w:val="00C44A53"/>
    <w:rsid w:val="00C44AC3"/>
    <w:rsid w:val="00C45592"/>
    <w:rsid w:val="00C459AD"/>
    <w:rsid w:val="00C45B0C"/>
    <w:rsid w:val="00C4623B"/>
    <w:rsid w:val="00C47664"/>
    <w:rsid w:val="00C47CE0"/>
    <w:rsid w:val="00C500E8"/>
    <w:rsid w:val="00C50A84"/>
    <w:rsid w:val="00C510E9"/>
    <w:rsid w:val="00C52BD3"/>
    <w:rsid w:val="00C5383D"/>
    <w:rsid w:val="00C54383"/>
    <w:rsid w:val="00C54EC6"/>
    <w:rsid w:val="00C55167"/>
    <w:rsid w:val="00C554AB"/>
    <w:rsid w:val="00C554F7"/>
    <w:rsid w:val="00C55D34"/>
    <w:rsid w:val="00C569B7"/>
    <w:rsid w:val="00C60662"/>
    <w:rsid w:val="00C60760"/>
    <w:rsid w:val="00C61231"/>
    <w:rsid w:val="00C61BEF"/>
    <w:rsid w:val="00C63323"/>
    <w:rsid w:val="00C6385A"/>
    <w:rsid w:val="00C6491B"/>
    <w:rsid w:val="00C6495C"/>
    <w:rsid w:val="00C65DE5"/>
    <w:rsid w:val="00C66007"/>
    <w:rsid w:val="00C660EC"/>
    <w:rsid w:val="00C66291"/>
    <w:rsid w:val="00C662C1"/>
    <w:rsid w:val="00C668A2"/>
    <w:rsid w:val="00C66F55"/>
    <w:rsid w:val="00C67437"/>
    <w:rsid w:val="00C67684"/>
    <w:rsid w:val="00C67750"/>
    <w:rsid w:val="00C67D05"/>
    <w:rsid w:val="00C700D8"/>
    <w:rsid w:val="00C7116A"/>
    <w:rsid w:val="00C71733"/>
    <w:rsid w:val="00C72113"/>
    <w:rsid w:val="00C7234A"/>
    <w:rsid w:val="00C732B5"/>
    <w:rsid w:val="00C73749"/>
    <w:rsid w:val="00C73F0C"/>
    <w:rsid w:val="00C744BE"/>
    <w:rsid w:val="00C75136"/>
    <w:rsid w:val="00C75843"/>
    <w:rsid w:val="00C759FD"/>
    <w:rsid w:val="00C768D9"/>
    <w:rsid w:val="00C76BFA"/>
    <w:rsid w:val="00C772C4"/>
    <w:rsid w:val="00C7734A"/>
    <w:rsid w:val="00C802E9"/>
    <w:rsid w:val="00C818CB"/>
    <w:rsid w:val="00C82381"/>
    <w:rsid w:val="00C82A86"/>
    <w:rsid w:val="00C82FAD"/>
    <w:rsid w:val="00C83CA8"/>
    <w:rsid w:val="00C84370"/>
    <w:rsid w:val="00C8456B"/>
    <w:rsid w:val="00C84C93"/>
    <w:rsid w:val="00C84F67"/>
    <w:rsid w:val="00C85840"/>
    <w:rsid w:val="00C86787"/>
    <w:rsid w:val="00C87FE8"/>
    <w:rsid w:val="00C90273"/>
    <w:rsid w:val="00C90790"/>
    <w:rsid w:val="00C909EE"/>
    <w:rsid w:val="00C92EAB"/>
    <w:rsid w:val="00C94F36"/>
    <w:rsid w:val="00C9549E"/>
    <w:rsid w:val="00C963D2"/>
    <w:rsid w:val="00C965B1"/>
    <w:rsid w:val="00C96B28"/>
    <w:rsid w:val="00C9726E"/>
    <w:rsid w:val="00C973D9"/>
    <w:rsid w:val="00CA06D2"/>
    <w:rsid w:val="00CA0B79"/>
    <w:rsid w:val="00CA0DF8"/>
    <w:rsid w:val="00CA14F5"/>
    <w:rsid w:val="00CA1B87"/>
    <w:rsid w:val="00CA1F34"/>
    <w:rsid w:val="00CA2871"/>
    <w:rsid w:val="00CA2A35"/>
    <w:rsid w:val="00CA358D"/>
    <w:rsid w:val="00CA4F9B"/>
    <w:rsid w:val="00CA519D"/>
    <w:rsid w:val="00CA59C5"/>
    <w:rsid w:val="00CA614F"/>
    <w:rsid w:val="00CA6C4A"/>
    <w:rsid w:val="00CA6F28"/>
    <w:rsid w:val="00CB030D"/>
    <w:rsid w:val="00CB05A5"/>
    <w:rsid w:val="00CB10C7"/>
    <w:rsid w:val="00CB1FBC"/>
    <w:rsid w:val="00CB22A5"/>
    <w:rsid w:val="00CB2C3D"/>
    <w:rsid w:val="00CB2ED1"/>
    <w:rsid w:val="00CB2F61"/>
    <w:rsid w:val="00CB3B69"/>
    <w:rsid w:val="00CB3B9D"/>
    <w:rsid w:val="00CB3CC5"/>
    <w:rsid w:val="00CB3D62"/>
    <w:rsid w:val="00CB4EAE"/>
    <w:rsid w:val="00CB678F"/>
    <w:rsid w:val="00CB6994"/>
    <w:rsid w:val="00CB7576"/>
    <w:rsid w:val="00CB783F"/>
    <w:rsid w:val="00CB789D"/>
    <w:rsid w:val="00CB7A48"/>
    <w:rsid w:val="00CC15CD"/>
    <w:rsid w:val="00CC1BDD"/>
    <w:rsid w:val="00CC1F4A"/>
    <w:rsid w:val="00CC26FB"/>
    <w:rsid w:val="00CC2943"/>
    <w:rsid w:val="00CC29DD"/>
    <w:rsid w:val="00CC32B1"/>
    <w:rsid w:val="00CC3480"/>
    <w:rsid w:val="00CC366B"/>
    <w:rsid w:val="00CC3722"/>
    <w:rsid w:val="00CC4B46"/>
    <w:rsid w:val="00CC573C"/>
    <w:rsid w:val="00CC765B"/>
    <w:rsid w:val="00CD0212"/>
    <w:rsid w:val="00CD0BD1"/>
    <w:rsid w:val="00CD14A0"/>
    <w:rsid w:val="00CD1554"/>
    <w:rsid w:val="00CD2A96"/>
    <w:rsid w:val="00CD2C81"/>
    <w:rsid w:val="00CD2EDC"/>
    <w:rsid w:val="00CD4D4A"/>
    <w:rsid w:val="00CD524B"/>
    <w:rsid w:val="00CD52A5"/>
    <w:rsid w:val="00CD54FE"/>
    <w:rsid w:val="00CD5F2B"/>
    <w:rsid w:val="00CD63ED"/>
    <w:rsid w:val="00CD78B2"/>
    <w:rsid w:val="00CE067C"/>
    <w:rsid w:val="00CE0C2C"/>
    <w:rsid w:val="00CE113D"/>
    <w:rsid w:val="00CE13AC"/>
    <w:rsid w:val="00CE1561"/>
    <w:rsid w:val="00CE17DF"/>
    <w:rsid w:val="00CE19A3"/>
    <w:rsid w:val="00CE25E9"/>
    <w:rsid w:val="00CE493E"/>
    <w:rsid w:val="00CE56AE"/>
    <w:rsid w:val="00CE5CE4"/>
    <w:rsid w:val="00CE67A3"/>
    <w:rsid w:val="00CE7ADE"/>
    <w:rsid w:val="00CE7FFD"/>
    <w:rsid w:val="00CF05A9"/>
    <w:rsid w:val="00CF0FAB"/>
    <w:rsid w:val="00CF108D"/>
    <w:rsid w:val="00CF1426"/>
    <w:rsid w:val="00CF1B0A"/>
    <w:rsid w:val="00CF1D88"/>
    <w:rsid w:val="00CF31FD"/>
    <w:rsid w:val="00CF346E"/>
    <w:rsid w:val="00CF3AC7"/>
    <w:rsid w:val="00CF3FD0"/>
    <w:rsid w:val="00CF40B2"/>
    <w:rsid w:val="00CF40D7"/>
    <w:rsid w:val="00CF4806"/>
    <w:rsid w:val="00CF51F5"/>
    <w:rsid w:val="00CF648C"/>
    <w:rsid w:val="00CF6B59"/>
    <w:rsid w:val="00CF6C17"/>
    <w:rsid w:val="00CF77F7"/>
    <w:rsid w:val="00CF7BF7"/>
    <w:rsid w:val="00D0029D"/>
    <w:rsid w:val="00D00E10"/>
    <w:rsid w:val="00D00E77"/>
    <w:rsid w:val="00D01044"/>
    <w:rsid w:val="00D01587"/>
    <w:rsid w:val="00D01697"/>
    <w:rsid w:val="00D0190D"/>
    <w:rsid w:val="00D024F5"/>
    <w:rsid w:val="00D02613"/>
    <w:rsid w:val="00D02767"/>
    <w:rsid w:val="00D02EFE"/>
    <w:rsid w:val="00D02FE4"/>
    <w:rsid w:val="00D03179"/>
    <w:rsid w:val="00D0337D"/>
    <w:rsid w:val="00D03623"/>
    <w:rsid w:val="00D03815"/>
    <w:rsid w:val="00D04296"/>
    <w:rsid w:val="00D04497"/>
    <w:rsid w:val="00D05054"/>
    <w:rsid w:val="00D0525A"/>
    <w:rsid w:val="00D0573D"/>
    <w:rsid w:val="00D058AA"/>
    <w:rsid w:val="00D060A7"/>
    <w:rsid w:val="00D068BB"/>
    <w:rsid w:val="00D068C6"/>
    <w:rsid w:val="00D0734C"/>
    <w:rsid w:val="00D07C77"/>
    <w:rsid w:val="00D10141"/>
    <w:rsid w:val="00D10B27"/>
    <w:rsid w:val="00D10B6C"/>
    <w:rsid w:val="00D11D9B"/>
    <w:rsid w:val="00D11E84"/>
    <w:rsid w:val="00D123A2"/>
    <w:rsid w:val="00D12699"/>
    <w:rsid w:val="00D12F8C"/>
    <w:rsid w:val="00D1394F"/>
    <w:rsid w:val="00D13E81"/>
    <w:rsid w:val="00D14949"/>
    <w:rsid w:val="00D15B61"/>
    <w:rsid w:val="00D15D33"/>
    <w:rsid w:val="00D15FBD"/>
    <w:rsid w:val="00D20C95"/>
    <w:rsid w:val="00D212D1"/>
    <w:rsid w:val="00D21816"/>
    <w:rsid w:val="00D21C8C"/>
    <w:rsid w:val="00D223DC"/>
    <w:rsid w:val="00D227F1"/>
    <w:rsid w:val="00D2287D"/>
    <w:rsid w:val="00D22C6C"/>
    <w:rsid w:val="00D24355"/>
    <w:rsid w:val="00D2436E"/>
    <w:rsid w:val="00D250F4"/>
    <w:rsid w:val="00D269FD"/>
    <w:rsid w:val="00D26E36"/>
    <w:rsid w:val="00D272DB"/>
    <w:rsid w:val="00D3003E"/>
    <w:rsid w:val="00D31F68"/>
    <w:rsid w:val="00D335C2"/>
    <w:rsid w:val="00D34C93"/>
    <w:rsid w:val="00D356CA"/>
    <w:rsid w:val="00D35855"/>
    <w:rsid w:val="00D35AD2"/>
    <w:rsid w:val="00D37156"/>
    <w:rsid w:val="00D37A9B"/>
    <w:rsid w:val="00D37F92"/>
    <w:rsid w:val="00D40A2E"/>
    <w:rsid w:val="00D4131E"/>
    <w:rsid w:val="00D42318"/>
    <w:rsid w:val="00D42B2C"/>
    <w:rsid w:val="00D42D27"/>
    <w:rsid w:val="00D43312"/>
    <w:rsid w:val="00D44553"/>
    <w:rsid w:val="00D445F8"/>
    <w:rsid w:val="00D4481E"/>
    <w:rsid w:val="00D44A22"/>
    <w:rsid w:val="00D44D24"/>
    <w:rsid w:val="00D44E31"/>
    <w:rsid w:val="00D4534A"/>
    <w:rsid w:val="00D45977"/>
    <w:rsid w:val="00D45B26"/>
    <w:rsid w:val="00D46A40"/>
    <w:rsid w:val="00D46CDC"/>
    <w:rsid w:val="00D46E7F"/>
    <w:rsid w:val="00D470E5"/>
    <w:rsid w:val="00D47208"/>
    <w:rsid w:val="00D4730B"/>
    <w:rsid w:val="00D47A7B"/>
    <w:rsid w:val="00D5033D"/>
    <w:rsid w:val="00D505E1"/>
    <w:rsid w:val="00D519A1"/>
    <w:rsid w:val="00D519B4"/>
    <w:rsid w:val="00D51D56"/>
    <w:rsid w:val="00D521EE"/>
    <w:rsid w:val="00D52883"/>
    <w:rsid w:val="00D52D11"/>
    <w:rsid w:val="00D535A5"/>
    <w:rsid w:val="00D53DCB"/>
    <w:rsid w:val="00D540E4"/>
    <w:rsid w:val="00D548AA"/>
    <w:rsid w:val="00D55165"/>
    <w:rsid w:val="00D56D2E"/>
    <w:rsid w:val="00D56DEA"/>
    <w:rsid w:val="00D56E50"/>
    <w:rsid w:val="00D571AF"/>
    <w:rsid w:val="00D57425"/>
    <w:rsid w:val="00D57581"/>
    <w:rsid w:val="00D57987"/>
    <w:rsid w:val="00D601C4"/>
    <w:rsid w:val="00D60616"/>
    <w:rsid w:val="00D62688"/>
    <w:rsid w:val="00D6285B"/>
    <w:rsid w:val="00D63045"/>
    <w:rsid w:val="00D6360B"/>
    <w:rsid w:val="00D63630"/>
    <w:rsid w:val="00D64793"/>
    <w:rsid w:val="00D64857"/>
    <w:rsid w:val="00D65423"/>
    <w:rsid w:val="00D65B4F"/>
    <w:rsid w:val="00D660BD"/>
    <w:rsid w:val="00D672EB"/>
    <w:rsid w:val="00D678CD"/>
    <w:rsid w:val="00D708D7"/>
    <w:rsid w:val="00D71571"/>
    <w:rsid w:val="00D718FA"/>
    <w:rsid w:val="00D7231E"/>
    <w:rsid w:val="00D723D7"/>
    <w:rsid w:val="00D73CAC"/>
    <w:rsid w:val="00D73FBD"/>
    <w:rsid w:val="00D74EB7"/>
    <w:rsid w:val="00D74FBA"/>
    <w:rsid w:val="00D759D5"/>
    <w:rsid w:val="00D763FA"/>
    <w:rsid w:val="00D767B7"/>
    <w:rsid w:val="00D76A24"/>
    <w:rsid w:val="00D76F10"/>
    <w:rsid w:val="00D80506"/>
    <w:rsid w:val="00D80658"/>
    <w:rsid w:val="00D811C4"/>
    <w:rsid w:val="00D81362"/>
    <w:rsid w:val="00D82C38"/>
    <w:rsid w:val="00D83483"/>
    <w:rsid w:val="00D837BC"/>
    <w:rsid w:val="00D84448"/>
    <w:rsid w:val="00D84833"/>
    <w:rsid w:val="00D855E1"/>
    <w:rsid w:val="00D85615"/>
    <w:rsid w:val="00D85AD6"/>
    <w:rsid w:val="00D863AF"/>
    <w:rsid w:val="00D870A2"/>
    <w:rsid w:val="00D87BEC"/>
    <w:rsid w:val="00D90CE8"/>
    <w:rsid w:val="00D922E6"/>
    <w:rsid w:val="00D95329"/>
    <w:rsid w:val="00D95AB7"/>
    <w:rsid w:val="00D96370"/>
    <w:rsid w:val="00D969F3"/>
    <w:rsid w:val="00D97487"/>
    <w:rsid w:val="00DA0DCB"/>
    <w:rsid w:val="00DA0E83"/>
    <w:rsid w:val="00DA16F8"/>
    <w:rsid w:val="00DA1BA6"/>
    <w:rsid w:val="00DA1CD8"/>
    <w:rsid w:val="00DA1E47"/>
    <w:rsid w:val="00DA1EBB"/>
    <w:rsid w:val="00DA22B2"/>
    <w:rsid w:val="00DA23F3"/>
    <w:rsid w:val="00DA35F7"/>
    <w:rsid w:val="00DA4B0B"/>
    <w:rsid w:val="00DA50C9"/>
    <w:rsid w:val="00DA58F7"/>
    <w:rsid w:val="00DA5AD7"/>
    <w:rsid w:val="00DA6CF2"/>
    <w:rsid w:val="00DA6DF9"/>
    <w:rsid w:val="00DA70D3"/>
    <w:rsid w:val="00DA7625"/>
    <w:rsid w:val="00DA7FEE"/>
    <w:rsid w:val="00DB148F"/>
    <w:rsid w:val="00DB1735"/>
    <w:rsid w:val="00DB19EC"/>
    <w:rsid w:val="00DB1B96"/>
    <w:rsid w:val="00DB2926"/>
    <w:rsid w:val="00DB2BB8"/>
    <w:rsid w:val="00DB2DDB"/>
    <w:rsid w:val="00DB37BA"/>
    <w:rsid w:val="00DB4692"/>
    <w:rsid w:val="00DB4853"/>
    <w:rsid w:val="00DB4D74"/>
    <w:rsid w:val="00DB55FD"/>
    <w:rsid w:val="00DB5632"/>
    <w:rsid w:val="00DB681D"/>
    <w:rsid w:val="00DB7667"/>
    <w:rsid w:val="00DB7D15"/>
    <w:rsid w:val="00DC273F"/>
    <w:rsid w:val="00DC28F8"/>
    <w:rsid w:val="00DC2DB3"/>
    <w:rsid w:val="00DC38A7"/>
    <w:rsid w:val="00DC406E"/>
    <w:rsid w:val="00DC4233"/>
    <w:rsid w:val="00DC43C4"/>
    <w:rsid w:val="00DC45F0"/>
    <w:rsid w:val="00DC4C2C"/>
    <w:rsid w:val="00DC51F9"/>
    <w:rsid w:val="00DC68C0"/>
    <w:rsid w:val="00DC7682"/>
    <w:rsid w:val="00DC7705"/>
    <w:rsid w:val="00DC79EC"/>
    <w:rsid w:val="00DD0D3D"/>
    <w:rsid w:val="00DD167F"/>
    <w:rsid w:val="00DD2624"/>
    <w:rsid w:val="00DD2773"/>
    <w:rsid w:val="00DD2E1F"/>
    <w:rsid w:val="00DD3AE9"/>
    <w:rsid w:val="00DD43F7"/>
    <w:rsid w:val="00DD4553"/>
    <w:rsid w:val="00DD49DB"/>
    <w:rsid w:val="00DD4C42"/>
    <w:rsid w:val="00DD5359"/>
    <w:rsid w:val="00DD5A63"/>
    <w:rsid w:val="00DD5E38"/>
    <w:rsid w:val="00DD6BE1"/>
    <w:rsid w:val="00DD6CBE"/>
    <w:rsid w:val="00DD72C0"/>
    <w:rsid w:val="00DD7332"/>
    <w:rsid w:val="00DE028C"/>
    <w:rsid w:val="00DE041C"/>
    <w:rsid w:val="00DE136F"/>
    <w:rsid w:val="00DE14EA"/>
    <w:rsid w:val="00DE18B0"/>
    <w:rsid w:val="00DE1A55"/>
    <w:rsid w:val="00DE1B14"/>
    <w:rsid w:val="00DE1E96"/>
    <w:rsid w:val="00DE33CA"/>
    <w:rsid w:val="00DE3693"/>
    <w:rsid w:val="00DE5133"/>
    <w:rsid w:val="00DE52B5"/>
    <w:rsid w:val="00DE5BAB"/>
    <w:rsid w:val="00DE5DA5"/>
    <w:rsid w:val="00DE62CD"/>
    <w:rsid w:val="00DE6BB2"/>
    <w:rsid w:val="00DE6D52"/>
    <w:rsid w:val="00DE747D"/>
    <w:rsid w:val="00DE7E70"/>
    <w:rsid w:val="00DF0DBB"/>
    <w:rsid w:val="00DF0E53"/>
    <w:rsid w:val="00DF0FB5"/>
    <w:rsid w:val="00DF115D"/>
    <w:rsid w:val="00DF11F0"/>
    <w:rsid w:val="00DF126D"/>
    <w:rsid w:val="00DF19C3"/>
    <w:rsid w:val="00DF1B9E"/>
    <w:rsid w:val="00DF2897"/>
    <w:rsid w:val="00DF293A"/>
    <w:rsid w:val="00DF315B"/>
    <w:rsid w:val="00DF3D6C"/>
    <w:rsid w:val="00DF4258"/>
    <w:rsid w:val="00DF437D"/>
    <w:rsid w:val="00DF4483"/>
    <w:rsid w:val="00DF517B"/>
    <w:rsid w:val="00DF5194"/>
    <w:rsid w:val="00DF640E"/>
    <w:rsid w:val="00E00309"/>
    <w:rsid w:val="00E01195"/>
    <w:rsid w:val="00E01B40"/>
    <w:rsid w:val="00E02AA2"/>
    <w:rsid w:val="00E02D31"/>
    <w:rsid w:val="00E0380E"/>
    <w:rsid w:val="00E05791"/>
    <w:rsid w:val="00E0635E"/>
    <w:rsid w:val="00E064CC"/>
    <w:rsid w:val="00E074F9"/>
    <w:rsid w:val="00E07632"/>
    <w:rsid w:val="00E10104"/>
    <w:rsid w:val="00E10F1B"/>
    <w:rsid w:val="00E11773"/>
    <w:rsid w:val="00E118B7"/>
    <w:rsid w:val="00E1210F"/>
    <w:rsid w:val="00E1246E"/>
    <w:rsid w:val="00E12EBE"/>
    <w:rsid w:val="00E1310F"/>
    <w:rsid w:val="00E137B3"/>
    <w:rsid w:val="00E13EFE"/>
    <w:rsid w:val="00E15328"/>
    <w:rsid w:val="00E15CD8"/>
    <w:rsid w:val="00E179E7"/>
    <w:rsid w:val="00E17D88"/>
    <w:rsid w:val="00E201E7"/>
    <w:rsid w:val="00E21EF9"/>
    <w:rsid w:val="00E23318"/>
    <w:rsid w:val="00E23604"/>
    <w:rsid w:val="00E23ABB"/>
    <w:rsid w:val="00E248F0"/>
    <w:rsid w:val="00E26703"/>
    <w:rsid w:val="00E2693D"/>
    <w:rsid w:val="00E26A0D"/>
    <w:rsid w:val="00E27D27"/>
    <w:rsid w:val="00E30C79"/>
    <w:rsid w:val="00E311FD"/>
    <w:rsid w:val="00E31487"/>
    <w:rsid w:val="00E325C2"/>
    <w:rsid w:val="00E334F1"/>
    <w:rsid w:val="00E3371B"/>
    <w:rsid w:val="00E34666"/>
    <w:rsid w:val="00E34E2A"/>
    <w:rsid w:val="00E35413"/>
    <w:rsid w:val="00E356EF"/>
    <w:rsid w:val="00E35DD1"/>
    <w:rsid w:val="00E35FD6"/>
    <w:rsid w:val="00E360BF"/>
    <w:rsid w:val="00E36520"/>
    <w:rsid w:val="00E375FA"/>
    <w:rsid w:val="00E4019F"/>
    <w:rsid w:val="00E40A48"/>
    <w:rsid w:val="00E40DA5"/>
    <w:rsid w:val="00E418B8"/>
    <w:rsid w:val="00E418C8"/>
    <w:rsid w:val="00E41CA4"/>
    <w:rsid w:val="00E4227C"/>
    <w:rsid w:val="00E422EA"/>
    <w:rsid w:val="00E42A8A"/>
    <w:rsid w:val="00E42EA6"/>
    <w:rsid w:val="00E4366B"/>
    <w:rsid w:val="00E43AF7"/>
    <w:rsid w:val="00E447B0"/>
    <w:rsid w:val="00E44C27"/>
    <w:rsid w:val="00E44D42"/>
    <w:rsid w:val="00E4507A"/>
    <w:rsid w:val="00E452FD"/>
    <w:rsid w:val="00E4677C"/>
    <w:rsid w:val="00E46AB5"/>
    <w:rsid w:val="00E4753E"/>
    <w:rsid w:val="00E476F0"/>
    <w:rsid w:val="00E47806"/>
    <w:rsid w:val="00E5009A"/>
    <w:rsid w:val="00E50706"/>
    <w:rsid w:val="00E50A75"/>
    <w:rsid w:val="00E51480"/>
    <w:rsid w:val="00E518C6"/>
    <w:rsid w:val="00E52CCB"/>
    <w:rsid w:val="00E53277"/>
    <w:rsid w:val="00E53331"/>
    <w:rsid w:val="00E53446"/>
    <w:rsid w:val="00E536F2"/>
    <w:rsid w:val="00E5373F"/>
    <w:rsid w:val="00E539AD"/>
    <w:rsid w:val="00E53CBF"/>
    <w:rsid w:val="00E56866"/>
    <w:rsid w:val="00E56CD1"/>
    <w:rsid w:val="00E571CC"/>
    <w:rsid w:val="00E5746E"/>
    <w:rsid w:val="00E5770D"/>
    <w:rsid w:val="00E57BC3"/>
    <w:rsid w:val="00E6047C"/>
    <w:rsid w:val="00E606FB"/>
    <w:rsid w:val="00E6098A"/>
    <w:rsid w:val="00E6118A"/>
    <w:rsid w:val="00E61B58"/>
    <w:rsid w:val="00E61C69"/>
    <w:rsid w:val="00E61F06"/>
    <w:rsid w:val="00E62082"/>
    <w:rsid w:val="00E6385A"/>
    <w:rsid w:val="00E63905"/>
    <w:rsid w:val="00E646FB"/>
    <w:rsid w:val="00E649F2"/>
    <w:rsid w:val="00E650FC"/>
    <w:rsid w:val="00E65975"/>
    <w:rsid w:val="00E65A00"/>
    <w:rsid w:val="00E65F1E"/>
    <w:rsid w:val="00E66189"/>
    <w:rsid w:val="00E668F1"/>
    <w:rsid w:val="00E67084"/>
    <w:rsid w:val="00E70EE6"/>
    <w:rsid w:val="00E714FD"/>
    <w:rsid w:val="00E71763"/>
    <w:rsid w:val="00E71D1C"/>
    <w:rsid w:val="00E7207C"/>
    <w:rsid w:val="00E736AF"/>
    <w:rsid w:val="00E73731"/>
    <w:rsid w:val="00E73E2E"/>
    <w:rsid w:val="00E7461C"/>
    <w:rsid w:val="00E74DFD"/>
    <w:rsid w:val="00E76C74"/>
    <w:rsid w:val="00E77AFC"/>
    <w:rsid w:val="00E77B79"/>
    <w:rsid w:val="00E77DBA"/>
    <w:rsid w:val="00E80732"/>
    <w:rsid w:val="00E808C5"/>
    <w:rsid w:val="00E80AE7"/>
    <w:rsid w:val="00E8132B"/>
    <w:rsid w:val="00E83570"/>
    <w:rsid w:val="00E83B52"/>
    <w:rsid w:val="00E8576A"/>
    <w:rsid w:val="00E858EC"/>
    <w:rsid w:val="00E87E34"/>
    <w:rsid w:val="00E906C2"/>
    <w:rsid w:val="00E919F8"/>
    <w:rsid w:val="00E92104"/>
    <w:rsid w:val="00E9221E"/>
    <w:rsid w:val="00E92ADF"/>
    <w:rsid w:val="00E92D2B"/>
    <w:rsid w:val="00E93324"/>
    <w:rsid w:val="00E936CF"/>
    <w:rsid w:val="00E93DF0"/>
    <w:rsid w:val="00E94C4C"/>
    <w:rsid w:val="00E94D9B"/>
    <w:rsid w:val="00E94FA6"/>
    <w:rsid w:val="00E95286"/>
    <w:rsid w:val="00E954A4"/>
    <w:rsid w:val="00E95989"/>
    <w:rsid w:val="00E95B15"/>
    <w:rsid w:val="00E96C9B"/>
    <w:rsid w:val="00E96F9D"/>
    <w:rsid w:val="00EA06A4"/>
    <w:rsid w:val="00EA09D3"/>
    <w:rsid w:val="00EA0C02"/>
    <w:rsid w:val="00EA0D4A"/>
    <w:rsid w:val="00EA0F55"/>
    <w:rsid w:val="00EA2C49"/>
    <w:rsid w:val="00EA3EEA"/>
    <w:rsid w:val="00EA43A2"/>
    <w:rsid w:val="00EA4405"/>
    <w:rsid w:val="00EA4BE5"/>
    <w:rsid w:val="00EA51CD"/>
    <w:rsid w:val="00EA555B"/>
    <w:rsid w:val="00EA5972"/>
    <w:rsid w:val="00EA5978"/>
    <w:rsid w:val="00EA5E0F"/>
    <w:rsid w:val="00EA5EE2"/>
    <w:rsid w:val="00EA6291"/>
    <w:rsid w:val="00EA62FE"/>
    <w:rsid w:val="00EB0003"/>
    <w:rsid w:val="00EB0A1D"/>
    <w:rsid w:val="00EB0D59"/>
    <w:rsid w:val="00EB0F1C"/>
    <w:rsid w:val="00EB1B2F"/>
    <w:rsid w:val="00EB24F6"/>
    <w:rsid w:val="00EB287D"/>
    <w:rsid w:val="00EB289D"/>
    <w:rsid w:val="00EB298A"/>
    <w:rsid w:val="00EB2B50"/>
    <w:rsid w:val="00EB3059"/>
    <w:rsid w:val="00EB38CA"/>
    <w:rsid w:val="00EB3932"/>
    <w:rsid w:val="00EB4098"/>
    <w:rsid w:val="00EB4A80"/>
    <w:rsid w:val="00EB7B0B"/>
    <w:rsid w:val="00EC00C7"/>
    <w:rsid w:val="00EC1A26"/>
    <w:rsid w:val="00EC1BCC"/>
    <w:rsid w:val="00EC2883"/>
    <w:rsid w:val="00EC3942"/>
    <w:rsid w:val="00EC43AC"/>
    <w:rsid w:val="00EC4DC0"/>
    <w:rsid w:val="00EC4F49"/>
    <w:rsid w:val="00EC516B"/>
    <w:rsid w:val="00EC557E"/>
    <w:rsid w:val="00EC5A96"/>
    <w:rsid w:val="00EC64F5"/>
    <w:rsid w:val="00EC6F4A"/>
    <w:rsid w:val="00ED1A7A"/>
    <w:rsid w:val="00ED1C24"/>
    <w:rsid w:val="00ED2460"/>
    <w:rsid w:val="00ED2D01"/>
    <w:rsid w:val="00ED2F72"/>
    <w:rsid w:val="00ED31BF"/>
    <w:rsid w:val="00ED35D0"/>
    <w:rsid w:val="00ED36E8"/>
    <w:rsid w:val="00ED5186"/>
    <w:rsid w:val="00ED53D8"/>
    <w:rsid w:val="00ED5ABD"/>
    <w:rsid w:val="00EE001C"/>
    <w:rsid w:val="00EE034E"/>
    <w:rsid w:val="00EE06E0"/>
    <w:rsid w:val="00EE072D"/>
    <w:rsid w:val="00EE08F0"/>
    <w:rsid w:val="00EE0E8C"/>
    <w:rsid w:val="00EE10E4"/>
    <w:rsid w:val="00EE17B2"/>
    <w:rsid w:val="00EE1C6F"/>
    <w:rsid w:val="00EE2454"/>
    <w:rsid w:val="00EE2FDD"/>
    <w:rsid w:val="00EE4B87"/>
    <w:rsid w:val="00EE530A"/>
    <w:rsid w:val="00EE6900"/>
    <w:rsid w:val="00EE7301"/>
    <w:rsid w:val="00EF0117"/>
    <w:rsid w:val="00EF0347"/>
    <w:rsid w:val="00EF1132"/>
    <w:rsid w:val="00EF1438"/>
    <w:rsid w:val="00EF14A7"/>
    <w:rsid w:val="00EF1B8D"/>
    <w:rsid w:val="00EF35F1"/>
    <w:rsid w:val="00EF3A02"/>
    <w:rsid w:val="00EF5BB8"/>
    <w:rsid w:val="00EF6CB9"/>
    <w:rsid w:val="00EF744C"/>
    <w:rsid w:val="00EF7B8F"/>
    <w:rsid w:val="00EF7C18"/>
    <w:rsid w:val="00F008AE"/>
    <w:rsid w:val="00F01211"/>
    <w:rsid w:val="00F012EF"/>
    <w:rsid w:val="00F019D1"/>
    <w:rsid w:val="00F02604"/>
    <w:rsid w:val="00F02C0C"/>
    <w:rsid w:val="00F031AE"/>
    <w:rsid w:val="00F03FF8"/>
    <w:rsid w:val="00F041CD"/>
    <w:rsid w:val="00F04364"/>
    <w:rsid w:val="00F04DB1"/>
    <w:rsid w:val="00F05121"/>
    <w:rsid w:val="00F0528D"/>
    <w:rsid w:val="00F05312"/>
    <w:rsid w:val="00F05692"/>
    <w:rsid w:val="00F05DDF"/>
    <w:rsid w:val="00F06BD1"/>
    <w:rsid w:val="00F06C15"/>
    <w:rsid w:val="00F07383"/>
    <w:rsid w:val="00F07859"/>
    <w:rsid w:val="00F10BB7"/>
    <w:rsid w:val="00F11CBB"/>
    <w:rsid w:val="00F13A67"/>
    <w:rsid w:val="00F141D0"/>
    <w:rsid w:val="00F1422E"/>
    <w:rsid w:val="00F152D6"/>
    <w:rsid w:val="00F1567B"/>
    <w:rsid w:val="00F16243"/>
    <w:rsid w:val="00F165A8"/>
    <w:rsid w:val="00F16A20"/>
    <w:rsid w:val="00F16A72"/>
    <w:rsid w:val="00F16AB9"/>
    <w:rsid w:val="00F16B62"/>
    <w:rsid w:val="00F16D72"/>
    <w:rsid w:val="00F16F4D"/>
    <w:rsid w:val="00F16FA9"/>
    <w:rsid w:val="00F16FD9"/>
    <w:rsid w:val="00F17090"/>
    <w:rsid w:val="00F17232"/>
    <w:rsid w:val="00F17562"/>
    <w:rsid w:val="00F20021"/>
    <w:rsid w:val="00F20D75"/>
    <w:rsid w:val="00F20DAA"/>
    <w:rsid w:val="00F211A3"/>
    <w:rsid w:val="00F21447"/>
    <w:rsid w:val="00F21924"/>
    <w:rsid w:val="00F21F44"/>
    <w:rsid w:val="00F23135"/>
    <w:rsid w:val="00F2391A"/>
    <w:rsid w:val="00F23CE3"/>
    <w:rsid w:val="00F23F75"/>
    <w:rsid w:val="00F242C8"/>
    <w:rsid w:val="00F2436D"/>
    <w:rsid w:val="00F24E1C"/>
    <w:rsid w:val="00F24E44"/>
    <w:rsid w:val="00F256FA"/>
    <w:rsid w:val="00F2573F"/>
    <w:rsid w:val="00F25795"/>
    <w:rsid w:val="00F25AB5"/>
    <w:rsid w:val="00F2756C"/>
    <w:rsid w:val="00F305E6"/>
    <w:rsid w:val="00F3090F"/>
    <w:rsid w:val="00F30E31"/>
    <w:rsid w:val="00F317A3"/>
    <w:rsid w:val="00F324EB"/>
    <w:rsid w:val="00F33020"/>
    <w:rsid w:val="00F335D2"/>
    <w:rsid w:val="00F33B14"/>
    <w:rsid w:val="00F33C22"/>
    <w:rsid w:val="00F33E12"/>
    <w:rsid w:val="00F33E7F"/>
    <w:rsid w:val="00F344E8"/>
    <w:rsid w:val="00F34C35"/>
    <w:rsid w:val="00F353BF"/>
    <w:rsid w:val="00F3598A"/>
    <w:rsid w:val="00F36186"/>
    <w:rsid w:val="00F37FDF"/>
    <w:rsid w:val="00F40028"/>
    <w:rsid w:val="00F4069B"/>
    <w:rsid w:val="00F42247"/>
    <w:rsid w:val="00F42EE2"/>
    <w:rsid w:val="00F43595"/>
    <w:rsid w:val="00F44985"/>
    <w:rsid w:val="00F4539F"/>
    <w:rsid w:val="00F45894"/>
    <w:rsid w:val="00F463CE"/>
    <w:rsid w:val="00F5050A"/>
    <w:rsid w:val="00F50A6C"/>
    <w:rsid w:val="00F50D5D"/>
    <w:rsid w:val="00F512F1"/>
    <w:rsid w:val="00F525DA"/>
    <w:rsid w:val="00F52620"/>
    <w:rsid w:val="00F5312F"/>
    <w:rsid w:val="00F53844"/>
    <w:rsid w:val="00F53952"/>
    <w:rsid w:val="00F5447F"/>
    <w:rsid w:val="00F55A31"/>
    <w:rsid w:val="00F55C12"/>
    <w:rsid w:val="00F5616A"/>
    <w:rsid w:val="00F571C6"/>
    <w:rsid w:val="00F603E3"/>
    <w:rsid w:val="00F60416"/>
    <w:rsid w:val="00F60C74"/>
    <w:rsid w:val="00F61052"/>
    <w:rsid w:val="00F61065"/>
    <w:rsid w:val="00F62272"/>
    <w:rsid w:val="00F627D0"/>
    <w:rsid w:val="00F628C5"/>
    <w:rsid w:val="00F62955"/>
    <w:rsid w:val="00F63D98"/>
    <w:rsid w:val="00F6416E"/>
    <w:rsid w:val="00F6475E"/>
    <w:rsid w:val="00F65465"/>
    <w:rsid w:val="00F708E9"/>
    <w:rsid w:val="00F71324"/>
    <w:rsid w:val="00F72B73"/>
    <w:rsid w:val="00F72E51"/>
    <w:rsid w:val="00F7405D"/>
    <w:rsid w:val="00F74618"/>
    <w:rsid w:val="00F75262"/>
    <w:rsid w:val="00F7580E"/>
    <w:rsid w:val="00F75FF3"/>
    <w:rsid w:val="00F76D40"/>
    <w:rsid w:val="00F77BC7"/>
    <w:rsid w:val="00F81224"/>
    <w:rsid w:val="00F81E70"/>
    <w:rsid w:val="00F81EB8"/>
    <w:rsid w:val="00F8230B"/>
    <w:rsid w:val="00F8269B"/>
    <w:rsid w:val="00F826D1"/>
    <w:rsid w:val="00F837AE"/>
    <w:rsid w:val="00F837F1"/>
    <w:rsid w:val="00F84B7B"/>
    <w:rsid w:val="00F852B2"/>
    <w:rsid w:val="00F87EBA"/>
    <w:rsid w:val="00F906A3"/>
    <w:rsid w:val="00F90A71"/>
    <w:rsid w:val="00F90B92"/>
    <w:rsid w:val="00F91147"/>
    <w:rsid w:val="00F91CAB"/>
    <w:rsid w:val="00F91F2A"/>
    <w:rsid w:val="00F926BA"/>
    <w:rsid w:val="00F92C4E"/>
    <w:rsid w:val="00F93822"/>
    <w:rsid w:val="00F93F03"/>
    <w:rsid w:val="00F94131"/>
    <w:rsid w:val="00F94692"/>
    <w:rsid w:val="00F962EF"/>
    <w:rsid w:val="00F96FEA"/>
    <w:rsid w:val="00F974D3"/>
    <w:rsid w:val="00F97C33"/>
    <w:rsid w:val="00FA0044"/>
    <w:rsid w:val="00FA08AD"/>
    <w:rsid w:val="00FA0E2C"/>
    <w:rsid w:val="00FA1642"/>
    <w:rsid w:val="00FA2437"/>
    <w:rsid w:val="00FA3148"/>
    <w:rsid w:val="00FA3674"/>
    <w:rsid w:val="00FA46FC"/>
    <w:rsid w:val="00FA4D9D"/>
    <w:rsid w:val="00FA5094"/>
    <w:rsid w:val="00FA52E7"/>
    <w:rsid w:val="00FA654A"/>
    <w:rsid w:val="00FA6697"/>
    <w:rsid w:val="00FA67C3"/>
    <w:rsid w:val="00FA6E1D"/>
    <w:rsid w:val="00FA6FA1"/>
    <w:rsid w:val="00FA759E"/>
    <w:rsid w:val="00FA7857"/>
    <w:rsid w:val="00FA78A8"/>
    <w:rsid w:val="00FA7A07"/>
    <w:rsid w:val="00FB2454"/>
    <w:rsid w:val="00FB29DF"/>
    <w:rsid w:val="00FB3C44"/>
    <w:rsid w:val="00FB3E46"/>
    <w:rsid w:val="00FB4207"/>
    <w:rsid w:val="00FB460A"/>
    <w:rsid w:val="00FB4FAD"/>
    <w:rsid w:val="00FB5AD4"/>
    <w:rsid w:val="00FB6FAB"/>
    <w:rsid w:val="00FB7655"/>
    <w:rsid w:val="00FB774A"/>
    <w:rsid w:val="00FC0206"/>
    <w:rsid w:val="00FC0344"/>
    <w:rsid w:val="00FC0AAA"/>
    <w:rsid w:val="00FC0F22"/>
    <w:rsid w:val="00FC2023"/>
    <w:rsid w:val="00FC268C"/>
    <w:rsid w:val="00FC29C7"/>
    <w:rsid w:val="00FC2BB4"/>
    <w:rsid w:val="00FC2D65"/>
    <w:rsid w:val="00FC2FA8"/>
    <w:rsid w:val="00FC3E26"/>
    <w:rsid w:val="00FC4840"/>
    <w:rsid w:val="00FC4907"/>
    <w:rsid w:val="00FC49FC"/>
    <w:rsid w:val="00FC4A49"/>
    <w:rsid w:val="00FC4A5E"/>
    <w:rsid w:val="00FC4B6E"/>
    <w:rsid w:val="00FC4E09"/>
    <w:rsid w:val="00FC5246"/>
    <w:rsid w:val="00FC581B"/>
    <w:rsid w:val="00FC74AF"/>
    <w:rsid w:val="00FC7B58"/>
    <w:rsid w:val="00FD0328"/>
    <w:rsid w:val="00FD041A"/>
    <w:rsid w:val="00FD0C08"/>
    <w:rsid w:val="00FD0C45"/>
    <w:rsid w:val="00FD14BD"/>
    <w:rsid w:val="00FD2512"/>
    <w:rsid w:val="00FD2C75"/>
    <w:rsid w:val="00FD325B"/>
    <w:rsid w:val="00FD41B8"/>
    <w:rsid w:val="00FD44C8"/>
    <w:rsid w:val="00FD44EB"/>
    <w:rsid w:val="00FD46AE"/>
    <w:rsid w:val="00FD4BB4"/>
    <w:rsid w:val="00FD561B"/>
    <w:rsid w:val="00FD5802"/>
    <w:rsid w:val="00FD68E9"/>
    <w:rsid w:val="00FE0A54"/>
    <w:rsid w:val="00FE0F57"/>
    <w:rsid w:val="00FE1A93"/>
    <w:rsid w:val="00FE21C9"/>
    <w:rsid w:val="00FE2AB7"/>
    <w:rsid w:val="00FE2AE2"/>
    <w:rsid w:val="00FE3813"/>
    <w:rsid w:val="00FE4696"/>
    <w:rsid w:val="00FE5091"/>
    <w:rsid w:val="00FE6412"/>
    <w:rsid w:val="00FE78E6"/>
    <w:rsid w:val="00FE7A0B"/>
    <w:rsid w:val="00FF03D1"/>
    <w:rsid w:val="00FF0484"/>
    <w:rsid w:val="00FF0B09"/>
    <w:rsid w:val="00FF0D55"/>
    <w:rsid w:val="00FF11A4"/>
    <w:rsid w:val="00FF1736"/>
    <w:rsid w:val="00FF2216"/>
    <w:rsid w:val="00FF2595"/>
    <w:rsid w:val="00FF28B0"/>
    <w:rsid w:val="00FF4058"/>
    <w:rsid w:val="00FF57D6"/>
    <w:rsid w:val="00FF5EA1"/>
    <w:rsid w:val="00FF616D"/>
    <w:rsid w:val="00FF6289"/>
    <w:rsid w:val="00FF64AF"/>
    <w:rsid w:val="00FF66B8"/>
    <w:rsid w:val="00FF6ED7"/>
    <w:rsid w:val="00FF71EF"/>
    <w:rsid w:val="00FF7706"/>
    <w:rsid w:val="00FF7B92"/>
    <w:rsid w:val="00FF7D14"/>
    <w:rsid w:val="00FF7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0EFED73"/>
  <w15:docId w15:val="{65C8C857-C4BF-4DE3-8E4D-AFEE156E9A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uiPriority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0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70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A25AA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uiPriority w:val="99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uiPriority w:val="99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uiPriority w:val="99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uiPriority w:val="99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uiPriority w:val="99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uiPriority w:val="99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uiPriority w:val="9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customStyle="1" w:styleId="13">
    <w:name w:val="Название1"/>
    <w:basedOn w:val="a"/>
    <w:next w:val="a"/>
    <w:link w:val="a4"/>
    <w:uiPriority w:val="99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4">
    <w:name w:val="Название Знак"/>
    <w:link w:val="13"/>
    <w:uiPriority w:val="99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5">
    <w:name w:val="Subtitle"/>
    <w:basedOn w:val="a"/>
    <w:next w:val="a"/>
    <w:link w:val="a6"/>
    <w:uiPriority w:val="99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6">
    <w:name w:val="Подзаголовок Знак"/>
    <w:link w:val="a5"/>
    <w:uiPriority w:val="99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7">
    <w:name w:val="Block Text"/>
    <w:basedOn w:val="a"/>
    <w:next w:val="a"/>
    <w:link w:val="a8"/>
    <w:uiPriority w:val="9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8">
    <w:name w:val="Цитата Знак"/>
    <w:link w:val="a7"/>
    <w:uiPriority w:val="99"/>
    <w:rsid w:val="00285FEF"/>
    <w:rPr>
      <w:i/>
      <w:iCs/>
      <w:color w:val="000000"/>
    </w:rPr>
  </w:style>
  <w:style w:type="character" w:styleId="a9">
    <w:name w:val="Strong"/>
    <w:uiPriority w:val="99"/>
    <w:qFormat/>
    <w:rsid w:val="00285FEF"/>
    <w:rPr>
      <w:b/>
      <w:bCs/>
    </w:rPr>
  </w:style>
  <w:style w:type="character" w:styleId="aa">
    <w:name w:val="Emphasis"/>
    <w:uiPriority w:val="99"/>
    <w:qFormat/>
    <w:rsid w:val="00285FEF"/>
    <w:rPr>
      <w:i/>
      <w:iCs/>
    </w:rPr>
  </w:style>
  <w:style w:type="paragraph" w:customStyle="1" w:styleId="14">
    <w:name w:val="Без интервала1"/>
    <w:basedOn w:val="a"/>
    <w:link w:val="ab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b">
    <w:name w:val="Без интервала Знак"/>
    <w:basedOn w:val="a0"/>
    <w:link w:val="14"/>
    <w:uiPriority w:val="99"/>
    <w:rsid w:val="00285FEF"/>
  </w:style>
  <w:style w:type="paragraph" w:customStyle="1" w:styleId="15">
    <w:name w:val="Абзац списка1"/>
    <w:basedOn w:val="a"/>
    <w:link w:val="ac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c">
    <w:name w:val="Абзац списка Знак"/>
    <w:aliases w:val="Маркер Знак"/>
    <w:link w:val="15"/>
    <w:uiPriority w:val="34"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6">
    <w:name w:val="Выделенная цитата1"/>
    <w:basedOn w:val="a"/>
    <w:next w:val="a"/>
    <w:link w:val="ad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d">
    <w:name w:val="Выделенная цитата Знак"/>
    <w:link w:val="16"/>
    <w:uiPriority w:val="30"/>
    <w:rsid w:val="00285FEF"/>
    <w:rPr>
      <w:b/>
      <w:bCs/>
      <w:i/>
      <w:iCs/>
      <w:color w:val="4F81BD"/>
    </w:rPr>
  </w:style>
  <w:style w:type="character" w:customStyle="1" w:styleId="17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8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9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a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b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uiPriority w:val="99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c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e">
    <w:name w:val="header"/>
    <w:basedOn w:val="a"/>
    <w:link w:val="af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">
    <w:name w:val="Верхний колонтитул Знак"/>
    <w:link w:val="ae"/>
    <w:uiPriority w:val="99"/>
    <w:rsid w:val="00E15CD8"/>
    <w:rPr>
      <w:rFonts w:ascii="Calibri" w:eastAsia="Calibri" w:hAnsi="Calibri"/>
      <w:sz w:val="22"/>
      <w:szCs w:val="22"/>
    </w:rPr>
  </w:style>
  <w:style w:type="paragraph" w:styleId="af0">
    <w:name w:val="footer"/>
    <w:basedOn w:val="a"/>
    <w:link w:val="af1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1">
    <w:name w:val="Нижний колонтитул Знак"/>
    <w:link w:val="af0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uiPriority w:val="99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uiPriority w:val="99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uiPriority w:val="99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uiPriority w:val="99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d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9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2">
    <w:name w:val="Hyperlink"/>
    <w:uiPriority w:val="99"/>
    <w:unhideWhenUsed/>
    <w:rsid w:val="00E15CD8"/>
    <w:rPr>
      <w:color w:val="0000FF"/>
      <w:u w:val="single"/>
    </w:rPr>
  </w:style>
  <w:style w:type="paragraph" w:styleId="af3">
    <w:name w:val="Balloon Text"/>
    <w:basedOn w:val="a"/>
    <w:link w:val="af4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4">
    <w:name w:val="Текст выноски Знак"/>
    <w:link w:val="af3"/>
    <w:uiPriority w:val="99"/>
    <w:rsid w:val="00E15CD8"/>
    <w:rPr>
      <w:rFonts w:ascii="Tahoma" w:eastAsia="Calibri" w:hAnsi="Tahoma" w:cs="Tahoma"/>
      <w:sz w:val="16"/>
      <w:szCs w:val="16"/>
    </w:rPr>
  </w:style>
  <w:style w:type="paragraph" w:customStyle="1" w:styleId="1e">
    <w:name w:val="Обычный (веб)1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5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6">
    <w:name w:val="annotation reference"/>
    <w:uiPriority w:val="99"/>
    <w:unhideWhenUsed/>
    <w:rsid w:val="00E15CD8"/>
    <w:rPr>
      <w:sz w:val="16"/>
      <w:szCs w:val="16"/>
    </w:rPr>
  </w:style>
  <w:style w:type="paragraph" w:styleId="af7">
    <w:name w:val="annotation text"/>
    <w:basedOn w:val="a"/>
    <w:link w:val="af8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8">
    <w:name w:val="Текст примечания Знак"/>
    <w:link w:val="af7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9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f">
    <w:name w:val="toc 1"/>
    <w:basedOn w:val="a"/>
    <w:next w:val="a"/>
    <w:autoRedefine/>
    <w:uiPriority w:val="9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9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9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9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9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9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9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9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9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f0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1">
    <w:name w:val="Замещающий текст1"/>
    <w:uiPriority w:val="99"/>
    <w:semiHidden/>
    <w:rsid w:val="00E15CD8"/>
    <w:rPr>
      <w:color w:val="808080"/>
    </w:rPr>
  </w:style>
  <w:style w:type="paragraph" w:styleId="afa">
    <w:name w:val="annotation subject"/>
    <w:basedOn w:val="af7"/>
    <w:next w:val="af7"/>
    <w:link w:val="afb"/>
    <w:uiPriority w:val="99"/>
    <w:unhideWhenUsed/>
    <w:rsid w:val="00E15CD8"/>
    <w:rPr>
      <w:b/>
      <w:bCs/>
    </w:rPr>
  </w:style>
  <w:style w:type="character" w:customStyle="1" w:styleId="afb">
    <w:name w:val="Тема примечания Знак"/>
    <w:link w:val="afa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2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uiPriority w:val="99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uiPriority w:val="99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uiPriority w:val="99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uiPriority w:val="99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uiPriority w:val="99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uiPriority w:val="99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uiPriority w:val="99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uiPriority w:val="99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uiPriority w:val="99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c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uiPriority w:val="99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uiPriority w:val="99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uiPriority w:val="99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uiPriority w:val="99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uiPriority w:val="99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d">
    <w:name w:val="Body Text Indent"/>
    <w:basedOn w:val="a"/>
    <w:link w:val="afe"/>
    <w:uiPriority w:val="99"/>
    <w:unhideWhenUsed/>
    <w:rsid w:val="00E15CD8"/>
    <w:pPr>
      <w:spacing w:after="120"/>
      <w:ind w:left="283"/>
    </w:pPr>
  </w:style>
  <w:style w:type="character" w:customStyle="1" w:styleId="afe">
    <w:name w:val="Основной текст с отступом Знак"/>
    <w:link w:val="afd"/>
    <w:uiPriority w:val="99"/>
    <w:rsid w:val="00E15CD8"/>
    <w:rPr>
      <w:lang w:eastAsia="ru-RU"/>
    </w:rPr>
  </w:style>
  <w:style w:type="table" w:customStyle="1" w:styleId="1f3">
    <w:name w:val="Сетка таблицы1"/>
    <w:basedOn w:val="a1"/>
    <w:next w:val="af5"/>
    <w:uiPriority w:val="9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">
    <w:name w:val="endnote text"/>
    <w:basedOn w:val="a"/>
    <w:link w:val="aff0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0">
    <w:name w:val="Текст концевой сноски Знак"/>
    <w:basedOn w:val="a0"/>
    <w:link w:val="aff"/>
    <w:uiPriority w:val="99"/>
    <w:rsid w:val="008B58D0"/>
  </w:style>
  <w:style w:type="character" w:styleId="aff1">
    <w:name w:val="endnote reference"/>
    <w:uiPriority w:val="99"/>
    <w:unhideWhenUsed/>
    <w:rsid w:val="008B58D0"/>
    <w:rPr>
      <w:vertAlign w:val="superscript"/>
    </w:rPr>
  </w:style>
  <w:style w:type="paragraph" w:styleId="aff2">
    <w:name w:val="footnote text"/>
    <w:basedOn w:val="a"/>
    <w:link w:val="aff3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3">
    <w:name w:val="Текст сноски Знак"/>
    <w:basedOn w:val="a0"/>
    <w:link w:val="aff2"/>
    <w:uiPriority w:val="99"/>
    <w:rsid w:val="008B58D0"/>
  </w:style>
  <w:style w:type="character" w:styleId="aff4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5">
    <w:name w:val="Знак"/>
    <w:basedOn w:val="a"/>
    <w:uiPriority w:val="99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6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7">
    <w:name w:val="Revision"/>
    <w:hidden/>
    <w:uiPriority w:val="71"/>
    <w:rsid w:val="00CD2C81"/>
  </w:style>
  <w:style w:type="character" w:customStyle="1" w:styleId="1f4">
    <w:name w:val="Цитата Знак1"/>
    <w:uiPriority w:val="9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8">
    <w:name w:val="No Spacing"/>
    <w:basedOn w:val="a"/>
    <w:uiPriority w:val="99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uiPriority w:val="73"/>
    <w:rsid w:val="00DF3D6C"/>
    <w:rPr>
      <w:i/>
      <w:iCs/>
      <w:color w:val="404040"/>
    </w:rPr>
  </w:style>
  <w:style w:type="paragraph" w:styleId="aff9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5">
    <w:name w:val="Выделенная цитата Знак1"/>
    <w:uiPriority w:val="60"/>
    <w:rsid w:val="00DF3D6C"/>
    <w:rPr>
      <w:i/>
      <w:iCs/>
      <w:color w:val="4F81BD"/>
    </w:rPr>
  </w:style>
  <w:style w:type="character" w:styleId="affa">
    <w:name w:val="Subtle Emphasis"/>
    <w:uiPriority w:val="19"/>
    <w:qFormat/>
    <w:rsid w:val="00DF3D6C"/>
    <w:rPr>
      <w:i/>
      <w:iCs/>
      <w:color w:val="808080"/>
    </w:rPr>
  </w:style>
  <w:style w:type="character" w:styleId="affb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c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d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e">
    <w:name w:val="Book Title"/>
    <w:uiPriority w:val="33"/>
    <w:qFormat/>
    <w:rsid w:val="00DF3D6C"/>
    <w:rPr>
      <w:b/>
      <w:bCs/>
      <w:smallCaps/>
      <w:spacing w:val="5"/>
    </w:rPr>
  </w:style>
  <w:style w:type="paragraph" w:styleId="afff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0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1">
    <w:name w:val="page number"/>
    <w:basedOn w:val="a0"/>
    <w:rsid w:val="00DF3D6C"/>
  </w:style>
  <w:style w:type="paragraph" w:styleId="afff2">
    <w:name w:val="Body Text"/>
    <w:basedOn w:val="a"/>
    <w:link w:val="afff3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3">
    <w:name w:val="Основной текст Знак"/>
    <w:link w:val="afff2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4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6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5">
    <w:name w:val="Цветовое выделение"/>
    <w:uiPriority w:val="99"/>
    <w:rsid w:val="00DF3D6C"/>
    <w:rPr>
      <w:b/>
      <w:color w:val="26282F"/>
    </w:rPr>
  </w:style>
  <w:style w:type="character" w:customStyle="1" w:styleId="afff6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7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8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9">
    <w:name w:val="текст в таблице"/>
    <w:basedOn w:val="a"/>
    <w:link w:val="afffa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a">
    <w:name w:val="текст в таблице Знак"/>
    <w:link w:val="afff9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qFormat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b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uiPriority w:val="99"/>
    <w:rsid w:val="00DF3D6C"/>
    <w:rPr>
      <w:rFonts w:ascii="Cambria" w:eastAsia="MS Gothic" w:hAnsi="Cambria" w:cs="Times New Roman"/>
      <w:color w:val="365F91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uiPriority w:val="9"/>
    <w:semiHidden/>
    <w:rsid w:val="00DF3D6C"/>
    <w:rPr>
      <w:rFonts w:ascii="Cambria" w:eastAsia="MS Gothic" w:hAnsi="Cambria" w:cs="Times New Roman"/>
      <w:color w:val="365F91"/>
      <w:sz w:val="26"/>
      <w:szCs w:val="26"/>
    </w:rPr>
  </w:style>
  <w:style w:type="character" w:customStyle="1" w:styleId="411">
    <w:name w:val="Заголовок 4 Знак1"/>
    <w:aliases w:val="H4 Знак1"/>
    <w:uiPriority w:val="99"/>
    <w:semiHidden/>
    <w:rsid w:val="00DF3D6C"/>
    <w:rPr>
      <w:rFonts w:ascii="Cambria" w:eastAsia="MS Gothic" w:hAnsi="Cambria" w:cs="Times New Roman"/>
      <w:i/>
      <w:iCs/>
      <w:color w:val="365F91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link w:val="2b"/>
    <w:rsid w:val="00DF3D6C"/>
    <w:rPr>
      <w:sz w:val="24"/>
      <w:szCs w:val="24"/>
    </w:rPr>
  </w:style>
  <w:style w:type="paragraph" w:styleId="afffc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d">
    <w:name w:val="Body Text First Indent"/>
    <w:basedOn w:val="afff2"/>
    <w:link w:val="afffe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e">
    <w:name w:val="Красная строка Знак"/>
    <w:link w:val="afffd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">
    <w:name w:val="Plain Text"/>
    <w:basedOn w:val="a"/>
    <w:link w:val="affff0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0">
    <w:name w:val="Текст Знак"/>
    <w:link w:val="affff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5"/>
      </w:numPr>
    </w:pPr>
  </w:style>
  <w:style w:type="numbering" w:customStyle="1" w:styleId="21">
    <w:name w:val="Стиль21"/>
    <w:rsid w:val="00DF3D6C"/>
    <w:pPr>
      <w:numPr>
        <w:numId w:val="6"/>
      </w:numPr>
    </w:pPr>
  </w:style>
  <w:style w:type="numbering" w:customStyle="1" w:styleId="31">
    <w:name w:val="Стиль31"/>
    <w:rsid w:val="00DF3D6C"/>
    <w:pPr>
      <w:numPr>
        <w:numId w:val="7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1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2">
    <w:name w:val="Document Map"/>
    <w:basedOn w:val="a"/>
    <w:link w:val="affff3"/>
    <w:uiPriority w:val="99"/>
    <w:semiHidden/>
    <w:unhideWhenUsed/>
    <w:rsid w:val="00DF3D6C"/>
    <w:rPr>
      <w:rFonts w:ascii="Tahoma" w:eastAsia="Calibri" w:hAnsi="Tahoma" w:cs="Tahoma"/>
      <w:sz w:val="16"/>
      <w:szCs w:val="16"/>
      <w:lang w:eastAsia="en-US"/>
    </w:rPr>
  </w:style>
  <w:style w:type="character" w:customStyle="1" w:styleId="affff3">
    <w:name w:val="Схема документа Знак"/>
    <w:link w:val="affff2"/>
    <w:uiPriority w:val="99"/>
    <w:semiHidden/>
    <w:rsid w:val="00DF3D6C"/>
    <w:rPr>
      <w:rFonts w:ascii="Tahoma" w:eastAsia="Calibr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5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4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7">
    <w:name w:val="Маркер1"/>
    <w:basedOn w:val="a"/>
    <w:next w:val="aff6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8">
    <w:name w:val="Верхний колонтитул1"/>
    <w:basedOn w:val="a"/>
    <w:next w:val="ae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9">
    <w:name w:val="Нижний колонтитул1"/>
    <w:basedOn w:val="a"/>
    <w:next w:val="af0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a">
    <w:name w:val="Схема документа1"/>
    <w:basedOn w:val="a"/>
    <w:next w:val="affff2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b">
    <w:name w:val="Верхний колонтитул Знак1"/>
    <w:basedOn w:val="a0"/>
    <w:uiPriority w:val="99"/>
    <w:semiHidden/>
    <w:rsid w:val="001675ED"/>
  </w:style>
  <w:style w:type="character" w:customStyle="1" w:styleId="1fc">
    <w:name w:val="Нижний колонтитул Знак1"/>
    <w:basedOn w:val="a0"/>
    <w:uiPriority w:val="99"/>
    <w:semiHidden/>
    <w:rsid w:val="001675ED"/>
  </w:style>
  <w:style w:type="character" w:customStyle="1" w:styleId="1fd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5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5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paragraph" w:customStyle="1" w:styleId="2f1">
    <w:name w:val="Обычный (веб)2"/>
    <w:basedOn w:val="a"/>
    <w:uiPriority w:val="99"/>
    <w:semiHidden/>
    <w:unhideWhenUsed/>
    <w:rsid w:val="00692938"/>
    <w:pPr>
      <w:spacing w:before="100" w:beforeAutospacing="1" w:after="100" w:afterAutospacing="1"/>
    </w:pPr>
  </w:style>
  <w:style w:type="character" w:customStyle="1" w:styleId="hyperlink">
    <w:name w:val="hyperlink"/>
    <w:basedOn w:val="a0"/>
    <w:rsid w:val="008E76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4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2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4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4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7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2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6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3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0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0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1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2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9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8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6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7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6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5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6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7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9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4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83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9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avo-search.minjust.ru/bigs/showDocument.html?id=735D16FB-18A6-444B-8347-3BE04BA4717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D3EBD2-1276-408C-A43C-3A733539A2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2</Pages>
  <Words>1984</Words>
  <Characters>11310</Characters>
  <Application>Microsoft Office Word</Application>
  <DocSecurity>0</DocSecurity>
  <Lines>94</Lines>
  <Paragraphs>2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иложение № 3 к изменениям, которые вносятся в государственную программу Московской области «Эффективная власть» на 2014 -2018 годы</vt:lpstr>
      <vt:lpstr>Приложение № 3 к изменениям, которые вносятся в государственную программу Московской области «Эффективная власть» на 2014 -2018 годы</vt:lpstr>
    </vt:vector>
  </TitlesOfParts>
  <Company>kacit</Company>
  <LinksUpToDate>false</LinksUpToDate>
  <CharactersWithSpaces>13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№ 3 к изменениям, которые вносятся в государственную программу Московской области «Эффективная власть» на 2014 -2018 годы</dc:title>
  <dc:subject/>
  <dc:creator>Бабаева Оксана</dc:creator>
  <cp:keywords/>
  <dc:description/>
  <cp:lastModifiedBy>Dinara</cp:lastModifiedBy>
  <cp:revision>6</cp:revision>
  <cp:lastPrinted>2022-07-08T08:06:00Z</cp:lastPrinted>
  <dcterms:created xsi:type="dcterms:W3CDTF">2022-07-08T08:07:00Z</dcterms:created>
  <dcterms:modified xsi:type="dcterms:W3CDTF">2022-07-08T10:54:00Z</dcterms:modified>
</cp:coreProperties>
</file>